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91B3D7" w14:textId="77777777" w:rsidR="00DB63AD" w:rsidRPr="00D25EDF" w:rsidRDefault="0095002F" w:rsidP="009A3A14">
      <w:pPr>
        <w:rPr>
          <w:rFonts w:ascii="Times New Roman" w:hAnsi="Times New Roman" w:cs="Times New Roman"/>
        </w:rPr>
      </w:pPr>
      <w:bookmarkStart w:id="0" w:name="_Toc453738395"/>
      <w:bookmarkStart w:id="1" w:name="_GoBack"/>
      <w:bookmarkEnd w:id="1"/>
      <w:r w:rsidRPr="00D25EDF">
        <w:rPr>
          <w:rFonts w:ascii="Times New Roman" w:hAnsi="Times New Roman" w:cs="Times New Roman"/>
          <w:noProof/>
        </w:rPr>
        <mc:AlternateContent>
          <mc:Choice Requires="wpg">
            <w:drawing>
              <wp:anchor distT="0" distB="0" distL="114300" distR="114300" simplePos="0" relativeHeight="251644928" behindDoc="0" locked="0" layoutInCell="1" allowOverlap="1" wp14:anchorId="3E3D412C" wp14:editId="4EF9F952">
                <wp:simplePos x="0" y="0"/>
                <wp:positionH relativeFrom="column">
                  <wp:posOffset>8204200</wp:posOffset>
                </wp:positionH>
                <wp:positionV relativeFrom="paragraph">
                  <wp:posOffset>0</wp:posOffset>
                </wp:positionV>
                <wp:extent cx="1387475" cy="583565"/>
                <wp:effectExtent l="10160" t="17145" r="12065" b="18415"/>
                <wp:wrapNone/>
                <wp:docPr id="5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7475" cy="583565"/>
                          <a:chOff x="13640" y="527"/>
                          <a:chExt cx="2185" cy="919"/>
                        </a:xfrm>
                      </wpg:grpSpPr>
                      <wps:wsp>
                        <wps:cNvPr id="57" name="Text Box 3"/>
                        <wps:cNvSpPr txBox="1">
                          <a:spLocks noChangeArrowheads="1"/>
                        </wps:cNvSpPr>
                        <wps:spPr bwMode="auto">
                          <a:xfrm>
                            <a:off x="13640" y="527"/>
                            <a:ext cx="2185" cy="919"/>
                          </a:xfrm>
                          <a:prstGeom prst="rect">
                            <a:avLst/>
                          </a:prstGeom>
                          <a:solidFill>
                            <a:srgbClr val="FFFFFF"/>
                          </a:solidFill>
                          <a:ln w="19050">
                            <a:solidFill>
                              <a:srgbClr val="FF0000"/>
                            </a:solidFill>
                            <a:miter lim="800000"/>
                            <a:headEnd/>
                            <a:tailEnd/>
                          </a:ln>
                        </wps:spPr>
                        <wps:txb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wps:txbx>
                        <wps:bodyPr rot="0" vert="horz" wrap="square" lIns="91440" tIns="45720" rIns="91440" bIns="45720" anchor="t" anchorCtr="0" upright="1">
                          <a:noAutofit/>
                        </wps:bodyPr>
                      </wps:wsp>
                      <wps:wsp>
                        <wps:cNvPr id="58" name="Line 4"/>
                        <wps:cNvCnPr/>
                        <wps:spPr bwMode="auto">
                          <a:xfrm>
                            <a:off x="13640" y="956"/>
                            <a:ext cx="2185" cy="0"/>
                          </a:xfrm>
                          <a:prstGeom prst="line">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E3D412C" id="Group 2" o:spid="_x0000_s1026" style="position:absolute;margin-left:646pt;margin-top:0;width:109.25pt;height:45.95pt;z-index:251644928" coordorigin="13640,527" coordsize="2185,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">
                <v:shapetype id="_x0000_t202" coordsize="21600,21600" o:spt="202" path="m,l,21600r21600,l21600,xe">
                  <v:stroke joinstyle="miter"/>
                  <v:path gradientshapeok="t" o:connecttype="rect"/>
                </v:shapetype>
                <v:shape id="Text Box 3" o:spid="_x0000_s1027" type="#_x0000_t202" style="position:absolute;left:13640;top:527;width:2185;height: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" strokecolor="red" strokeweight="1.5pt">
                  <v:textbo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v:textbox>
                </v:shape>
                <v:line id="Line 4" o:spid="_x0000_s1028" style="position:absolute;visibility:visible;mso-wrap-style:square" from="13640,956" to="15825,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" strokecolor="red"/>
              </v:group>
            </w:pict>
          </mc:Fallback>
        </mc:AlternateContent>
      </w:r>
    </w:p>
    <w:p w14:paraId="58ACE505" w14:textId="77777777" w:rsidR="00DB63AD" w:rsidRPr="00D25EDF" w:rsidRDefault="00DB63AD" w:rsidP="00D401D5">
      <w:pPr>
        <w:rPr>
          <w:rFonts w:ascii="Times New Roman" w:hAnsi="Times New Roman" w:cs="Times New Roman"/>
        </w:rPr>
      </w:pPr>
    </w:p>
    <w:p w14:paraId="7BDAC735" w14:textId="77777777" w:rsidR="00DB63AD" w:rsidRPr="00D25EDF" w:rsidRDefault="0095002F" w:rsidP="00D401D5">
      <w:pPr>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3904" behindDoc="0" locked="0" layoutInCell="1" allowOverlap="1" wp14:anchorId="66DE8B70" wp14:editId="029840ED">
                <wp:simplePos x="0" y="0"/>
                <wp:positionH relativeFrom="column">
                  <wp:posOffset>593725</wp:posOffset>
                </wp:positionH>
                <wp:positionV relativeFrom="paragraph">
                  <wp:posOffset>180340</wp:posOffset>
                </wp:positionV>
                <wp:extent cx="5600700" cy="1851660"/>
                <wp:effectExtent l="10160" t="12065" r="75565" b="79375"/>
                <wp:wrapNone/>
                <wp:docPr id="5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85166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DE8B70" id="Text Box 5" o:spid="_x0000_s1029" type="#_x0000_t202" style="position:absolute;margin-left:46.75pt;margin-top:14.2pt;width:441pt;height:145.8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">
                <v:shadow on="t" offset="6pt,6pt"/>
                <v:textbo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v:textbox>
              </v:shape>
            </w:pict>
          </mc:Fallback>
        </mc:AlternateContent>
      </w:r>
    </w:p>
    <w:p w14:paraId="131926A8" w14:textId="77777777" w:rsidR="00DB63AD" w:rsidRPr="00D25EDF" w:rsidRDefault="00DB63AD" w:rsidP="00D401D5">
      <w:pPr>
        <w:rPr>
          <w:rFonts w:ascii="Times New Roman" w:hAnsi="Times New Roman" w:cs="Times New Roman"/>
        </w:rPr>
      </w:pPr>
    </w:p>
    <w:p w14:paraId="46ECABCF" w14:textId="77777777" w:rsidR="00DB63AD" w:rsidRPr="00D25EDF" w:rsidRDefault="00DB63AD" w:rsidP="00D401D5">
      <w:pPr>
        <w:rPr>
          <w:rFonts w:ascii="Times New Roman" w:hAnsi="Times New Roman" w:cs="Times New Roman"/>
        </w:rPr>
      </w:pPr>
    </w:p>
    <w:p w14:paraId="0088078F" w14:textId="77777777" w:rsidR="00DB63AD" w:rsidRPr="00D25EDF" w:rsidRDefault="00DB63AD" w:rsidP="00D401D5">
      <w:pPr>
        <w:rPr>
          <w:rFonts w:ascii="Times New Roman" w:hAnsi="Times New Roman" w:cs="Times New Roman"/>
        </w:rPr>
      </w:pPr>
    </w:p>
    <w:p w14:paraId="7D96A6E0" w14:textId="77777777" w:rsidR="00DB63AD" w:rsidRPr="00D25EDF" w:rsidRDefault="00DB63AD" w:rsidP="00D401D5">
      <w:pPr>
        <w:rPr>
          <w:rFonts w:ascii="Times New Roman" w:hAnsi="Times New Roman" w:cs="Times New Roman"/>
        </w:rPr>
      </w:pPr>
    </w:p>
    <w:p w14:paraId="178CECD8" w14:textId="77777777" w:rsidR="00DB63AD" w:rsidRPr="00D25EDF" w:rsidRDefault="00DB63AD" w:rsidP="00D401D5">
      <w:pPr>
        <w:rPr>
          <w:rFonts w:ascii="Times New Roman" w:hAnsi="Times New Roman" w:cs="Times New Roman"/>
        </w:rPr>
      </w:pPr>
    </w:p>
    <w:p w14:paraId="1466D717" w14:textId="77777777" w:rsidR="00DB63AD" w:rsidRPr="00D25EDF" w:rsidRDefault="00DB63AD" w:rsidP="00D401D5">
      <w:pPr>
        <w:rPr>
          <w:rFonts w:ascii="Times New Roman" w:hAnsi="Times New Roman" w:cs="Times New Roman"/>
        </w:rPr>
      </w:pPr>
    </w:p>
    <w:p w14:paraId="48563ECF" w14:textId="77777777" w:rsidR="00DB63AD" w:rsidRPr="00D25EDF" w:rsidRDefault="00DB63AD" w:rsidP="00D401D5">
      <w:pPr>
        <w:rPr>
          <w:rFonts w:ascii="Times New Roman" w:hAnsi="Times New Roman" w:cs="Times New Roman"/>
        </w:rPr>
      </w:pPr>
    </w:p>
    <w:p w14:paraId="2FB4608B" w14:textId="77777777" w:rsidR="00DB63AD" w:rsidRPr="00D25EDF" w:rsidRDefault="00DB63AD" w:rsidP="00D401D5">
      <w:pPr>
        <w:rPr>
          <w:rFonts w:ascii="Times New Roman" w:hAnsi="Times New Roman" w:cs="Times New Roman"/>
        </w:rPr>
      </w:pPr>
    </w:p>
    <w:p w14:paraId="35E88A11" w14:textId="77777777" w:rsidR="00DB63AD" w:rsidRPr="00D25EDF" w:rsidRDefault="00DB63AD" w:rsidP="00D401D5">
      <w:pPr>
        <w:rPr>
          <w:rFonts w:ascii="Times New Roman" w:hAnsi="Times New Roman" w:cs="Times New Roman"/>
        </w:rPr>
      </w:pPr>
    </w:p>
    <w:p w14:paraId="35057249" w14:textId="77777777" w:rsidR="00DB63AD" w:rsidRPr="00D25EDF" w:rsidRDefault="00DB63AD" w:rsidP="00D401D5">
      <w:pPr>
        <w:rPr>
          <w:rFonts w:ascii="Times New Roman" w:hAnsi="Times New Roman" w:cs="Times New Roman"/>
        </w:rPr>
      </w:pPr>
    </w:p>
    <w:p w14:paraId="2CFE38A2" w14:textId="77777777" w:rsidR="00DB63AD" w:rsidRPr="00D25EDF" w:rsidRDefault="00DB63AD" w:rsidP="004947D4">
      <w:pPr>
        <w:pStyle w:val="a3"/>
        <w:tabs>
          <w:tab w:val="clear" w:pos="4252"/>
          <w:tab w:val="clear" w:pos="8504"/>
        </w:tabs>
        <w:snapToGrid/>
        <w:jc w:val="center"/>
        <w:rPr>
          <w:rFonts w:ascii="Times New Roman" w:hAnsi="Times New Roman"/>
        </w:rPr>
      </w:pPr>
      <w:r w:rsidRPr="00D25EDF">
        <w:rPr>
          <w:rFonts w:ascii="Times New Roman" w:hAnsi="Times New Roman"/>
        </w:rPr>
        <w:t>Version No. 1.0</w:t>
      </w:r>
    </w:p>
    <w:p w14:paraId="2FCF57B9" w14:textId="77777777" w:rsidR="00DB63AD" w:rsidRPr="00D25EDF" w:rsidRDefault="009A3A14" w:rsidP="00D401D5">
      <w:pPr>
        <w:jc w:val="center"/>
        <w:rPr>
          <w:rFonts w:ascii="Times New Roman" w:hAnsi="Times New Roman" w:cs="Times New Roman"/>
        </w:rPr>
      </w:pPr>
      <w:r w:rsidRPr="00D25EDF">
        <w:rPr>
          <w:rFonts w:ascii="Times New Roman" w:hAnsi="Times New Roman" w:cs="Times New Roman"/>
        </w:rPr>
        <w:t>August 24, 2018</w:t>
      </w:r>
    </w:p>
    <w:p w14:paraId="406528E0" w14:textId="77777777" w:rsidR="00DB63AD" w:rsidRPr="00D25EDF" w:rsidRDefault="00DB63AD" w:rsidP="004947D4">
      <w:pPr>
        <w:pStyle w:val="a3"/>
        <w:tabs>
          <w:tab w:val="clear" w:pos="4252"/>
          <w:tab w:val="clear" w:pos="8504"/>
        </w:tabs>
        <w:snapToGrid/>
        <w:jc w:val="center"/>
        <w:rPr>
          <w:rFonts w:ascii="Times New Roman" w:hAnsi="Times New Roman"/>
        </w:rPr>
      </w:pPr>
    </w:p>
    <w:p w14:paraId="03DDFCF5" w14:textId="77777777" w:rsidR="00DB63AD" w:rsidRPr="00D25EDF" w:rsidRDefault="00DB63AD" w:rsidP="004947D4">
      <w:pPr>
        <w:pStyle w:val="a3"/>
        <w:tabs>
          <w:tab w:val="clear" w:pos="4252"/>
          <w:tab w:val="clear" w:pos="8504"/>
        </w:tabs>
        <w:snapToGrid/>
        <w:jc w:val="center"/>
        <w:rPr>
          <w:rFonts w:ascii="Times New Roman" w:hAnsi="Times New Roman"/>
        </w:rPr>
      </w:pPr>
    </w:p>
    <w:p w14:paraId="763E05D6" w14:textId="77777777" w:rsidR="00DB63AD" w:rsidRPr="00D25EDF" w:rsidRDefault="00DB63AD" w:rsidP="004947D4">
      <w:pPr>
        <w:pStyle w:val="a3"/>
        <w:tabs>
          <w:tab w:val="clear" w:pos="4252"/>
          <w:tab w:val="clear" w:pos="8504"/>
        </w:tabs>
        <w:snapToGrid/>
        <w:jc w:val="center"/>
        <w:rPr>
          <w:rFonts w:ascii="Times New Roman" w:hAnsi="Times New Roman"/>
        </w:rPr>
      </w:pPr>
    </w:p>
    <w:p w14:paraId="4472E3D8" w14:textId="77777777" w:rsidR="00DB63AD" w:rsidRPr="00D25EDF" w:rsidRDefault="00DB63AD" w:rsidP="004947D4">
      <w:pPr>
        <w:pStyle w:val="a3"/>
        <w:tabs>
          <w:tab w:val="clear" w:pos="4252"/>
          <w:tab w:val="clear" w:pos="8504"/>
        </w:tabs>
        <w:snapToGrid/>
        <w:jc w:val="center"/>
        <w:rPr>
          <w:rFonts w:ascii="Times New Roman" w:hAnsi="Times New Roman"/>
        </w:rPr>
      </w:pPr>
    </w:p>
    <w:p w14:paraId="069BAE1D" w14:textId="77777777" w:rsidR="00DB63AD" w:rsidRPr="00D25EDF" w:rsidRDefault="00DB63AD" w:rsidP="004947D4">
      <w:pPr>
        <w:pStyle w:val="a3"/>
        <w:tabs>
          <w:tab w:val="clear" w:pos="4252"/>
          <w:tab w:val="clear" w:pos="8504"/>
        </w:tabs>
        <w:snapToGrid/>
        <w:jc w:val="center"/>
        <w:rPr>
          <w:rFonts w:ascii="Times New Roman" w:hAnsi="Times New Roman"/>
        </w:rPr>
      </w:pPr>
    </w:p>
    <w:p w14:paraId="1D733D71" w14:textId="77777777" w:rsidR="00DB63AD" w:rsidRPr="00D25EDF" w:rsidRDefault="00DB63AD" w:rsidP="004947D4">
      <w:pPr>
        <w:pStyle w:val="a3"/>
        <w:tabs>
          <w:tab w:val="clear" w:pos="4252"/>
          <w:tab w:val="clear" w:pos="8504"/>
        </w:tabs>
        <w:snapToGrid/>
        <w:jc w:val="center"/>
        <w:rPr>
          <w:rFonts w:ascii="Times New Roman" w:hAnsi="Times New Roman"/>
        </w:rPr>
      </w:pPr>
    </w:p>
    <w:p w14:paraId="6908E6A6" w14:textId="77777777" w:rsidR="00DB63AD" w:rsidRPr="00D25EDF" w:rsidRDefault="00DB63AD" w:rsidP="00D401D5">
      <w:pPr>
        <w:rPr>
          <w:rFonts w:ascii="Times New Roman" w:hAnsi="Times New Roman" w:cs="Times New Roman"/>
        </w:rPr>
        <w:sectPr w:rsidR="00DB63AD" w:rsidRPr="00D25EDF" w:rsidSect="00DA1D31">
          <w:footerReference w:type="default" r:id="rId7"/>
          <w:type w:val="nextColumn"/>
          <w:pgSz w:w="11906" w:h="16838" w:code="9"/>
          <w:pgMar w:top="567" w:right="567" w:bottom="567" w:left="851" w:header="737" w:footer="454" w:gutter="0"/>
          <w:pgNumType w:start="1"/>
          <w:cols w:space="720"/>
          <w:docGrid w:type="lines" w:linePitch="379"/>
        </w:sectPr>
      </w:pPr>
    </w:p>
    <w:p w14:paraId="15855CE7" w14:textId="77777777" w:rsidR="00DB63AD" w:rsidRPr="00D25EDF" w:rsidRDefault="00DB63AD" w:rsidP="00D401D5">
      <w:pPr>
        <w:rPr>
          <w:rFonts w:ascii="Times New Roman" w:hAnsi="Times New Roman" w:cs="Times New Roman"/>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34"/>
        <w:gridCol w:w="748"/>
        <w:gridCol w:w="1033"/>
        <w:gridCol w:w="1078"/>
        <w:gridCol w:w="640"/>
        <w:gridCol w:w="1123"/>
        <w:gridCol w:w="4283"/>
        <w:gridCol w:w="1248"/>
      </w:tblGrid>
      <w:tr w:rsidR="00F359F9" w:rsidRPr="00D25EDF" w14:paraId="126188C1" w14:textId="77777777" w:rsidTr="0006061A">
        <w:trPr>
          <w:cantSplit/>
          <w:trHeight w:val="573"/>
        </w:trPr>
        <w:tc>
          <w:tcPr>
            <w:tcW w:w="433" w:type="dxa"/>
            <w:vAlign w:val="center"/>
          </w:tcPr>
          <w:p w14:paraId="3849C14A" w14:textId="77777777" w:rsidR="00F359F9" w:rsidRPr="00D25EDF" w:rsidRDefault="00F359F9" w:rsidP="00D364FC">
            <w:pPr>
              <w:pStyle w:val="a3"/>
              <w:tabs>
                <w:tab w:val="clear" w:pos="4252"/>
                <w:tab w:val="clear" w:pos="8504"/>
              </w:tabs>
              <w:snapToGrid/>
              <w:spacing w:line="240" w:lineRule="exact"/>
              <w:jc w:val="center"/>
              <w:rPr>
                <w:rFonts w:ascii="Times New Roman" w:hAnsi="Times New Roman"/>
                <w:kern w:val="2"/>
              </w:rPr>
            </w:pPr>
            <w:r w:rsidRPr="00D25EDF">
              <w:rPr>
                <w:rFonts w:ascii="Times New Roman" w:hAnsi="Times New Roman"/>
              </w:rPr>
              <w:t>No.</w:t>
            </w:r>
          </w:p>
        </w:tc>
        <w:tc>
          <w:tcPr>
            <w:tcW w:w="701" w:type="dxa"/>
            <w:vAlign w:val="center"/>
          </w:tcPr>
          <w:p w14:paraId="008916A4"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Version No.</w:t>
            </w:r>
          </w:p>
        </w:tc>
        <w:tc>
          <w:tcPr>
            <w:tcW w:w="1038" w:type="dxa"/>
            <w:vAlign w:val="center"/>
          </w:tcPr>
          <w:p w14:paraId="2636547E"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ate</w:t>
            </w:r>
          </w:p>
        </w:tc>
        <w:tc>
          <w:tcPr>
            <w:tcW w:w="821" w:type="dxa"/>
            <w:vAlign w:val="center"/>
          </w:tcPr>
          <w:p w14:paraId="0D54211F"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lassification</w:t>
            </w:r>
          </w:p>
        </w:tc>
        <w:tc>
          <w:tcPr>
            <w:tcW w:w="1812" w:type="dxa"/>
            <w:gridSpan w:val="2"/>
            <w:vAlign w:val="center"/>
          </w:tcPr>
          <w:p w14:paraId="6F875BD7"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hanges (item numbers, etc.)</w:t>
            </w:r>
          </w:p>
        </w:tc>
        <w:tc>
          <w:tcPr>
            <w:tcW w:w="4457" w:type="dxa"/>
            <w:vAlign w:val="center"/>
          </w:tcPr>
          <w:p w14:paraId="36DB4ACB"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etails</w:t>
            </w:r>
          </w:p>
        </w:tc>
        <w:tc>
          <w:tcPr>
            <w:tcW w:w="1276" w:type="dxa"/>
            <w:vAlign w:val="center"/>
          </w:tcPr>
          <w:p w14:paraId="15D11D66"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ontact person</w:t>
            </w:r>
          </w:p>
        </w:tc>
      </w:tr>
      <w:tr w:rsidR="002242C5" w:rsidRPr="00D25EDF" w14:paraId="3FC8A086" w14:textId="77777777" w:rsidTr="00E802D8">
        <w:trPr>
          <w:trHeight w:val="198"/>
        </w:trPr>
        <w:tc>
          <w:tcPr>
            <w:tcW w:w="433" w:type="dxa"/>
            <w:tcBorders>
              <w:top w:val="double" w:sz="4" w:space="0" w:color="auto"/>
            </w:tcBorders>
          </w:tcPr>
          <w:p w14:paraId="42C81E84" w14:textId="77777777" w:rsidR="002242C5" w:rsidRPr="00D25EDF" w:rsidRDefault="00097543" w:rsidP="00D364FC">
            <w:pPr>
              <w:pStyle w:val="a3"/>
              <w:tabs>
                <w:tab w:val="clear" w:pos="4252"/>
                <w:tab w:val="clear" w:pos="8504"/>
              </w:tabs>
              <w:snapToGrid/>
              <w:spacing w:line="240" w:lineRule="exact"/>
              <w:jc w:val="right"/>
              <w:rPr>
                <w:rFonts w:ascii="Times New Roman" w:hAnsi="Times New Roman"/>
                <w:kern w:val="2"/>
              </w:rPr>
            </w:pPr>
            <w:r w:rsidRPr="00D25EDF">
              <w:rPr>
                <w:rFonts w:ascii="Times New Roman" w:hAnsi="Times New Roman"/>
              </w:rPr>
              <w:t>1</w:t>
            </w:r>
          </w:p>
        </w:tc>
        <w:tc>
          <w:tcPr>
            <w:tcW w:w="701" w:type="dxa"/>
            <w:tcBorders>
              <w:top w:val="double" w:sz="4" w:space="0" w:color="auto"/>
            </w:tcBorders>
          </w:tcPr>
          <w:p w14:paraId="124795F5"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Version 1.0</w:t>
            </w:r>
          </w:p>
        </w:tc>
        <w:tc>
          <w:tcPr>
            <w:tcW w:w="1038" w:type="dxa"/>
            <w:tcBorders>
              <w:top w:val="double" w:sz="4" w:space="0" w:color="auto"/>
            </w:tcBorders>
          </w:tcPr>
          <w:p w14:paraId="5F508FF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8/24/2018</w:t>
            </w:r>
          </w:p>
        </w:tc>
        <w:tc>
          <w:tcPr>
            <w:tcW w:w="821" w:type="dxa"/>
            <w:tcBorders>
              <w:top w:val="double" w:sz="4" w:space="0" w:color="auto"/>
            </w:tcBorders>
          </w:tcPr>
          <w:p w14:paraId="30B0379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652" w:type="dxa"/>
            <w:tcBorders>
              <w:top w:val="double" w:sz="4" w:space="0" w:color="auto"/>
            </w:tcBorders>
          </w:tcPr>
          <w:p w14:paraId="7351B0E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1160" w:type="dxa"/>
            <w:tcBorders>
              <w:top w:val="double" w:sz="4" w:space="0" w:color="auto"/>
            </w:tcBorders>
          </w:tcPr>
          <w:p w14:paraId="1FFBD92C"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4457" w:type="dxa"/>
            <w:tcBorders>
              <w:top w:val="double" w:sz="4" w:space="0" w:color="auto"/>
            </w:tcBorders>
          </w:tcPr>
          <w:p w14:paraId="1BC72542" w14:textId="77777777" w:rsidR="002242C5" w:rsidRPr="00D25EDF" w:rsidRDefault="00097543" w:rsidP="002242C5">
            <w:pPr>
              <w:spacing w:line="240" w:lineRule="exact"/>
              <w:rPr>
                <w:rFonts w:ascii="Times New Roman" w:hAnsi="Times New Roman" w:cs="Times New Roman"/>
                <w:sz w:val="18"/>
                <w:szCs w:val="18"/>
              </w:rPr>
            </w:pPr>
            <w:r w:rsidRPr="00D25EDF">
              <w:rPr>
                <w:rFonts w:ascii="Times New Roman" w:hAnsi="Times New Roman" w:cs="Times New Roman"/>
                <w:sz w:val="18"/>
                <w:szCs w:val="18"/>
              </w:rPr>
              <w:t>(New creation)</w:t>
            </w:r>
          </w:p>
        </w:tc>
        <w:tc>
          <w:tcPr>
            <w:tcW w:w="1276" w:type="dxa"/>
            <w:tcBorders>
              <w:top w:val="double" w:sz="4" w:space="0" w:color="auto"/>
            </w:tcBorders>
          </w:tcPr>
          <w:p w14:paraId="41ED184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TIS</w:t>
            </w:r>
          </w:p>
        </w:tc>
      </w:tr>
      <w:tr w:rsidR="002242C5" w:rsidRPr="00D25EDF" w14:paraId="1A114B8C" w14:textId="77777777" w:rsidTr="00E802D8">
        <w:trPr>
          <w:trHeight w:val="238"/>
        </w:trPr>
        <w:tc>
          <w:tcPr>
            <w:tcW w:w="433" w:type="dxa"/>
          </w:tcPr>
          <w:p w14:paraId="0EC31AE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DEB20A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0506442" w14:textId="77777777" w:rsidR="002242C5" w:rsidRPr="00D25EDF" w:rsidRDefault="002242C5" w:rsidP="00D364FC">
            <w:pPr>
              <w:spacing w:line="240" w:lineRule="exact"/>
              <w:rPr>
                <w:rFonts w:ascii="Times New Roman" w:hAnsi="Times New Roman" w:cs="Times New Roman"/>
              </w:rPr>
            </w:pPr>
          </w:p>
        </w:tc>
        <w:tc>
          <w:tcPr>
            <w:tcW w:w="821" w:type="dxa"/>
          </w:tcPr>
          <w:p w14:paraId="57231DCE" w14:textId="77777777" w:rsidR="002242C5" w:rsidRPr="00D25EDF" w:rsidRDefault="002242C5" w:rsidP="00D364FC">
            <w:pPr>
              <w:spacing w:line="240" w:lineRule="exact"/>
              <w:rPr>
                <w:rFonts w:ascii="Times New Roman" w:hAnsi="Times New Roman" w:cs="Times New Roman"/>
              </w:rPr>
            </w:pPr>
          </w:p>
        </w:tc>
        <w:tc>
          <w:tcPr>
            <w:tcW w:w="652" w:type="dxa"/>
          </w:tcPr>
          <w:p w14:paraId="793B3BF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7078E55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03672A" w14:textId="77777777" w:rsidR="002242C5" w:rsidRPr="00D25EDF" w:rsidRDefault="002242C5" w:rsidP="00D364FC">
            <w:pPr>
              <w:spacing w:line="240" w:lineRule="exact"/>
              <w:rPr>
                <w:rFonts w:ascii="Times New Roman" w:hAnsi="Times New Roman" w:cs="Times New Roman"/>
              </w:rPr>
            </w:pPr>
          </w:p>
        </w:tc>
        <w:tc>
          <w:tcPr>
            <w:tcW w:w="1276" w:type="dxa"/>
          </w:tcPr>
          <w:p w14:paraId="42999C63" w14:textId="77777777" w:rsidR="002242C5" w:rsidRPr="00D25EDF" w:rsidRDefault="002242C5" w:rsidP="00D364FC">
            <w:pPr>
              <w:spacing w:line="240" w:lineRule="exact"/>
              <w:rPr>
                <w:rFonts w:ascii="Times New Roman" w:hAnsi="Times New Roman" w:cs="Times New Roman"/>
              </w:rPr>
            </w:pPr>
          </w:p>
        </w:tc>
      </w:tr>
      <w:tr w:rsidR="002242C5" w:rsidRPr="00D25EDF" w14:paraId="0CB2241E" w14:textId="77777777" w:rsidTr="00E802D8">
        <w:trPr>
          <w:trHeight w:val="218"/>
        </w:trPr>
        <w:tc>
          <w:tcPr>
            <w:tcW w:w="433" w:type="dxa"/>
          </w:tcPr>
          <w:p w14:paraId="248BFB9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3EF5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F56FA9F" w14:textId="77777777" w:rsidR="002242C5" w:rsidRPr="00D25EDF" w:rsidRDefault="002242C5" w:rsidP="00D364FC">
            <w:pPr>
              <w:spacing w:line="240" w:lineRule="exact"/>
              <w:rPr>
                <w:rFonts w:ascii="Times New Roman" w:hAnsi="Times New Roman" w:cs="Times New Roman"/>
              </w:rPr>
            </w:pPr>
          </w:p>
        </w:tc>
        <w:tc>
          <w:tcPr>
            <w:tcW w:w="821" w:type="dxa"/>
          </w:tcPr>
          <w:p w14:paraId="76D994CD" w14:textId="77777777" w:rsidR="002242C5" w:rsidRPr="00D25EDF" w:rsidRDefault="002242C5" w:rsidP="00D364FC">
            <w:pPr>
              <w:spacing w:line="240" w:lineRule="exact"/>
              <w:rPr>
                <w:rFonts w:ascii="Times New Roman" w:hAnsi="Times New Roman" w:cs="Times New Roman"/>
              </w:rPr>
            </w:pPr>
          </w:p>
        </w:tc>
        <w:tc>
          <w:tcPr>
            <w:tcW w:w="652" w:type="dxa"/>
          </w:tcPr>
          <w:p w14:paraId="142E842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913DA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9F766A4" w14:textId="77777777" w:rsidR="002242C5" w:rsidRPr="00D25EDF" w:rsidRDefault="002242C5" w:rsidP="00D364FC">
            <w:pPr>
              <w:spacing w:line="240" w:lineRule="exact"/>
              <w:rPr>
                <w:rFonts w:ascii="Times New Roman" w:hAnsi="Times New Roman" w:cs="Times New Roman"/>
              </w:rPr>
            </w:pPr>
          </w:p>
        </w:tc>
        <w:tc>
          <w:tcPr>
            <w:tcW w:w="1276" w:type="dxa"/>
          </w:tcPr>
          <w:p w14:paraId="23299126" w14:textId="77777777" w:rsidR="002242C5" w:rsidRPr="00D25EDF" w:rsidRDefault="002242C5" w:rsidP="00D364FC">
            <w:pPr>
              <w:spacing w:line="240" w:lineRule="exact"/>
              <w:rPr>
                <w:rFonts w:ascii="Times New Roman" w:hAnsi="Times New Roman" w:cs="Times New Roman"/>
              </w:rPr>
            </w:pPr>
          </w:p>
        </w:tc>
      </w:tr>
      <w:tr w:rsidR="002242C5" w:rsidRPr="00D25EDF" w14:paraId="795C1AFA" w14:textId="77777777" w:rsidTr="00E802D8">
        <w:trPr>
          <w:trHeight w:val="238"/>
        </w:trPr>
        <w:tc>
          <w:tcPr>
            <w:tcW w:w="433" w:type="dxa"/>
          </w:tcPr>
          <w:p w14:paraId="2920470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52816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63A6744" w14:textId="77777777" w:rsidR="002242C5" w:rsidRPr="00D25EDF" w:rsidRDefault="002242C5" w:rsidP="00D364FC">
            <w:pPr>
              <w:spacing w:line="240" w:lineRule="exact"/>
              <w:rPr>
                <w:rFonts w:ascii="Times New Roman" w:hAnsi="Times New Roman" w:cs="Times New Roman"/>
              </w:rPr>
            </w:pPr>
          </w:p>
        </w:tc>
        <w:tc>
          <w:tcPr>
            <w:tcW w:w="821" w:type="dxa"/>
          </w:tcPr>
          <w:p w14:paraId="79986D4C" w14:textId="77777777" w:rsidR="002242C5" w:rsidRPr="00D25EDF" w:rsidRDefault="002242C5" w:rsidP="00D364FC">
            <w:pPr>
              <w:spacing w:line="240" w:lineRule="exact"/>
              <w:rPr>
                <w:rFonts w:ascii="Times New Roman" w:hAnsi="Times New Roman" w:cs="Times New Roman"/>
              </w:rPr>
            </w:pPr>
          </w:p>
        </w:tc>
        <w:tc>
          <w:tcPr>
            <w:tcW w:w="652" w:type="dxa"/>
          </w:tcPr>
          <w:p w14:paraId="67A5F56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4C3F60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CC2A903" w14:textId="77777777" w:rsidR="002242C5" w:rsidRPr="00D25EDF" w:rsidRDefault="002242C5" w:rsidP="00D364FC">
            <w:pPr>
              <w:spacing w:line="240" w:lineRule="exact"/>
              <w:rPr>
                <w:rFonts w:ascii="Times New Roman" w:hAnsi="Times New Roman" w:cs="Times New Roman"/>
              </w:rPr>
            </w:pPr>
          </w:p>
        </w:tc>
        <w:tc>
          <w:tcPr>
            <w:tcW w:w="1276" w:type="dxa"/>
          </w:tcPr>
          <w:p w14:paraId="62DAA796" w14:textId="77777777" w:rsidR="002242C5" w:rsidRPr="00D25EDF" w:rsidRDefault="002242C5" w:rsidP="00D364FC">
            <w:pPr>
              <w:spacing w:line="240" w:lineRule="exact"/>
              <w:rPr>
                <w:rFonts w:ascii="Times New Roman" w:hAnsi="Times New Roman" w:cs="Times New Roman"/>
              </w:rPr>
            </w:pPr>
          </w:p>
        </w:tc>
      </w:tr>
      <w:tr w:rsidR="002242C5" w:rsidRPr="00D25EDF" w14:paraId="6FECE19A" w14:textId="77777777" w:rsidTr="00E802D8">
        <w:trPr>
          <w:trHeight w:val="218"/>
        </w:trPr>
        <w:tc>
          <w:tcPr>
            <w:tcW w:w="433" w:type="dxa"/>
          </w:tcPr>
          <w:p w14:paraId="5D83E1D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77B69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4851AF4" w14:textId="77777777" w:rsidR="002242C5" w:rsidRPr="00D25EDF" w:rsidRDefault="002242C5" w:rsidP="00D364FC">
            <w:pPr>
              <w:spacing w:line="240" w:lineRule="exact"/>
              <w:rPr>
                <w:rFonts w:ascii="Times New Roman" w:hAnsi="Times New Roman" w:cs="Times New Roman"/>
              </w:rPr>
            </w:pPr>
          </w:p>
        </w:tc>
        <w:tc>
          <w:tcPr>
            <w:tcW w:w="821" w:type="dxa"/>
          </w:tcPr>
          <w:p w14:paraId="4167CF25" w14:textId="77777777" w:rsidR="002242C5" w:rsidRPr="00D25EDF" w:rsidRDefault="002242C5" w:rsidP="00D364FC">
            <w:pPr>
              <w:spacing w:line="240" w:lineRule="exact"/>
              <w:rPr>
                <w:rFonts w:ascii="Times New Roman" w:hAnsi="Times New Roman" w:cs="Times New Roman"/>
              </w:rPr>
            </w:pPr>
          </w:p>
        </w:tc>
        <w:tc>
          <w:tcPr>
            <w:tcW w:w="652" w:type="dxa"/>
          </w:tcPr>
          <w:p w14:paraId="46828360"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F6D7E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3C5DDE8" w14:textId="77777777" w:rsidR="002242C5" w:rsidRPr="00D25EDF" w:rsidRDefault="002242C5" w:rsidP="00D364FC">
            <w:pPr>
              <w:spacing w:line="240" w:lineRule="exact"/>
              <w:rPr>
                <w:rFonts w:ascii="Times New Roman" w:hAnsi="Times New Roman" w:cs="Times New Roman"/>
              </w:rPr>
            </w:pPr>
          </w:p>
        </w:tc>
        <w:tc>
          <w:tcPr>
            <w:tcW w:w="1276" w:type="dxa"/>
          </w:tcPr>
          <w:p w14:paraId="08DF0C70" w14:textId="77777777" w:rsidR="002242C5" w:rsidRPr="00D25EDF" w:rsidRDefault="002242C5" w:rsidP="00D364FC">
            <w:pPr>
              <w:spacing w:line="240" w:lineRule="exact"/>
              <w:rPr>
                <w:rFonts w:ascii="Times New Roman" w:hAnsi="Times New Roman" w:cs="Times New Roman"/>
              </w:rPr>
            </w:pPr>
          </w:p>
        </w:tc>
      </w:tr>
      <w:tr w:rsidR="002242C5" w:rsidRPr="00D25EDF" w14:paraId="22147826" w14:textId="77777777" w:rsidTr="00E802D8">
        <w:trPr>
          <w:trHeight w:val="238"/>
        </w:trPr>
        <w:tc>
          <w:tcPr>
            <w:tcW w:w="433" w:type="dxa"/>
          </w:tcPr>
          <w:p w14:paraId="6D97C4A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25F661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0DBBE0B" w14:textId="77777777" w:rsidR="002242C5" w:rsidRPr="00D25EDF" w:rsidRDefault="002242C5" w:rsidP="00D364FC">
            <w:pPr>
              <w:spacing w:line="240" w:lineRule="exact"/>
              <w:rPr>
                <w:rFonts w:ascii="Times New Roman" w:hAnsi="Times New Roman" w:cs="Times New Roman"/>
              </w:rPr>
            </w:pPr>
          </w:p>
        </w:tc>
        <w:tc>
          <w:tcPr>
            <w:tcW w:w="821" w:type="dxa"/>
          </w:tcPr>
          <w:p w14:paraId="19168F6E" w14:textId="77777777" w:rsidR="002242C5" w:rsidRPr="00D25EDF" w:rsidRDefault="002242C5" w:rsidP="00D364FC">
            <w:pPr>
              <w:spacing w:line="240" w:lineRule="exact"/>
              <w:rPr>
                <w:rFonts w:ascii="Times New Roman" w:hAnsi="Times New Roman" w:cs="Times New Roman"/>
              </w:rPr>
            </w:pPr>
          </w:p>
        </w:tc>
        <w:tc>
          <w:tcPr>
            <w:tcW w:w="652" w:type="dxa"/>
          </w:tcPr>
          <w:p w14:paraId="118923DD"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53191E7"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B722BB" w14:textId="77777777" w:rsidR="002242C5" w:rsidRPr="00D25EDF" w:rsidRDefault="002242C5" w:rsidP="00D364FC">
            <w:pPr>
              <w:spacing w:line="240" w:lineRule="exact"/>
              <w:rPr>
                <w:rFonts w:ascii="Times New Roman" w:hAnsi="Times New Roman" w:cs="Times New Roman"/>
              </w:rPr>
            </w:pPr>
          </w:p>
        </w:tc>
        <w:tc>
          <w:tcPr>
            <w:tcW w:w="1276" w:type="dxa"/>
          </w:tcPr>
          <w:p w14:paraId="31BC5BA4" w14:textId="77777777" w:rsidR="002242C5" w:rsidRPr="00D25EDF" w:rsidRDefault="002242C5" w:rsidP="00D364FC">
            <w:pPr>
              <w:spacing w:line="240" w:lineRule="exact"/>
              <w:rPr>
                <w:rFonts w:ascii="Times New Roman" w:hAnsi="Times New Roman" w:cs="Times New Roman"/>
              </w:rPr>
            </w:pPr>
          </w:p>
        </w:tc>
      </w:tr>
      <w:tr w:rsidR="002242C5" w:rsidRPr="00D25EDF" w14:paraId="3A581242" w14:textId="77777777" w:rsidTr="00E802D8">
        <w:trPr>
          <w:trHeight w:val="218"/>
        </w:trPr>
        <w:tc>
          <w:tcPr>
            <w:tcW w:w="433" w:type="dxa"/>
          </w:tcPr>
          <w:p w14:paraId="06520DE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4ECA81F"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5FA6622" w14:textId="77777777" w:rsidR="002242C5" w:rsidRPr="00D25EDF" w:rsidRDefault="002242C5" w:rsidP="00D364FC">
            <w:pPr>
              <w:spacing w:line="240" w:lineRule="exact"/>
              <w:rPr>
                <w:rFonts w:ascii="Times New Roman" w:hAnsi="Times New Roman" w:cs="Times New Roman"/>
              </w:rPr>
            </w:pPr>
          </w:p>
        </w:tc>
        <w:tc>
          <w:tcPr>
            <w:tcW w:w="821" w:type="dxa"/>
          </w:tcPr>
          <w:p w14:paraId="022CFB06" w14:textId="77777777" w:rsidR="002242C5" w:rsidRPr="00D25EDF" w:rsidRDefault="002242C5" w:rsidP="00D364FC">
            <w:pPr>
              <w:spacing w:line="240" w:lineRule="exact"/>
              <w:rPr>
                <w:rFonts w:ascii="Times New Roman" w:hAnsi="Times New Roman" w:cs="Times New Roman"/>
              </w:rPr>
            </w:pPr>
          </w:p>
        </w:tc>
        <w:tc>
          <w:tcPr>
            <w:tcW w:w="652" w:type="dxa"/>
          </w:tcPr>
          <w:p w14:paraId="12A6D266"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E255E5"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A05FD92" w14:textId="77777777" w:rsidR="002242C5" w:rsidRPr="00D25EDF" w:rsidRDefault="002242C5" w:rsidP="00D364FC">
            <w:pPr>
              <w:spacing w:line="240" w:lineRule="exact"/>
              <w:rPr>
                <w:rFonts w:ascii="Times New Roman" w:hAnsi="Times New Roman" w:cs="Times New Roman"/>
              </w:rPr>
            </w:pPr>
          </w:p>
        </w:tc>
        <w:tc>
          <w:tcPr>
            <w:tcW w:w="1276" w:type="dxa"/>
          </w:tcPr>
          <w:p w14:paraId="72DD9989" w14:textId="77777777" w:rsidR="002242C5" w:rsidRPr="00D25EDF" w:rsidRDefault="002242C5" w:rsidP="00D364FC">
            <w:pPr>
              <w:spacing w:line="240" w:lineRule="exact"/>
              <w:rPr>
                <w:rFonts w:ascii="Times New Roman" w:hAnsi="Times New Roman" w:cs="Times New Roman"/>
              </w:rPr>
            </w:pPr>
          </w:p>
        </w:tc>
      </w:tr>
      <w:tr w:rsidR="002242C5" w:rsidRPr="00D25EDF" w14:paraId="62506A7A" w14:textId="77777777" w:rsidTr="00E802D8">
        <w:trPr>
          <w:trHeight w:val="238"/>
        </w:trPr>
        <w:tc>
          <w:tcPr>
            <w:tcW w:w="433" w:type="dxa"/>
          </w:tcPr>
          <w:p w14:paraId="5FC140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3D8FB04"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6228779" w14:textId="77777777" w:rsidR="002242C5" w:rsidRPr="00D25EDF" w:rsidRDefault="002242C5" w:rsidP="00D364FC">
            <w:pPr>
              <w:spacing w:line="240" w:lineRule="exact"/>
              <w:rPr>
                <w:rFonts w:ascii="Times New Roman" w:hAnsi="Times New Roman" w:cs="Times New Roman"/>
              </w:rPr>
            </w:pPr>
          </w:p>
        </w:tc>
        <w:tc>
          <w:tcPr>
            <w:tcW w:w="821" w:type="dxa"/>
          </w:tcPr>
          <w:p w14:paraId="75B3D737" w14:textId="77777777" w:rsidR="002242C5" w:rsidRPr="00D25EDF" w:rsidRDefault="002242C5" w:rsidP="00D364FC">
            <w:pPr>
              <w:spacing w:line="240" w:lineRule="exact"/>
              <w:rPr>
                <w:rFonts w:ascii="Times New Roman" w:hAnsi="Times New Roman" w:cs="Times New Roman"/>
              </w:rPr>
            </w:pPr>
          </w:p>
        </w:tc>
        <w:tc>
          <w:tcPr>
            <w:tcW w:w="652" w:type="dxa"/>
          </w:tcPr>
          <w:p w14:paraId="0F5443E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EBDD68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3DCACB3"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03DA21D4" w14:textId="77777777" w:rsidR="002242C5" w:rsidRPr="00D25EDF" w:rsidRDefault="002242C5" w:rsidP="00D364FC">
            <w:pPr>
              <w:spacing w:line="240" w:lineRule="exact"/>
              <w:rPr>
                <w:rFonts w:ascii="Times New Roman" w:hAnsi="Times New Roman" w:cs="Times New Roman"/>
              </w:rPr>
            </w:pPr>
          </w:p>
        </w:tc>
      </w:tr>
      <w:tr w:rsidR="002242C5" w:rsidRPr="00D25EDF" w14:paraId="16DE1951" w14:textId="77777777" w:rsidTr="00E802D8">
        <w:trPr>
          <w:trHeight w:val="218"/>
        </w:trPr>
        <w:tc>
          <w:tcPr>
            <w:tcW w:w="433" w:type="dxa"/>
          </w:tcPr>
          <w:p w14:paraId="4211A77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5204E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791E940" w14:textId="77777777" w:rsidR="002242C5" w:rsidRPr="00D25EDF" w:rsidRDefault="002242C5" w:rsidP="00D364FC">
            <w:pPr>
              <w:spacing w:line="240" w:lineRule="exact"/>
              <w:rPr>
                <w:rFonts w:ascii="Times New Roman" w:hAnsi="Times New Roman" w:cs="Times New Roman"/>
              </w:rPr>
            </w:pPr>
          </w:p>
        </w:tc>
        <w:tc>
          <w:tcPr>
            <w:tcW w:w="821" w:type="dxa"/>
          </w:tcPr>
          <w:p w14:paraId="33AE4153" w14:textId="77777777" w:rsidR="002242C5" w:rsidRPr="00D25EDF" w:rsidRDefault="002242C5" w:rsidP="00D364FC">
            <w:pPr>
              <w:spacing w:line="240" w:lineRule="exact"/>
              <w:rPr>
                <w:rFonts w:ascii="Times New Roman" w:hAnsi="Times New Roman" w:cs="Times New Roman"/>
              </w:rPr>
            </w:pPr>
          </w:p>
        </w:tc>
        <w:tc>
          <w:tcPr>
            <w:tcW w:w="652" w:type="dxa"/>
          </w:tcPr>
          <w:p w14:paraId="3F0CD76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AB08AD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1CB670C" w14:textId="77777777" w:rsidR="002242C5" w:rsidRPr="00D25EDF" w:rsidRDefault="002242C5" w:rsidP="00D364FC">
            <w:pPr>
              <w:spacing w:line="240" w:lineRule="exact"/>
              <w:rPr>
                <w:rFonts w:ascii="Times New Roman" w:hAnsi="Times New Roman" w:cs="Times New Roman"/>
              </w:rPr>
            </w:pPr>
          </w:p>
        </w:tc>
        <w:tc>
          <w:tcPr>
            <w:tcW w:w="1276" w:type="dxa"/>
          </w:tcPr>
          <w:p w14:paraId="433D0463" w14:textId="77777777" w:rsidR="002242C5" w:rsidRPr="00D25EDF" w:rsidRDefault="002242C5" w:rsidP="00D364FC">
            <w:pPr>
              <w:spacing w:line="240" w:lineRule="exact"/>
              <w:rPr>
                <w:rFonts w:ascii="Times New Roman" w:hAnsi="Times New Roman" w:cs="Times New Roman"/>
              </w:rPr>
            </w:pPr>
          </w:p>
        </w:tc>
      </w:tr>
      <w:tr w:rsidR="002242C5" w:rsidRPr="00D25EDF" w14:paraId="63FE4DB4" w14:textId="77777777" w:rsidTr="00E802D8">
        <w:trPr>
          <w:trHeight w:val="238"/>
        </w:trPr>
        <w:tc>
          <w:tcPr>
            <w:tcW w:w="433" w:type="dxa"/>
          </w:tcPr>
          <w:p w14:paraId="617DF99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8DDD6E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18B023D" w14:textId="77777777" w:rsidR="002242C5" w:rsidRPr="00D25EDF" w:rsidRDefault="002242C5" w:rsidP="00D364FC">
            <w:pPr>
              <w:spacing w:line="240" w:lineRule="exact"/>
              <w:rPr>
                <w:rFonts w:ascii="Times New Roman" w:hAnsi="Times New Roman" w:cs="Times New Roman"/>
              </w:rPr>
            </w:pPr>
          </w:p>
        </w:tc>
        <w:tc>
          <w:tcPr>
            <w:tcW w:w="821" w:type="dxa"/>
          </w:tcPr>
          <w:p w14:paraId="3CE1A438" w14:textId="77777777" w:rsidR="002242C5" w:rsidRPr="00D25EDF" w:rsidRDefault="002242C5" w:rsidP="00D364FC">
            <w:pPr>
              <w:spacing w:line="240" w:lineRule="exact"/>
              <w:rPr>
                <w:rFonts w:ascii="Times New Roman" w:hAnsi="Times New Roman" w:cs="Times New Roman"/>
              </w:rPr>
            </w:pPr>
          </w:p>
        </w:tc>
        <w:tc>
          <w:tcPr>
            <w:tcW w:w="652" w:type="dxa"/>
          </w:tcPr>
          <w:p w14:paraId="3765CBD1"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48D1B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FA31E12"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4FC56D48" w14:textId="77777777" w:rsidR="002242C5" w:rsidRPr="00D25EDF" w:rsidRDefault="002242C5" w:rsidP="00D364FC">
            <w:pPr>
              <w:spacing w:line="240" w:lineRule="exact"/>
              <w:rPr>
                <w:rFonts w:ascii="Times New Roman" w:hAnsi="Times New Roman" w:cs="Times New Roman"/>
              </w:rPr>
            </w:pPr>
          </w:p>
        </w:tc>
      </w:tr>
      <w:tr w:rsidR="002242C5" w:rsidRPr="00D25EDF" w14:paraId="5725A334" w14:textId="77777777" w:rsidTr="00E802D8">
        <w:trPr>
          <w:trHeight w:val="218"/>
        </w:trPr>
        <w:tc>
          <w:tcPr>
            <w:tcW w:w="433" w:type="dxa"/>
          </w:tcPr>
          <w:p w14:paraId="2DF7D77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811F1B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37281CD" w14:textId="77777777" w:rsidR="002242C5" w:rsidRPr="00D25EDF" w:rsidRDefault="002242C5" w:rsidP="00D364FC">
            <w:pPr>
              <w:spacing w:line="240" w:lineRule="exact"/>
              <w:rPr>
                <w:rFonts w:ascii="Times New Roman" w:hAnsi="Times New Roman" w:cs="Times New Roman"/>
              </w:rPr>
            </w:pPr>
          </w:p>
        </w:tc>
        <w:tc>
          <w:tcPr>
            <w:tcW w:w="821" w:type="dxa"/>
          </w:tcPr>
          <w:p w14:paraId="5AEA4F2B" w14:textId="77777777" w:rsidR="002242C5" w:rsidRPr="00D25EDF" w:rsidRDefault="002242C5" w:rsidP="00D364FC">
            <w:pPr>
              <w:spacing w:line="240" w:lineRule="exact"/>
              <w:rPr>
                <w:rFonts w:ascii="Times New Roman" w:hAnsi="Times New Roman" w:cs="Times New Roman"/>
              </w:rPr>
            </w:pPr>
          </w:p>
        </w:tc>
        <w:tc>
          <w:tcPr>
            <w:tcW w:w="652" w:type="dxa"/>
          </w:tcPr>
          <w:p w14:paraId="69EBF93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CC48F9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BC5812D" w14:textId="77777777" w:rsidR="002242C5" w:rsidRPr="00D25EDF" w:rsidRDefault="002242C5" w:rsidP="00D364FC">
            <w:pPr>
              <w:spacing w:line="240" w:lineRule="exact"/>
              <w:rPr>
                <w:rFonts w:ascii="Times New Roman" w:hAnsi="Times New Roman" w:cs="Times New Roman"/>
              </w:rPr>
            </w:pPr>
          </w:p>
        </w:tc>
        <w:tc>
          <w:tcPr>
            <w:tcW w:w="1276" w:type="dxa"/>
          </w:tcPr>
          <w:p w14:paraId="22F975B7" w14:textId="77777777" w:rsidR="002242C5" w:rsidRPr="00D25EDF" w:rsidRDefault="002242C5" w:rsidP="00D364FC">
            <w:pPr>
              <w:spacing w:line="240" w:lineRule="exact"/>
              <w:rPr>
                <w:rFonts w:ascii="Times New Roman" w:hAnsi="Times New Roman" w:cs="Times New Roman"/>
              </w:rPr>
            </w:pPr>
          </w:p>
        </w:tc>
      </w:tr>
      <w:tr w:rsidR="002242C5" w:rsidRPr="00D25EDF" w14:paraId="7CB931EF" w14:textId="77777777" w:rsidTr="00E802D8">
        <w:trPr>
          <w:trHeight w:val="238"/>
        </w:trPr>
        <w:tc>
          <w:tcPr>
            <w:tcW w:w="433" w:type="dxa"/>
          </w:tcPr>
          <w:p w14:paraId="59F2E4C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4036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8892E77" w14:textId="77777777" w:rsidR="002242C5" w:rsidRPr="00D25EDF" w:rsidRDefault="002242C5" w:rsidP="00D364FC">
            <w:pPr>
              <w:spacing w:line="240" w:lineRule="exact"/>
              <w:rPr>
                <w:rFonts w:ascii="Times New Roman" w:hAnsi="Times New Roman" w:cs="Times New Roman"/>
              </w:rPr>
            </w:pPr>
          </w:p>
        </w:tc>
        <w:tc>
          <w:tcPr>
            <w:tcW w:w="821" w:type="dxa"/>
          </w:tcPr>
          <w:p w14:paraId="41C886CA" w14:textId="77777777" w:rsidR="002242C5" w:rsidRPr="00D25EDF" w:rsidRDefault="002242C5" w:rsidP="00D364FC">
            <w:pPr>
              <w:spacing w:line="240" w:lineRule="exact"/>
              <w:rPr>
                <w:rFonts w:ascii="Times New Roman" w:hAnsi="Times New Roman" w:cs="Times New Roman"/>
              </w:rPr>
            </w:pPr>
          </w:p>
        </w:tc>
        <w:tc>
          <w:tcPr>
            <w:tcW w:w="652" w:type="dxa"/>
          </w:tcPr>
          <w:p w14:paraId="44E7BB1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0134A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4EAA17" w14:textId="77777777" w:rsidR="002242C5" w:rsidRPr="00D25EDF" w:rsidRDefault="002242C5" w:rsidP="00D364FC">
            <w:pPr>
              <w:spacing w:line="240" w:lineRule="exact"/>
              <w:rPr>
                <w:rFonts w:ascii="Times New Roman" w:hAnsi="Times New Roman" w:cs="Times New Roman"/>
              </w:rPr>
            </w:pPr>
          </w:p>
        </w:tc>
        <w:tc>
          <w:tcPr>
            <w:tcW w:w="1276" w:type="dxa"/>
          </w:tcPr>
          <w:p w14:paraId="7ADFF4A4" w14:textId="77777777" w:rsidR="002242C5" w:rsidRPr="00D25EDF" w:rsidRDefault="002242C5" w:rsidP="00D364FC">
            <w:pPr>
              <w:spacing w:line="240" w:lineRule="exact"/>
              <w:rPr>
                <w:rFonts w:ascii="Times New Roman" w:hAnsi="Times New Roman" w:cs="Times New Roman"/>
              </w:rPr>
            </w:pPr>
          </w:p>
        </w:tc>
      </w:tr>
      <w:tr w:rsidR="002242C5" w:rsidRPr="00D25EDF" w14:paraId="7861D1A8" w14:textId="77777777" w:rsidTr="00E802D8">
        <w:trPr>
          <w:trHeight w:val="218"/>
        </w:trPr>
        <w:tc>
          <w:tcPr>
            <w:tcW w:w="433" w:type="dxa"/>
          </w:tcPr>
          <w:p w14:paraId="67BD8F7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369D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0406C74" w14:textId="77777777" w:rsidR="002242C5" w:rsidRPr="00D25EDF" w:rsidRDefault="002242C5" w:rsidP="00D364FC">
            <w:pPr>
              <w:spacing w:line="240" w:lineRule="exact"/>
              <w:rPr>
                <w:rFonts w:ascii="Times New Roman" w:hAnsi="Times New Roman" w:cs="Times New Roman"/>
              </w:rPr>
            </w:pPr>
          </w:p>
        </w:tc>
        <w:tc>
          <w:tcPr>
            <w:tcW w:w="821" w:type="dxa"/>
          </w:tcPr>
          <w:p w14:paraId="028D6C4B" w14:textId="77777777" w:rsidR="002242C5" w:rsidRPr="00D25EDF" w:rsidRDefault="002242C5" w:rsidP="00D364FC">
            <w:pPr>
              <w:spacing w:line="240" w:lineRule="exact"/>
              <w:rPr>
                <w:rFonts w:ascii="Times New Roman" w:hAnsi="Times New Roman" w:cs="Times New Roman"/>
              </w:rPr>
            </w:pPr>
          </w:p>
        </w:tc>
        <w:tc>
          <w:tcPr>
            <w:tcW w:w="652" w:type="dxa"/>
          </w:tcPr>
          <w:p w14:paraId="06803E09"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0D88903"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0CE2DE" w14:textId="77777777" w:rsidR="002242C5" w:rsidRPr="00D25EDF" w:rsidRDefault="002242C5" w:rsidP="00D364FC">
            <w:pPr>
              <w:spacing w:line="240" w:lineRule="exact"/>
              <w:rPr>
                <w:rFonts w:ascii="Times New Roman" w:hAnsi="Times New Roman" w:cs="Times New Roman"/>
              </w:rPr>
            </w:pPr>
          </w:p>
        </w:tc>
        <w:tc>
          <w:tcPr>
            <w:tcW w:w="1276" w:type="dxa"/>
          </w:tcPr>
          <w:p w14:paraId="1F681E5E" w14:textId="77777777" w:rsidR="002242C5" w:rsidRPr="00D25EDF" w:rsidRDefault="002242C5" w:rsidP="00D364FC">
            <w:pPr>
              <w:spacing w:line="240" w:lineRule="exact"/>
              <w:rPr>
                <w:rFonts w:ascii="Times New Roman" w:hAnsi="Times New Roman" w:cs="Times New Roman"/>
              </w:rPr>
            </w:pPr>
          </w:p>
        </w:tc>
      </w:tr>
      <w:tr w:rsidR="002242C5" w:rsidRPr="00D25EDF" w14:paraId="5FB41C3A" w14:textId="77777777" w:rsidTr="00E802D8">
        <w:trPr>
          <w:trHeight w:val="238"/>
        </w:trPr>
        <w:tc>
          <w:tcPr>
            <w:tcW w:w="433" w:type="dxa"/>
          </w:tcPr>
          <w:p w14:paraId="5BB51C0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E013E7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0C53F3B" w14:textId="77777777" w:rsidR="002242C5" w:rsidRPr="00D25EDF" w:rsidRDefault="002242C5" w:rsidP="00D364FC">
            <w:pPr>
              <w:spacing w:line="240" w:lineRule="exact"/>
              <w:rPr>
                <w:rFonts w:ascii="Times New Roman" w:hAnsi="Times New Roman" w:cs="Times New Roman"/>
              </w:rPr>
            </w:pPr>
          </w:p>
        </w:tc>
        <w:tc>
          <w:tcPr>
            <w:tcW w:w="821" w:type="dxa"/>
          </w:tcPr>
          <w:p w14:paraId="4A178D87" w14:textId="77777777" w:rsidR="002242C5" w:rsidRPr="00D25EDF" w:rsidRDefault="002242C5" w:rsidP="00D364FC">
            <w:pPr>
              <w:spacing w:line="240" w:lineRule="exact"/>
              <w:rPr>
                <w:rFonts w:ascii="Times New Roman" w:hAnsi="Times New Roman" w:cs="Times New Roman"/>
              </w:rPr>
            </w:pPr>
          </w:p>
        </w:tc>
        <w:tc>
          <w:tcPr>
            <w:tcW w:w="652" w:type="dxa"/>
          </w:tcPr>
          <w:p w14:paraId="049D5EB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486BA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9579EB9" w14:textId="77777777" w:rsidR="002242C5" w:rsidRPr="00D25EDF" w:rsidRDefault="002242C5" w:rsidP="00D364FC">
            <w:pPr>
              <w:spacing w:line="240" w:lineRule="exact"/>
              <w:rPr>
                <w:rFonts w:ascii="Times New Roman" w:hAnsi="Times New Roman" w:cs="Times New Roman"/>
              </w:rPr>
            </w:pPr>
          </w:p>
        </w:tc>
        <w:tc>
          <w:tcPr>
            <w:tcW w:w="1276" w:type="dxa"/>
          </w:tcPr>
          <w:p w14:paraId="0170CEA4" w14:textId="77777777" w:rsidR="002242C5" w:rsidRPr="00D25EDF" w:rsidRDefault="002242C5" w:rsidP="00D364FC">
            <w:pPr>
              <w:spacing w:line="240" w:lineRule="exact"/>
              <w:rPr>
                <w:rFonts w:ascii="Times New Roman" w:hAnsi="Times New Roman" w:cs="Times New Roman"/>
              </w:rPr>
            </w:pPr>
          </w:p>
        </w:tc>
      </w:tr>
      <w:tr w:rsidR="002242C5" w:rsidRPr="00D25EDF" w14:paraId="54576484" w14:textId="77777777" w:rsidTr="00E802D8">
        <w:trPr>
          <w:trHeight w:val="218"/>
        </w:trPr>
        <w:tc>
          <w:tcPr>
            <w:tcW w:w="433" w:type="dxa"/>
          </w:tcPr>
          <w:p w14:paraId="1BABD52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A1E3189"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35F16DB" w14:textId="77777777" w:rsidR="002242C5" w:rsidRPr="00D25EDF" w:rsidRDefault="002242C5" w:rsidP="00D364FC">
            <w:pPr>
              <w:spacing w:line="240" w:lineRule="exact"/>
              <w:rPr>
                <w:rFonts w:ascii="Times New Roman" w:hAnsi="Times New Roman" w:cs="Times New Roman"/>
              </w:rPr>
            </w:pPr>
          </w:p>
        </w:tc>
        <w:tc>
          <w:tcPr>
            <w:tcW w:w="821" w:type="dxa"/>
          </w:tcPr>
          <w:p w14:paraId="51FCB157" w14:textId="77777777" w:rsidR="002242C5" w:rsidRPr="00D25EDF" w:rsidRDefault="002242C5" w:rsidP="00D364FC">
            <w:pPr>
              <w:spacing w:line="240" w:lineRule="exact"/>
              <w:rPr>
                <w:rFonts w:ascii="Times New Roman" w:hAnsi="Times New Roman" w:cs="Times New Roman"/>
              </w:rPr>
            </w:pPr>
          </w:p>
        </w:tc>
        <w:tc>
          <w:tcPr>
            <w:tcW w:w="652" w:type="dxa"/>
          </w:tcPr>
          <w:p w14:paraId="662C320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4887B45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91F7017" w14:textId="77777777" w:rsidR="002242C5" w:rsidRPr="00D25EDF" w:rsidRDefault="002242C5" w:rsidP="00D364FC">
            <w:pPr>
              <w:spacing w:line="240" w:lineRule="exact"/>
              <w:rPr>
                <w:rFonts w:ascii="Times New Roman" w:hAnsi="Times New Roman" w:cs="Times New Roman"/>
              </w:rPr>
            </w:pPr>
          </w:p>
        </w:tc>
        <w:tc>
          <w:tcPr>
            <w:tcW w:w="1276" w:type="dxa"/>
          </w:tcPr>
          <w:p w14:paraId="661BD215" w14:textId="77777777" w:rsidR="002242C5" w:rsidRPr="00D25EDF" w:rsidRDefault="002242C5" w:rsidP="00D364FC">
            <w:pPr>
              <w:spacing w:line="240" w:lineRule="exact"/>
              <w:rPr>
                <w:rFonts w:ascii="Times New Roman" w:hAnsi="Times New Roman" w:cs="Times New Roman"/>
              </w:rPr>
            </w:pPr>
          </w:p>
        </w:tc>
      </w:tr>
      <w:tr w:rsidR="002242C5" w:rsidRPr="00D25EDF" w14:paraId="2FFBFA25" w14:textId="77777777" w:rsidTr="00E802D8">
        <w:trPr>
          <w:trHeight w:val="238"/>
        </w:trPr>
        <w:tc>
          <w:tcPr>
            <w:tcW w:w="433" w:type="dxa"/>
          </w:tcPr>
          <w:p w14:paraId="37B8039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6E26A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CC8426" w14:textId="77777777" w:rsidR="002242C5" w:rsidRPr="00D25EDF" w:rsidRDefault="002242C5" w:rsidP="00D364FC">
            <w:pPr>
              <w:spacing w:line="240" w:lineRule="exact"/>
              <w:rPr>
                <w:rFonts w:ascii="Times New Roman" w:hAnsi="Times New Roman" w:cs="Times New Roman"/>
              </w:rPr>
            </w:pPr>
          </w:p>
        </w:tc>
        <w:tc>
          <w:tcPr>
            <w:tcW w:w="821" w:type="dxa"/>
          </w:tcPr>
          <w:p w14:paraId="1DF645E0" w14:textId="77777777" w:rsidR="002242C5" w:rsidRPr="00D25EDF" w:rsidRDefault="002242C5" w:rsidP="00D364FC">
            <w:pPr>
              <w:spacing w:line="240" w:lineRule="exact"/>
              <w:rPr>
                <w:rFonts w:ascii="Times New Roman" w:hAnsi="Times New Roman" w:cs="Times New Roman"/>
              </w:rPr>
            </w:pPr>
          </w:p>
        </w:tc>
        <w:tc>
          <w:tcPr>
            <w:tcW w:w="652" w:type="dxa"/>
          </w:tcPr>
          <w:p w14:paraId="0BE3725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FA5C3B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5528DCA" w14:textId="77777777" w:rsidR="002242C5" w:rsidRPr="00D25EDF" w:rsidRDefault="002242C5" w:rsidP="00D364FC">
            <w:pPr>
              <w:spacing w:line="240" w:lineRule="exact"/>
              <w:rPr>
                <w:rFonts w:ascii="Times New Roman" w:hAnsi="Times New Roman" w:cs="Times New Roman"/>
              </w:rPr>
            </w:pPr>
          </w:p>
        </w:tc>
        <w:tc>
          <w:tcPr>
            <w:tcW w:w="1276" w:type="dxa"/>
          </w:tcPr>
          <w:p w14:paraId="4B164258" w14:textId="77777777" w:rsidR="002242C5" w:rsidRPr="00D25EDF" w:rsidRDefault="002242C5" w:rsidP="00D364FC">
            <w:pPr>
              <w:spacing w:line="240" w:lineRule="exact"/>
              <w:rPr>
                <w:rFonts w:ascii="Times New Roman" w:hAnsi="Times New Roman" w:cs="Times New Roman"/>
              </w:rPr>
            </w:pPr>
          </w:p>
        </w:tc>
      </w:tr>
      <w:tr w:rsidR="002242C5" w:rsidRPr="00D25EDF" w14:paraId="48D20F6C" w14:textId="77777777" w:rsidTr="00E802D8">
        <w:trPr>
          <w:trHeight w:val="218"/>
        </w:trPr>
        <w:tc>
          <w:tcPr>
            <w:tcW w:w="433" w:type="dxa"/>
          </w:tcPr>
          <w:p w14:paraId="70B81E8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2790181"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73B9C7C" w14:textId="77777777" w:rsidR="002242C5" w:rsidRPr="00D25EDF" w:rsidRDefault="002242C5" w:rsidP="00D364FC">
            <w:pPr>
              <w:spacing w:line="240" w:lineRule="exact"/>
              <w:rPr>
                <w:rFonts w:ascii="Times New Roman" w:hAnsi="Times New Roman" w:cs="Times New Roman"/>
              </w:rPr>
            </w:pPr>
          </w:p>
        </w:tc>
        <w:tc>
          <w:tcPr>
            <w:tcW w:w="821" w:type="dxa"/>
          </w:tcPr>
          <w:p w14:paraId="24EF2D18" w14:textId="77777777" w:rsidR="002242C5" w:rsidRPr="00D25EDF" w:rsidRDefault="002242C5" w:rsidP="00D364FC">
            <w:pPr>
              <w:spacing w:line="240" w:lineRule="exact"/>
              <w:rPr>
                <w:rFonts w:ascii="Times New Roman" w:hAnsi="Times New Roman" w:cs="Times New Roman"/>
              </w:rPr>
            </w:pPr>
          </w:p>
        </w:tc>
        <w:tc>
          <w:tcPr>
            <w:tcW w:w="652" w:type="dxa"/>
          </w:tcPr>
          <w:p w14:paraId="06A1C8B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79DC38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A633B4E" w14:textId="77777777" w:rsidR="002242C5" w:rsidRPr="00D25EDF" w:rsidRDefault="002242C5" w:rsidP="00D364FC">
            <w:pPr>
              <w:spacing w:line="240" w:lineRule="exact"/>
              <w:rPr>
                <w:rFonts w:ascii="Times New Roman" w:hAnsi="Times New Roman" w:cs="Times New Roman"/>
              </w:rPr>
            </w:pPr>
          </w:p>
        </w:tc>
        <w:tc>
          <w:tcPr>
            <w:tcW w:w="1276" w:type="dxa"/>
          </w:tcPr>
          <w:p w14:paraId="5BE705B0" w14:textId="77777777" w:rsidR="002242C5" w:rsidRPr="00D25EDF" w:rsidRDefault="002242C5" w:rsidP="00D364FC">
            <w:pPr>
              <w:spacing w:line="240" w:lineRule="exact"/>
              <w:rPr>
                <w:rFonts w:ascii="Times New Roman" w:hAnsi="Times New Roman" w:cs="Times New Roman"/>
              </w:rPr>
            </w:pPr>
          </w:p>
        </w:tc>
      </w:tr>
      <w:tr w:rsidR="002242C5" w:rsidRPr="00D25EDF" w14:paraId="7D22050F" w14:textId="77777777" w:rsidTr="00E802D8">
        <w:trPr>
          <w:trHeight w:val="238"/>
        </w:trPr>
        <w:tc>
          <w:tcPr>
            <w:tcW w:w="433" w:type="dxa"/>
          </w:tcPr>
          <w:p w14:paraId="3DA67DF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73A93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D33560F" w14:textId="77777777" w:rsidR="002242C5" w:rsidRPr="00D25EDF" w:rsidRDefault="002242C5" w:rsidP="00D364FC">
            <w:pPr>
              <w:spacing w:line="240" w:lineRule="exact"/>
              <w:rPr>
                <w:rFonts w:ascii="Times New Roman" w:hAnsi="Times New Roman" w:cs="Times New Roman"/>
              </w:rPr>
            </w:pPr>
          </w:p>
        </w:tc>
        <w:tc>
          <w:tcPr>
            <w:tcW w:w="821" w:type="dxa"/>
          </w:tcPr>
          <w:p w14:paraId="1579550B" w14:textId="77777777" w:rsidR="002242C5" w:rsidRPr="00D25EDF" w:rsidRDefault="002242C5" w:rsidP="00D364FC">
            <w:pPr>
              <w:spacing w:line="240" w:lineRule="exact"/>
              <w:rPr>
                <w:rFonts w:ascii="Times New Roman" w:hAnsi="Times New Roman" w:cs="Times New Roman"/>
              </w:rPr>
            </w:pPr>
          </w:p>
        </w:tc>
        <w:tc>
          <w:tcPr>
            <w:tcW w:w="652" w:type="dxa"/>
          </w:tcPr>
          <w:p w14:paraId="6AC0476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D814F41"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CA59F7" w14:textId="77777777" w:rsidR="002242C5" w:rsidRPr="00D25EDF" w:rsidRDefault="002242C5" w:rsidP="00D364FC">
            <w:pPr>
              <w:spacing w:line="240" w:lineRule="exact"/>
              <w:rPr>
                <w:rFonts w:ascii="Times New Roman" w:hAnsi="Times New Roman" w:cs="Times New Roman"/>
              </w:rPr>
            </w:pPr>
          </w:p>
        </w:tc>
        <w:tc>
          <w:tcPr>
            <w:tcW w:w="1276" w:type="dxa"/>
          </w:tcPr>
          <w:p w14:paraId="31EA1B31" w14:textId="77777777" w:rsidR="002242C5" w:rsidRPr="00D25EDF" w:rsidRDefault="002242C5" w:rsidP="00D364FC">
            <w:pPr>
              <w:spacing w:line="240" w:lineRule="exact"/>
              <w:rPr>
                <w:rFonts w:ascii="Times New Roman" w:hAnsi="Times New Roman" w:cs="Times New Roman"/>
              </w:rPr>
            </w:pPr>
          </w:p>
        </w:tc>
      </w:tr>
      <w:tr w:rsidR="002242C5" w:rsidRPr="00D25EDF" w14:paraId="7B271B7C" w14:textId="77777777" w:rsidTr="00E802D8">
        <w:trPr>
          <w:trHeight w:val="218"/>
        </w:trPr>
        <w:tc>
          <w:tcPr>
            <w:tcW w:w="433" w:type="dxa"/>
          </w:tcPr>
          <w:p w14:paraId="1D28FD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8968943"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21CBAA3" w14:textId="77777777" w:rsidR="002242C5" w:rsidRPr="00D25EDF" w:rsidRDefault="002242C5" w:rsidP="00D364FC">
            <w:pPr>
              <w:spacing w:line="240" w:lineRule="exact"/>
              <w:rPr>
                <w:rFonts w:ascii="Times New Roman" w:hAnsi="Times New Roman" w:cs="Times New Roman"/>
              </w:rPr>
            </w:pPr>
          </w:p>
        </w:tc>
        <w:tc>
          <w:tcPr>
            <w:tcW w:w="821" w:type="dxa"/>
          </w:tcPr>
          <w:p w14:paraId="3330DD40" w14:textId="77777777" w:rsidR="002242C5" w:rsidRPr="00D25EDF" w:rsidRDefault="002242C5" w:rsidP="00D364FC">
            <w:pPr>
              <w:spacing w:line="240" w:lineRule="exact"/>
              <w:rPr>
                <w:rFonts w:ascii="Times New Roman" w:hAnsi="Times New Roman" w:cs="Times New Roman"/>
              </w:rPr>
            </w:pPr>
          </w:p>
        </w:tc>
        <w:tc>
          <w:tcPr>
            <w:tcW w:w="652" w:type="dxa"/>
          </w:tcPr>
          <w:p w14:paraId="74A4B88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E4778B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6EFF44E" w14:textId="77777777" w:rsidR="002242C5" w:rsidRPr="00D25EDF" w:rsidRDefault="002242C5" w:rsidP="00D364FC">
            <w:pPr>
              <w:spacing w:line="240" w:lineRule="exact"/>
              <w:rPr>
                <w:rFonts w:ascii="Times New Roman" w:hAnsi="Times New Roman" w:cs="Times New Roman"/>
              </w:rPr>
            </w:pPr>
          </w:p>
        </w:tc>
        <w:tc>
          <w:tcPr>
            <w:tcW w:w="1276" w:type="dxa"/>
          </w:tcPr>
          <w:p w14:paraId="7E7C21BC" w14:textId="77777777" w:rsidR="002242C5" w:rsidRPr="00D25EDF" w:rsidRDefault="002242C5" w:rsidP="00D364FC">
            <w:pPr>
              <w:spacing w:line="240" w:lineRule="exact"/>
              <w:rPr>
                <w:rFonts w:ascii="Times New Roman" w:hAnsi="Times New Roman" w:cs="Times New Roman"/>
              </w:rPr>
            </w:pPr>
          </w:p>
        </w:tc>
      </w:tr>
      <w:tr w:rsidR="002242C5" w:rsidRPr="00D25EDF" w14:paraId="01295218" w14:textId="77777777" w:rsidTr="00E802D8">
        <w:trPr>
          <w:trHeight w:val="238"/>
        </w:trPr>
        <w:tc>
          <w:tcPr>
            <w:tcW w:w="433" w:type="dxa"/>
          </w:tcPr>
          <w:p w14:paraId="26565D5C"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A4848E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221550E" w14:textId="77777777" w:rsidR="002242C5" w:rsidRPr="00D25EDF" w:rsidRDefault="002242C5" w:rsidP="00D364FC">
            <w:pPr>
              <w:spacing w:line="240" w:lineRule="exact"/>
              <w:rPr>
                <w:rFonts w:ascii="Times New Roman" w:hAnsi="Times New Roman" w:cs="Times New Roman"/>
              </w:rPr>
            </w:pPr>
          </w:p>
        </w:tc>
        <w:tc>
          <w:tcPr>
            <w:tcW w:w="821" w:type="dxa"/>
          </w:tcPr>
          <w:p w14:paraId="73C8C815" w14:textId="77777777" w:rsidR="002242C5" w:rsidRPr="00D25EDF" w:rsidRDefault="002242C5" w:rsidP="00D364FC">
            <w:pPr>
              <w:spacing w:line="240" w:lineRule="exact"/>
              <w:rPr>
                <w:rFonts w:ascii="Times New Roman" w:hAnsi="Times New Roman" w:cs="Times New Roman"/>
              </w:rPr>
            </w:pPr>
          </w:p>
        </w:tc>
        <w:tc>
          <w:tcPr>
            <w:tcW w:w="652" w:type="dxa"/>
          </w:tcPr>
          <w:p w14:paraId="78B0D13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256903B"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DE80744" w14:textId="77777777" w:rsidR="002242C5" w:rsidRPr="00D25EDF" w:rsidRDefault="002242C5" w:rsidP="00D364FC">
            <w:pPr>
              <w:spacing w:line="240" w:lineRule="exact"/>
              <w:rPr>
                <w:rFonts w:ascii="Times New Roman" w:hAnsi="Times New Roman" w:cs="Times New Roman"/>
              </w:rPr>
            </w:pPr>
          </w:p>
        </w:tc>
        <w:tc>
          <w:tcPr>
            <w:tcW w:w="1276" w:type="dxa"/>
          </w:tcPr>
          <w:p w14:paraId="096BA1C2" w14:textId="77777777" w:rsidR="002242C5" w:rsidRPr="00D25EDF" w:rsidRDefault="002242C5" w:rsidP="00D364FC">
            <w:pPr>
              <w:spacing w:line="240" w:lineRule="exact"/>
              <w:rPr>
                <w:rFonts w:ascii="Times New Roman" w:hAnsi="Times New Roman" w:cs="Times New Roman"/>
              </w:rPr>
            </w:pPr>
          </w:p>
        </w:tc>
      </w:tr>
      <w:tr w:rsidR="002242C5" w:rsidRPr="00D25EDF" w14:paraId="555B00E7" w14:textId="77777777" w:rsidTr="00E802D8">
        <w:trPr>
          <w:trHeight w:val="218"/>
        </w:trPr>
        <w:tc>
          <w:tcPr>
            <w:tcW w:w="433" w:type="dxa"/>
          </w:tcPr>
          <w:p w14:paraId="293F0231"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143D05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9D7ED3" w14:textId="77777777" w:rsidR="002242C5" w:rsidRPr="00D25EDF" w:rsidRDefault="002242C5" w:rsidP="00D364FC">
            <w:pPr>
              <w:spacing w:line="240" w:lineRule="exact"/>
              <w:rPr>
                <w:rFonts w:ascii="Times New Roman" w:hAnsi="Times New Roman" w:cs="Times New Roman"/>
              </w:rPr>
            </w:pPr>
          </w:p>
        </w:tc>
        <w:tc>
          <w:tcPr>
            <w:tcW w:w="821" w:type="dxa"/>
          </w:tcPr>
          <w:p w14:paraId="221750A0" w14:textId="77777777" w:rsidR="002242C5" w:rsidRPr="00D25EDF" w:rsidRDefault="002242C5" w:rsidP="00D364FC">
            <w:pPr>
              <w:spacing w:line="240" w:lineRule="exact"/>
              <w:rPr>
                <w:rFonts w:ascii="Times New Roman" w:hAnsi="Times New Roman" w:cs="Times New Roman"/>
              </w:rPr>
            </w:pPr>
          </w:p>
        </w:tc>
        <w:tc>
          <w:tcPr>
            <w:tcW w:w="652" w:type="dxa"/>
          </w:tcPr>
          <w:p w14:paraId="737CDA2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C9BD5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171B535" w14:textId="77777777" w:rsidR="002242C5" w:rsidRPr="00D25EDF" w:rsidRDefault="002242C5" w:rsidP="00D364FC">
            <w:pPr>
              <w:spacing w:line="240" w:lineRule="exact"/>
              <w:rPr>
                <w:rFonts w:ascii="Times New Roman" w:hAnsi="Times New Roman" w:cs="Times New Roman"/>
              </w:rPr>
            </w:pPr>
          </w:p>
        </w:tc>
        <w:tc>
          <w:tcPr>
            <w:tcW w:w="1276" w:type="dxa"/>
          </w:tcPr>
          <w:p w14:paraId="72417CBB" w14:textId="77777777" w:rsidR="002242C5" w:rsidRPr="00D25EDF" w:rsidRDefault="002242C5" w:rsidP="00D364FC">
            <w:pPr>
              <w:spacing w:line="240" w:lineRule="exact"/>
              <w:rPr>
                <w:rFonts w:ascii="Times New Roman" w:hAnsi="Times New Roman" w:cs="Times New Roman"/>
              </w:rPr>
            </w:pPr>
          </w:p>
        </w:tc>
      </w:tr>
      <w:tr w:rsidR="002242C5" w:rsidRPr="00D25EDF" w14:paraId="7BFF2837" w14:textId="77777777" w:rsidTr="00E802D8">
        <w:trPr>
          <w:trHeight w:val="238"/>
        </w:trPr>
        <w:tc>
          <w:tcPr>
            <w:tcW w:w="433" w:type="dxa"/>
          </w:tcPr>
          <w:p w14:paraId="1F3E783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965E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5AF498A" w14:textId="77777777" w:rsidR="002242C5" w:rsidRPr="00D25EDF" w:rsidRDefault="002242C5" w:rsidP="00D364FC">
            <w:pPr>
              <w:spacing w:line="240" w:lineRule="exact"/>
              <w:rPr>
                <w:rFonts w:ascii="Times New Roman" w:hAnsi="Times New Roman" w:cs="Times New Roman"/>
              </w:rPr>
            </w:pPr>
          </w:p>
        </w:tc>
        <w:tc>
          <w:tcPr>
            <w:tcW w:w="821" w:type="dxa"/>
          </w:tcPr>
          <w:p w14:paraId="20A5039C" w14:textId="77777777" w:rsidR="002242C5" w:rsidRPr="00D25EDF" w:rsidRDefault="002242C5" w:rsidP="00D364FC">
            <w:pPr>
              <w:spacing w:line="240" w:lineRule="exact"/>
              <w:rPr>
                <w:rFonts w:ascii="Times New Roman" w:hAnsi="Times New Roman" w:cs="Times New Roman"/>
              </w:rPr>
            </w:pPr>
          </w:p>
        </w:tc>
        <w:tc>
          <w:tcPr>
            <w:tcW w:w="652" w:type="dxa"/>
          </w:tcPr>
          <w:p w14:paraId="75882E4B"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464DD0C"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C80DB1E" w14:textId="77777777" w:rsidR="002242C5" w:rsidRPr="00D25EDF" w:rsidRDefault="002242C5" w:rsidP="00D364FC">
            <w:pPr>
              <w:spacing w:line="240" w:lineRule="exact"/>
              <w:rPr>
                <w:rFonts w:ascii="Times New Roman" w:hAnsi="Times New Roman" w:cs="Times New Roman"/>
              </w:rPr>
            </w:pPr>
          </w:p>
        </w:tc>
        <w:tc>
          <w:tcPr>
            <w:tcW w:w="1276" w:type="dxa"/>
          </w:tcPr>
          <w:p w14:paraId="6662EBDB" w14:textId="77777777" w:rsidR="002242C5" w:rsidRPr="00D25EDF" w:rsidRDefault="002242C5" w:rsidP="00D364FC">
            <w:pPr>
              <w:spacing w:line="240" w:lineRule="exact"/>
              <w:rPr>
                <w:rFonts w:ascii="Times New Roman" w:hAnsi="Times New Roman" w:cs="Times New Roman"/>
              </w:rPr>
            </w:pPr>
          </w:p>
        </w:tc>
      </w:tr>
      <w:tr w:rsidR="002242C5" w:rsidRPr="00D25EDF" w14:paraId="630DB510" w14:textId="77777777" w:rsidTr="00E802D8">
        <w:trPr>
          <w:trHeight w:val="218"/>
        </w:trPr>
        <w:tc>
          <w:tcPr>
            <w:tcW w:w="433" w:type="dxa"/>
          </w:tcPr>
          <w:p w14:paraId="06B6C94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D53A57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CFED04A" w14:textId="77777777" w:rsidR="002242C5" w:rsidRPr="00D25EDF" w:rsidRDefault="002242C5" w:rsidP="00D364FC">
            <w:pPr>
              <w:spacing w:line="240" w:lineRule="exact"/>
              <w:rPr>
                <w:rFonts w:ascii="Times New Roman" w:hAnsi="Times New Roman" w:cs="Times New Roman"/>
              </w:rPr>
            </w:pPr>
          </w:p>
        </w:tc>
        <w:tc>
          <w:tcPr>
            <w:tcW w:w="821" w:type="dxa"/>
          </w:tcPr>
          <w:p w14:paraId="5689AAD5" w14:textId="77777777" w:rsidR="002242C5" w:rsidRPr="00D25EDF" w:rsidRDefault="002242C5" w:rsidP="00D364FC">
            <w:pPr>
              <w:spacing w:line="240" w:lineRule="exact"/>
              <w:rPr>
                <w:rFonts w:ascii="Times New Roman" w:hAnsi="Times New Roman" w:cs="Times New Roman"/>
              </w:rPr>
            </w:pPr>
          </w:p>
        </w:tc>
        <w:tc>
          <w:tcPr>
            <w:tcW w:w="652" w:type="dxa"/>
          </w:tcPr>
          <w:p w14:paraId="7A6B824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71898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3B6C30F" w14:textId="77777777" w:rsidR="002242C5" w:rsidRPr="00D25EDF" w:rsidRDefault="002242C5" w:rsidP="00D364FC">
            <w:pPr>
              <w:spacing w:line="240" w:lineRule="exact"/>
              <w:rPr>
                <w:rFonts w:ascii="Times New Roman" w:hAnsi="Times New Roman" w:cs="Times New Roman"/>
              </w:rPr>
            </w:pPr>
          </w:p>
        </w:tc>
        <w:tc>
          <w:tcPr>
            <w:tcW w:w="1276" w:type="dxa"/>
          </w:tcPr>
          <w:p w14:paraId="7565F24F" w14:textId="77777777" w:rsidR="002242C5" w:rsidRPr="00D25EDF" w:rsidRDefault="002242C5" w:rsidP="00D364FC">
            <w:pPr>
              <w:spacing w:line="240" w:lineRule="exact"/>
              <w:rPr>
                <w:rFonts w:ascii="Times New Roman" w:hAnsi="Times New Roman" w:cs="Times New Roman"/>
              </w:rPr>
            </w:pPr>
          </w:p>
        </w:tc>
      </w:tr>
      <w:tr w:rsidR="002242C5" w:rsidRPr="00D25EDF" w14:paraId="13406028" w14:textId="77777777" w:rsidTr="00E802D8">
        <w:trPr>
          <w:trHeight w:val="238"/>
        </w:trPr>
        <w:tc>
          <w:tcPr>
            <w:tcW w:w="433" w:type="dxa"/>
          </w:tcPr>
          <w:p w14:paraId="1FE8041A"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2F2126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BB861F7" w14:textId="77777777" w:rsidR="002242C5" w:rsidRPr="00D25EDF" w:rsidRDefault="002242C5" w:rsidP="00D364FC">
            <w:pPr>
              <w:spacing w:line="240" w:lineRule="exact"/>
              <w:rPr>
                <w:rFonts w:ascii="Times New Roman" w:hAnsi="Times New Roman" w:cs="Times New Roman"/>
              </w:rPr>
            </w:pPr>
          </w:p>
        </w:tc>
        <w:tc>
          <w:tcPr>
            <w:tcW w:w="821" w:type="dxa"/>
          </w:tcPr>
          <w:p w14:paraId="2B932031" w14:textId="77777777" w:rsidR="002242C5" w:rsidRPr="00D25EDF" w:rsidRDefault="002242C5" w:rsidP="00D364FC">
            <w:pPr>
              <w:spacing w:line="240" w:lineRule="exact"/>
              <w:rPr>
                <w:rFonts w:ascii="Times New Roman" w:hAnsi="Times New Roman" w:cs="Times New Roman"/>
              </w:rPr>
            </w:pPr>
          </w:p>
        </w:tc>
        <w:tc>
          <w:tcPr>
            <w:tcW w:w="652" w:type="dxa"/>
          </w:tcPr>
          <w:p w14:paraId="4646BB0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281394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52804FA9" w14:textId="77777777" w:rsidR="002242C5" w:rsidRPr="00D25EDF" w:rsidRDefault="002242C5" w:rsidP="00D364FC">
            <w:pPr>
              <w:spacing w:line="240" w:lineRule="exact"/>
              <w:rPr>
                <w:rFonts w:ascii="Times New Roman" w:hAnsi="Times New Roman" w:cs="Times New Roman"/>
              </w:rPr>
            </w:pPr>
          </w:p>
        </w:tc>
        <w:tc>
          <w:tcPr>
            <w:tcW w:w="1276" w:type="dxa"/>
          </w:tcPr>
          <w:p w14:paraId="1F7CD692" w14:textId="77777777" w:rsidR="002242C5" w:rsidRPr="00D25EDF" w:rsidRDefault="002242C5" w:rsidP="00D364FC">
            <w:pPr>
              <w:spacing w:line="240" w:lineRule="exact"/>
              <w:rPr>
                <w:rFonts w:ascii="Times New Roman" w:hAnsi="Times New Roman" w:cs="Times New Roman"/>
              </w:rPr>
            </w:pPr>
          </w:p>
        </w:tc>
      </w:tr>
      <w:tr w:rsidR="002242C5" w:rsidRPr="00D25EDF" w14:paraId="1BC511B8" w14:textId="77777777" w:rsidTr="00E802D8">
        <w:trPr>
          <w:trHeight w:val="218"/>
        </w:trPr>
        <w:tc>
          <w:tcPr>
            <w:tcW w:w="433" w:type="dxa"/>
          </w:tcPr>
          <w:p w14:paraId="27B58C17"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ACC129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F2FD16" w14:textId="77777777" w:rsidR="002242C5" w:rsidRPr="00D25EDF" w:rsidRDefault="002242C5" w:rsidP="00D364FC">
            <w:pPr>
              <w:spacing w:line="240" w:lineRule="exact"/>
              <w:rPr>
                <w:rFonts w:ascii="Times New Roman" w:hAnsi="Times New Roman" w:cs="Times New Roman"/>
              </w:rPr>
            </w:pPr>
          </w:p>
        </w:tc>
        <w:tc>
          <w:tcPr>
            <w:tcW w:w="821" w:type="dxa"/>
          </w:tcPr>
          <w:p w14:paraId="61E3E5C5" w14:textId="77777777" w:rsidR="002242C5" w:rsidRPr="00D25EDF" w:rsidRDefault="002242C5" w:rsidP="00D364FC">
            <w:pPr>
              <w:spacing w:line="240" w:lineRule="exact"/>
              <w:rPr>
                <w:rFonts w:ascii="Times New Roman" w:hAnsi="Times New Roman" w:cs="Times New Roman"/>
              </w:rPr>
            </w:pPr>
          </w:p>
        </w:tc>
        <w:tc>
          <w:tcPr>
            <w:tcW w:w="652" w:type="dxa"/>
          </w:tcPr>
          <w:p w14:paraId="7EF299E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C07DE0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DDB6F2" w14:textId="77777777" w:rsidR="002242C5" w:rsidRPr="00D25EDF" w:rsidRDefault="002242C5" w:rsidP="00D364FC">
            <w:pPr>
              <w:spacing w:line="240" w:lineRule="exact"/>
              <w:rPr>
                <w:rFonts w:ascii="Times New Roman" w:hAnsi="Times New Roman" w:cs="Times New Roman"/>
              </w:rPr>
            </w:pPr>
          </w:p>
        </w:tc>
        <w:tc>
          <w:tcPr>
            <w:tcW w:w="1276" w:type="dxa"/>
          </w:tcPr>
          <w:p w14:paraId="18C013D2" w14:textId="77777777" w:rsidR="002242C5" w:rsidRPr="00D25EDF" w:rsidRDefault="002242C5" w:rsidP="00D364FC">
            <w:pPr>
              <w:spacing w:line="240" w:lineRule="exact"/>
              <w:rPr>
                <w:rFonts w:ascii="Times New Roman" w:hAnsi="Times New Roman" w:cs="Times New Roman"/>
              </w:rPr>
            </w:pPr>
          </w:p>
        </w:tc>
      </w:tr>
      <w:tr w:rsidR="002242C5" w:rsidRPr="00D25EDF" w14:paraId="135EB2CA" w14:textId="77777777" w:rsidTr="00E802D8">
        <w:trPr>
          <w:trHeight w:val="238"/>
        </w:trPr>
        <w:tc>
          <w:tcPr>
            <w:tcW w:w="433" w:type="dxa"/>
          </w:tcPr>
          <w:p w14:paraId="72457CA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CD324B"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0F56AA" w14:textId="77777777" w:rsidR="002242C5" w:rsidRPr="00D25EDF" w:rsidRDefault="002242C5" w:rsidP="00D364FC">
            <w:pPr>
              <w:spacing w:line="240" w:lineRule="exact"/>
              <w:rPr>
                <w:rFonts w:ascii="Times New Roman" w:hAnsi="Times New Roman" w:cs="Times New Roman"/>
              </w:rPr>
            </w:pPr>
          </w:p>
        </w:tc>
        <w:tc>
          <w:tcPr>
            <w:tcW w:w="821" w:type="dxa"/>
          </w:tcPr>
          <w:p w14:paraId="547C957E" w14:textId="77777777" w:rsidR="002242C5" w:rsidRPr="00D25EDF" w:rsidRDefault="002242C5" w:rsidP="00D364FC">
            <w:pPr>
              <w:spacing w:line="240" w:lineRule="exact"/>
              <w:rPr>
                <w:rFonts w:ascii="Times New Roman" w:hAnsi="Times New Roman" w:cs="Times New Roman"/>
              </w:rPr>
            </w:pPr>
          </w:p>
        </w:tc>
        <w:tc>
          <w:tcPr>
            <w:tcW w:w="652" w:type="dxa"/>
          </w:tcPr>
          <w:p w14:paraId="4A7FE58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7955552"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6F6E622" w14:textId="77777777" w:rsidR="002242C5" w:rsidRPr="00D25EDF" w:rsidRDefault="002242C5" w:rsidP="00D364FC">
            <w:pPr>
              <w:spacing w:line="240" w:lineRule="exact"/>
              <w:rPr>
                <w:rFonts w:ascii="Times New Roman" w:hAnsi="Times New Roman" w:cs="Times New Roman"/>
              </w:rPr>
            </w:pPr>
          </w:p>
        </w:tc>
        <w:tc>
          <w:tcPr>
            <w:tcW w:w="1276" w:type="dxa"/>
          </w:tcPr>
          <w:p w14:paraId="68E77ACB" w14:textId="77777777" w:rsidR="002242C5" w:rsidRPr="00D25EDF" w:rsidRDefault="002242C5" w:rsidP="00D364FC">
            <w:pPr>
              <w:spacing w:line="240" w:lineRule="exact"/>
              <w:rPr>
                <w:rFonts w:ascii="Times New Roman" w:hAnsi="Times New Roman" w:cs="Times New Roman"/>
              </w:rPr>
            </w:pPr>
          </w:p>
        </w:tc>
      </w:tr>
      <w:tr w:rsidR="002242C5" w:rsidRPr="00D25EDF" w14:paraId="3FEC597E" w14:textId="77777777" w:rsidTr="00E802D8">
        <w:trPr>
          <w:trHeight w:val="218"/>
        </w:trPr>
        <w:tc>
          <w:tcPr>
            <w:tcW w:w="433" w:type="dxa"/>
          </w:tcPr>
          <w:p w14:paraId="32FD983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5C575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34B1B22" w14:textId="77777777" w:rsidR="002242C5" w:rsidRPr="00D25EDF" w:rsidRDefault="002242C5" w:rsidP="00D364FC">
            <w:pPr>
              <w:spacing w:line="240" w:lineRule="exact"/>
              <w:rPr>
                <w:rFonts w:ascii="Times New Roman" w:hAnsi="Times New Roman" w:cs="Times New Roman"/>
              </w:rPr>
            </w:pPr>
          </w:p>
        </w:tc>
        <w:tc>
          <w:tcPr>
            <w:tcW w:w="821" w:type="dxa"/>
          </w:tcPr>
          <w:p w14:paraId="335CCD1B" w14:textId="77777777" w:rsidR="002242C5" w:rsidRPr="00D25EDF" w:rsidRDefault="002242C5" w:rsidP="00D364FC">
            <w:pPr>
              <w:spacing w:line="240" w:lineRule="exact"/>
              <w:rPr>
                <w:rFonts w:ascii="Times New Roman" w:hAnsi="Times New Roman" w:cs="Times New Roman"/>
              </w:rPr>
            </w:pPr>
          </w:p>
        </w:tc>
        <w:tc>
          <w:tcPr>
            <w:tcW w:w="652" w:type="dxa"/>
          </w:tcPr>
          <w:p w14:paraId="0A3551E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A942DF6"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1B419CC" w14:textId="77777777" w:rsidR="002242C5" w:rsidRPr="00D25EDF" w:rsidRDefault="002242C5" w:rsidP="00D364FC">
            <w:pPr>
              <w:spacing w:line="240" w:lineRule="exact"/>
              <w:rPr>
                <w:rFonts w:ascii="Times New Roman" w:hAnsi="Times New Roman" w:cs="Times New Roman"/>
              </w:rPr>
            </w:pPr>
          </w:p>
        </w:tc>
        <w:tc>
          <w:tcPr>
            <w:tcW w:w="1276" w:type="dxa"/>
          </w:tcPr>
          <w:p w14:paraId="554E825F" w14:textId="77777777" w:rsidR="002242C5" w:rsidRPr="00D25EDF" w:rsidRDefault="002242C5" w:rsidP="00D364FC">
            <w:pPr>
              <w:spacing w:line="240" w:lineRule="exact"/>
              <w:rPr>
                <w:rFonts w:ascii="Times New Roman" w:hAnsi="Times New Roman" w:cs="Times New Roman"/>
              </w:rPr>
            </w:pPr>
          </w:p>
        </w:tc>
      </w:tr>
    </w:tbl>
    <w:p w14:paraId="69320E96" w14:textId="77777777" w:rsidR="00DB63AD" w:rsidRPr="00D25EDF" w:rsidRDefault="00DB63AD" w:rsidP="00D401D5">
      <w:pPr>
        <w:rPr>
          <w:rFonts w:ascii="Times New Roman" w:hAnsi="Times New Roman" w:cs="Times New Roman"/>
        </w:rPr>
      </w:pPr>
    </w:p>
    <w:p w14:paraId="40668C33" w14:textId="77777777" w:rsidR="00DB63AD" w:rsidRPr="00D25EDF" w:rsidRDefault="00DB63AD" w:rsidP="004C4050">
      <w:pPr>
        <w:rPr>
          <w:rFonts w:ascii="Times New Roman" w:hAnsi="Times New Roman" w:cs="Times New Roman"/>
        </w:rPr>
        <w:sectPr w:rsidR="00DB63AD" w:rsidRPr="00D25EDF" w:rsidSect="00971B23">
          <w:headerReference w:type="default" r:id="rId8"/>
          <w:footerReference w:type="default" r:id="rId9"/>
          <w:pgSz w:w="11906" w:h="16838" w:code="9"/>
          <w:pgMar w:top="567" w:right="567" w:bottom="567" w:left="851" w:header="737" w:footer="454" w:gutter="0"/>
          <w:pgNumType w:start="1"/>
          <w:cols w:space="720"/>
          <w:docGrid w:type="lines" w:linePitch="379"/>
        </w:sectPr>
      </w:pPr>
    </w:p>
    <w:bookmarkEnd w:id="0"/>
    <w:p w14:paraId="67356B71" w14:textId="0E7D1067" w:rsidR="00E163EF" w:rsidRDefault="00DB63AD">
      <w:pPr>
        <w:pStyle w:val="12"/>
        <w:rPr>
          <w:rFonts w:asciiTheme="minorHAnsi" w:eastAsiaTheme="minorEastAsia" w:hAnsiTheme="minorHAnsi" w:cstheme="minorBidi"/>
          <w:noProof/>
          <w:kern w:val="0"/>
          <w:sz w:val="22"/>
          <w:szCs w:val="22"/>
        </w:rPr>
      </w:pPr>
      <w:r w:rsidRPr="00D25EDF">
        <w:rPr>
          <w:rFonts w:ascii="Times New Roman" w:hAnsi="Times New Roman" w:cs="Times New Roman"/>
        </w:rPr>
        <w:fldChar w:fldCharType="begin"/>
      </w:r>
      <w:r w:rsidRPr="00D25EDF">
        <w:rPr>
          <w:rFonts w:ascii="Times New Roman" w:hAnsi="Times New Roman" w:cs="Times New Roman"/>
        </w:rPr>
        <w:instrText xml:space="preserve"> TOC \o "1-3" \h \z \u </w:instrText>
      </w:r>
      <w:r w:rsidRPr="00D25EDF">
        <w:rPr>
          <w:rFonts w:ascii="Times New Roman" w:hAnsi="Times New Roman" w:cs="Times New Roman"/>
        </w:rPr>
        <w:fldChar w:fldCharType="separate"/>
      </w:r>
      <w:hyperlink w:anchor="_Toc42859247" w:history="1">
        <w:r w:rsidR="00E163EF" w:rsidRPr="00E211EC">
          <w:rPr>
            <w:rStyle w:val="af7"/>
            <w:rFonts w:ascii="Times New Roman" w:hAnsi="Times New Roman" w:cs="Times New Roman"/>
            <w:noProof/>
          </w:rPr>
          <w:t>1. Information on this document</w:t>
        </w:r>
        <w:r w:rsidR="00E163EF">
          <w:rPr>
            <w:noProof/>
            <w:webHidden/>
          </w:rPr>
          <w:tab/>
        </w:r>
        <w:r w:rsidR="00E163EF">
          <w:rPr>
            <w:noProof/>
            <w:webHidden/>
          </w:rPr>
          <w:fldChar w:fldCharType="begin"/>
        </w:r>
        <w:r w:rsidR="00E163EF">
          <w:rPr>
            <w:noProof/>
            <w:webHidden/>
          </w:rPr>
          <w:instrText xml:space="preserve"> PAGEREF _Toc42859247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0767A93E" w14:textId="69A5EFF5" w:rsidR="00E163EF" w:rsidRDefault="00943B4E">
      <w:pPr>
        <w:pStyle w:val="22"/>
        <w:tabs>
          <w:tab w:val="right" w:leader="dot" w:pos="10478"/>
        </w:tabs>
        <w:ind w:left="160"/>
        <w:rPr>
          <w:rFonts w:asciiTheme="minorHAnsi" w:eastAsiaTheme="minorEastAsia" w:hAnsiTheme="minorHAnsi" w:cstheme="minorBidi"/>
          <w:noProof/>
          <w:kern w:val="0"/>
          <w:sz w:val="22"/>
          <w:szCs w:val="22"/>
        </w:rPr>
      </w:pPr>
      <w:hyperlink w:anchor="_Toc42859248" w:history="1">
        <w:r w:rsidR="00E163EF" w:rsidRPr="00E211EC">
          <w:rPr>
            <w:rStyle w:val="af7"/>
            <w:rFonts w:ascii="Times New Roman" w:hAnsi="Times New Roman" w:cs="Times New Roman"/>
            <w:noProof/>
          </w:rPr>
          <w:t>1.1. The purpose of this document</w:t>
        </w:r>
        <w:r w:rsidR="00E163EF">
          <w:rPr>
            <w:noProof/>
            <w:webHidden/>
          </w:rPr>
          <w:tab/>
        </w:r>
        <w:r w:rsidR="00E163EF">
          <w:rPr>
            <w:noProof/>
            <w:webHidden/>
          </w:rPr>
          <w:fldChar w:fldCharType="begin"/>
        </w:r>
        <w:r w:rsidR="00E163EF">
          <w:rPr>
            <w:noProof/>
            <w:webHidden/>
          </w:rPr>
          <w:instrText xml:space="preserve"> PAGEREF _Toc42859248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ED4652C" w14:textId="0A72EB65" w:rsidR="00E163EF" w:rsidRDefault="00943B4E">
      <w:pPr>
        <w:pStyle w:val="22"/>
        <w:tabs>
          <w:tab w:val="right" w:leader="dot" w:pos="10478"/>
        </w:tabs>
        <w:ind w:left="160"/>
        <w:rPr>
          <w:rFonts w:asciiTheme="minorHAnsi" w:eastAsiaTheme="minorEastAsia" w:hAnsiTheme="minorHAnsi" w:cstheme="minorBidi"/>
          <w:noProof/>
          <w:kern w:val="0"/>
          <w:sz w:val="22"/>
          <w:szCs w:val="22"/>
        </w:rPr>
      </w:pPr>
      <w:hyperlink w:anchor="_Toc42859249" w:history="1">
        <w:r w:rsidR="00E163EF" w:rsidRPr="00E211EC">
          <w:rPr>
            <w:rStyle w:val="af7"/>
            <w:rFonts w:ascii="Times New Roman" w:hAnsi="Times New Roman" w:cs="Times New Roman"/>
            <w:noProof/>
          </w:rPr>
          <w:t>1.2. Expected readers</w:t>
        </w:r>
        <w:r w:rsidR="00E163EF">
          <w:rPr>
            <w:noProof/>
            <w:webHidden/>
          </w:rPr>
          <w:tab/>
        </w:r>
        <w:r w:rsidR="00E163EF">
          <w:rPr>
            <w:noProof/>
            <w:webHidden/>
          </w:rPr>
          <w:fldChar w:fldCharType="begin"/>
        </w:r>
        <w:r w:rsidR="00E163EF">
          <w:rPr>
            <w:noProof/>
            <w:webHidden/>
          </w:rPr>
          <w:instrText xml:space="preserve"> PAGEREF _Toc42859249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53A24EC" w14:textId="1EF3DBB3" w:rsidR="00E163EF" w:rsidRDefault="00943B4E">
      <w:pPr>
        <w:pStyle w:val="22"/>
        <w:tabs>
          <w:tab w:val="right" w:leader="dot" w:pos="10478"/>
        </w:tabs>
        <w:ind w:left="160"/>
        <w:rPr>
          <w:rFonts w:asciiTheme="minorHAnsi" w:eastAsiaTheme="minorEastAsia" w:hAnsiTheme="minorHAnsi" w:cstheme="minorBidi"/>
          <w:noProof/>
          <w:kern w:val="0"/>
          <w:sz w:val="22"/>
          <w:szCs w:val="22"/>
        </w:rPr>
      </w:pPr>
      <w:hyperlink w:anchor="_Toc42859250" w:history="1">
        <w:r w:rsidR="00E163EF" w:rsidRPr="00E211EC">
          <w:rPr>
            <w:rStyle w:val="af7"/>
            <w:rFonts w:ascii="Times New Roman" w:hAnsi="Times New Roman" w:cs="Times New Roman"/>
            <w:noProof/>
          </w:rPr>
          <w:t>1.3. Scope of this document</w:t>
        </w:r>
        <w:r w:rsidR="00E163EF">
          <w:rPr>
            <w:noProof/>
            <w:webHidden/>
          </w:rPr>
          <w:tab/>
        </w:r>
        <w:r w:rsidR="00E163EF">
          <w:rPr>
            <w:noProof/>
            <w:webHidden/>
          </w:rPr>
          <w:fldChar w:fldCharType="begin"/>
        </w:r>
        <w:r w:rsidR="00E163EF">
          <w:rPr>
            <w:noProof/>
            <w:webHidden/>
          </w:rPr>
          <w:instrText xml:space="preserve"> PAGEREF _Toc42859250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42A746B4" w14:textId="0CE0ECE5" w:rsidR="00E163EF" w:rsidRDefault="00943B4E">
      <w:pPr>
        <w:pStyle w:val="12"/>
        <w:rPr>
          <w:rFonts w:asciiTheme="minorHAnsi" w:eastAsiaTheme="minorEastAsia" w:hAnsiTheme="minorHAnsi" w:cstheme="minorBidi"/>
          <w:noProof/>
          <w:kern w:val="0"/>
          <w:sz w:val="22"/>
          <w:szCs w:val="22"/>
        </w:rPr>
      </w:pPr>
      <w:hyperlink w:anchor="_Toc42859251" w:history="1">
        <w:r w:rsidR="00E163EF" w:rsidRPr="00E211EC">
          <w:rPr>
            <w:rStyle w:val="af7"/>
            <w:rFonts w:ascii="Times New Roman" w:hAnsi="Times New Roman" w:cs="Times New Roman"/>
            <w:noProof/>
          </w:rPr>
          <w:t>2. Assumptions and restrictions</w:t>
        </w:r>
        <w:r w:rsidR="00E163EF">
          <w:rPr>
            <w:noProof/>
            <w:webHidden/>
          </w:rPr>
          <w:tab/>
        </w:r>
        <w:r w:rsidR="00E163EF">
          <w:rPr>
            <w:noProof/>
            <w:webHidden/>
          </w:rPr>
          <w:fldChar w:fldCharType="begin"/>
        </w:r>
        <w:r w:rsidR="00E163EF">
          <w:rPr>
            <w:noProof/>
            <w:webHidden/>
          </w:rPr>
          <w:instrText xml:space="preserve"> PAGEREF _Toc42859251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650407B" w14:textId="671D306B" w:rsidR="00E163EF" w:rsidRDefault="00943B4E">
      <w:pPr>
        <w:pStyle w:val="22"/>
        <w:tabs>
          <w:tab w:val="right" w:leader="dot" w:pos="10478"/>
        </w:tabs>
        <w:ind w:left="160"/>
        <w:rPr>
          <w:rFonts w:asciiTheme="minorHAnsi" w:eastAsiaTheme="minorEastAsia" w:hAnsiTheme="minorHAnsi" w:cstheme="minorBidi"/>
          <w:noProof/>
          <w:kern w:val="0"/>
          <w:sz w:val="22"/>
          <w:szCs w:val="22"/>
        </w:rPr>
      </w:pPr>
      <w:hyperlink w:anchor="_Toc42859252" w:history="1">
        <w:r w:rsidR="00E163EF" w:rsidRPr="00E211EC">
          <w:rPr>
            <w:rStyle w:val="af7"/>
            <w:rFonts w:ascii="Times New Roman" w:hAnsi="Times New Roman" w:cs="Times New Roman"/>
            <w:noProof/>
          </w:rPr>
          <w:t xml:space="preserve">2.1. Database </w:t>
        </w:r>
        <w:r w:rsidR="00560A86" w:rsidRPr="00560A86">
          <w:rPr>
            <w:rStyle w:val="af7"/>
            <w:rFonts w:ascii="Times New Roman" w:hAnsi="Times New Roman" w:cs="Times New Roman"/>
            <w:noProof/>
          </w:rPr>
          <w:t>architecture</w:t>
        </w:r>
        <w:r w:rsidR="00E163EF" w:rsidRPr="00E211EC">
          <w:rPr>
            <w:rStyle w:val="af7"/>
            <w:rFonts w:ascii="Times New Roman" w:hAnsi="Times New Roman" w:cs="Times New Roman"/>
            <w:noProof/>
          </w:rPr>
          <w:t xml:space="preserve"> design</w:t>
        </w:r>
        <w:r w:rsidR="00E163EF">
          <w:rPr>
            <w:noProof/>
            <w:webHidden/>
          </w:rPr>
          <w:tab/>
        </w:r>
        <w:r w:rsidR="00E163EF">
          <w:rPr>
            <w:noProof/>
            <w:webHidden/>
          </w:rPr>
          <w:fldChar w:fldCharType="begin"/>
        </w:r>
        <w:r w:rsidR="00E163EF">
          <w:rPr>
            <w:noProof/>
            <w:webHidden/>
          </w:rPr>
          <w:instrText xml:space="preserve"> PAGEREF _Toc42859252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6FC68765" w14:textId="49401E6B" w:rsidR="00E163EF" w:rsidRDefault="00943B4E">
      <w:pPr>
        <w:pStyle w:val="22"/>
        <w:tabs>
          <w:tab w:val="right" w:leader="dot" w:pos="10478"/>
        </w:tabs>
        <w:ind w:left="160"/>
        <w:rPr>
          <w:rFonts w:asciiTheme="minorHAnsi" w:eastAsiaTheme="minorEastAsia" w:hAnsiTheme="minorHAnsi" w:cstheme="minorBidi"/>
          <w:noProof/>
          <w:kern w:val="0"/>
          <w:sz w:val="22"/>
          <w:szCs w:val="22"/>
        </w:rPr>
      </w:pPr>
      <w:hyperlink w:anchor="_Toc42859253" w:history="1">
        <w:r w:rsidR="00E163EF" w:rsidRPr="00E211EC">
          <w:rPr>
            <w:rStyle w:val="af7"/>
            <w:rFonts w:ascii="Times New Roman" w:hAnsi="Times New Roman" w:cs="Times New Roman"/>
            <w:noProof/>
          </w:rPr>
          <w:t>2.2. Adoption of Nablarch</w:t>
        </w:r>
        <w:r w:rsidR="00E163EF">
          <w:rPr>
            <w:noProof/>
            <w:webHidden/>
          </w:rPr>
          <w:tab/>
        </w:r>
        <w:r w:rsidR="00E163EF">
          <w:rPr>
            <w:noProof/>
            <w:webHidden/>
          </w:rPr>
          <w:fldChar w:fldCharType="begin"/>
        </w:r>
        <w:r w:rsidR="00E163EF">
          <w:rPr>
            <w:noProof/>
            <w:webHidden/>
          </w:rPr>
          <w:instrText xml:space="preserve"> PAGEREF _Toc42859253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E45304B" w14:textId="39408A47" w:rsidR="00E163EF" w:rsidRDefault="00943B4E">
      <w:pPr>
        <w:pStyle w:val="22"/>
        <w:tabs>
          <w:tab w:val="right" w:leader="dot" w:pos="10478"/>
        </w:tabs>
        <w:ind w:left="160"/>
        <w:rPr>
          <w:rFonts w:asciiTheme="minorHAnsi" w:eastAsiaTheme="minorEastAsia" w:hAnsiTheme="minorHAnsi" w:cstheme="minorBidi"/>
          <w:noProof/>
          <w:kern w:val="0"/>
          <w:sz w:val="22"/>
          <w:szCs w:val="22"/>
        </w:rPr>
      </w:pPr>
      <w:hyperlink w:anchor="_Toc42859254" w:history="1">
        <w:r w:rsidR="00E163EF" w:rsidRPr="00E211EC">
          <w:rPr>
            <w:rStyle w:val="af7"/>
            <w:rFonts w:ascii="Times New Roman" w:hAnsi="Times New Roman" w:cs="Times New Roman"/>
            <w:noProof/>
          </w:rPr>
          <w:t>2.3. DBMS product</w:t>
        </w:r>
        <w:r w:rsidR="00E163EF">
          <w:rPr>
            <w:noProof/>
            <w:webHidden/>
          </w:rPr>
          <w:tab/>
        </w:r>
        <w:r w:rsidR="00E163EF">
          <w:rPr>
            <w:noProof/>
            <w:webHidden/>
          </w:rPr>
          <w:fldChar w:fldCharType="begin"/>
        </w:r>
        <w:r w:rsidR="00E163EF">
          <w:rPr>
            <w:noProof/>
            <w:webHidden/>
          </w:rPr>
          <w:instrText xml:space="preserve"> PAGEREF _Toc42859254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F5A77CD" w14:textId="28D34E90" w:rsidR="00E163EF" w:rsidRDefault="00943B4E">
      <w:pPr>
        <w:pStyle w:val="22"/>
        <w:tabs>
          <w:tab w:val="right" w:leader="dot" w:pos="10478"/>
        </w:tabs>
        <w:ind w:left="160"/>
        <w:rPr>
          <w:rFonts w:asciiTheme="minorHAnsi" w:eastAsiaTheme="minorEastAsia" w:hAnsiTheme="minorHAnsi" w:cstheme="minorBidi"/>
          <w:noProof/>
          <w:kern w:val="0"/>
          <w:sz w:val="22"/>
          <w:szCs w:val="22"/>
        </w:rPr>
      </w:pPr>
      <w:hyperlink w:anchor="_Toc42859255" w:history="1">
        <w:r w:rsidR="00E163EF" w:rsidRPr="00E211EC">
          <w:rPr>
            <w:rStyle w:val="af7"/>
            <w:rFonts w:ascii="Times New Roman" w:hAnsi="Times New Roman" w:cs="Times New Roman"/>
            <w:noProof/>
          </w:rPr>
          <w:t>2.4. General knowledge of database design</w:t>
        </w:r>
        <w:r w:rsidR="00E163EF">
          <w:rPr>
            <w:noProof/>
            <w:webHidden/>
          </w:rPr>
          <w:tab/>
        </w:r>
        <w:r w:rsidR="00E163EF">
          <w:rPr>
            <w:noProof/>
            <w:webHidden/>
          </w:rPr>
          <w:fldChar w:fldCharType="begin"/>
        </w:r>
        <w:r w:rsidR="00E163EF">
          <w:rPr>
            <w:noProof/>
            <w:webHidden/>
          </w:rPr>
          <w:instrText xml:space="preserve"> PAGEREF _Toc42859255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3CB2C30C" w14:textId="348AE23C" w:rsidR="00E163EF" w:rsidRDefault="00943B4E">
      <w:pPr>
        <w:pStyle w:val="12"/>
        <w:rPr>
          <w:rFonts w:asciiTheme="minorHAnsi" w:eastAsiaTheme="minorEastAsia" w:hAnsiTheme="minorHAnsi" w:cstheme="minorBidi"/>
          <w:noProof/>
          <w:kern w:val="0"/>
          <w:sz w:val="22"/>
          <w:szCs w:val="22"/>
        </w:rPr>
      </w:pPr>
      <w:hyperlink w:anchor="_Toc42859256" w:history="1">
        <w:r w:rsidR="00E163EF" w:rsidRPr="00E211EC">
          <w:rPr>
            <w:rStyle w:val="af7"/>
            <w:rFonts w:ascii="Times New Roman" w:hAnsi="Times New Roman" w:cs="Times New Roman"/>
            <w:noProof/>
          </w:rPr>
          <w:t>3. Naming conventions</w:t>
        </w:r>
        <w:r w:rsidR="00E163EF">
          <w:rPr>
            <w:noProof/>
            <w:webHidden/>
          </w:rPr>
          <w:tab/>
        </w:r>
        <w:r w:rsidR="00E163EF">
          <w:rPr>
            <w:noProof/>
            <w:webHidden/>
          </w:rPr>
          <w:fldChar w:fldCharType="begin"/>
        </w:r>
        <w:r w:rsidR="00E163EF">
          <w:rPr>
            <w:noProof/>
            <w:webHidden/>
          </w:rPr>
          <w:instrText xml:space="preserve"> PAGEREF _Toc42859256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0F17974" w14:textId="2B6E288A" w:rsidR="00E163EF" w:rsidRDefault="00943B4E">
      <w:pPr>
        <w:pStyle w:val="22"/>
        <w:tabs>
          <w:tab w:val="right" w:leader="dot" w:pos="10478"/>
        </w:tabs>
        <w:ind w:left="160"/>
        <w:rPr>
          <w:rFonts w:asciiTheme="minorHAnsi" w:eastAsiaTheme="minorEastAsia" w:hAnsiTheme="minorHAnsi" w:cstheme="minorBidi"/>
          <w:noProof/>
          <w:kern w:val="0"/>
          <w:sz w:val="22"/>
          <w:szCs w:val="22"/>
        </w:rPr>
      </w:pPr>
      <w:hyperlink w:anchor="_Toc42859257" w:history="1">
        <w:r w:rsidR="00E163EF" w:rsidRPr="00E211EC">
          <w:rPr>
            <w:rStyle w:val="af7"/>
            <w:rFonts w:ascii="Times New Roman" w:hAnsi="Times New Roman" w:cs="Times New Roman"/>
            <w:noProof/>
          </w:rPr>
          <w:t>3.1. Basic policy and common rules</w:t>
        </w:r>
        <w:r w:rsidR="00E163EF">
          <w:rPr>
            <w:noProof/>
            <w:webHidden/>
          </w:rPr>
          <w:tab/>
        </w:r>
        <w:r w:rsidR="00E163EF">
          <w:rPr>
            <w:noProof/>
            <w:webHidden/>
          </w:rPr>
          <w:fldChar w:fldCharType="begin"/>
        </w:r>
        <w:r w:rsidR="00E163EF">
          <w:rPr>
            <w:noProof/>
            <w:webHidden/>
          </w:rPr>
          <w:instrText xml:space="preserve"> PAGEREF _Toc42859257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ACD25AB" w14:textId="1B1A7F84" w:rsidR="00E163EF" w:rsidRDefault="00943B4E">
      <w:pPr>
        <w:pStyle w:val="33"/>
        <w:rPr>
          <w:rFonts w:asciiTheme="minorHAnsi" w:eastAsiaTheme="minorEastAsia" w:hAnsiTheme="minorHAnsi" w:cstheme="minorBidi"/>
          <w:noProof/>
          <w:kern w:val="0"/>
          <w:sz w:val="22"/>
          <w:szCs w:val="22"/>
        </w:rPr>
      </w:pPr>
      <w:hyperlink w:anchor="_Toc42859258" w:history="1">
        <w:r w:rsidR="00E163EF" w:rsidRPr="00E211EC">
          <w:rPr>
            <w:rStyle w:val="af7"/>
            <w:rFonts w:ascii="Times New Roman" w:hAnsi="Times New Roman"/>
            <w:noProof/>
          </w:rPr>
          <w:t>3.1.1. Naming procedure</w:t>
        </w:r>
        <w:r w:rsidR="00E163EF">
          <w:rPr>
            <w:noProof/>
            <w:webHidden/>
          </w:rPr>
          <w:tab/>
        </w:r>
        <w:r w:rsidR="00E163EF">
          <w:rPr>
            <w:noProof/>
            <w:webHidden/>
          </w:rPr>
          <w:fldChar w:fldCharType="begin"/>
        </w:r>
        <w:r w:rsidR="00E163EF">
          <w:rPr>
            <w:noProof/>
            <w:webHidden/>
          </w:rPr>
          <w:instrText xml:space="preserve"> PAGEREF _Toc42859258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B2AD262" w14:textId="6CE586CA" w:rsidR="00E163EF" w:rsidRDefault="00943B4E">
      <w:pPr>
        <w:pStyle w:val="33"/>
        <w:rPr>
          <w:rFonts w:asciiTheme="minorHAnsi" w:eastAsiaTheme="minorEastAsia" w:hAnsiTheme="minorHAnsi" w:cstheme="minorBidi"/>
          <w:noProof/>
          <w:kern w:val="0"/>
          <w:sz w:val="22"/>
          <w:szCs w:val="22"/>
        </w:rPr>
      </w:pPr>
      <w:hyperlink w:anchor="_Toc42859259" w:history="1">
        <w:r w:rsidR="00E163EF" w:rsidRPr="00E211EC">
          <w:rPr>
            <w:rStyle w:val="af7"/>
            <w:rFonts w:ascii="Times New Roman" w:hAnsi="Times New Roman"/>
            <w:noProof/>
          </w:rPr>
          <w:t>3.1.2. Common rules for logical names</w:t>
        </w:r>
        <w:r w:rsidR="00E163EF">
          <w:rPr>
            <w:noProof/>
            <w:webHidden/>
          </w:rPr>
          <w:tab/>
        </w:r>
        <w:r w:rsidR="00E163EF">
          <w:rPr>
            <w:noProof/>
            <w:webHidden/>
          </w:rPr>
          <w:fldChar w:fldCharType="begin"/>
        </w:r>
        <w:r w:rsidR="00E163EF">
          <w:rPr>
            <w:noProof/>
            <w:webHidden/>
          </w:rPr>
          <w:instrText xml:space="preserve"> PAGEREF _Toc42859259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4D5DB75" w14:textId="0E4B49FA" w:rsidR="00E163EF" w:rsidRDefault="00943B4E">
      <w:pPr>
        <w:pStyle w:val="33"/>
        <w:rPr>
          <w:rFonts w:asciiTheme="minorHAnsi" w:eastAsiaTheme="minorEastAsia" w:hAnsiTheme="minorHAnsi" w:cstheme="minorBidi"/>
          <w:noProof/>
          <w:kern w:val="0"/>
          <w:sz w:val="22"/>
          <w:szCs w:val="22"/>
        </w:rPr>
      </w:pPr>
      <w:hyperlink w:anchor="_Toc42859260" w:history="1">
        <w:r w:rsidR="00E163EF" w:rsidRPr="00E211EC">
          <w:rPr>
            <w:rStyle w:val="af7"/>
            <w:rFonts w:ascii="Times New Roman" w:hAnsi="Times New Roman"/>
            <w:noProof/>
          </w:rPr>
          <w:t>3.1.3. Common rules for physical names</w:t>
        </w:r>
        <w:r w:rsidR="00E163EF">
          <w:rPr>
            <w:noProof/>
            <w:webHidden/>
          </w:rPr>
          <w:tab/>
        </w:r>
        <w:r w:rsidR="00E163EF">
          <w:rPr>
            <w:noProof/>
            <w:webHidden/>
          </w:rPr>
          <w:fldChar w:fldCharType="begin"/>
        </w:r>
        <w:r w:rsidR="00E163EF">
          <w:rPr>
            <w:noProof/>
            <w:webHidden/>
          </w:rPr>
          <w:instrText xml:space="preserve"> PAGEREF _Toc42859260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7B50FA08" w14:textId="431EBB19" w:rsidR="00E163EF" w:rsidRDefault="00943B4E">
      <w:pPr>
        <w:pStyle w:val="22"/>
        <w:tabs>
          <w:tab w:val="right" w:leader="dot" w:pos="10478"/>
        </w:tabs>
        <w:ind w:left="160"/>
        <w:rPr>
          <w:rFonts w:asciiTheme="minorHAnsi" w:eastAsiaTheme="minorEastAsia" w:hAnsiTheme="minorHAnsi" w:cstheme="minorBidi"/>
          <w:noProof/>
          <w:kern w:val="0"/>
          <w:sz w:val="22"/>
          <w:szCs w:val="22"/>
        </w:rPr>
      </w:pPr>
      <w:hyperlink w:anchor="_Toc42859261" w:history="1">
        <w:r w:rsidR="00E163EF" w:rsidRPr="00E211EC">
          <w:rPr>
            <w:rStyle w:val="af7"/>
            <w:rFonts w:ascii="Times New Roman" w:hAnsi="Times New Roman" w:cs="Times New Roman"/>
            <w:noProof/>
          </w:rPr>
          <w:t>3.2. Naming convention for each DB object</w:t>
        </w:r>
        <w:r w:rsidR="00E163EF">
          <w:rPr>
            <w:noProof/>
            <w:webHidden/>
          </w:rPr>
          <w:tab/>
        </w:r>
        <w:r w:rsidR="00E163EF">
          <w:rPr>
            <w:noProof/>
            <w:webHidden/>
          </w:rPr>
          <w:fldChar w:fldCharType="begin"/>
        </w:r>
        <w:r w:rsidR="00E163EF">
          <w:rPr>
            <w:noProof/>
            <w:webHidden/>
          </w:rPr>
          <w:instrText xml:space="preserve"> PAGEREF _Toc42859261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6C94FFA3" w14:textId="47FBD0ED" w:rsidR="00E163EF" w:rsidRDefault="00943B4E">
      <w:pPr>
        <w:pStyle w:val="33"/>
        <w:rPr>
          <w:rFonts w:asciiTheme="minorHAnsi" w:eastAsiaTheme="minorEastAsia" w:hAnsiTheme="minorHAnsi" w:cstheme="minorBidi"/>
          <w:noProof/>
          <w:kern w:val="0"/>
          <w:sz w:val="22"/>
          <w:szCs w:val="22"/>
        </w:rPr>
      </w:pPr>
      <w:hyperlink w:anchor="_Toc42859262" w:history="1">
        <w:r w:rsidR="00E163EF" w:rsidRPr="00E211EC">
          <w:rPr>
            <w:rStyle w:val="af7"/>
            <w:rFonts w:ascii="Times New Roman" w:hAnsi="Times New Roman"/>
            <w:noProof/>
          </w:rPr>
          <w:t>3.2.1. Table</w:t>
        </w:r>
        <w:r w:rsidR="00E163EF">
          <w:rPr>
            <w:noProof/>
            <w:webHidden/>
          </w:rPr>
          <w:tab/>
        </w:r>
        <w:r w:rsidR="00E163EF">
          <w:rPr>
            <w:noProof/>
            <w:webHidden/>
          </w:rPr>
          <w:fldChar w:fldCharType="begin"/>
        </w:r>
        <w:r w:rsidR="00E163EF">
          <w:rPr>
            <w:noProof/>
            <w:webHidden/>
          </w:rPr>
          <w:instrText xml:space="preserve"> PAGEREF _Toc42859262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2B1FFE70" w14:textId="36C6281C" w:rsidR="00E163EF" w:rsidRDefault="00943B4E">
      <w:pPr>
        <w:pStyle w:val="33"/>
        <w:rPr>
          <w:rFonts w:asciiTheme="minorHAnsi" w:eastAsiaTheme="minorEastAsia" w:hAnsiTheme="minorHAnsi" w:cstheme="minorBidi"/>
          <w:noProof/>
          <w:kern w:val="0"/>
          <w:sz w:val="22"/>
          <w:szCs w:val="22"/>
        </w:rPr>
      </w:pPr>
      <w:hyperlink w:anchor="_Toc42859263" w:history="1">
        <w:r w:rsidR="00E163EF" w:rsidRPr="00E211EC">
          <w:rPr>
            <w:rStyle w:val="af7"/>
            <w:rFonts w:ascii="Times New Roman" w:hAnsi="Times New Roman"/>
            <w:noProof/>
          </w:rPr>
          <w:t>3.2.2. Column (table field)</w:t>
        </w:r>
        <w:r w:rsidR="00E163EF">
          <w:rPr>
            <w:noProof/>
            <w:webHidden/>
          </w:rPr>
          <w:tab/>
        </w:r>
        <w:r w:rsidR="00E163EF">
          <w:rPr>
            <w:noProof/>
            <w:webHidden/>
          </w:rPr>
          <w:fldChar w:fldCharType="begin"/>
        </w:r>
        <w:r w:rsidR="00E163EF">
          <w:rPr>
            <w:noProof/>
            <w:webHidden/>
          </w:rPr>
          <w:instrText xml:space="preserve"> PAGEREF _Toc42859263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0570C9A9" w14:textId="685FB697" w:rsidR="00E163EF" w:rsidRDefault="00943B4E">
      <w:pPr>
        <w:pStyle w:val="33"/>
        <w:rPr>
          <w:rFonts w:asciiTheme="minorHAnsi" w:eastAsiaTheme="minorEastAsia" w:hAnsiTheme="minorHAnsi" w:cstheme="minorBidi"/>
          <w:noProof/>
          <w:kern w:val="0"/>
          <w:sz w:val="22"/>
          <w:szCs w:val="22"/>
        </w:rPr>
      </w:pPr>
      <w:hyperlink w:anchor="_Toc42859264" w:history="1">
        <w:r w:rsidR="00E163EF" w:rsidRPr="00E211EC">
          <w:rPr>
            <w:rStyle w:val="af7"/>
            <w:rFonts w:ascii="Times New Roman" w:hAnsi="Times New Roman"/>
            <w:noProof/>
          </w:rPr>
          <w:t>3.2.3. Sequence</w:t>
        </w:r>
        <w:r w:rsidR="00E163EF">
          <w:rPr>
            <w:noProof/>
            <w:webHidden/>
          </w:rPr>
          <w:tab/>
        </w:r>
        <w:r w:rsidR="00E163EF">
          <w:rPr>
            <w:noProof/>
            <w:webHidden/>
          </w:rPr>
          <w:fldChar w:fldCharType="begin"/>
        </w:r>
        <w:r w:rsidR="00E163EF">
          <w:rPr>
            <w:noProof/>
            <w:webHidden/>
          </w:rPr>
          <w:instrText xml:space="preserve"> PAGEREF _Toc42859264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52F509FF" w14:textId="59A6AA75" w:rsidR="00E163EF" w:rsidRDefault="00943B4E">
      <w:pPr>
        <w:pStyle w:val="33"/>
        <w:rPr>
          <w:rFonts w:asciiTheme="minorHAnsi" w:eastAsiaTheme="minorEastAsia" w:hAnsiTheme="minorHAnsi" w:cstheme="minorBidi"/>
          <w:noProof/>
          <w:kern w:val="0"/>
          <w:sz w:val="22"/>
          <w:szCs w:val="22"/>
        </w:rPr>
      </w:pPr>
      <w:hyperlink w:anchor="_Toc42859265" w:history="1">
        <w:r w:rsidR="00E163EF" w:rsidRPr="00E211EC">
          <w:rPr>
            <w:rStyle w:val="af7"/>
            <w:rFonts w:ascii="Times New Roman" w:hAnsi="Times New Roman"/>
            <w:noProof/>
          </w:rPr>
          <w:t>3.2.4. View</w:t>
        </w:r>
        <w:r w:rsidR="00E163EF">
          <w:rPr>
            <w:noProof/>
            <w:webHidden/>
          </w:rPr>
          <w:tab/>
        </w:r>
        <w:r w:rsidR="00E163EF">
          <w:rPr>
            <w:noProof/>
            <w:webHidden/>
          </w:rPr>
          <w:fldChar w:fldCharType="begin"/>
        </w:r>
        <w:r w:rsidR="00E163EF">
          <w:rPr>
            <w:noProof/>
            <w:webHidden/>
          </w:rPr>
          <w:instrText xml:space="preserve"> PAGEREF _Toc42859265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1D8D5EEB" w14:textId="0A540512" w:rsidR="00E163EF" w:rsidRDefault="00943B4E">
      <w:pPr>
        <w:pStyle w:val="33"/>
        <w:rPr>
          <w:rFonts w:asciiTheme="minorHAnsi" w:eastAsiaTheme="minorEastAsia" w:hAnsiTheme="minorHAnsi" w:cstheme="minorBidi"/>
          <w:noProof/>
          <w:kern w:val="0"/>
          <w:sz w:val="22"/>
          <w:szCs w:val="22"/>
        </w:rPr>
      </w:pPr>
      <w:hyperlink w:anchor="_Toc42859266" w:history="1">
        <w:r w:rsidR="00E163EF" w:rsidRPr="00E211EC">
          <w:rPr>
            <w:rStyle w:val="af7"/>
            <w:rFonts w:ascii="Times New Roman" w:hAnsi="Times New Roman"/>
            <w:noProof/>
          </w:rPr>
          <w:t>3.2.5. Materialized views</w:t>
        </w:r>
        <w:r w:rsidR="00E163EF">
          <w:rPr>
            <w:noProof/>
            <w:webHidden/>
          </w:rPr>
          <w:tab/>
        </w:r>
        <w:r w:rsidR="00E163EF">
          <w:rPr>
            <w:noProof/>
            <w:webHidden/>
          </w:rPr>
          <w:fldChar w:fldCharType="begin"/>
        </w:r>
        <w:r w:rsidR="00E163EF">
          <w:rPr>
            <w:noProof/>
            <w:webHidden/>
          </w:rPr>
          <w:instrText xml:space="preserve"> PAGEREF _Toc42859266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37F2AB2" w14:textId="598BD933" w:rsidR="00E163EF" w:rsidRDefault="00943B4E">
      <w:pPr>
        <w:pStyle w:val="33"/>
        <w:rPr>
          <w:rFonts w:asciiTheme="minorHAnsi" w:eastAsiaTheme="minorEastAsia" w:hAnsiTheme="minorHAnsi" w:cstheme="minorBidi"/>
          <w:noProof/>
          <w:kern w:val="0"/>
          <w:sz w:val="22"/>
          <w:szCs w:val="22"/>
        </w:rPr>
      </w:pPr>
      <w:hyperlink w:anchor="_Toc42859267" w:history="1">
        <w:r w:rsidR="00E163EF" w:rsidRPr="00E211EC">
          <w:rPr>
            <w:rStyle w:val="af7"/>
            <w:rFonts w:ascii="Times New Roman" w:hAnsi="Times New Roman"/>
            <w:noProof/>
          </w:rPr>
          <w:t>3.2.6. Index</w:t>
        </w:r>
        <w:r w:rsidR="00E163EF">
          <w:rPr>
            <w:noProof/>
            <w:webHidden/>
          </w:rPr>
          <w:tab/>
        </w:r>
        <w:r w:rsidR="00E163EF">
          <w:rPr>
            <w:noProof/>
            <w:webHidden/>
          </w:rPr>
          <w:fldChar w:fldCharType="begin"/>
        </w:r>
        <w:r w:rsidR="00E163EF">
          <w:rPr>
            <w:noProof/>
            <w:webHidden/>
          </w:rPr>
          <w:instrText xml:space="preserve"> PAGEREF _Toc42859267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095D9E3" w14:textId="715DB69F" w:rsidR="00E163EF" w:rsidRDefault="00943B4E">
      <w:pPr>
        <w:pStyle w:val="12"/>
        <w:rPr>
          <w:rFonts w:asciiTheme="minorHAnsi" w:eastAsiaTheme="minorEastAsia" w:hAnsiTheme="minorHAnsi" w:cstheme="minorBidi"/>
          <w:noProof/>
          <w:kern w:val="0"/>
          <w:sz w:val="22"/>
          <w:szCs w:val="22"/>
        </w:rPr>
      </w:pPr>
      <w:hyperlink w:anchor="_Toc42859268" w:history="1">
        <w:r w:rsidR="00E163EF" w:rsidRPr="00E211EC">
          <w:rPr>
            <w:rStyle w:val="af7"/>
            <w:rFonts w:ascii="Times New Roman" w:hAnsi="Times New Roman" w:cs="Times New Roman"/>
            <w:noProof/>
          </w:rPr>
          <w:t>4. Domain definition</w:t>
        </w:r>
        <w:r w:rsidR="00E163EF">
          <w:rPr>
            <w:noProof/>
            <w:webHidden/>
          </w:rPr>
          <w:tab/>
        </w:r>
        <w:r w:rsidR="00E163EF">
          <w:rPr>
            <w:noProof/>
            <w:webHidden/>
          </w:rPr>
          <w:fldChar w:fldCharType="begin"/>
        </w:r>
        <w:r w:rsidR="00E163EF">
          <w:rPr>
            <w:noProof/>
            <w:webHidden/>
          </w:rPr>
          <w:instrText xml:space="preserve"> PAGEREF _Toc42859268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FD4B089" w14:textId="43EFA97B" w:rsidR="00E163EF" w:rsidRDefault="00943B4E">
      <w:pPr>
        <w:pStyle w:val="22"/>
        <w:tabs>
          <w:tab w:val="right" w:leader="dot" w:pos="10478"/>
        </w:tabs>
        <w:ind w:left="160"/>
        <w:rPr>
          <w:rFonts w:asciiTheme="minorHAnsi" w:eastAsiaTheme="minorEastAsia" w:hAnsiTheme="minorHAnsi" w:cstheme="minorBidi"/>
          <w:noProof/>
          <w:kern w:val="0"/>
          <w:sz w:val="22"/>
          <w:szCs w:val="22"/>
        </w:rPr>
      </w:pPr>
      <w:hyperlink w:anchor="_Toc42859269" w:history="1">
        <w:r w:rsidR="00E163EF" w:rsidRPr="00E211EC">
          <w:rPr>
            <w:rStyle w:val="af7"/>
            <w:rFonts w:ascii="Times New Roman" w:hAnsi="Times New Roman" w:cs="Times New Roman"/>
            <w:noProof/>
          </w:rPr>
          <w:t>4.1. Compliance with domain definitions</w:t>
        </w:r>
        <w:r w:rsidR="00E163EF">
          <w:rPr>
            <w:noProof/>
            <w:webHidden/>
          </w:rPr>
          <w:tab/>
        </w:r>
        <w:r w:rsidR="00E163EF">
          <w:rPr>
            <w:noProof/>
            <w:webHidden/>
          </w:rPr>
          <w:fldChar w:fldCharType="begin"/>
        </w:r>
        <w:r w:rsidR="00E163EF">
          <w:rPr>
            <w:noProof/>
            <w:webHidden/>
          </w:rPr>
          <w:instrText xml:space="preserve"> PAGEREF _Toc42859269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D852DCB" w14:textId="658437E2" w:rsidR="00E163EF" w:rsidRDefault="00943B4E">
      <w:pPr>
        <w:pStyle w:val="22"/>
        <w:tabs>
          <w:tab w:val="right" w:leader="dot" w:pos="10478"/>
        </w:tabs>
        <w:ind w:left="160"/>
        <w:rPr>
          <w:rFonts w:asciiTheme="minorHAnsi" w:eastAsiaTheme="minorEastAsia" w:hAnsiTheme="minorHAnsi" w:cstheme="minorBidi"/>
          <w:noProof/>
          <w:kern w:val="0"/>
          <w:sz w:val="22"/>
          <w:szCs w:val="22"/>
        </w:rPr>
      </w:pPr>
      <w:hyperlink w:anchor="_Toc42859270" w:history="1">
        <w:r w:rsidR="00E163EF" w:rsidRPr="00E211EC">
          <w:rPr>
            <w:rStyle w:val="af7"/>
            <w:rFonts w:ascii="Times New Roman" w:hAnsi="Times New Roman" w:cs="Times New Roman"/>
            <w:noProof/>
          </w:rPr>
          <w:t>4.2. Domain data type and DB data type</w:t>
        </w:r>
        <w:r w:rsidR="00E163EF">
          <w:rPr>
            <w:noProof/>
            <w:webHidden/>
          </w:rPr>
          <w:tab/>
        </w:r>
        <w:r w:rsidR="00E163EF">
          <w:rPr>
            <w:noProof/>
            <w:webHidden/>
          </w:rPr>
          <w:fldChar w:fldCharType="begin"/>
        </w:r>
        <w:r w:rsidR="00E163EF">
          <w:rPr>
            <w:noProof/>
            <w:webHidden/>
          </w:rPr>
          <w:instrText xml:space="preserve"> PAGEREF _Toc42859270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93A9D2A" w14:textId="76E1DF0F" w:rsidR="00E163EF" w:rsidRDefault="00943B4E">
      <w:pPr>
        <w:pStyle w:val="12"/>
        <w:rPr>
          <w:rFonts w:asciiTheme="minorHAnsi" w:eastAsiaTheme="minorEastAsia" w:hAnsiTheme="minorHAnsi" w:cstheme="minorBidi"/>
          <w:noProof/>
          <w:kern w:val="0"/>
          <w:sz w:val="22"/>
          <w:szCs w:val="22"/>
        </w:rPr>
      </w:pPr>
      <w:hyperlink w:anchor="_Toc42859271" w:history="1">
        <w:r w:rsidR="00E163EF" w:rsidRPr="00E211EC">
          <w:rPr>
            <w:rStyle w:val="af7"/>
            <w:rFonts w:ascii="Times New Roman" w:hAnsi="Times New Roman" w:cs="Times New Roman"/>
            <w:noProof/>
          </w:rPr>
          <w:t>5. Column order</w:t>
        </w:r>
        <w:r w:rsidR="00E163EF">
          <w:rPr>
            <w:noProof/>
            <w:webHidden/>
          </w:rPr>
          <w:tab/>
        </w:r>
        <w:r w:rsidR="00E163EF">
          <w:rPr>
            <w:noProof/>
            <w:webHidden/>
          </w:rPr>
          <w:fldChar w:fldCharType="begin"/>
        </w:r>
        <w:r w:rsidR="00E163EF">
          <w:rPr>
            <w:noProof/>
            <w:webHidden/>
          </w:rPr>
          <w:instrText xml:space="preserve"> PAGEREF _Toc42859271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8AC14A0" w14:textId="435AA331" w:rsidR="00E163EF" w:rsidRDefault="00943B4E">
      <w:pPr>
        <w:pStyle w:val="22"/>
        <w:tabs>
          <w:tab w:val="right" w:leader="dot" w:pos="10478"/>
        </w:tabs>
        <w:ind w:left="160"/>
        <w:rPr>
          <w:rFonts w:asciiTheme="minorHAnsi" w:eastAsiaTheme="minorEastAsia" w:hAnsiTheme="minorHAnsi" w:cstheme="minorBidi"/>
          <w:noProof/>
          <w:kern w:val="0"/>
          <w:sz w:val="22"/>
          <w:szCs w:val="22"/>
        </w:rPr>
      </w:pPr>
      <w:hyperlink w:anchor="_Toc42859272" w:history="1">
        <w:r w:rsidR="00E163EF" w:rsidRPr="00E211EC">
          <w:rPr>
            <w:rStyle w:val="af7"/>
            <w:rFonts w:ascii="Times New Roman" w:hAnsi="Times New Roman" w:cs="Times New Roman"/>
            <w:noProof/>
          </w:rPr>
          <w:t>5.1. Basic policy</w:t>
        </w:r>
        <w:r w:rsidR="00E163EF">
          <w:rPr>
            <w:noProof/>
            <w:webHidden/>
          </w:rPr>
          <w:tab/>
        </w:r>
        <w:r w:rsidR="00E163EF">
          <w:rPr>
            <w:noProof/>
            <w:webHidden/>
          </w:rPr>
          <w:fldChar w:fldCharType="begin"/>
        </w:r>
        <w:r w:rsidR="00E163EF">
          <w:rPr>
            <w:noProof/>
            <w:webHidden/>
          </w:rPr>
          <w:instrText xml:space="preserve"> PAGEREF _Toc42859272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C9FF2BA" w14:textId="269EFE61" w:rsidR="00E163EF" w:rsidRDefault="00943B4E">
      <w:pPr>
        <w:pStyle w:val="22"/>
        <w:tabs>
          <w:tab w:val="right" w:leader="dot" w:pos="10478"/>
        </w:tabs>
        <w:ind w:left="160"/>
        <w:rPr>
          <w:rFonts w:asciiTheme="minorHAnsi" w:eastAsiaTheme="minorEastAsia" w:hAnsiTheme="minorHAnsi" w:cstheme="minorBidi"/>
          <w:noProof/>
          <w:kern w:val="0"/>
          <w:sz w:val="22"/>
          <w:szCs w:val="22"/>
        </w:rPr>
      </w:pPr>
      <w:hyperlink w:anchor="_Toc42859273" w:history="1">
        <w:r w:rsidR="00E163EF" w:rsidRPr="00E211EC">
          <w:rPr>
            <w:rStyle w:val="af7"/>
            <w:rFonts w:ascii="Times New Roman" w:hAnsi="Times New Roman" w:cs="Times New Roman"/>
            <w:noProof/>
          </w:rPr>
          <w:t>5.2. Response when adding a column</w:t>
        </w:r>
        <w:r w:rsidR="00E163EF">
          <w:rPr>
            <w:noProof/>
            <w:webHidden/>
          </w:rPr>
          <w:tab/>
        </w:r>
        <w:r w:rsidR="00E163EF">
          <w:rPr>
            <w:noProof/>
            <w:webHidden/>
          </w:rPr>
          <w:fldChar w:fldCharType="begin"/>
        </w:r>
        <w:r w:rsidR="00E163EF">
          <w:rPr>
            <w:noProof/>
            <w:webHidden/>
          </w:rPr>
          <w:instrText xml:space="preserve"> PAGEREF _Toc42859273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3F2F90AD" w14:textId="10CD5ECE" w:rsidR="00E163EF" w:rsidRDefault="00943B4E">
      <w:pPr>
        <w:pStyle w:val="12"/>
        <w:rPr>
          <w:rFonts w:asciiTheme="minorHAnsi" w:eastAsiaTheme="minorEastAsia" w:hAnsiTheme="minorHAnsi" w:cstheme="minorBidi"/>
          <w:noProof/>
          <w:kern w:val="0"/>
          <w:sz w:val="22"/>
          <w:szCs w:val="22"/>
        </w:rPr>
      </w:pPr>
      <w:hyperlink w:anchor="_Toc42859274" w:history="1">
        <w:r w:rsidR="00E163EF" w:rsidRPr="00E211EC">
          <w:rPr>
            <w:rStyle w:val="af7"/>
            <w:rFonts w:ascii="Times New Roman" w:hAnsi="Times New Roman" w:cs="Times New Roman"/>
            <w:noProof/>
          </w:rPr>
          <w:t>6. Constraints</w:t>
        </w:r>
        <w:r w:rsidR="00E163EF">
          <w:rPr>
            <w:noProof/>
            <w:webHidden/>
          </w:rPr>
          <w:tab/>
        </w:r>
        <w:r w:rsidR="00E163EF">
          <w:rPr>
            <w:noProof/>
            <w:webHidden/>
          </w:rPr>
          <w:fldChar w:fldCharType="begin"/>
        </w:r>
        <w:r w:rsidR="00E163EF">
          <w:rPr>
            <w:noProof/>
            <w:webHidden/>
          </w:rPr>
          <w:instrText xml:space="preserve"> PAGEREF _Toc42859274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1ECE2526" w14:textId="4E5956B8" w:rsidR="00E163EF" w:rsidRDefault="00943B4E">
      <w:pPr>
        <w:pStyle w:val="22"/>
        <w:tabs>
          <w:tab w:val="right" w:leader="dot" w:pos="10478"/>
        </w:tabs>
        <w:ind w:left="160"/>
        <w:rPr>
          <w:rFonts w:asciiTheme="minorHAnsi" w:eastAsiaTheme="minorEastAsia" w:hAnsiTheme="minorHAnsi" w:cstheme="minorBidi"/>
          <w:noProof/>
          <w:kern w:val="0"/>
          <w:sz w:val="22"/>
          <w:szCs w:val="22"/>
        </w:rPr>
      </w:pPr>
      <w:hyperlink w:anchor="_Toc42859275" w:history="1">
        <w:r w:rsidR="00E163EF" w:rsidRPr="00E211EC">
          <w:rPr>
            <w:rStyle w:val="af7"/>
            <w:rFonts w:ascii="Times New Roman" w:hAnsi="Times New Roman" w:cs="Times New Roman"/>
            <w:noProof/>
          </w:rPr>
          <w:t>6.1. Primary key constraint (PRIMARY KEY)</w:t>
        </w:r>
        <w:r w:rsidR="00E163EF">
          <w:rPr>
            <w:noProof/>
            <w:webHidden/>
          </w:rPr>
          <w:tab/>
        </w:r>
        <w:r w:rsidR="00E163EF">
          <w:rPr>
            <w:noProof/>
            <w:webHidden/>
          </w:rPr>
          <w:fldChar w:fldCharType="begin"/>
        </w:r>
        <w:r w:rsidR="00E163EF">
          <w:rPr>
            <w:noProof/>
            <w:webHidden/>
          </w:rPr>
          <w:instrText xml:space="preserve"> PAGEREF _Toc42859275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573F6A6" w14:textId="074F4E23" w:rsidR="00E163EF" w:rsidRDefault="00943B4E">
      <w:pPr>
        <w:pStyle w:val="22"/>
        <w:tabs>
          <w:tab w:val="right" w:leader="dot" w:pos="10478"/>
        </w:tabs>
        <w:ind w:left="160"/>
        <w:rPr>
          <w:rFonts w:asciiTheme="minorHAnsi" w:eastAsiaTheme="minorEastAsia" w:hAnsiTheme="minorHAnsi" w:cstheme="minorBidi"/>
          <w:noProof/>
          <w:kern w:val="0"/>
          <w:sz w:val="22"/>
          <w:szCs w:val="22"/>
        </w:rPr>
      </w:pPr>
      <w:hyperlink w:anchor="_Toc42859276" w:history="1">
        <w:r w:rsidR="00E163EF" w:rsidRPr="00E211EC">
          <w:rPr>
            <w:rStyle w:val="af7"/>
            <w:rFonts w:ascii="Times New Roman" w:hAnsi="Times New Roman" w:cs="Times New Roman"/>
            <w:noProof/>
          </w:rPr>
          <w:t>6.2. Foreign key constraint (FOREIGN KEY)</w:t>
        </w:r>
        <w:r w:rsidR="00E163EF">
          <w:rPr>
            <w:noProof/>
            <w:webHidden/>
          </w:rPr>
          <w:tab/>
        </w:r>
        <w:r w:rsidR="00E163EF">
          <w:rPr>
            <w:noProof/>
            <w:webHidden/>
          </w:rPr>
          <w:fldChar w:fldCharType="begin"/>
        </w:r>
        <w:r w:rsidR="00E163EF">
          <w:rPr>
            <w:noProof/>
            <w:webHidden/>
          </w:rPr>
          <w:instrText xml:space="preserve"> PAGEREF _Toc42859276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2CCA21F6" w14:textId="705F2E49" w:rsidR="00E163EF" w:rsidRDefault="00943B4E">
      <w:pPr>
        <w:pStyle w:val="22"/>
        <w:tabs>
          <w:tab w:val="right" w:leader="dot" w:pos="10478"/>
        </w:tabs>
        <w:ind w:left="160"/>
        <w:rPr>
          <w:rFonts w:asciiTheme="minorHAnsi" w:eastAsiaTheme="minorEastAsia" w:hAnsiTheme="minorHAnsi" w:cstheme="minorBidi"/>
          <w:noProof/>
          <w:kern w:val="0"/>
          <w:sz w:val="22"/>
          <w:szCs w:val="22"/>
        </w:rPr>
      </w:pPr>
      <w:hyperlink w:anchor="_Toc42859277" w:history="1">
        <w:r w:rsidR="00E163EF" w:rsidRPr="00E211EC">
          <w:rPr>
            <w:rStyle w:val="af7"/>
            <w:rFonts w:ascii="Times New Roman" w:hAnsi="Times New Roman" w:cs="Times New Roman"/>
            <w:noProof/>
          </w:rPr>
          <w:t>6.3. NOT NULL constraint (NOT NULL)</w:t>
        </w:r>
        <w:r w:rsidR="00E163EF">
          <w:rPr>
            <w:noProof/>
            <w:webHidden/>
          </w:rPr>
          <w:tab/>
        </w:r>
        <w:r w:rsidR="00E163EF">
          <w:rPr>
            <w:noProof/>
            <w:webHidden/>
          </w:rPr>
          <w:fldChar w:fldCharType="begin"/>
        </w:r>
        <w:r w:rsidR="00E163EF">
          <w:rPr>
            <w:noProof/>
            <w:webHidden/>
          </w:rPr>
          <w:instrText xml:space="preserve"> PAGEREF _Toc42859277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185A42B" w14:textId="618C2B02" w:rsidR="00E163EF" w:rsidRDefault="00943B4E">
      <w:pPr>
        <w:pStyle w:val="22"/>
        <w:tabs>
          <w:tab w:val="right" w:leader="dot" w:pos="10478"/>
        </w:tabs>
        <w:ind w:left="160"/>
        <w:rPr>
          <w:rFonts w:asciiTheme="minorHAnsi" w:eastAsiaTheme="minorEastAsia" w:hAnsiTheme="minorHAnsi" w:cstheme="minorBidi"/>
          <w:noProof/>
          <w:kern w:val="0"/>
          <w:sz w:val="22"/>
          <w:szCs w:val="22"/>
        </w:rPr>
      </w:pPr>
      <w:hyperlink w:anchor="_Toc42859278" w:history="1">
        <w:r w:rsidR="00E163EF" w:rsidRPr="00E211EC">
          <w:rPr>
            <w:rStyle w:val="af7"/>
            <w:rFonts w:ascii="Times New Roman" w:hAnsi="Times New Roman" w:cs="Times New Roman"/>
            <w:noProof/>
          </w:rPr>
          <w:t>6.4. Unique constraint (UNIQUE)</w:t>
        </w:r>
        <w:r w:rsidR="00E163EF">
          <w:rPr>
            <w:noProof/>
            <w:webHidden/>
          </w:rPr>
          <w:tab/>
        </w:r>
        <w:r w:rsidR="00E163EF">
          <w:rPr>
            <w:noProof/>
            <w:webHidden/>
          </w:rPr>
          <w:fldChar w:fldCharType="begin"/>
        </w:r>
        <w:r w:rsidR="00E163EF">
          <w:rPr>
            <w:noProof/>
            <w:webHidden/>
          </w:rPr>
          <w:instrText xml:space="preserve"> PAGEREF _Toc42859278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5EF8029A" w14:textId="53E6BDB6" w:rsidR="00E163EF" w:rsidRDefault="00943B4E">
      <w:pPr>
        <w:pStyle w:val="22"/>
        <w:tabs>
          <w:tab w:val="right" w:leader="dot" w:pos="10478"/>
        </w:tabs>
        <w:ind w:left="160"/>
        <w:rPr>
          <w:rFonts w:asciiTheme="minorHAnsi" w:eastAsiaTheme="minorEastAsia" w:hAnsiTheme="minorHAnsi" w:cstheme="minorBidi"/>
          <w:noProof/>
          <w:kern w:val="0"/>
          <w:sz w:val="22"/>
          <w:szCs w:val="22"/>
        </w:rPr>
      </w:pPr>
      <w:hyperlink w:anchor="_Toc42859279" w:history="1">
        <w:r w:rsidR="00E163EF" w:rsidRPr="00E211EC">
          <w:rPr>
            <w:rStyle w:val="af7"/>
            <w:rFonts w:ascii="Times New Roman" w:hAnsi="Times New Roman" w:cs="Times New Roman"/>
            <w:noProof/>
          </w:rPr>
          <w:t>6.5. Check constraint</w:t>
        </w:r>
        <w:r w:rsidR="00E163EF">
          <w:rPr>
            <w:noProof/>
            <w:webHidden/>
          </w:rPr>
          <w:tab/>
        </w:r>
        <w:r w:rsidR="00E163EF">
          <w:rPr>
            <w:noProof/>
            <w:webHidden/>
          </w:rPr>
          <w:fldChar w:fldCharType="begin"/>
        </w:r>
        <w:r w:rsidR="00E163EF">
          <w:rPr>
            <w:noProof/>
            <w:webHidden/>
          </w:rPr>
          <w:instrText xml:space="preserve"> PAGEREF _Toc42859279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6B88A6E2" w14:textId="66FAD1CD" w:rsidR="00E163EF" w:rsidRDefault="00943B4E">
      <w:pPr>
        <w:pStyle w:val="12"/>
        <w:rPr>
          <w:rFonts w:asciiTheme="minorHAnsi" w:eastAsiaTheme="minorEastAsia" w:hAnsiTheme="minorHAnsi" w:cstheme="minorBidi"/>
          <w:noProof/>
          <w:kern w:val="0"/>
          <w:sz w:val="22"/>
          <w:szCs w:val="22"/>
        </w:rPr>
      </w:pPr>
      <w:hyperlink w:anchor="_Toc42859280" w:history="1">
        <w:r w:rsidR="00E163EF" w:rsidRPr="00E211EC">
          <w:rPr>
            <w:rStyle w:val="af7"/>
            <w:rFonts w:ascii="Times New Roman" w:hAnsi="Times New Roman" w:cs="Times New Roman"/>
            <w:noProof/>
          </w:rPr>
          <w:t>7. Default</w:t>
        </w:r>
        <w:r w:rsidR="00E163EF">
          <w:rPr>
            <w:noProof/>
            <w:webHidden/>
          </w:rPr>
          <w:tab/>
        </w:r>
        <w:r w:rsidR="00E163EF">
          <w:rPr>
            <w:noProof/>
            <w:webHidden/>
          </w:rPr>
          <w:fldChar w:fldCharType="begin"/>
        </w:r>
        <w:r w:rsidR="00E163EF">
          <w:rPr>
            <w:noProof/>
            <w:webHidden/>
          </w:rPr>
          <w:instrText xml:space="preserve"> PAGEREF _Toc42859280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74771D3E" w14:textId="20260BCF" w:rsidR="00E163EF" w:rsidRDefault="00943B4E">
      <w:pPr>
        <w:pStyle w:val="12"/>
        <w:rPr>
          <w:rFonts w:asciiTheme="minorHAnsi" w:eastAsiaTheme="minorEastAsia" w:hAnsiTheme="minorHAnsi" w:cstheme="minorBidi"/>
          <w:noProof/>
          <w:kern w:val="0"/>
          <w:sz w:val="22"/>
          <w:szCs w:val="22"/>
        </w:rPr>
      </w:pPr>
      <w:hyperlink w:anchor="_Toc42859281" w:history="1">
        <w:r w:rsidR="00E163EF" w:rsidRPr="00E211EC">
          <w:rPr>
            <w:rStyle w:val="af7"/>
            <w:rFonts w:ascii="Times New Roman" w:hAnsi="Times New Roman" w:cs="Times New Roman"/>
            <w:noProof/>
          </w:rPr>
          <w:t>8. Table common fields</w:t>
        </w:r>
        <w:r w:rsidR="00E163EF">
          <w:rPr>
            <w:noProof/>
            <w:webHidden/>
          </w:rPr>
          <w:tab/>
        </w:r>
        <w:r w:rsidR="00E163EF">
          <w:rPr>
            <w:noProof/>
            <w:webHidden/>
          </w:rPr>
          <w:fldChar w:fldCharType="begin"/>
        </w:r>
        <w:r w:rsidR="00E163EF">
          <w:rPr>
            <w:noProof/>
            <w:webHidden/>
          </w:rPr>
          <w:instrText xml:space="preserve"> PAGEREF _Toc42859281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18A9B828" w14:textId="1F318616" w:rsidR="00E163EF" w:rsidRDefault="00943B4E">
      <w:pPr>
        <w:pStyle w:val="22"/>
        <w:tabs>
          <w:tab w:val="right" w:leader="dot" w:pos="10478"/>
        </w:tabs>
        <w:ind w:left="160"/>
        <w:rPr>
          <w:rFonts w:asciiTheme="minorHAnsi" w:eastAsiaTheme="minorEastAsia" w:hAnsiTheme="minorHAnsi" w:cstheme="minorBidi"/>
          <w:noProof/>
          <w:kern w:val="0"/>
          <w:sz w:val="22"/>
          <w:szCs w:val="22"/>
        </w:rPr>
      </w:pPr>
      <w:hyperlink w:anchor="_Toc42859282" w:history="1">
        <w:r w:rsidR="00E163EF" w:rsidRPr="00E211EC">
          <w:rPr>
            <w:rStyle w:val="af7"/>
            <w:rFonts w:ascii="Times New Roman" w:hAnsi="Times New Roman" w:cs="Times New Roman"/>
            <w:noProof/>
          </w:rPr>
          <w:t>8.1. Fields for exclusive control</w:t>
        </w:r>
        <w:r w:rsidR="00E163EF">
          <w:rPr>
            <w:noProof/>
            <w:webHidden/>
          </w:rPr>
          <w:tab/>
        </w:r>
        <w:r w:rsidR="00E163EF">
          <w:rPr>
            <w:noProof/>
            <w:webHidden/>
          </w:rPr>
          <w:fldChar w:fldCharType="begin"/>
        </w:r>
        <w:r w:rsidR="00E163EF">
          <w:rPr>
            <w:noProof/>
            <w:webHidden/>
          </w:rPr>
          <w:instrText xml:space="preserve"> PAGEREF _Toc42859282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420A87E9" w14:textId="6201574E" w:rsidR="00E163EF" w:rsidRDefault="00943B4E">
      <w:pPr>
        <w:pStyle w:val="22"/>
        <w:tabs>
          <w:tab w:val="right" w:leader="dot" w:pos="10478"/>
        </w:tabs>
        <w:ind w:left="160"/>
        <w:rPr>
          <w:rFonts w:asciiTheme="minorHAnsi" w:eastAsiaTheme="minorEastAsia" w:hAnsiTheme="minorHAnsi" w:cstheme="minorBidi"/>
          <w:noProof/>
          <w:kern w:val="0"/>
          <w:sz w:val="22"/>
          <w:szCs w:val="22"/>
        </w:rPr>
      </w:pPr>
      <w:hyperlink w:anchor="_Toc42859283" w:history="1">
        <w:r w:rsidR="00E163EF" w:rsidRPr="00E211EC">
          <w:rPr>
            <w:rStyle w:val="af7"/>
            <w:rFonts w:ascii="Times New Roman" w:hAnsi="Times New Roman" w:cs="Times New Roman"/>
            <w:noProof/>
          </w:rPr>
          <w:t>8.2. Data deletion management fields</w:t>
        </w:r>
        <w:r w:rsidR="00E163EF">
          <w:rPr>
            <w:noProof/>
            <w:webHidden/>
          </w:rPr>
          <w:tab/>
        </w:r>
        <w:r w:rsidR="00E163EF">
          <w:rPr>
            <w:noProof/>
            <w:webHidden/>
          </w:rPr>
          <w:fldChar w:fldCharType="begin"/>
        </w:r>
        <w:r w:rsidR="00E163EF">
          <w:rPr>
            <w:noProof/>
            <w:webHidden/>
          </w:rPr>
          <w:instrText xml:space="preserve"> PAGEREF _Toc42859283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290CC405" w14:textId="096BFD8A" w:rsidR="00E163EF" w:rsidRDefault="00943B4E">
      <w:pPr>
        <w:pStyle w:val="22"/>
        <w:tabs>
          <w:tab w:val="right" w:leader="dot" w:pos="10478"/>
        </w:tabs>
        <w:ind w:left="160"/>
        <w:rPr>
          <w:rFonts w:asciiTheme="minorHAnsi" w:eastAsiaTheme="minorEastAsia" w:hAnsiTheme="minorHAnsi" w:cstheme="minorBidi"/>
          <w:noProof/>
          <w:kern w:val="0"/>
          <w:sz w:val="22"/>
          <w:szCs w:val="22"/>
        </w:rPr>
      </w:pPr>
      <w:hyperlink w:anchor="_Toc42859284" w:history="1">
        <w:r w:rsidR="00E163EF" w:rsidRPr="00E211EC">
          <w:rPr>
            <w:rStyle w:val="af7"/>
            <w:rFonts w:ascii="Times New Roman" w:hAnsi="Times New Roman" w:cs="Times New Roman"/>
            <w:noProof/>
          </w:rPr>
          <w:t>8.3. Data expiration date management fields</w:t>
        </w:r>
        <w:r w:rsidR="00E163EF">
          <w:rPr>
            <w:noProof/>
            <w:webHidden/>
          </w:rPr>
          <w:tab/>
        </w:r>
        <w:r w:rsidR="00E163EF">
          <w:rPr>
            <w:noProof/>
            <w:webHidden/>
          </w:rPr>
          <w:fldChar w:fldCharType="begin"/>
        </w:r>
        <w:r w:rsidR="00E163EF">
          <w:rPr>
            <w:noProof/>
            <w:webHidden/>
          </w:rPr>
          <w:instrText xml:space="preserve"> PAGEREF _Toc42859284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69C8CD81" w14:textId="5F0F4897" w:rsidR="00E163EF" w:rsidRDefault="00943B4E">
      <w:pPr>
        <w:pStyle w:val="22"/>
        <w:tabs>
          <w:tab w:val="right" w:leader="dot" w:pos="10478"/>
        </w:tabs>
        <w:ind w:left="160"/>
        <w:rPr>
          <w:rFonts w:asciiTheme="minorHAnsi" w:eastAsiaTheme="minorEastAsia" w:hAnsiTheme="minorHAnsi" w:cstheme="minorBidi"/>
          <w:noProof/>
          <w:kern w:val="0"/>
          <w:sz w:val="22"/>
          <w:szCs w:val="22"/>
        </w:rPr>
      </w:pPr>
      <w:hyperlink w:anchor="_Toc42859285" w:history="1">
        <w:r w:rsidR="00E163EF" w:rsidRPr="00E211EC">
          <w:rPr>
            <w:rStyle w:val="af7"/>
            <w:rFonts w:ascii="Times New Roman" w:hAnsi="Times New Roman" w:cs="Times New Roman"/>
            <w:noProof/>
          </w:rPr>
          <w:t>8.4. Processed flag</w:t>
        </w:r>
        <w:r w:rsidR="00E163EF">
          <w:rPr>
            <w:noProof/>
            <w:webHidden/>
          </w:rPr>
          <w:tab/>
        </w:r>
        <w:r w:rsidR="00E163EF">
          <w:rPr>
            <w:noProof/>
            <w:webHidden/>
          </w:rPr>
          <w:fldChar w:fldCharType="begin"/>
        </w:r>
        <w:r w:rsidR="00E163EF">
          <w:rPr>
            <w:noProof/>
            <w:webHidden/>
          </w:rPr>
          <w:instrText xml:space="preserve"> PAGEREF _Toc42859285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5780B7F6" w14:textId="60D80113" w:rsidR="00E163EF" w:rsidRDefault="00943B4E">
      <w:pPr>
        <w:pStyle w:val="22"/>
        <w:tabs>
          <w:tab w:val="right" w:leader="dot" w:pos="10478"/>
        </w:tabs>
        <w:ind w:left="160"/>
        <w:rPr>
          <w:rFonts w:asciiTheme="minorHAnsi" w:eastAsiaTheme="minorEastAsia" w:hAnsiTheme="minorHAnsi" w:cstheme="minorBidi"/>
          <w:noProof/>
          <w:kern w:val="0"/>
          <w:sz w:val="22"/>
          <w:szCs w:val="22"/>
        </w:rPr>
      </w:pPr>
      <w:hyperlink w:anchor="_Toc42859286" w:history="1">
        <w:r w:rsidR="00E163EF" w:rsidRPr="00E211EC">
          <w:rPr>
            <w:rStyle w:val="af7"/>
            <w:rFonts w:ascii="Times New Roman" w:hAnsi="Times New Roman" w:cs="Times New Roman"/>
            <w:noProof/>
          </w:rPr>
          <w:t>8.5. Record registration/update</w:t>
        </w:r>
        <w:r w:rsidR="00E163EF">
          <w:rPr>
            <w:noProof/>
            <w:webHidden/>
          </w:rPr>
          <w:tab/>
        </w:r>
        <w:r w:rsidR="00E163EF">
          <w:rPr>
            <w:noProof/>
            <w:webHidden/>
          </w:rPr>
          <w:fldChar w:fldCharType="begin"/>
        </w:r>
        <w:r w:rsidR="00E163EF">
          <w:rPr>
            <w:noProof/>
            <w:webHidden/>
          </w:rPr>
          <w:instrText xml:space="preserve"> PAGEREF _Toc42859286 \h </w:instrText>
        </w:r>
        <w:r w:rsidR="00E163EF">
          <w:rPr>
            <w:noProof/>
            <w:webHidden/>
          </w:rPr>
        </w:r>
        <w:r w:rsidR="00E163EF">
          <w:rPr>
            <w:noProof/>
            <w:webHidden/>
          </w:rPr>
          <w:fldChar w:fldCharType="separate"/>
        </w:r>
        <w:r w:rsidR="00E163EF">
          <w:rPr>
            <w:noProof/>
            <w:webHidden/>
          </w:rPr>
          <w:t>11</w:t>
        </w:r>
        <w:r w:rsidR="00E163EF">
          <w:rPr>
            <w:noProof/>
            <w:webHidden/>
          </w:rPr>
          <w:fldChar w:fldCharType="end"/>
        </w:r>
      </w:hyperlink>
    </w:p>
    <w:p w14:paraId="001E3A01" w14:textId="42C0ED8F" w:rsidR="00E163EF" w:rsidRDefault="00943B4E">
      <w:pPr>
        <w:pStyle w:val="12"/>
        <w:rPr>
          <w:rFonts w:asciiTheme="minorHAnsi" w:eastAsiaTheme="minorEastAsia" w:hAnsiTheme="minorHAnsi" w:cstheme="minorBidi"/>
          <w:noProof/>
          <w:kern w:val="0"/>
          <w:sz w:val="22"/>
          <w:szCs w:val="22"/>
        </w:rPr>
      </w:pPr>
      <w:hyperlink w:anchor="_Toc42859287" w:history="1">
        <w:r w:rsidR="00E163EF" w:rsidRPr="00E211EC">
          <w:rPr>
            <w:rStyle w:val="af7"/>
            <w:rFonts w:ascii="Times New Roman" w:hAnsi="Times New Roman" w:cs="Times New Roman"/>
            <w:noProof/>
          </w:rPr>
          <w:t>9. Item encryption</w:t>
        </w:r>
        <w:r w:rsidR="00E163EF">
          <w:rPr>
            <w:noProof/>
            <w:webHidden/>
          </w:rPr>
          <w:tab/>
        </w:r>
        <w:r w:rsidR="00E163EF">
          <w:rPr>
            <w:noProof/>
            <w:webHidden/>
          </w:rPr>
          <w:fldChar w:fldCharType="begin"/>
        </w:r>
        <w:r w:rsidR="00E163EF">
          <w:rPr>
            <w:noProof/>
            <w:webHidden/>
          </w:rPr>
          <w:instrText xml:space="preserve"> PAGEREF _Toc42859287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3DF7A" w14:textId="34399118" w:rsidR="00E163EF" w:rsidRDefault="00943B4E">
      <w:pPr>
        <w:pStyle w:val="12"/>
        <w:rPr>
          <w:rFonts w:asciiTheme="minorHAnsi" w:eastAsiaTheme="minorEastAsia" w:hAnsiTheme="minorHAnsi" w:cstheme="minorBidi"/>
          <w:noProof/>
          <w:kern w:val="0"/>
          <w:sz w:val="22"/>
          <w:szCs w:val="22"/>
        </w:rPr>
      </w:pPr>
      <w:hyperlink w:anchor="_Toc42859288" w:history="1">
        <w:r w:rsidR="00E163EF" w:rsidRPr="00E211EC">
          <w:rPr>
            <w:rStyle w:val="af7"/>
            <w:rFonts w:ascii="Times New Roman" w:hAnsi="Times New Roman" w:cs="Times New Roman"/>
            <w:noProof/>
          </w:rPr>
          <w:t>10. Index design</w:t>
        </w:r>
        <w:r w:rsidR="00E163EF">
          <w:rPr>
            <w:noProof/>
            <w:webHidden/>
          </w:rPr>
          <w:tab/>
        </w:r>
        <w:r w:rsidR="00E163EF">
          <w:rPr>
            <w:noProof/>
            <w:webHidden/>
          </w:rPr>
          <w:fldChar w:fldCharType="begin"/>
        </w:r>
        <w:r w:rsidR="00E163EF">
          <w:rPr>
            <w:noProof/>
            <w:webHidden/>
          </w:rPr>
          <w:instrText xml:space="preserve"> PAGEREF _Toc42859288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03C11E1F" w14:textId="2E367310" w:rsidR="00E163EF" w:rsidRDefault="00943B4E">
      <w:pPr>
        <w:pStyle w:val="12"/>
        <w:rPr>
          <w:rFonts w:asciiTheme="minorHAnsi" w:eastAsiaTheme="minorEastAsia" w:hAnsiTheme="minorHAnsi" w:cstheme="minorBidi"/>
          <w:noProof/>
          <w:kern w:val="0"/>
          <w:sz w:val="22"/>
          <w:szCs w:val="22"/>
        </w:rPr>
      </w:pPr>
      <w:hyperlink w:anchor="_Toc42859289" w:history="1">
        <w:r w:rsidR="00E163EF" w:rsidRPr="00E211EC">
          <w:rPr>
            <w:rStyle w:val="af7"/>
            <w:rFonts w:ascii="Times New Roman" w:hAnsi="Times New Roman" w:cs="Times New Roman"/>
            <w:noProof/>
          </w:rPr>
          <w:t>11. Denormalized design</w:t>
        </w:r>
        <w:r w:rsidR="00E163EF">
          <w:rPr>
            <w:noProof/>
            <w:webHidden/>
          </w:rPr>
          <w:tab/>
        </w:r>
        <w:r w:rsidR="00E163EF">
          <w:rPr>
            <w:noProof/>
            <w:webHidden/>
          </w:rPr>
          <w:fldChar w:fldCharType="begin"/>
        </w:r>
        <w:r w:rsidR="00E163EF">
          <w:rPr>
            <w:noProof/>
            <w:webHidden/>
          </w:rPr>
          <w:instrText xml:space="preserve"> PAGEREF _Toc42859289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D421D" w14:textId="650C0DC3" w:rsidR="00E163EF" w:rsidRDefault="00943B4E">
      <w:pPr>
        <w:pStyle w:val="12"/>
        <w:rPr>
          <w:rFonts w:asciiTheme="minorHAnsi" w:eastAsiaTheme="minorEastAsia" w:hAnsiTheme="minorHAnsi" w:cstheme="minorBidi"/>
          <w:noProof/>
          <w:kern w:val="0"/>
          <w:sz w:val="22"/>
          <w:szCs w:val="22"/>
        </w:rPr>
      </w:pPr>
      <w:hyperlink w:anchor="_Toc42859290" w:history="1">
        <w:r w:rsidR="00E163EF" w:rsidRPr="00E211EC">
          <w:rPr>
            <w:rStyle w:val="af7"/>
            <w:rFonts w:ascii="Times New Roman" w:hAnsi="Times New Roman" w:cs="Times New Roman"/>
            <w:noProof/>
          </w:rPr>
          <w:t>12. Using partitions</w:t>
        </w:r>
        <w:r w:rsidR="00E163EF">
          <w:rPr>
            <w:noProof/>
            <w:webHidden/>
          </w:rPr>
          <w:tab/>
        </w:r>
        <w:r w:rsidR="00E163EF">
          <w:rPr>
            <w:noProof/>
            <w:webHidden/>
          </w:rPr>
          <w:fldChar w:fldCharType="begin"/>
        </w:r>
        <w:r w:rsidR="00E163EF">
          <w:rPr>
            <w:noProof/>
            <w:webHidden/>
          </w:rPr>
          <w:instrText xml:space="preserve"> PAGEREF _Toc42859290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BCE0483" w14:textId="46214CF9" w:rsidR="00E163EF" w:rsidRDefault="00943B4E">
      <w:pPr>
        <w:pStyle w:val="12"/>
        <w:rPr>
          <w:rFonts w:asciiTheme="minorHAnsi" w:eastAsiaTheme="minorEastAsia" w:hAnsiTheme="minorHAnsi" w:cstheme="minorBidi"/>
          <w:noProof/>
          <w:kern w:val="0"/>
          <w:sz w:val="22"/>
          <w:szCs w:val="22"/>
        </w:rPr>
      </w:pPr>
      <w:hyperlink w:anchor="_Toc42859291" w:history="1">
        <w:r w:rsidR="00E163EF" w:rsidRPr="00E211EC">
          <w:rPr>
            <w:rStyle w:val="af7"/>
            <w:rFonts w:ascii="Times New Roman" w:hAnsi="Times New Roman" w:cs="Times New Roman"/>
            <w:noProof/>
          </w:rPr>
          <w:t>13. Using views, materialized views</w:t>
        </w:r>
        <w:r w:rsidR="00E163EF">
          <w:rPr>
            <w:noProof/>
            <w:webHidden/>
          </w:rPr>
          <w:tab/>
        </w:r>
        <w:r w:rsidR="00E163EF">
          <w:rPr>
            <w:noProof/>
            <w:webHidden/>
          </w:rPr>
          <w:fldChar w:fldCharType="begin"/>
        </w:r>
        <w:r w:rsidR="00E163EF">
          <w:rPr>
            <w:noProof/>
            <w:webHidden/>
          </w:rPr>
          <w:instrText xml:space="preserve"> PAGEREF _Toc42859291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598FF559" w14:textId="59992875" w:rsidR="00E163EF" w:rsidRDefault="00943B4E">
      <w:pPr>
        <w:pStyle w:val="12"/>
        <w:rPr>
          <w:rFonts w:asciiTheme="minorHAnsi" w:eastAsiaTheme="minorEastAsia" w:hAnsiTheme="minorHAnsi" w:cstheme="minorBidi"/>
          <w:noProof/>
          <w:kern w:val="0"/>
          <w:sz w:val="22"/>
          <w:szCs w:val="22"/>
        </w:rPr>
      </w:pPr>
      <w:hyperlink w:anchor="_Toc42859292" w:history="1">
        <w:r w:rsidR="00E163EF" w:rsidRPr="00E211EC">
          <w:rPr>
            <w:rStyle w:val="af7"/>
            <w:rFonts w:ascii="Times New Roman" w:hAnsi="Times New Roman" w:cs="Times New Roman"/>
            <w:noProof/>
          </w:rPr>
          <w:t>14. Using stored procedures</w:t>
        </w:r>
        <w:r w:rsidR="00E163EF">
          <w:rPr>
            <w:noProof/>
            <w:webHidden/>
          </w:rPr>
          <w:tab/>
        </w:r>
        <w:r w:rsidR="00E163EF">
          <w:rPr>
            <w:noProof/>
            <w:webHidden/>
          </w:rPr>
          <w:fldChar w:fldCharType="begin"/>
        </w:r>
        <w:r w:rsidR="00E163EF">
          <w:rPr>
            <w:noProof/>
            <w:webHidden/>
          </w:rPr>
          <w:instrText xml:space="preserve"> PAGEREF _Toc42859292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9DF825F" w14:textId="02C43692" w:rsidR="00DB63AD" w:rsidRPr="00D25EDF" w:rsidRDefault="00DB63AD" w:rsidP="006B19CB">
      <w:pPr>
        <w:rPr>
          <w:rFonts w:ascii="Times New Roman" w:hAnsi="Times New Roman" w:cs="Times New Roman"/>
        </w:rPr>
        <w:sectPr w:rsidR="00DB63AD" w:rsidRPr="00D25EDF" w:rsidSect="006876AB">
          <w:headerReference w:type="even" r:id="rId10"/>
          <w:headerReference w:type="default" r:id="rId11"/>
          <w:footerReference w:type="even" r:id="rId12"/>
          <w:footerReference w:type="default" r:id="rId13"/>
          <w:headerReference w:type="first" r:id="rId14"/>
          <w:footerReference w:type="first" r:id="rId15"/>
          <w:pgSz w:w="11906" w:h="16838" w:code="9"/>
          <w:pgMar w:top="567" w:right="567" w:bottom="567" w:left="851" w:header="737" w:footer="454" w:gutter="0"/>
          <w:pgNumType w:start="1"/>
          <w:cols w:space="425"/>
          <w:docGrid w:type="lines" w:linePitch="291" w:charSpace="35615"/>
        </w:sectPr>
      </w:pPr>
      <w:r w:rsidRPr="00D25EDF">
        <w:rPr>
          <w:rFonts w:ascii="Times New Roman" w:hAnsi="Times New Roman" w:cs="Times New Roman"/>
        </w:rPr>
        <w:fldChar w:fldCharType="end"/>
      </w:r>
      <w:bookmarkStart w:id="2" w:name="_Ref312695202"/>
    </w:p>
    <w:bookmarkEnd w:id="2"/>
    <w:p w14:paraId="3E995BE4" w14:textId="77777777" w:rsidR="00DB63AD" w:rsidRPr="00D25EDF" w:rsidRDefault="00DB63AD">
      <w:pPr>
        <w:widowControl/>
        <w:rPr>
          <w:rFonts w:ascii="Times New Roman" w:hAnsi="Times New Roman" w:cs="Times New Roman"/>
        </w:rPr>
      </w:pPr>
    </w:p>
    <w:p w14:paraId="1C670A74" w14:textId="77777777" w:rsidR="00DB63AD" w:rsidRPr="00D25EDF" w:rsidRDefault="009A3A14" w:rsidP="00825A43">
      <w:pPr>
        <w:pStyle w:val="1"/>
        <w:rPr>
          <w:rFonts w:ascii="Times New Roman" w:hAnsi="Times New Roman" w:cs="Times New Roman"/>
        </w:rPr>
      </w:pPr>
      <w:r w:rsidRPr="00D25EDF">
        <w:rPr>
          <w:rFonts w:ascii="Times New Roman" w:hAnsi="Times New Roman" w:cs="Times New Roman"/>
        </w:rPr>
        <w:t xml:space="preserve"> </w:t>
      </w:r>
      <w:bookmarkStart w:id="3" w:name="_Toc42859247"/>
      <w:r w:rsidRPr="00D25EDF">
        <w:rPr>
          <w:rFonts w:ascii="Times New Roman" w:hAnsi="Times New Roman" w:cs="Times New Roman"/>
        </w:rPr>
        <w:t>Information on this document</w:t>
      </w:r>
      <w:bookmarkEnd w:id="3"/>
    </w:p>
    <w:p w14:paraId="3808C8B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this document, the database design standard in this PJ is defined as follows.</w:t>
      </w:r>
      <w:r w:rsidRPr="00D25EDF">
        <w:rPr>
          <w:rFonts w:ascii="Times New Roman" w:hAnsi="Times New Roman" w:cs="Times New Roman"/>
        </w:rPr>
        <w:br/>
      </w:r>
    </w:p>
    <w:p w14:paraId="44085C96"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4" w:name="_Toc42859248"/>
      <w:r w:rsidRPr="00D25EDF">
        <w:rPr>
          <w:rFonts w:ascii="Times New Roman" w:hAnsi="Times New Roman" w:cs="Times New Roman"/>
        </w:rPr>
        <w:t>The purpose of this document</w:t>
      </w:r>
      <w:bookmarkEnd w:id="4"/>
    </w:p>
    <w:p w14:paraId="0FD4AD0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purpose of this document is to ensure that the database design is in a uniform and optimal state throughout the system. </w:t>
      </w:r>
      <w:r w:rsidRPr="00D25EDF">
        <w:rPr>
          <w:rFonts w:ascii="Times New Roman" w:hAnsi="Times New Roman" w:cs="Times New Roman"/>
        </w:rPr>
        <w:br/>
        <w:t>Specifically, the following state is assumed.</w:t>
      </w:r>
      <w:r w:rsidRPr="00D25EDF">
        <w:rPr>
          <w:rFonts w:ascii="Times New Roman" w:hAnsi="Times New Roman" w:cs="Times New Roman"/>
        </w:rPr>
        <w:br/>
      </w:r>
    </w:p>
    <w:p w14:paraId="6CFDAFEA"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Standard design guidelines and concepts for database design must be clearly stated</w:t>
      </w:r>
    </w:p>
    <w:p w14:paraId="5B5298D2"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Regardless of the team or person in charge of the design, the design should be the same (for example, order of the field in the table and field names)</w:t>
      </w:r>
    </w:p>
    <w:p w14:paraId="0ABD9106"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Database administrators (hereinafter referred to as DBAs) and database designers can smoothly proceed with database design according to written design guidelines.</w:t>
      </w:r>
    </w:p>
    <w:p w14:paraId="257159C4" w14:textId="77777777" w:rsidR="00DB63AD" w:rsidRPr="00D25EDF" w:rsidRDefault="00DB63AD" w:rsidP="00023BF0">
      <w:pPr>
        <w:pStyle w:val="20"/>
        <w:ind w:firstLine="160"/>
        <w:rPr>
          <w:rFonts w:ascii="Times New Roman" w:hAnsi="Times New Roman" w:cs="Times New Roman"/>
        </w:rPr>
      </w:pPr>
    </w:p>
    <w:p w14:paraId="088D6BBB"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5" w:name="_Toc42859249"/>
      <w:r w:rsidRPr="00D25EDF">
        <w:rPr>
          <w:rFonts w:ascii="Times New Roman" w:hAnsi="Times New Roman" w:cs="Times New Roman"/>
        </w:rPr>
        <w:t>Expected readers</w:t>
      </w:r>
      <w:bookmarkEnd w:id="5"/>
    </w:p>
    <w:p w14:paraId="346A88E6"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A (a team/person who manages database design and has the authority to approve the application of each team's database design)</w:t>
      </w:r>
    </w:p>
    <w:p w14:paraId="7612C095"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 designer (a team/person who performs database design (mainly definition of tables and fields) with external design and submits the design contents to DBA)</w:t>
      </w:r>
    </w:p>
    <w:p w14:paraId="48731CF3" w14:textId="77777777" w:rsidR="00DB63AD" w:rsidRPr="00D25EDF" w:rsidRDefault="00DB63AD" w:rsidP="00023BF0">
      <w:pPr>
        <w:pStyle w:val="20"/>
        <w:ind w:firstLine="160"/>
        <w:rPr>
          <w:rFonts w:ascii="Times New Roman" w:hAnsi="Times New Roman" w:cs="Times New Roman"/>
        </w:rPr>
      </w:pPr>
    </w:p>
    <w:p w14:paraId="032A63D5" w14:textId="77777777" w:rsidR="00DB63AD" w:rsidRPr="00D25EDF" w:rsidRDefault="009A3A14" w:rsidP="000D1DD2">
      <w:pPr>
        <w:pStyle w:val="2"/>
        <w:rPr>
          <w:rFonts w:ascii="Times New Roman" w:hAnsi="Times New Roman" w:cs="Times New Roman"/>
        </w:rPr>
      </w:pPr>
      <w:r w:rsidRPr="00D25EDF">
        <w:rPr>
          <w:rFonts w:ascii="Times New Roman" w:hAnsi="Times New Roman" w:cs="Times New Roman"/>
        </w:rPr>
        <w:t xml:space="preserve"> </w:t>
      </w:r>
      <w:bookmarkStart w:id="6" w:name="_Toc42859250"/>
      <w:r w:rsidRPr="00D25EDF">
        <w:rPr>
          <w:rFonts w:ascii="Times New Roman" w:hAnsi="Times New Roman" w:cs="Times New Roman"/>
        </w:rPr>
        <w:t>Scope of this document</w:t>
      </w:r>
      <w:bookmarkEnd w:id="6"/>
    </w:p>
    <w:p w14:paraId="0C4495C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scope of this document is "Database design in which the DBA and DB designers, who are the intended readers, have design responsibilities". Therefore, design items that are not within this scope are not covered by this document. The following are examples of target and non-target design items.</w:t>
      </w:r>
    </w:p>
    <w:p w14:paraId="3E32E45D" w14:textId="77777777" w:rsidR="00DB63AD" w:rsidRPr="00D25EDF" w:rsidRDefault="00DB63AD" w:rsidP="00023BF0">
      <w:pPr>
        <w:pStyle w:val="20"/>
        <w:ind w:firstLine="160"/>
        <w:rPr>
          <w:rFonts w:ascii="Times New Roman" w:hAnsi="Times New Roman" w:cs="Times New Roman"/>
        </w:rPr>
      </w:pPr>
    </w:p>
    <w:p w14:paraId="416F91E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Included design items&gt;</w:t>
      </w:r>
    </w:p>
    <w:p w14:paraId="703E0CF5" w14:textId="77777777" w:rsidR="00DB63AD" w:rsidRPr="00D25EDF" w:rsidRDefault="00DB63AD" w:rsidP="00636A07">
      <w:pPr>
        <w:pStyle w:val="20"/>
        <w:numPr>
          <w:ilvl w:val="0"/>
          <w:numId w:val="7"/>
        </w:numPr>
        <w:ind w:firstLineChars="0"/>
        <w:rPr>
          <w:rFonts w:ascii="Times New Roman" w:hAnsi="Times New Roman" w:cs="Times New Roman"/>
        </w:rPr>
      </w:pPr>
      <w:r w:rsidRPr="00D25EDF">
        <w:rPr>
          <w:rFonts w:ascii="Times New Roman" w:hAnsi="Times New Roman" w:cs="Times New Roman"/>
        </w:rPr>
        <w:t>Table design</w:t>
      </w:r>
    </w:p>
    <w:p w14:paraId="1784075F" w14:textId="77777777" w:rsidR="00DB63AD" w:rsidRPr="00D25EDF" w:rsidRDefault="00DB63AD" w:rsidP="00931EBE">
      <w:pPr>
        <w:pStyle w:val="20"/>
        <w:numPr>
          <w:ilvl w:val="0"/>
          <w:numId w:val="7"/>
        </w:numPr>
        <w:ind w:firstLineChars="0"/>
        <w:rPr>
          <w:rFonts w:ascii="Times New Roman" w:hAnsi="Times New Roman" w:cs="Times New Roman"/>
        </w:rPr>
      </w:pPr>
      <w:r w:rsidRPr="00D25EDF">
        <w:rPr>
          <w:rFonts w:ascii="Times New Roman" w:hAnsi="Times New Roman" w:cs="Times New Roman"/>
        </w:rPr>
        <w:t>Index design,</w:t>
      </w:r>
      <w:r w:rsidRPr="00D25EDF">
        <w:rPr>
          <w:rFonts w:ascii="Times New Roman" w:hAnsi="Times New Roman" w:cs="Times New Roman"/>
        </w:rPr>
        <w:br/>
      </w:r>
      <w:r w:rsidRPr="00D25EDF">
        <w:rPr>
          <w:rFonts w:ascii="Times New Roman" w:hAnsi="Times New Roman" w:cs="Times New Roman"/>
        </w:rPr>
        <w:t>・・・</w:t>
      </w:r>
      <w:r w:rsidRPr="00D25EDF">
        <w:rPr>
          <w:rFonts w:ascii="Times New Roman" w:hAnsi="Times New Roman" w:cs="Times New Roman"/>
        </w:rPr>
        <w:t>etc.</w:t>
      </w:r>
    </w:p>
    <w:p w14:paraId="3F1B7E6F" w14:textId="77777777" w:rsidR="00DB63AD" w:rsidRPr="00D25EDF" w:rsidRDefault="00DB63AD" w:rsidP="00023BF0">
      <w:pPr>
        <w:pStyle w:val="20"/>
        <w:ind w:firstLine="160"/>
        <w:rPr>
          <w:rFonts w:ascii="Times New Roman" w:hAnsi="Times New Roman" w:cs="Times New Roman"/>
        </w:rPr>
      </w:pPr>
    </w:p>
    <w:p w14:paraId="1CCE47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Excluded design items&gt;</w:t>
      </w:r>
    </w:p>
    <w:p w14:paraId="309EED7D"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Parameter setting of database instances (infrastructure team responsibility)</w:t>
      </w:r>
    </w:p>
    <w:p w14:paraId="5C09B3DE"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Tablespace design (infrastructure team responsibility)</w:t>
      </w:r>
    </w:p>
    <w:p w14:paraId="7B463538" w14:textId="77777777" w:rsidR="00DB63AD" w:rsidRPr="00D25EDF" w:rsidRDefault="00DB63AD" w:rsidP="00931EBE">
      <w:pPr>
        <w:pStyle w:val="20"/>
        <w:numPr>
          <w:ilvl w:val="0"/>
          <w:numId w:val="6"/>
        </w:numPr>
        <w:ind w:firstLineChars="0"/>
        <w:rPr>
          <w:rFonts w:ascii="Times New Roman" w:hAnsi="Times New Roman" w:cs="Times New Roman"/>
        </w:rPr>
      </w:pPr>
      <w:r w:rsidRPr="00D25EDF">
        <w:rPr>
          <w:rFonts w:ascii="Times New Roman" w:hAnsi="Times New Roman" w:cs="Times New Roman"/>
        </w:rPr>
        <w:t>Schema design (infrastructure/application platform team responsibility)</w:t>
      </w:r>
      <w:r w:rsidRPr="00D25EDF">
        <w:rPr>
          <w:rFonts w:ascii="Times New Roman" w:hAnsi="Times New Roman" w:cs="Times New Roman"/>
        </w:rPr>
        <w:br/>
      </w:r>
      <w:r w:rsidRPr="00D25EDF">
        <w:rPr>
          <w:rFonts w:ascii="Times New Roman" w:hAnsi="Times New Roman" w:cs="Times New Roman"/>
        </w:rPr>
        <w:br/>
        <w:t xml:space="preserve">    etc.</w:t>
      </w:r>
    </w:p>
    <w:p w14:paraId="4F74A2EC" w14:textId="77777777" w:rsidR="00DB63AD" w:rsidRPr="00D25EDF" w:rsidRDefault="00DB63AD" w:rsidP="00023BF0">
      <w:pPr>
        <w:pStyle w:val="20"/>
        <w:ind w:firstLine="160"/>
        <w:rPr>
          <w:rFonts w:ascii="Times New Roman" w:hAnsi="Times New Roman" w:cs="Times New Roman"/>
        </w:rPr>
      </w:pPr>
    </w:p>
    <w:p w14:paraId="489B220F" w14:textId="377B44F2"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w:t>
      </w:r>
      <w:r w:rsidR="00516C3C" w:rsidRPr="00516C3C">
        <w:rPr>
          <w:rFonts w:ascii="Times New Roman" w:hAnsi="Times New Roman" w:cs="Times New Roman"/>
        </w:rPr>
        <w:t>deliverables</w:t>
      </w:r>
      <w:r w:rsidRPr="00D25EDF">
        <w:rPr>
          <w:rFonts w:ascii="Times New Roman" w:hAnsi="Times New Roman" w:cs="Times New Roman"/>
        </w:rPr>
        <w:t xml:space="preserve"> created in the target design work are as follows.</w:t>
      </w:r>
    </w:p>
    <w:p w14:paraId="027669A0" w14:textId="77777777" w:rsidR="00DB63AD" w:rsidRPr="00D25EDF" w:rsidRDefault="00DB63AD" w:rsidP="00023BF0">
      <w:pPr>
        <w:pStyle w:val="20"/>
        <w:ind w:firstLine="160"/>
        <w:rPr>
          <w:rFonts w:ascii="Times New Roman" w:hAnsi="Times New Roman" w:cs="Times New Roman"/>
        </w:rPr>
      </w:pPr>
    </w:p>
    <w:p w14:paraId="13BEE03E" w14:textId="36BF6C93"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lt;Target design </w:t>
      </w:r>
      <w:r w:rsidR="00516C3C" w:rsidRPr="00516C3C">
        <w:rPr>
          <w:rFonts w:ascii="Times New Roman" w:hAnsi="Times New Roman" w:cs="Times New Roman"/>
        </w:rPr>
        <w:t>deliverables</w:t>
      </w:r>
      <w:r w:rsidRPr="00D25EDF">
        <w:rPr>
          <w:rFonts w:ascii="Times New Roman" w:hAnsi="Times New Roman" w:cs="Times New Roman"/>
        </w:rPr>
        <w:t>&gt;</w:t>
      </w:r>
    </w:p>
    <w:p w14:paraId="1CAD5816"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definition document</w:t>
      </w:r>
    </w:p>
    <w:p w14:paraId="4118F8E4"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list</w:t>
      </w:r>
    </w:p>
    <w:p w14:paraId="761125C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Sequence list</w:t>
      </w:r>
    </w:p>
    <w:p w14:paraId="0AE44E05"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ER diagram</w:t>
      </w:r>
    </w:p>
    <w:p w14:paraId="7391C4CB"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Domain definition document</w:t>
      </w:r>
    </w:p>
    <w:p w14:paraId="3A379BA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Word dictionary</w:t>
      </w:r>
    </w:p>
    <w:p w14:paraId="025C267A"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Code list</w:t>
      </w:r>
    </w:p>
    <w:p w14:paraId="243CB5A4" w14:textId="77777777" w:rsidR="00DB63AD" w:rsidRPr="00D25EDF" w:rsidRDefault="00DB63AD" w:rsidP="00023BF0">
      <w:pPr>
        <w:pStyle w:val="20"/>
        <w:ind w:firstLine="160"/>
        <w:rPr>
          <w:rFonts w:ascii="Times New Roman" w:hAnsi="Times New Roman" w:cs="Times New Roman"/>
        </w:rPr>
      </w:pPr>
    </w:p>
    <w:p w14:paraId="48112B9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55C16C76" w14:textId="77777777" w:rsidR="00DB63AD" w:rsidRPr="00D25EDF" w:rsidRDefault="009A3A14" w:rsidP="00F53540">
      <w:pPr>
        <w:pStyle w:val="1"/>
        <w:rPr>
          <w:rFonts w:ascii="Times New Roman" w:hAnsi="Times New Roman" w:cs="Times New Roman"/>
        </w:rPr>
      </w:pPr>
      <w:r w:rsidRPr="00D25EDF">
        <w:rPr>
          <w:rFonts w:ascii="Times New Roman" w:hAnsi="Times New Roman" w:cs="Times New Roman"/>
        </w:rPr>
        <w:t xml:space="preserve"> </w:t>
      </w:r>
      <w:bookmarkStart w:id="7" w:name="_Toc42859251"/>
      <w:r w:rsidRPr="00D25EDF">
        <w:rPr>
          <w:rFonts w:ascii="Times New Roman" w:hAnsi="Times New Roman" w:cs="Times New Roman"/>
        </w:rPr>
        <w:t>Assumptions and restrictions</w:t>
      </w:r>
      <w:bookmarkEnd w:id="7"/>
    </w:p>
    <w:p w14:paraId="786ABE56" w14:textId="77777777" w:rsidR="00DB63AD" w:rsidRPr="00D25EDF" w:rsidRDefault="006B196A" w:rsidP="00023BF0">
      <w:pPr>
        <w:pStyle w:val="10"/>
        <w:ind w:firstLine="160"/>
        <w:rPr>
          <w:rFonts w:ascii="Times New Roman" w:hAnsi="Times New Roman" w:cs="Times New Roman"/>
        </w:rPr>
      </w:pPr>
      <w:r w:rsidRPr="00D25EDF">
        <w:rPr>
          <w:rFonts w:ascii="Times New Roman" w:hAnsi="Times New Roman" w:cs="Times New Roman"/>
        </w:rPr>
        <w:t>The assumptions and restrictions in this document are as follows.</w:t>
      </w:r>
      <w:r w:rsidRPr="00D25EDF">
        <w:rPr>
          <w:rFonts w:ascii="Times New Roman" w:hAnsi="Times New Roman" w:cs="Times New Roman"/>
        </w:rPr>
        <w:br/>
      </w:r>
    </w:p>
    <w:p w14:paraId="3214D06B" w14:textId="70406542" w:rsidR="00DB63AD" w:rsidRPr="00D25EDF" w:rsidRDefault="009A3A14" w:rsidP="00963BD8">
      <w:pPr>
        <w:pStyle w:val="2"/>
        <w:rPr>
          <w:rFonts w:ascii="Times New Roman" w:hAnsi="Times New Roman" w:cs="Times New Roman"/>
        </w:rPr>
      </w:pPr>
      <w:r w:rsidRPr="00D25EDF">
        <w:rPr>
          <w:rFonts w:ascii="Times New Roman" w:hAnsi="Times New Roman" w:cs="Times New Roman"/>
        </w:rPr>
        <w:t xml:space="preserve"> </w:t>
      </w:r>
      <w:bookmarkStart w:id="8" w:name="_Toc42859252"/>
      <w:r w:rsidRPr="00D25EDF">
        <w:rPr>
          <w:rFonts w:ascii="Times New Roman" w:hAnsi="Times New Roman" w:cs="Times New Roman"/>
        </w:rPr>
        <w:t xml:space="preserve">Database </w:t>
      </w:r>
      <w:r w:rsidR="00560A86" w:rsidRPr="00560A86">
        <w:rPr>
          <w:rFonts w:ascii="Times New Roman" w:hAnsi="Times New Roman" w:cs="Times New Roman"/>
        </w:rPr>
        <w:t>architecture</w:t>
      </w:r>
      <w:r w:rsidR="00560A86">
        <w:rPr>
          <w:rFonts w:ascii="Times New Roman" w:hAnsi="Times New Roman" w:cs="Times New Roman" w:hint="eastAsia"/>
        </w:rPr>
        <w:t xml:space="preserve"> </w:t>
      </w:r>
      <w:r w:rsidRPr="00D25EDF">
        <w:rPr>
          <w:rFonts w:ascii="Times New Roman" w:hAnsi="Times New Roman" w:cs="Times New Roman"/>
        </w:rPr>
        <w:t>design</w:t>
      </w:r>
      <w:bookmarkEnd w:id="8"/>
    </w:p>
    <w:p w14:paraId="638C775B" w14:textId="30DFDA4F"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The design standards defined in this document is based on a general premise of a </w:t>
      </w:r>
      <w:r w:rsidR="00560A86" w:rsidRPr="00560A86">
        <w:rPr>
          <w:rFonts w:ascii="Times New Roman" w:hAnsi="Times New Roman" w:cs="Times New Roman"/>
        </w:rPr>
        <w:t>architecture</w:t>
      </w:r>
      <w:r w:rsidRPr="00D25EDF">
        <w:rPr>
          <w:rFonts w:ascii="Times New Roman" w:hAnsi="Times New Roman" w:cs="Times New Roman"/>
        </w:rPr>
        <w:t xml:space="preserve"> design (infrastructure viewpoint, application viewpoint) for a database, which is a higher-level design concept and does not permit design that violates the contents defined in the </w:t>
      </w:r>
      <w:r w:rsidR="00560A86" w:rsidRPr="00560A86">
        <w:rPr>
          <w:rFonts w:ascii="Times New Roman" w:hAnsi="Times New Roman" w:cs="Times New Roman"/>
        </w:rPr>
        <w:t>architecture</w:t>
      </w:r>
      <w:r w:rsidRPr="00D25EDF">
        <w:rPr>
          <w:rFonts w:ascii="Times New Roman" w:hAnsi="Times New Roman" w:cs="Times New Roman"/>
        </w:rPr>
        <w:t xml:space="preserve"> design.</w:t>
      </w:r>
    </w:p>
    <w:p w14:paraId="1ECBB9C6" w14:textId="77777777" w:rsidR="00DB63AD" w:rsidRPr="00D25EDF" w:rsidRDefault="00DB63AD" w:rsidP="00023BF0">
      <w:pPr>
        <w:pStyle w:val="20"/>
        <w:ind w:firstLine="160"/>
        <w:rPr>
          <w:rFonts w:ascii="Times New Roman" w:hAnsi="Times New Roman" w:cs="Times New Roman"/>
        </w:rPr>
      </w:pPr>
    </w:p>
    <w:p w14:paraId="08A2A0FF"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9" w:name="_Toc42859253"/>
      <w:r w:rsidRPr="00D25EDF">
        <w:rPr>
          <w:rFonts w:ascii="Times New Roman" w:hAnsi="Times New Roman" w:cs="Times New Roman"/>
        </w:rPr>
        <w:t xml:space="preserve">Adoption of </w:t>
      </w:r>
      <w:proofErr w:type="spellStart"/>
      <w:r w:rsidRPr="00D25EDF">
        <w:rPr>
          <w:rFonts w:ascii="Times New Roman" w:hAnsi="Times New Roman" w:cs="Times New Roman"/>
        </w:rPr>
        <w:t>Nablarch</w:t>
      </w:r>
      <w:bookmarkEnd w:id="9"/>
      <w:proofErr w:type="spellEnd"/>
    </w:p>
    <w:p w14:paraId="620715B9"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t is assumed that the Java application development/execution platform "</w:t>
      </w:r>
      <w:proofErr w:type="spellStart"/>
      <w:r w:rsidRPr="00D25EDF">
        <w:rPr>
          <w:rFonts w:ascii="Times New Roman" w:hAnsi="Times New Roman" w:cs="Times New Roman"/>
        </w:rPr>
        <w:t>Nablarch</w:t>
      </w:r>
      <w:proofErr w:type="spellEnd"/>
      <w:r w:rsidRPr="00D25EDF">
        <w:rPr>
          <w:rFonts w:ascii="Times New Roman" w:hAnsi="Times New Roman" w:cs="Times New Roman"/>
        </w:rPr>
        <w:t>" (hereinafter referred to as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in this document) will be adopted. Therefore, in the following description, the processing method and design concept unique to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are present as the background and history, but the details are not described in this document. Refer to the relevant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documentation as needed.</w:t>
      </w:r>
    </w:p>
    <w:p w14:paraId="44D95829" w14:textId="77777777" w:rsidR="00DB63AD" w:rsidRPr="00D25EDF" w:rsidRDefault="00DB63AD" w:rsidP="00023BF0">
      <w:pPr>
        <w:pStyle w:val="20"/>
        <w:ind w:firstLine="160"/>
        <w:rPr>
          <w:rFonts w:ascii="Times New Roman" w:hAnsi="Times New Roman" w:cs="Times New Roman"/>
        </w:rPr>
      </w:pPr>
    </w:p>
    <w:p w14:paraId="611803B2"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0" w:name="_Toc42859254"/>
      <w:r w:rsidRPr="00D25EDF">
        <w:rPr>
          <w:rFonts w:ascii="Times New Roman" w:hAnsi="Times New Roman" w:cs="Times New Roman"/>
        </w:rPr>
        <w:t>DBMS product</w:t>
      </w:r>
      <w:bookmarkEnd w:id="10"/>
    </w:p>
    <w:p w14:paraId="7152A59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descriptions have been written based on the premise of DBMS product "PostgreSQL" that is used in this system, and terms used related to PostgreSQL are described in the online manual of the target product.</w:t>
      </w:r>
    </w:p>
    <w:p w14:paraId="0AA7A192" w14:textId="77777777" w:rsidR="00DB63AD" w:rsidRPr="00D25EDF" w:rsidRDefault="00DB63AD" w:rsidP="00023BF0">
      <w:pPr>
        <w:pStyle w:val="20"/>
        <w:ind w:firstLine="160"/>
        <w:rPr>
          <w:rFonts w:ascii="Times New Roman" w:hAnsi="Times New Roman" w:cs="Times New Roman"/>
        </w:rPr>
      </w:pPr>
    </w:p>
    <w:p w14:paraId="5BEE2080"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1" w:name="_Toc42859255"/>
      <w:r w:rsidRPr="00D25EDF">
        <w:rPr>
          <w:rFonts w:ascii="Times New Roman" w:hAnsi="Times New Roman" w:cs="Times New Roman"/>
        </w:rPr>
        <w:t>General knowledge of database design</w:t>
      </w:r>
      <w:bookmarkEnd w:id="11"/>
    </w:p>
    <w:p w14:paraId="5961ACC2" w14:textId="71041C22"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t is assumed that readers of this document have </w:t>
      </w:r>
      <w:r w:rsidR="00934B28">
        <w:rPr>
          <w:rFonts w:ascii="Times New Roman" w:hAnsi="Times New Roman" w:cs="Times New Roman"/>
        </w:rPr>
        <w:t xml:space="preserve">a </w:t>
      </w:r>
      <w:r w:rsidRPr="00D25EDF">
        <w:rPr>
          <w:rFonts w:ascii="Times New Roman" w:hAnsi="Times New Roman" w:cs="Times New Roman"/>
        </w:rPr>
        <w:t xml:space="preserve">general knowledge of database design (related terms, design/modeling techniques, etc.), and descriptions of such general knowledge </w:t>
      </w:r>
      <w:r w:rsidR="00934B28">
        <w:rPr>
          <w:rFonts w:ascii="Times New Roman" w:hAnsi="Times New Roman" w:cs="Times New Roman"/>
        </w:rPr>
        <w:t>are</w:t>
      </w:r>
      <w:r w:rsidRPr="00D25EDF">
        <w:rPr>
          <w:rFonts w:ascii="Times New Roman" w:hAnsi="Times New Roman" w:cs="Times New Roman"/>
        </w:rPr>
        <w:t xml:space="preserve"> omitted.</w:t>
      </w:r>
    </w:p>
    <w:p w14:paraId="132D7BA6" w14:textId="77777777" w:rsidR="00DB63AD" w:rsidRPr="00D25EDF" w:rsidRDefault="00DB63AD" w:rsidP="009E04CA">
      <w:pPr>
        <w:widowControl/>
        <w:rPr>
          <w:rFonts w:ascii="Times New Roman" w:hAnsi="Times New Roman" w:cs="Times New Roman"/>
        </w:rPr>
      </w:pPr>
    </w:p>
    <w:p w14:paraId="52ED5BBB" w14:textId="77777777" w:rsidR="00DB63AD" w:rsidRPr="00D25EDF" w:rsidRDefault="00DB63AD" w:rsidP="009E04CA">
      <w:pPr>
        <w:widowControl/>
        <w:rPr>
          <w:rFonts w:ascii="Times New Roman" w:hAnsi="Times New Roman" w:cs="Times New Roman"/>
        </w:rPr>
      </w:pPr>
    </w:p>
    <w:p w14:paraId="76E4F94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93B617F" w14:textId="77777777" w:rsidR="00DB63AD" w:rsidRPr="00D25EDF" w:rsidRDefault="009A3A14" w:rsidP="00E163EF">
      <w:pPr>
        <w:pStyle w:val="1"/>
        <w:rPr>
          <w:rFonts w:ascii="Times New Roman" w:hAnsi="Times New Roman" w:cs="Times New Roman"/>
        </w:rPr>
      </w:pPr>
      <w:r w:rsidRPr="00D25EDF">
        <w:rPr>
          <w:rFonts w:ascii="Times New Roman" w:hAnsi="Times New Roman" w:cs="Times New Roman"/>
        </w:rPr>
        <w:t xml:space="preserve"> </w:t>
      </w:r>
      <w:bookmarkStart w:id="12" w:name="_Toc42859256"/>
      <w:r w:rsidRPr="00D25EDF">
        <w:rPr>
          <w:rFonts w:ascii="Times New Roman" w:hAnsi="Times New Roman" w:cs="Times New Roman"/>
        </w:rPr>
        <w:t>Naming conventions</w:t>
      </w:r>
      <w:bookmarkEnd w:id="12"/>
    </w:p>
    <w:p w14:paraId="06181D2E"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is chapter defines the naming conventions for database design.</w:t>
      </w:r>
      <w:r w:rsidRPr="00D25EDF">
        <w:rPr>
          <w:rFonts w:ascii="Times New Roman" w:hAnsi="Times New Roman" w:cs="Times New Roman"/>
        </w:rPr>
        <w:br/>
      </w:r>
    </w:p>
    <w:p w14:paraId="66243198" w14:textId="77777777" w:rsidR="00DB63AD" w:rsidRPr="00D25EDF" w:rsidRDefault="009A3A14" w:rsidP="00D107CF">
      <w:pPr>
        <w:pStyle w:val="2"/>
        <w:rPr>
          <w:rFonts w:ascii="Times New Roman" w:hAnsi="Times New Roman" w:cs="Times New Roman"/>
        </w:rPr>
      </w:pPr>
      <w:r w:rsidRPr="00D25EDF">
        <w:rPr>
          <w:rFonts w:ascii="Times New Roman" w:hAnsi="Times New Roman" w:cs="Times New Roman"/>
        </w:rPr>
        <w:t xml:space="preserve"> </w:t>
      </w:r>
      <w:bookmarkStart w:id="13" w:name="_Toc42859257"/>
      <w:r w:rsidRPr="00D25EDF">
        <w:rPr>
          <w:rFonts w:ascii="Times New Roman" w:hAnsi="Times New Roman" w:cs="Times New Roman"/>
        </w:rPr>
        <w:t>Basic policy and common rules</w:t>
      </w:r>
      <w:bookmarkEnd w:id="13"/>
    </w:p>
    <w:p w14:paraId="158F83CA" w14:textId="77777777" w:rsidR="00DB63AD" w:rsidRPr="00D25EDF" w:rsidRDefault="009A3A14" w:rsidP="007416A5">
      <w:pPr>
        <w:pStyle w:val="3"/>
        <w:rPr>
          <w:rFonts w:ascii="Times New Roman" w:hAnsi="Times New Roman"/>
        </w:rPr>
      </w:pPr>
      <w:r w:rsidRPr="00D25EDF">
        <w:rPr>
          <w:rFonts w:ascii="Times New Roman" w:hAnsi="Times New Roman"/>
        </w:rPr>
        <w:t xml:space="preserve"> </w:t>
      </w:r>
      <w:bookmarkStart w:id="14" w:name="_Toc42859258"/>
      <w:r w:rsidRPr="00D25EDF">
        <w:rPr>
          <w:rFonts w:ascii="Times New Roman" w:hAnsi="Times New Roman"/>
        </w:rPr>
        <w:t>Naming procedure</w:t>
      </w:r>
      <w:bookmarkEnd w:id="14"/>
    </w:p>
    <w:p w14:paraId="3DBFA19E"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The naming conventions used for database design generally consists of "logical names" and "physical names". In this PJ, use the following procedure in principle when naming the target DB object.</w:t>
      </w:r>
    </w:p>
    <w:p w14:paraId="7BA7FDF1" w14:textId="77777777" w:rsidR="00DB63AD" w:rsidRPr="00D25EDF" w:rsidRDefault="00DB63AD" w:rsidP="00023BF0">
      <w:pPr>
        <w:pStyle w:val="31"/>
        <w:ind w:firstLine="160"/>
        <w:rPr>
          <w:rFonts w:ascii="Times New Roman" w:hAnsi="Times New Roman" w:cs="Times New Roman"/>
        </w:rPr>
      </w:pPr>
    </w:p>
    <w:p w14:paraId="76C5F4B1" w14:textId="77777777" w:rsidR="00DB63AD" w:rsidRPr="00D25EDF" w:rsidRDefault="00DB63AD" w:rsidP="00DA009B">
      <w:pPr>
        <w:pStyle w:val="31"/>
        <w:numPr>
          <w:ilvl w:val="0"/>
          <w:numId w:val="9"/>
        </w:numPr>
        <w:ind w:firstLineChars="0"/>
        <w:rPr>
          <w:rFonts w:ascii="Times New Roman" w:hAnsi="Times New Roman" w:cs="Times New Roman"/>
        </w:rPr>
      </w:pPr>
      <w:r w:rsidRPr="00D25EDF">
        <w:rPr>
          <w:rFonts w:ascii="Times New Roman" w:hAnsi="Times New Roman" w:cs="Times New Roman"/>
        </w:rPr>
        <w:t>Naming logical names</w:t>
      </w:r>
    </w:p>
    <w:p w14:paraId="23492B1B" w14:textId="77777777" w:rsidR="00DB63AD" w:rsidRPr="00D25EDF" w:rsidRDefault="00DB63AD" w:rsidP="007B7194">
      <w:pPr>
        <w:pStyle w:val="31"/>
        <w:numPr>
          <w:ilvl w:val="0"/>
          <w:numId w:val="9"/>
        </w:numPr>
        <w:ind w:firstLineChars="0"/>
        <w:rPr>
          <w:rFonts w:ascii="Times New Roman" w:hAnsi="Times New Roman" w:cs="Times New Roman"/>
        </w:rPr>
      </w:pPr>
      <w:r w:rsidRPr="00D25EDF">
        <w:rPr>
          <w:rFonts w:ascii="Times New Roman" w:hAnsi="Times New Roman" w:cs="Times New Roman"/>
        </w:rPr>
        <w:t>Naming physical names</w:t>
      </w:r>
    </w:p>
    <w:p w14:paraId="49076793" w14:textId="77777777" w:rsidR="00DB63AD" w:rsidRPr="00D25EDF" w:rsidRDefault="00DB63AD" w:rsidP="00023BF0">
      <w:pPr>
        <w:pStyle w:val="31"/>
        <w:ind w:firstLine="160"/>
        <w:rPr>
          <w:rFonts w:ascii="Times New Roman" w:hAnsi="Times New Roman" w:cs="Times New Roman"/>
        </w:rPr>
      </w:pPr>
    </w:p>
    <w:p w14:paraId="3C1D5828" w14:textId="4668AA78"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irst, assign a logical name to the target DB object from a business viewpoint.</w:t>
      </w:r>
    </w:p>
    <w:p w14:paraId="4CCBC3A2"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or naming the subsequent physical names, the word dictionary (correspondence between the logical name and physical name) is used for the logical name determined previously, and it is determined and named automatically.</w:t>
      </w:r>
    </w:p>
    <w:p w14:paraId="401CF42B" w14:textId="77777777" w:rsidR="00DB63AD" w:rsidRPr="00D25EDF" w:rsidRDefault="00DB63AD" w:rsidP="00023BF0">
      <w:pPr>
        <w:pStyle w:val="31"/>
        <w:ind w:firstLine="160"/>
        <w:rPr>
          <w:rFonts w:ascii="Times New Roman" w:hAnsi="Times New Roman" w:cs="Times New Roman"/>
        </w:rPr>
      </w:pPr>
    </w:p>
    <w:p w14:paraId="31CFF90D"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Supplementary note]</w:t>
      </w:r>
    </w:p>
    <w:p w14:paraId="129242FD" w14:textId="77777777" w:rsidR="00DB63AD" w:rsidRPr="00D25EDF" w:rsidRDefault="00DB63AD" w:rsidP="00023BF0">
      <w:pPr>
        <w:pStyle w:val="31"/>
        <w:ind w:firstLineChars="200" w:firstLine="320"/>
        <w:rPr>
          <w:rFonts w:ascii="Times New Roman" w:hAnsi="Times New Roman" w:cs="Times New Roman"/>
        </w:rPr>
      </w:pPr>
      <w:r w:rsidRPr="00D25EDF">
        <w:rPr>
          <w:rFonts w:ascii="Times New Roman" w:hAnsi="Times New Roman" w:cs="Times New Roman"/>
        </w:rPr>
        <w:t>The above is adopted by judging that it is the most efficient and uniform method for the naming operation.</w:t>
      </w:r>
    </w:p>
    <w:p w14:paraId="1020A088"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And it is assumed to be a relatively orthodox method in the current system development)</w:t>
      </w:r>
    </w:p>
    <w:p w14:paraId="4EBB32DC" w14:textId="77777777" w:rsidR="00DB63AD" w:rsidRPr="00D25EDF" w:rsidRDefault="00DB63AD" w:rsidP="00023BF0">
      <w:pPr>
        <w:pStyle w:val="31"/>
        <w:ind w:firstLine="160"/>
        <w:rPr>
          <w:rFonts w:ascii="Times New Roman" w:hAnsi="Times New Roman" w:cs="Times New Roman"/>
        </w:rPr>
      </w:pPr>
    </w:p>
    <w:p w14:paraId="7E9AF743" w14:textId="77777777" w:rsidR="00DB63AD" w:rsidRPr="00D25EDF" w:rsidRDefault="009A3A14" w:rsidP="007416A5">
      <w:pPr>
        <w:pStyle w:val="3"/>
        <w:rPr>
          <w:rFonts w:ascii="Times New Roman" w:hAnsi="Times New Roman"/>
        </w:rPr>
      </w:pPr>
      <w:bookmarkStart w:id="15" w:name="_Ref366141270"/>
      <w:bookmarkStart w:id="16" w:name="_Ref366141283"/>
      <w:bookmarkStart w:id="17" w:name="_Ref366141294"/>
      <w:bookmarkStart w:id="18" w:name="_Ref366141304"/>
      <w:bookmarkStart w:id="19" w:name="_Ref366141325"/>
      <w:bookmarkStart w:id="20" w:name="_Ref366141366"/>
      <w:bookmarkStart w:id="21" w:name="_Ref366141384"/>
      <w:bookmarkStart w:id="22" w:name="_Ref366142039"/>
      <w:bookmarkStart w:id="23" w:name="_Ref366142085"/>
      <w:bookmarkStart w:id="24" w:name="_Ref366142095"/>
      <w:bookmarkStart w:id="25" w:name="_Ref366142104"/>
      <w:bookmarkStart w:id="26" w:name="_Ref366142123"/>
      <w:bookmarkStart w:id="27" w:name="_Ref366142127"/>
      <w:bookmarkStart w:id="28" w:name="_Ref366142141"/>
      <w:bookmarkStart w:id="29" w:name="_Ref366142195"/>
      <w:bookmarkStart w:id="30" w:name="_Ref366142212"/>
      <w:bookmarkStart w:id="31" w:name="_Ref366142251"/>
      <w:bookmarkStart w:id="32" w:name="_Ref366142261"/>
      <w:bookmarkStart w:id="33" w:name="_Ref366142268"/>
      <w:r w:rsidRPr="00D25EDF">
        <w:rPr>
          <w:rFonts w:ascii="Times New Roman" w:hAnsi="Times New Roman"/>
        </w:rPr>
        <w:t xml:space="preserve"> </w:t>
      </w:r>
      <w:bookmarkStart w:id="34" w:name="_Toc42859259"/>
      <w:r w:rsidRPr="00D25EDF">
        <w:rPr>
          <w:rFonts w:ascii="Times New Roman" w:hAnsi="Times New Roman"/>
        </w:rPr>
        <w:t>Common rules for logical names</w: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1A0CC146"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Use registered words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r w:rsidRPr="00D25EDF">
        <w:rPr>
          <w:rFonts w:ascii="Times New Roman" w:hAnsi="Times New Roman" w:cs="Times New Roman"/>
        </w:rPr>
        <w:br/>
        <w:t xml:space="preserve">(to use a word that does not exist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follow the registration procedure specified in this PJ.)</w:t>
      </w:r>
    </w:p>
    <w:p w14:paraId="765F5E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Use only meaningful words so that the target name is simply described, and do not include obvious or redundant words.</w:t>
      </w:r>
      <w:r w:rsidRPr="00D25EDF">
        <w:rPr>
          <w:rFonts w:ascii="Times New Roman" w:hAnsi="Times New Roman" w:cs="Times New Roman"/>
        </w:rPr>
        <w:br/>
        <w:t>(For example, there is no need to add the word "table" to the table name.)</w:t>
      </w:r>
    </w:p>
    <w:p w14:paraId="43C071FC"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In principle, do not use serial numbers that have no meaning by themselves</w:t>
      </w:r>
    </w:p>
    <w:p w14:paraId="48E1A7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Do not use non-persistent words (Example: Specific product names or versions)</w:t>
      </w:r>
    </w:p>
    <w:p w14:paraId="13EAEE4C" w14:textId="77777777" w:rsidR="00DB63AD" w:rsidRPr="00D25EDF" w:rsidRDefault="00DB63AD" w:rsidP="00023BF0">
      <w:pPr>
        <w:pStyle w:val="31"/>
        <w:ind w:firstLine="160"/>
        <w:rPr>
          <w:rFonts w:ascii="Times New Roman" w:hAnsi="Times New Roman" w:cs="Times New Roman"/>
        </w:rPr>
      </w:pPr>
    </w:p>
    <w:p w14:paraId="36C4878B" w14:textId="77777777" w:rsidR="00DB63AD" w:rsidRPr="00D25EDF" w:rsidRDefault="009A3A14" w:rsidP="007416A5">
      <w:pPr>
        <w:pStyle w:val="3"/>
        <w:rPr>
          <w:rFonts w:ascii="Times New Roman" w:hAnsi="Times New Roman"/>
        </w:rPr>
      </w:pPr>
      <w:bookmarkStart w:id="35" w:name="_Ref366147697"/>
      <w:bookmarkStart w:id="36" w:name="_Ref366147709"/>
      <w:r w:rsidRPr="00D25EDF">
        <w:rPr>
          <w:rFonts w:ascii="Times New Roman" w:hAnsi="Times New Roman"/>
        </w:rPr>
        <w:t xml:space="preserve"> </w:t>
      </w:r>
      <w:bookmarkStart w:id="37" w:name="_Toc42859260"/>
      <w:r w:rsidRPr="00D25EDF">
        <w:rPr>
          <w:rFonts w:ascii="Times New Roman" w:hAnsi="Times New Roman"/>
        </w:rPr>
        <w:t>Common rules for physical names</w:t>
      </w:r>
      <w:bookmarkEnd w:id="35"/>
      <w:bookmarkEnd w:id="36"/>
      <w:bookmarkEnd w:id="37"/>
    </w:p>
    <w:p w14:paraId="2C90A03C" w14:textId="77777777" w:rsidR="00DB63AD" w:rsidRPr="00D25EDF" w:rsidRDefault="00DB63AD" w:rsidP="000A58D3">
      <w:pPr>
        <w:pStyle w:val="31"/>
        <w:numPr>
          <w:ilvl w:val="0"/>
          <w:numId w:val="11"/>
        </w:numPr>
        <w:ind w:firstLineChars="0"/>
        <w:rPr>
          <w:rFonts w:ascii="Times New Roman" w:hAnsi="Times New Roman" w:cs="Times New Roman"/>
        </w:rPr>
      </w:pPr>
      <w:r w:rsidRPr="00D25EDF">
        <w:rPr>
          <w:rFonts w:ascii="Times New Roman" w:hAnsi="Times New Roman" w:cs="Times New Roman"/>
        </w:rPr>
        <w:t>Available characters are alphanumeric characters and underscore. Use only lowercase letters and not uppercase letters</w:t>
      </w:r>
    </w:p>
    <w:p w14:paraId="435FF53D" w14:textId="77777777" w:rsidR="00DB63AD" w:rsidRPr="00D25EDF" w:rsidRDefault="0095002F" w:rsidP="00023BF0">
      <w:pPr>
        <w:pStyle w:val="31"/>
        <w:ind w:firstLine="160"/>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6976" behindDoc="0" locked="0" layoutInCell="1" allowOverlap="1" wp14:anchorId="25FF7387" wp14:editId="53FFDB0F">
                <wp:simplePos x="0" y="0"/>
                <wp:positionH relativeFrom="column">
                  <wp:posOffset>969010</wp:posOffset>
                </wp:positionH>
                <wp:positionV relativeFrom="paragraph">
                  <wp:posOffset>28575</wp:posOffset>
                </wp:positionV>
                <wp:extent cx="2837815" cy="647065"/>
                <wp:effectExtent l="13970" t="5715" r="5715" b="13970"/>
                <wp:wrapNone/>
                <wp:docPr id="54"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7815" cy="647065"/>
                        </a:xfrm>
                        <a:prstGeom prst="rect">
                          <a:avLst/>
                        </a:prstGeom>
                        <a:solidFill>
                          <a:srgbClr val="FFFFCC"/>
                        </a:solidFill>
                        <a:ln w="3175">
                          <a:solidFill>
                            <a:srgbClr val="FABF8F"/>
                          </a:solidFill>
                          <a:miter lim="800000"/>
                          <a:headEnd/>
                          <a:tailEnd/>
                        </a:ln>
                      </wps:spPr>
                      <wps:txb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FF7387" id="正方形/長方形 1" o:spid="_x0000_s1030" style="position:absolute;left:0;text-align:left;margin-left:76.3pt;margin-top:2.25pt;width:223.45pt;height:50.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" fillcolor="#ffc" strokecolor="#fabf8f" strokeweight=".25pt">
                <v:textbo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v:textbox>
              </v:rect>
            </w:pict>
          </mc:Fallback>
        </mc:AlternateContent>
      </w:r>
    </w:p>
    <w:p w14:paraId="534FFE06" w14:textId="77777777" w:rsidR="00DB63AD" w:rsidRPr="00D25EDF" w:rsidRDefault="00DB63AD" w:rsidP="00023BF0">
      <w:pPr>
        <w:pStyle w:val="31"/>
        <w:ind w:firstLine="160"/>
        <w:rPr>
          <w:rFonts w:ascii="Times New Roman" w:hAnsi="Times New Roman" w:cs="Times New Roman"/>
        </w:rPr>
      </w:pPr>
    </w:p>
    <w:p w14:paraId="3ED1165A" w14:textId="77777777" w:rsidR="00DB63AD" w:rsidRPr="00D25EDF" w:rsidRDefault="00DB63AD" w:rsidP="00023BF0">
      <w:pPr>
        <w:pStyle w:val="31"/>
        <w:ind w:firstLine="160"/>
        <w:rPr>
          <w:rFonts w:ascii="Times New Roman" w:hAnsi="Times New Roman" w:cs="Times New Roman"/>
        </w:rPr>
      </w:pPr>
    </w:p>
    <w:p w14:paraId="7653634B" w14:textId="77777777" w:rsidR="00DB63AD" w:rsidRPr="00D25EDF" w:rsidRDefault="00DB63AD" w:rsidP="00023BF0">
      <w:pPr>
        <w:pStyle w:val="31"/>
        <w:ind w:firstLine="160"/>
        <w:rPr>
          <w:rFonts w:ascii="Times New Roman" w:hAnsi="Times New Roman" w:cs="Times New Roman"/>
        </w:rPr>
      </w:pPr>
    </w:p>
    <w:p w14:paraId="781523F6"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Connect the words that make up the physical name with underscores</w:t>
      </w:r>
    </w:p>
    <w:p w14:paraId="5E118DF9"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The maximum length of the physical name is 63 bytes (restriction in PostgreSQL product specifications)</w:t>
      </w:r>
      <w:r w:rsidRPr="00D25EDF">
        <w:rPr>
          <w:rFonts w:ascii="Times New Roman" w:hAnsi="Times New Roman" w:cs="Times New Roman"/>
        </w:rPr>
        <w:br/>
        <w:t>However, depending on the prefix, suffix, and configuration rules in the naming convention, some DB objects may be shorter than 63 bytes.</w:t>
      </w:r>
      <w:r w:rsidRPr="00D25EDF">
        <w:rPr>
          <w:rFonts w:ascii="Times New Roman" w:hAnsi="Times New Roman" w:cs="Times New Roman"/>
        </w:rPr>
        <w:br/>
        <w:t>(Explained in the naming convention for each DB object described later)</w:t>
      </w:r>
    </w:p>
    <w:p w14:paraId="6280822A" w14:textId="77777777" w:rsidR="00DB63AD" w:rsidRPr="00D25EDF" w:rsidRDefault="00DB63AD" w:rsidP="00934B28">
      <w:pPr>
        <w:pStyle w:val="31"/>
        <w:numPr>
          <w:ilvl w:val="0"/>
          <w:numId w:val="15"/>
        </w:numPr>
        <w:ind w:firstLineChars="0"/>
        <w:jc w:val="both"/>
        <w:rPr>
          <w:rFonts w:ascii="Times New Roman" w:hAnsi="Times New Roman" w:cs="Times New Roman"/>
        </w:rPr>
      </w:pPr>
      <w:r w:rsidRPr="00D25EDF">
        <w:rPr>
          <w:rFonts w:ascii="Times New Roman" w:hAnsi="Times New Roman" w:cs="Times New Roman"/>
        </w:rPr>
        <w:t>If the length of the physical name exceeds the defined maximum length, shorten the physical name by the following method</w:t>
      </w:r>
    </w:p>
    <w:p w14:paraId="770E76FF" w14:textId="77777777" w:rsidR="00DB63AD" w:rsidRPr="00D25EDF" w:rsidRDefault="00DB63AD" w:rsidP="00023BF0">
      <w:pPr>
        <w:pStyle w:val="31"/>
        <w:ind w:firstLine="160"/>
        <w:rPr>
          <w:rFonts w:ascii="Times New Roman" w:hAnsi="Times New Roman" w:cs="Times New Roman"/>
        </w:rPr>
      </w:pPr>
    </w:p>
    <w:p w14:paraId="00F80A81" w14:textId="77777777" w:rsidR="00DB63AD" w:rsidRPr="00D25EDF" w:rsidRDefault="00DB63AD" w:rsidP="002C66A1">
      <w:pPr>
        <w:pStyle w:val="31"/>
        <w:ind w:left="1431" w:firstLineChars="0" w:firstLine="0"/>
        <w:rPr>
          <w:rFonts w:ascii="Times New Roman" w:hAnsi="Times New Roman" w:cs="Times New Roman"/>
          <w:b/>
        </w:rPr>
      </w:pPr>
      <w:r w:rsidRPr="00D25EDF">
        <w:rPr>
          <w:rFonts w:ascii="Times New Roman" w:hAnsi="Times New Roman" w:cs="Times New Roman"/>
          <w:b/>
        </w:rPr>
        <w:t>&lt;Shortening rules for physical name&gt;</w:t>
      </w:r>
    </w:p>
    <w:p w14:paraId="46B79FB3" w14:textId="77777777" w:rsidR="00DB63AD" w:rsidRPr="00D25EDF" w:rsidRDefault="00DB63AD" w:rsidP="00934B28">
      <w:pPr>
        <w:pStyle w:val="31"/>
        <w:ind w:left="1431" w:firstLineChars="0" w:firstLine="0"/>
        <w:jc w:val="both"/>
        <w:rPr>
          <w:rFonts w:ascii="Times New Roman" w:hAnsi="Times New Roman" w:cs="Times New Roman"/>
        </w:rPr>
      </w:pPr>
      <w:r w:rsidRPr="00D25EDF">
        <w:rPr>
          <w:rFonts w:ascii="Times New Roman" w:hAnsi="Times New Roman" w:cs="Times New Roman"/>
        </w:rPr>
        <w:t xml:space="preserve">All words included in the physical name are replaced with abbreviations register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w:t>
      </w:r>
      <w:r w:rsidRPr="00D25EDF">
        <w:rPr>
          <w:rFonts w:ascii="Times New Roman" w:hAnsi="Times New Roman" w:cs="Times New Roman"/>
        </w:rPr>
        <w:br/>
        <w:t>* Do not replace only a part of the original word with an abbreviation. (This is to prevent the existence of multiple physical names for the same fields due to replacement of different parts of the original word with partial abbreviations by different members)</w:t>
      </w:r>
    </w:p>
    <w:p w14:paraId="0D766FA5" w14:textId="77777777" w:rsidR="00DB63AD" w:rsidRPr="00D25EDF" w:rsidRDefault="00DB63AD" w:rsidP="00934B28">
      <w:pPr>
        <w:pStyle w:val="31"/>
        <w:ind w:left="1431" w:firstLineChars="0" w:firstLine="0"/>
        <w:jc w:val="both"/>
        <w:rPr>
          <w:rFonts w:ascii="Times New Roman" w:hAnsi="Times New Roman" w:cs="Times New Roman"/>
        </w:rPr>
      </w:pPr>
    </w:p>
    <w:p w14:paraId="13A5D52D"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Similar to logical names, use only words registered and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p>
    <w:p w14:paraId="5BEFD6B8" w14:textId="77777777" w:rsidR="00DB63AD" w:rsidRPr="00D25EDF" w:rsidRDefault="00DB63AD" w:rsidP="00023BF0">
      <w:pPr>
        <w:pStyle w:val="31"/>
        <w:ind w:firstLine="160"/>
        <w:rPr>
          <w:rFonts w:ascii="Times New Roman" w:hAnsi="Times New Roman" w:cs="Times New Roman"/>
        </w:rPr>
      </w:pPr>
    </w:p>
    <w:p w14:paraId="1B0D339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64815DDB" w14:textId="77777777" w:rsidR="00DB63AD" w:rsidRPr="00D25EDF" w:rsidRDefault="009A3A14" w:rsidP="00EA0483">
      <w:pPr>
        <w:pStyle w:val="2"/>
        <w:rPr>
          <w:rFonts w:ascii="Times New Roman" w:hAnsi="Times New Roman" w:cs="Times New Roman"/>
        </w:rPr>
      </w:pPr>
      <w:r w:rsidRPr="00D25EDF">
        <w:rPr>
          <w:rFonts w:ascii="Times New Roman" w:hAnsi="Times New Roman" w:cs="Times New Roman"/>
        </w:rPr>
        <w:t xml:space="preserve"> </w:t>
      </w:r>
      <w:bookmarkStart w:id="38" w:name="_Toc42859261"/>
      <w:r w:rsidRPr="00D25EDF">
        <w:rPr>
          <w:rFonts w:ascii="Times New Roman" w:hAnsi="Times New Roman" w:cs="Times New Roman"/>
        </w:rPr>
        <w:t>Naming convention for each DB object</w:t>
      </w:r>
      <w:bookmarkEnd w:id="38"/>
    </w:p>
    <w:p w14:paraId="51FA7C4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naming conventions for each DB object used in this system are defined below.</w:t>
      </w:r>
    </w:p>
    <w:p w14:paraId="117E1127" w14:textId="77777777" w:rsidR="00DB63AD" w:rsidRPr="00D25EDF" w:rsidRDefault="00DB63AD" w:rsidP="00023BF0">
      <w:pPr>
        <w:pStyle w:val="20"/>
        <w:ind w:firstLine="160"/>
        <w:rPr>
          <w:rFonts w:ascii="Times New Roman" w:hAnsi="Times New Roman" w:cs="Times New Roman"/>
        </w:rPr>
      </w:pPr>
    </w:p>
    <w:p w14:paraId="2C64AD7B" w14:textId="77777777" w:rsidR="00DB63AD" w:rsidRPr="00D25EDF" w:rsidRDefault="009A3A14" w:rsidP="00270654">
      <w:pPr>
        <w:pStyle w:val="3"/>
        <w:rPr>
          <w:rFonts w:ascii="Times New Roman" w:hAnsi="Times New Roman"/>
        </w:rPr>
      </w:pPr>
      <w:r w:rsidRPr="00D25EDF">
        <w:rPr>
          <w:rFonts w:ascii="Times New Roman" w:hAnsi="Times New Roman"/>
        </w:rPr>
        <w:t xml:space="preserve"> </w:t>
      </w:r>
      <w:bookmarkStart w:id="39" w:name="_Toc42859262"/>
      <w:r w:rsidRPr="00D25EDF">
        <w:rPr>
          <w:rFonts w:ascii="Times New Roman" w:hAnsi="Times New Roman"/>
        </w:rPr>
        <w:t>Table</w:t>
      </w:r>
      <w:bookmarkEnd w:id="39"/>
    </w:p>
    <w:p w14:paraId="2D6016E2"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Logical name</w:t>
      </w:r>
    </w:p>
    <w:p w14:paraId="5A5AB5B7" w14:textId="069C4169" w:rsidR="00DB63AD" w:rsidRPr="00D25EDF" w:rsidRDefault="00145B33" w:rsidP="00CE1F0E">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2848F3" w:rsidRPr="00D25EDF">
        <w:rPr>
          <w:rFonts w:ascii="Times New Roman" w:hAnsi="Times New Roman"/>
        </w:rPr>
        <w:t xml:space="preserve"> Common rules for logical names</w:t>
      </w:r>
      <w:r w:rsidRPr="00D25EDF">
        <w:rPr>
          <w:rFonts w:ascii="Times New Roman" w:hAnsi="Times New Roman"/>
        </w:rPr>
        <w:fldChar w:fldCharType="end"/>
      </w:r>
    </w:p>
    <w:p w14:paraId="64FA109C" w14:textId="77777777" w:rsidR="00DB63AD" w:rsidRPr="00D25EDF" w:rsidRDefault="00DB63AD" w:rsidP="007B75ED">
      <w:pPr>
        <w:pStyle w:val="41"/>
        <w:numPr>
          <w:ilvl w:val="0"/>
          <w:numId w:val="12"/>
        </w:numPr>
        <w:ind w:firstLineChars="0"/>
        <w:rPr>
          <w:rFonts w:ascii="Times New Roman" w:hAnsi="Times New Roman"/>
        </w:rPr>
      </w:pPr>
      <w:r w:rsidRPr="00D25EDF">
        <w:rPr>
          <w:rFonts w:ascii="Times New Roman" w:hAnsi="Times New Roman"/>
        </w:rPr>
        <w:t>Logical names must not be duplicated between tables</w:t>
      </w:r>
    </w:p>
    <w:p w14:paraId="685C166C" w14:textId="77777777" w:rsidR="00DB63AD" w:rsidRPr="00D25EDF" w:rsidRDefault="00DB63AD" w:rsidP="00023BF0">
      <w:pPr>
        <w:pStyle w:val="41"/>
        <w:ind w:firstLine="160"/>
        <w:rPr>
          <w:rFonts w:ascii="Times New Roman" w:hAnsi="Times New Roman"/>
        </w:rPr>
      </w:pPr>
    </w:p>
    <w:p w14:paraId="2FD520B3"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Physical name</w:t>
      </w:r>
    </w:p>
    <w:p w14:paraId="1E544959" w14:textId="277C01BB" w:rsidR="00DB63AD" w:rsidRPr="00D25EDF" w:rsidRDefault="00DB63AD" w:rsidP="00CE1F0E">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228E9867" w14:textId="77777777" w:rsidR="00DB63AD" w:rsidRPr="00D25EDF" w:rsidRDefault="00DB63AD" w:rsidP="00A15C20">
      <w:pPr>
        <w:pStyle w:val="41"/>
        <w:numPr>
          <w:ilvl w:val="0"/>
          <w:numId w:val="13"/>
        </w:numPr>
        <w:ind w:firstLineChars="0"/>
        <w:rPr>
          <w:rFonts w:ascii="Times New Roman" w:hAnsi="Times New Roman"/>
        </w:rPr>
      </w:pPr>
      <w:r w:rsidRPr="00D25EDF">
        <w:rPr>
          <w:rFonts w:ascii="Times New Roman" w:hAnsi="Times New Roman"/>
        </w:rPr>
        <w:t>Maximum 57 bytes (due to restrictions on the physical name of the index described later)</w:t>
      </w:r>
    </w:p>
    <w:p w14:paraId="53795C51" w14:textId="77777777" w:rsidR="00DB63AD" w:rsidRPr="00D25EDF" w:rsidRDefault="00DB63AD" w:rsidP="00023BF0">
      <w:pPr>
        <w:pStyle w:val="41"/>
        <w:ind w:firstLine="160"/>
        <w:rPr>
          <w:rFonts w:ascii="Times New Roman" w:hAnsi="Times New Roman"/>
        </w:rPr>
      </w:pPr>
    </w:p>
    <w:p w14:paraId="71D77267"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Naming example</w:t>
      </w:r>
    </w:p>
    <w:p w14:paraId="714CD798"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table is shown below.</w:t>
      </w:r>
    </w:p>
    <w:p w14:paraId="2BF7DDE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49024" behindDoc="0" locked="0" layoutInCell="1" allowOverlap="1" wp14:anchorId="1983B734" wp14:editId="6D17F6D1">
                <wp:simplePos x="0" y="0"/>
                <wp:positionH relativeFrom="column">
                  <wp:posOffset>1083310</wp:posOffset>
                </wp:positionH>
                <wp:positionV relativeFrom="paragraph">
                  <wp:posOffset>73660</wp:posOffset>
                </wp:positionV>
                <wp:extent cx="3649980" cy="1052195"/>
                <wp:effectExtent l="13970" t="8890" r="12700" b="15240"/>
                <wp:wrapNone/>
                <wp:docPr id="53"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3B734" id="テキスト ボックス 6" o:spid="_x0000_s1031" type="#_x0000_t202" style="position:absolute;left:0;text-align:left;margin-left:85.3pt;margin-top:5.8pt;width:287.4pt;height:82.8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" fillcolor="#dbe5f1" strokecolor="#4579b8">
                <v:shadow on="t" color="black" opacity="24903f" origin=",.5" offset="0,.55556mm"/>
                <v:textbo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v:textbox>
              </v:shape>
            </w:pict>
          </mc:Fallback>
        </mc:AlternateContent>
      </w:r>
    </w:p>
    <w:p w14:paraId="5F09A2BD" w14:textId="77777777" w:rsidR="00DB63AD" w:rsidRPr="00D25EDF" w:rsidRDefault="00DB63AD" w:rsidP="00023BF0">
      <w:pPr>
        <w:pStyle w:val="41"/>
        <w:ind w:firstLine="160"/>
        <w:rPr>
          <w:rFonts w:ascii="Times New Roman" w:hAnsi="Times New Roman"/>
        </w:rPr>
      </w:pPr>
    </w:p>
    <w:p w14:paraId="0FB51E1B" w14:textId="77777777" w:rsidR="00DB63AD" w:rsidRPr="00D25EDF" w:rsidRDefault="00DB63AD" w:rsidP="00023BF0">
      <w:pPr>
        <w:pStyle w:val="41"/>
        <w:ind w:firstLine="160"/>
        <w:rPr>
          <w:rFonts w:ascii="Times New Roman" w:hAnsi="Times New Roman"/>
        </w:rPr>
      </w:pPr>
    </w:p>
    <w:p w14:paraId="3250A56F" w14:textId="77777777" w:rsidR="00DB63AD" w:rsidRPr="00D25EDF" w:rsidRDefault="00DB63AD" w:rsidP="00023BF0">
      <w:pPr>
        <w:pStyle w:val="41"/>
        <w:ind w:firstLine="160"/>
        <w:rPr>
          <w:rFonts w:ascii="Times New Roman" w:hAnsi="Times New Roman"/>
        </w:rPr>
      </w:pPr>
    </w:p>
    <w:p w14:paraId="5AE772EE" w14:textId="77777777" w:rsidR="00DB63AD" w:rsidRPr="00D25EDF" w:rsidRDefault="00DB63AD" w:rsidP="00023BF0">
      <w:pPr>
        <w:pStyle w:val="41"/>
        <w:ind w:firstLine="160"/>
        <w:rPr>
          <w:rFonts w:ascii="Times New Roman" w:hAnsi="Times New Roman"/>
        </w:rPr>
      </w:pPr>
    </w:p>
    <w:p w14:paraId="7C310BF8" w14:textId="77777777" w:rsidR="00DB63AD" w:rsidRPr="00D25EDF" w:rsidRDefault="00DB63AD" w:rsidP="00023BF0">
      <w:pPr>
        <w:pStyle w:val="41"/>
        <w:ind w:firstLine="160"/>
        <w:rPr>
          <w:rFonts w:ascii="Times New Roman" w:hAnsi="Times New Roman"/>
        </w:rPr>
      </w:pPr>
    </w:p>
    <w:p w14:paraId="00A51E70" w14:textId="77777777" w:rsidR="00DB63AD" w:rsidRPr="00D25EDF" w:rsidRDefault="00DB63AD" w:rsidP="00023BF0">
      <w:pPr>
        <w:pStyle w:val="41"/>
        <w:ind w:firstLine="160"/>
        <w:rPr>
          <w:rFonts w:ascii="Times New Roman" w:hAnsi="Times New Roman"/>
        </w:rPr>
      </w:pPr>
    </w:p>
    <w:p w14:paraId="598D4D2F"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40" w:name="_Toc42859263"/>
      <w:r w:rsidRPr="00D25EDF">
        <w:rPr>
          <w:rFonts w:ascii="Times New Roman" w:hAnsi="Times New Roman"/>
        </w:rPr>
        <w:t>Column (table field)</w:t>
      </w:r>
      <w:bookmarkEnd w:id="40"/>
    </w:p>
    <w:p w14:paraId="1CD6DB2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Logical name</w:t>
      </w:r>
    </w:p>
    <w:p w14:paraId="79A1DBED" w14:textId="262440A2" w:rsidR="00DB63AD" w:rsidRPr="00D25EDF" w:rsidRDefault="00145B33" w:rsidP="00934B28">
      <w:pPr>
        <w:pStyle w:val="41"/>
        <w:numPr>
          <w:ilvl w:val="0"/>
          <w:numId w:val="12"/>
        </w:numPr>
        <w:ind w:firstLineChars="0"/>
        <w:jc w:val="both"/>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517F09DC" w14:textId="77777777"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In principle, use a logical name that exactly matches the domain name (logical) of the domain to which the target column belongs</w:t>
      </w:r>
    </w:p>
    <w:p w14:paraId="11AA1305" w14:textId="6B48535F"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 xml:space="preserve">If the logical name cannot be completely matched with the domain name, such as when </w:t>
      </w:r>
      <w:r w:rsidR="00934B28">
        <w:rPr>
          <w:rFonts w:ascii="Times New Roman" w:hAnsi="Times New Roman"/>
        </w:rPr>
        <w:t xml:space="preserve">multiple fields </w:t>
      </w:r>
      <w:r w:rsidRPr="00D25EDF">
        <w:rPr>
          <w:rFonts w:ascii="Times New Roman" w:hAnsi="Times New Roman"/>
        </w:rPr>
        <w:t>belong to the same domain in the same table, use the following method for naming</w:t>
      </w:r>
      <w:r w:rsidRPr="00D25EDF">
        <w:rPr>
          <w:rFonts w:ascii="Times New Roman" w:hAnsi="Times New Roman"/>
        </w:rPr>
        <w:br/>
      </w:r>
      <w:r w:rsidRPr="00D25EDF">
        <w:rPr>
          <w:rFonts w:ascii="Times New Roman" w:hAnsi="Times New Roman"/>
        </w:rPr>
        <w:br/>
      </w:r>
      <w:r w:rsidRPr="00D25EDF">
        <w:rPr>
          <w:rFonts w:ascii="Times New Roman" w:hAnsi="Times New Roman"/>
          <w:b/>
        </w:rPr>
        <w:t>&lt;Solution when the column name cannot be completely matched with the domain name&gt;</w:t>
      </w:r>
      <w:r w:rsidRPr="00D25EDF">
        <w:rPr>
          <w:rFonts w:ascii="Times New Roman" w:hAnsi="Times New Roman"/>
          <w:b/>
        </w:rPr>
        <w:br/>
      </w:r>
      <w:r w:rsidRPr="00D25EDF">
        <w:rPr>
          <w:rFonts w:ascii="Times New Roman" w:hAnsi="Times New Roman"/>
        </w:rPr>
        <w:t>"Add a word to qualify the target domain name before the domain name"</w:t>
      </w:r>
    </w:p>
    <w:p w14:paraId="44A84EFA" w14:textId="77777777" w:rsidR="00DB63AD" w:rsidRPr="00D25EDF" w:rsidRDefault="00DB63AD" w:rsidP="007D5264">
      <w:pPr>
        <w:pStyle w:val="41"/>
        <w:ind w:left="1714" w:firstLineChars="0" w:firstLine="0"/>
        <w:rPr>
          <w:rFonts w:ascii="Times New Roman" w:hAnsi="Times New Roman"/>
        </w:rPr>
      </w:pPr>
      <w:r w:rsidRPr="00D25EDF">
        <w:rPr>
          <w:rFonts w:ascii="Times New Roman" w:hAnsi="Times New Roman"/>
        </w:rPr>
        <w:br/>
        <w:t>Example: When the columns "Home phone number" and "Work phone number" belonging to the domain "Phone number" in the table "User master"</w:t>
      </w:r>
      <w:r w:rsidRPr="00D25EDF">
        <w:rPr>
          <w:rFonts w:ascii="Times New Roman" w:hAnsi="Times New Roman"/>
        </w:rPr>
        <w:br/>
      </w:r>
      <w:r w:rsidRPr="00D25EDF">
        <w:rPr>
          <w:rFonts w:ascii="Cambria Math" w:hAnsi="Cambria Math" w:cs="Cambria Math"/>
        </w:rPr>
        <w:t>⇒</w:t>
      </w:r>
      <w:r w:rsidRPr="00D25EDF">
        <w:rPr>
          <w:rFonts w:ascii="Times New Roman" w:hAnsi="Times New Roman"/>
        </w:rPr>
        <w:t>Add the columns "Home phone number" and "Work phone number".</w:t>
      </w:r>
    </w:p>
    <w:p w14:paraId="07EAB473" w14:textId="77777777" w:rsidR="00DB63AD" w:rsidRPr="00D25EDF" w:rsidRDefault="00DB63AD" w:rsidP="00964E10">
      <w:pPr>
        <w:pStyle w:val="41"/>
        <w:ind w:left="1294" w:firstLineChars="0" w:firstLine="0"/>
        <w:rPr>
          <w:rFonts w:ascii="Times New Roman" w:hAnsi="Times New Roman"/>
        </w:rPr>
      </w:pPr>
    </w:p>
    <w:p w14:paraId="52195B45" w14:textId="77777777" w:rsidR="00DB63AD" w:rsidRPr="00D25EDF" w:rsidRDefault="00DB63AD" w:rsidP="00981BF0">
      <w:pPr>
        <w:pStyle w:val="41"/>
        <w:numPr>
          <w:ilvl w:val="0"/>
          <w:numId w:val="20"/>
        </w:numPr>
        <w:ind w:firstLineChars="0"/>
        <w:rPr>
          <w:rFonts w:ascii="Times New Roman" w:hAnsi="Times New Roman"/>
        </w:rPr>
      </w:pPr>
      <w:r w:rsidRPr="00D25EDF">
        <w:rPr>
          <w:rFonts w:ascii="Times New Roman" w:hAnsi="Times New Roman"/>
        </w:rPr>
        <w:t>If the same fields exist in another table, in principle, use the same logical name</w:t>
      </w:r>
    </w:p>
    <w:p w14:paraId="31CF4873" w14:textId="77777777" w:rsidR="00DB63AD" w:rsidRPr="00D25EDF" w:rsidRDefault="00DB63AD" w:rsidP="001034F4">
      <w:pPr>
        <w:pStyle w:val="41"/>
        <w:ind w:left="1294" w:firstLineChars="0" w:firstLine="0"/>
        <w:rPr>
          <w:rFonts w:ascii="Times New Roman" w:hAnsi="Times New Roman"/>
        </w:rPr>
      </w:pPr>
    </w:p>
    <w:p w14:paraId="781B2A3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Physical name</w:t>
      </w:r>
    </w:p>
    <w:p w14:paraId="452F2991" w14:textId="629D3820" w:rsidR="00DB63AD" w:rsidRPr="00D25EDF" w:rsidRDefault="00DB63AD" w:rsidP="008B1290">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3D5A7252" w14:textId="77777777" w:rsidR="00DB63AD" w:rsidRPr="00D25EDF" w:rsidRDefault="00DB63AD" w:rsidP="00B95DDB">
      <w:pPr>
        <w:pStyle w:val="41"/>
        <w:numPr>
          <w:ilvl w:val="0"/>
          <w:numId w:val="17"/>
        </w:numPr>
        <w:ind w:firstLineChars="0"/>
        <w:rPr>
          <w:rFonts w:ascii="Times New Roman" w:hAnsi="Times New Roman"/>
        </w:rPr>
      </w:pPr>
      <w:r w:rsidRPr="00D25EDF">
        <w:rPr>
          <w:rFonts w:ascii="Times New Roman" w:hAnsi="Times New Roman"/>
        </w:rPr>
        <w:t>Use a physical name corresponding to the logical name of the column</w:t>
      </w:r>
    </w:p>
    <w:p w14:paraId="51E09B0A" w14:textId="77777777" w:rsidR="00DB63AD" w:rsidRPr="00D25EDF" w:rsidRDefault="00DB63AD" w:rsidP="00023BF0">
      <w:pPr>
        <w:pStyle w:val="41"/>
        <w:ind w:firstLine="160"/>
        <w:rPr>
          <w:rFonts w:ascii="Times New Roman" w:hAnsi="Times New Roman"/>
        </w:rPr>
      </w:pPr>
    </w:p>
    <w:p w14:paraId="30A8B403"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Naming example</w:t>
      </w:r>
    </w:p>
    <w:p w14:paraId="530EA7B6"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columns (table fields) is shown below.</w:t>
      </w:r>
    </w:p>
    <w:p w14:paraId="7444DC09"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1072" behindDoc="0" locked="0" layoutInCell="1" allowOverlap="1" wp14:anchorId="4B64A138" wp14:editId="2CECCF53">
                <wp:simplePos x="0" y="0"/>
                <wp:positionH relativeFrom="column">
                  <wp:posOffset>1083310</wp:posOffset>
                </wp:positionH>
                <wp:positionV relativeFrom="paragraph">
                  <wp:posOffset>71755</wp:posOffset>
                </wp:positionV>
                <wp:extent cx="3649980" cy="1021080"/>
                <wp:effectExtent l="0" t="0" r="26670" b="64770"/>
                <wp:wrapNone/>
                <wp:docPr id="52" name="テキスト ボックス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2108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4A138" id="テキスト ボックス 7" o:spid="_x0000_s1032" type="#_x0000_t202" style="position:absolute;left:0;text-align:left;margin-left:85.3pt;margin-top:5.65pt;width:287.4pt;height:80.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" fillcolor="#dbe5f1" strokecolor="#4579b8">
                <v:shadow on="t" color="black" opacity="24903f" origin=",.5" offset="0,.55556mm"/>
                <v:textbo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v:textbox>
              </v:shape>
            </w:pict>
          </mc:Fallback>
        </mc:AlternateContent>
      </w:r>
    </w:p>
    <w:p w14:paraId="10BA4D31" w14:textId="77777777" w:rsidR="00DB63AD" w:rsidRPr="00D25EDF" w:rsidRDefault="00DB63AD" w:rsidP="009A3A14">
      <w:pPr>
        <w:pStyle w:val="41"/>
        <w:ind w:left="0" w:firstLineChars="0" w:firstLine="0"/>
        <w:rPr>
          <w:rFonts w:ascii="Times New Roman" w:hAnsi="Times New Roman"/>
        </w:rPr>
      </w:pPr>
    </w:p>
    <w:p w14:paraId="56301775" w14:textId="77777777" w:rsidR="00DB63AD" w:rsidRPr="00D25EDF" w:rsidRDefault="00DB63AD" w:rsidP="00023BF0">
      <w:pPr>
        <w:pStyle w:val="41"/>
        <w:ind w:firstLine="160"/>
        <w:rPr>
          <w:rFonts w:ascii="Times New Roman" w:hAnsi="Times New Roman"/>
        </w:rPr>
      </w:pPr>
    </w:p>
    <w:p w14:paraId="0E00C85C" w14:textId="77777777" w:rsidR="00DB63AD" w:rsidRPr="00D25EDF" w:rsidRDefault="00DB63AD" w:rsidP="00023BF0">
      <w:pPr>
        <w:pStyle w:val="41"/>
        <w:ind w:firstLine="160"/>
        <w:rPr>
          <w:rFonts w:ascii="Times New Roman" w:hAnsi="Times New Roman"/>
        </w:rPr>
      </w:pPr>
    </w:p>
    <w:p w14:paraId="4F1337A1" w14:textId="77777777" w:rsidR="00DB63AD" w:rsidRPr="00D25EDF" w:rsidRDefault="00DB63AD" w:rsidP="00023BF0">
      <w:pPr>
        <w:pStyle w:val="41"/>
        <w:ind w:firstLine="160"/>
        <w:rPr>
          <w:rFonts w:ascii="Times New Roman" w:hAnsi="Times New Roman"/>
        </w:rPr>
      </w:pPr>
    </w:p>
    <w:p w14:paraId="2F49FCE5"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477BC20"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1" w:name="_Toc42859264"/>
      <w:r w:rsidRPr="00D25EDF">
        <w:rPr>
          <w:rFonts w:ascii="Times New Roman" w:hAnsi="Times New Roman"/>
        </w:rPr>
        <w:t>Sequence</w:t>
      </w:r>
      <w:bookmarkEnd w:id="41"/>
    </w:p>
    <w:p w14:paraId="4078F6C9"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Logical name</w:t>
      </w:r>
    </w:p>
    <w:p w14:paraId="7BA04AB8" w14:textId="617795FC" w:rsidR="00DB63AD" w:rsidRPr="00D25EDF" w:rsidRDefault="00145B33" w:rsidP="003C080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4F5F5C8B" w14:textId="77777777" w:rsidR="00DB63AD" w:rsidRPr="00D25EDF" w:rsidRDefault="00DB63AD" w:rsidP="00CF1469">
      <w:pPr>
        <w:pStyle w:val="41"/>
        <w:numPr>
          <w:ilvl w:val="0"/>
          <w:numId w:val="12"/>
        </w:numPr>
        <w:ind w:firstLineChars="0"/>
        <w:rPr>
          <w:rFonts w:ascii="Times New Roman" w:hAnsi="Times New Roman"/>
        </w:rPr>
      </w:pPr>
      <w:r w:rsidRPr="00D25EDF">
        <w:rPr>
          <w:rFonts w:ascii="Times New Roman" w:hAnsi="Times New Roman"/>
        </w:rPr>
        <w:t>Should be uniquely identifiable within the sequence of the system</w:t>
      </w:r>
    </w:p>
    <w:p w14:paraId="186E2953" w14:textId="77777777" w:rsidR="00DB63AD" w:rsidRPr="00D25EDF" w:rsidRDefault="00DB63AD" w:rsidP="003F018A">
      <w:pPr>
        <w:pStyle w:val="41"/>
        <w:ind w:left="1294" w:firstLineChars="0" w:firstLine="0"/>
        <w:rPr>
          <w:rFonts w:ascii="Times New Roman" w:hAnsi="Times New Roman"/>
        </w:rPr>
      </w:pPr>
    </w:p>
    <w:p w14:paraId="55340D0C"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Physical name</w:t>
      </w:r>
    </w:p>
    <w:p w14:paraId="48E57288" w14:textId="77777777" w:rsidR="00DB63AD" w:rsidRPr="00D25EDF" w:rsidRDefault="00DB63AD" w:rsidP="00B05DFB">
      <w:pPr>
        <w:pStyle w:val="41"/>
        <w:numPr>
          <w:ilvl w:val="0"/>
          <w:numId w:val="19"/>
        </w:numPr>
        <w:ind w:firstLineChars="0"/>
        <w:rPr>
          <w:rFonts w:ascii="Times New Roman" w:hAnsi="Times New Roman"/>
        </w:rPr>
      </w:pPr>
      <w:r w:rsidRPr="00D25EDF">
        <w:rPr>
          <w:rFonts w:ascii="Times New Roman" w:hAnsi="Times New Roman"/>
        </w:rPr>
        <w:t>The physical name of the sequence must be configured as follows</w:t>
      </w:r>
    </w:p>
    <w:p w14:paraId="256797D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3120" behindDoc="0" locked="0" layoutInCell="1" allowOverlap="1" wp14:anchorId="32CDE38B" wp14:editId="1F9F1C0C">
                <wp:simplePos x="0" y="0"/>
                <wp:positionH relativeFrom="column">
                  <wp:posOffset>1098550</wp:posOffset>
                </wp:positionH>
                <wp:positionV relativeFrom="paragraph">
                  <wp:posOffset>33020</wp:posOffset>
                </wp:positionV>
                <wp:extent cx="4218305" cy="1319530"/>
                <wp:effectExtent l="19685" t="17780" r="10160" b="5715"/>
                <wp:wrapNone/>
                <wp:docPr id="51" name="キャンバス 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1" name="Text Box 14"/>
                        <wps:cNvSpPr txBox="1">
                          <a:spLocks noChangeArrowheads="1"/>
                        </wps:cNvSpPr>
                        <wps:spPr bwMode="auto">
                          <a:xfrm>
                            <a:off x="244400" y="113603"/>
                            <a:ext cx="250200" cy="267406"/>
                          </a:xfrm>
                          <a:prstGeom prst="rect">
                            <a:avLst/>
                          </a:prstGeom>
                          <a:solidFill>
                            <a:srgbClr val="FFFFCC"/>
                          </a:solidFill>
                          <a:ln w="9525">
                            <a:solidFill>
                              <a:srgbClr val="000000"/>
                            </a:solidFill>
                            <a:miter lim="800000"/>
                            <a:headEnd/>
                            <a:tailEnd/>
                          </a:ln>
                        </wps:spPr>
                        <wps:txb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wps:txbx>
                        <wps:bodyPr rot="0" vert="horz" wrap="square" lIns="91440" tIns="45720" rIns="91440" bIns="45720" anchor="t" anchorCtr="0" upright="1">
                          <a:noAutofit/>
                        </wps:bodyPr>
                      </wps:wsp>
                      <wps:wsp>
                        <wps:cNvPr id="42" name="Text Box 6"/>
                        <wps:cNvSpPr txBox="1">
                          <a:spLocks noChangeArrowheads="1"/>
                        </wps:cNvSpPr>
                        <wps:spPr bwMode="auto">
                          <a:xfrm>
                            <a:off x="489501" y="113603"/>
                            <a:ext cx="250900" cy="267406"/>
                          </a:xfrm>
                          <a:prstGeom prst="rect">
                            <a:avLst/>
                          </a:prstGeom>
                          <a:solidFill>
                            <a:srgbClr val="FFFFCC"/>
                          </a:solidFill>
                          <a:ln w="9525">
                            <a:solidFill>
                              <a:srgbClr val="000000"/>
                            </a:solidFill>
                            <a:miter lim="800000"/>
                            <a:headEnd/>
                            <a:tailEnd/>
                          </a:ln>
                        </wps:spPr>
                        <wps:txb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wps:txbx>
                        <wps:bodyPr rot="0" vert="horz" wrap="square" lIns="91440" tIns="45720" rIns="91440" bIns="45720" anchor="t" anchorCtr="0" upright="1">
                          <a:noAutofit/>
                        </wps:bodyPr>
                      </wps:wsp>
                      <wps:wsp>
                        <wps:cNvPr id="43" name="Text Box 7"/>
                        <wps:cNvSpPr txBox="1">
                          <a:spLocks noChangeArrowheads="1"/>
                        </wps:cNvSpPr>
                        <wps:spPr bwMode="auto">
                          <a:xfrm>
                            <a:off x="740401" y="113603"/>
                            <a:ext cx="250200" cy="267406"/>
                          </a:xfrm>
                          <a:prstGeom prst="rect">
                            <a:avLst/>
                          </a:prstGeom>
                          <a:solidFill>
                            <a:srgbClr val="FFFFCC"/>
                          </a:solidFill>
                          <a:ln w="9525">
                            <a:solidFill>
                              <a:srgbClr val="000000"/>
                            </a:solidFill>
                            <a:miter lim="800000"/>
                            <a:headEnd/>
                            <a:tailEnd/>
                          </a:ln>
                        </wps:spPr>
                        <wps:txb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44" name="Text Box 8"/>
                        <wps:cNvSpPr txBox="1">
                          <a:spLocks noChangeArrowheads="1"/>
                        </wps:cNvSpPr>
                        <wps:spPr bwMode="auto">
                          <a:xfrm>
                            <a:off x="990601" y="113603"/>
                            <a:ext cx="2973004" cy="267406"/>
                          </a:xfrm>
                          <a:prstGeom prst="rect">
                            <a:avLst/>
                          </a:prstGeom>
                          <a:solidFill>
                            <a:srgbClr val="FFFFFF"/>
                          </a:solidFill>
                          <a:ln w="9525">
                            <a:solidFill>
                              <a:srgbClr val="000000"/>
                            </a:solidFill>
                            <a:miter lim="800000"/>
                            <a:headEnd/>
                            <a:tailEnd/>
                          </a:ln>
                        </wps:spPr>
                        <wps:txb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45" name="AutoShape 11"/>
                        <wps:cNvSpPr>
                          <a:spLocks/>
                        </wps:cNvSpPr>
                        <wps:spPr bwMode="auto">
                          <a:xfrm rot="16200000">
                            <a:off x="577799" y="156810"/>
                            <a:ext cx="120703"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6" name="AutoShape 12"/>
                        <wps:cNvSpPr>
                          <a:spLocks/>
                        </wps:cNvSpPr>
                        <wps:spPr bwMode="auto">
                          <a:xfrm rot="16200000">
                            <a:off x="2437702" y="-990991"/>
                            <a:ext cx="111703"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7" name="Text Box 9"/>
                        <wps:cNvSpPr txBox="1">
                          <a:spLocks noChangeArrowheads="1"/>
                        </wps:cNvSpPr>
                        <wps:spPr bwMode="auto">
                          <a:xfrm>
                            <a:off x="179900" y="762717"/>
                            <a:ext cx="3874505" cy="462211"/>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sq</w:t>
                              </w:r>
                              <w:proofErr w:type="spellEnd"/>
                              <w:r w:rsidRPr="00934B28">
                                <w:rPr>
                                  <w:rFonts w:ascii="Times New Roman" w:hAnsi="Times New Roman" w:cs="Times New Roman"/>
                                  <w:sz w:val="16"/>
                                  <w:szCs w:val="16"/>
                                </w:rPr>
                                <w:t>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wps:txbx>
                        <wps:bodyPr rot="0" vert="horz" wrap="square" lIns="36000" tIns="36000" rIns="36000" bIns="36000" anchor="t" anchorCtr="0" upright="1">
                          <a:noAutofit/>
                        </wps:bodyPr>
                      </wps:wsp>
                      <wps:wsp>
                        <wps:cNvPr id="49" name="Text Box 9"/>
                        <wps:cNvSpPr txBox="1">
                          <a:spLocks noChangeArrowheads="1"/>
                        </wps:cNvSpPr>
                        <wps:spPr bwMode="auto">
                          <a:xfrm>
                            <a:off x="2405603" y="474711"/>
                            <a:ext cx="323200" cy="2883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50" name="Text Box 9"/>
                        <wps:cNvSpPr txBox="1">
                          <a:spLocks noChangeArrowheads="1"/>
                        </wps:cNvSpPr>
                        <wps:spPr bwMode="auto">
                          <a:xfrm>
                            <a:off x="496701" y="478911"/>
                            <a:ext cx="323600" cy="2887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2CDE38B" id="キャンバス 16" o:spid="_x0000_s1033" editas="canvas" style="position:absolute;left:0;text-align:left;margin-left:86.5pt;margin-top:2.6pt;width:332.15pt;height:103.9pt;z-index:251653120" coordsize="42183,13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width:42183;height:13195;visibility:visible;mso-wrap-style:square" stroked="t" strokecolor="#548dd4">
                  <v:fill o:detectmouseclick="t"/>
                  <v:stroke dashstyle="dash"/>
                  <v:path o:connecttype="none"/>
                </v:shape>
                <v:shape id="Text Box 14" o:spid="_x0000_s1035"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GeaxgAAANsAAAAPAAAAZHJzL2Rvd25yZXYueG1sRI/dSgMx&#10;FITvBd8hHMEbabMrom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q5RnmsYAAADbAAAA&#10;DwAAAAAAAAAAAAAAAAAHAgAAZHJzL2Rvd25yZXYueG1sUEsFBgAAAAADAAMAtwAAAPoCAAAAAA==&#10;" fillcolor="#ffc">
                  <v:textbo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v:textbox>
                </v:shape>
                <v:shape id="Text Box 6" o:spid="_x0000_s1036"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" fillcolor="#ffc">
                  <v:textbo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v:textbox>
                </v:shape>
                <v:shape id="Text Box 7" o:spid="_x0000_s1037"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" fillcolor="#ffc">
                  <v:textbo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38" type="#_x0000_t202" style="position:absolute;left:9906;top:1136;width:29730;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">
                  <v:textbo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11" o:spid="_x0000_s1039"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" adj="0,11245" fillcolor="#ffc"/>
                <v:shape id="AutoShape 12" o:spid="_x0000_s1040" type="#_x0000_t87" style="position:absolute;left:24376;top:-9910;width:1117;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" adj="0,11245" fillcolor="#ffc"/>
                <v:shape id="Text Box 9" o:spid="_x0000_s1041" type="#_x0000_t202" style="position:absolute;left:1799;top:7627;width:38745;height:4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" filled="f" fillcolor="#ffc" stroked="f">
                  <v:textbox inset="1mm,1mm,1mm,1mm">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sq</w:t>
                        </w:r>
                        <w:proofErr w:type="spellEnd"/>
                        <w:r w:rsidRPr="00934B28">
                          <w:rPr>
                            <w:rFonts w:ascii="Times New Roman" w:hAnsi="Times New Roman" w:cs="Times New Roman"/>
                            <w:sz w:val="16"/>
                            <w:szCs w:val="16"/>
                          </w:rPr>
                          <w:t>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v:textbox>
                </v:shape>
                <v:shape id="Text Box 9" o:spid="_x0000_s1042" type="#_x0000_t202" style="position:absolute;left:24056;top:4747;width:323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" filled="f" fillcolor="#ffc" stroked="f">
                  <v:textbox inset="1mm,1mm,1mm,1mm">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43" type="#_x0000_t202" style="position:absolute;left:4967;top:4789;width:3236;height:2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" filled="f" fillcolor="#ffc" stroked="f">
                  <v:textbox inset="1mm,1mm,1mm,1mm">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1238AAB6" w14:textId="77777777" w:rsidR="00DB63AD" w:rsidRPr="00D25EDF" w:rsidRDefault="00DB63AD" w:rsidP="00023BF0">
      <w:pPr>
        <w:pStyle w:val="41"/>
        <w:ind w:firstLine="160"/>
        <w:rPr>
          <w:rFonts w:ascii="Times New Roman" w:hAnsi="Times New Roman"/>
        </w:rPr>
      </w:pPr>
    </w:p>
    <w:p w14:paraId="22F9C3E9" w14:textId="77777777" w:rsidR="00DB63AD" w:rsidRPr="00D25EDF" w:rsidRDefault="00DB63AD" w:rsidP="00023BF0">
      <w:pPr>
        <w:pStyle w:val="41"/>
        <w:ind w:firstLine="160"/>
        <w:rPr>
          <w:rFonts w:ascii="Times New Roman" w:hAnsi="Times New Roman"/>
        </w:rPr>
      </w:pPr>
    </w:p>
    <w:p w14:paraId="62DD9989" w14:textId="77777777" w:rsidR="00DB63AD" w:rsidRPr="00D25EDF" w:rsidRDefault="00DB63AD" w:rsidP="00023BF0">
      <w:pPr>
        <w:pStyle w:val="41"/>
        <w:ind w:firstLine="160"/>
        <w:rPr>
          <w:rFonts w:ascii="Times New Roman" w:hAnsi="Times New Roman"/>
        </w:rPr>
      </w:pPr>
    </w:p>
    <w:p w14:paraId="6A57F914" w14:textId="77777777" w:rsidR="00DB63AD" w:rsidRPr="00D25EDF" w:rsidRDefault="00DB63AD" w:rsidP="00023BF0">
      <w:pPr>
        <w:pStyle w:val="41"/>
        <w:ind w:firstLine="160"/>
        <w:rPr>
          <w:rFonts w:ascii="Times New Roman" w:hAnsi="Times New Roman"/>
        </w:rPr>
      </w:pPr>
    </w:p>
    <w:p w14:paraId="4BFB6C13" w14:textId="77777777" w:rsidR="00DB63AD" w:rsidRPr="00D25EDF" w:rsidRDefault="00DB63AD" w:rsidP="00023BF0">
      <w:pPr>
        <w:pStyle w:val="41"/>
        <w:ind w:firstLine="160"/>
        <w:rPr>
          <w:rFonts w:ascii="Times New Roman" w:hAnsi="Times New Roman"/>
        </w:rPr>
      </w:pPr>
    </w:p>
    <w:p w14:paraId="076DFFC1" w14:textId="77777777" w:rsidR="00DB63AD" w:rsidRPr="00D25EDF" w:rsidRDefault="00DB63AD" w:rsidP="00023BF0">
      <w:pPr>
        <w:pStyle w:val="41"/>
        <w:ind w:firstLine="160"/>
        <w:rPr>
          <w:rFonts w:ascii="Times New Roman" w:hAnsi="Times New Roman"/>
        </w:rPr>
      </w:pPr>
    </w:p>
    <w:p w14:paraId="21F94357" w14:textId="77777777" w:rsidR="00DB63AD" w:rsidRPr="00D25EDF" w:rsidRDefault="00DB63AD" w:rsidP="00023BF0">
      <w:pPr>
        <w:pStyle w:val="41"/>
        <w:ind w:firstLine="160"/>
        <w:rPr>
          <w:rFonts w:ascii="Times New Roman" w:hAnsi="Times New Roman"/>
        </w:rPr>
      </w:pPr>
    </w:p>
    <w:p w14:paraId="72992B3B" w14:textId="2BF4DAE7" w:rsidR="00DB63AD" w:rsidRPr="00D25EDF" w:rsidRDefault="00DB63AD" w:rsidP="003C0800">
      <w:pPr>
        <w:pStyle w:val="41"/>
        <w:numPr>
          <w:ilvl w:val="0"/>
          <w:numId w:val="14"/>
        </w:numPr>
        <w:ind w:firstLineChars="0"/>
        <w:rPr>
          <w:rFonts w:ascii="Times New Roman" w:hAnsi="Times New Roman"/>
        </w:rPr>
      </w:pPr>
      <w:r w:rsidRPr="00D25EDF">
        <w:rPr>
          <w:rFonts w:ascii="Times New Roman" w:hAnsi="Times New Roman"/>
        </w:rPr>
        <w:t xml:space="preserve">The configuration element "physical name corresponding to the sequence logical name"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791C7356" w14:textId="77777777" w:rsidR="00DB63AD" w:rsidRPr="00D25EDF" w:rsidRDefault="00DB63AD" w:rsidP="00023BF0">
      <w:pPr>
        <w:pStyle w:val="41"/>
        <w:ind w:firstLine="160"/>
        <w:rPr>
          <w:rFonts w:ascii="Times New Roman" w:hAnsi="Times New Roman"/>
        </w:rPr>
      </w:pPr>
    </w:p>
    <w:p w14:paraId="5381A2A7"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Naming example</w:t>
      </w:r>
    </w:p>
    <w:p w14:paraId="2F49B69D"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sequence is shown below.</w:t>
      </w:r>
    </w:p>
    <w:p w14:paraId="39EF65A0"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5168" behindDoc="0" locked="0" layoutInCell="1" allowOverlap="1" wp14:anchorId="3603B5F4" wp14:editId="14AE057C">
                <wp:simplePos x="0" y="0"/>
                <wp:positionH relativeFrom="column">
                  <wp:posOffset>1089025</wp:posOffset>
                </wp:positionH>
                <wp:positionV relativeFrom="paragraph">
                  <wp:posOffset>41910</wp:posOffset>
                </wp:positionV>
                <wp:extent cx="3649980" cy="1052830"/>
                <wp:effectExtent l="0" t="0" r="26670" b="52070"/>
                <wp:wrapNone/>
                <wp:docPr id="40" name="テキスト ボックス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83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03B5F4" id="テキスト ボックス 40" o:spid="_x0000_s1044" type="#_x0000_t202" style="position:absolute;left:0;text-align:left;margin-left:85.75pt;margin-top:3.3pt;width:287.4pt;height:82.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" fillcolor="#dbe5f1" strokecolor="#4579b8">
                <v:shadow on="t" color="black" opacity="24903f" origin=",.5" offset="0,.55556mm"/>
                <v:textbo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v:textbox>
              </v:shape>
            </w:pict>
          </mc:Fallback>
        </mc:AlternateContent>
      </w:r>
    </w:p>
    <w:p w14:paraId="301A74A2" w14:textId="77777777" w:rsidR="00DB63AD" w:rsidRPr="00D25EDF" w:rsidRDefault="00DB63AD" w:rsidP="00023BF0">
      <w:pPr>
        <w:pStyle w:val="41"/>
        <w:ind w:firstLine="160"/>
        <w:rPr>
          <w:rFonts w:ascii="Times New Roman" w:hAnsi="Times New Roman"/>
        </w:rPr>
      </w:pPr>
    </w:p>
    <w:p w14:paraId="01F92599" w14:textId="77777777" w:rsidR="00DB63AD" w:rsidRPr="00D25EDF" w:rsidRDefault="00DB63AD" w:rsidP="00023BF0">
      <w:pPr>
        <w:pStyle w:val="41"/>
        <w:ind w:firstLine="160"/>
        <w:rPr>
          <w:rFonts w:ascii="Times New Roman" w:hAnsi="Times New Roman"/>
        </w:rPr>
      </w:pPr>
    </w:p>
    <w:p w14:paraId="4E2421A4" w14:textId="77777777" w:rsidR="00DB63AD" w:rsidRPr="00D25EDF" w:rsidRDefault="00DB63AD" w:rsidP="00023BF0">
      <w:pPr>
        <w:pStyle w:val="41"/>
        <w:ind w:firstLine="160"/>
        <w:rPr>
          <w:rFonts w:ascii="Times New Roman" w:hAnsi="Times New Roman"/>
        </w:rPr>
      </w:pPr>
    </w:p>
    <w:p w14:paraId="5B2B8039" w14:textId="77777777" w:rsidR="00DB63AD" w:rsidRPr="00D25EDF" w:rsidRDefault="00DB63AD" w:rsidP="00023BF0">
      <w:pPr>
        <w:pStyle w:val="41"/>
        <w:ind w:firstLine="160"/>
        <w:rPr>
          <w:rFonts w:ascii="Times New Roman" w:hAnsi="Times New Roman"/>
        </w:rPr>
      </w:pPr>
    </w:p>
    <w:p w14:paraId="2EE2EDEA" w14:textId="77777777" w:rsidR="00DB63AD" w:rsidRPr="00D25EDF" w:rsidRDefault="00DB63AD" w:rsidP="00CE614E">
      <w:pPr>
        <w:pStyle w:val="41"/>
        <w:ind w:left="0" w:firstLineChars="0" w:firstLine="0"/>
        <w:rPr>
          <w:rFonts w:ascii="Times New Roman" w:hAnsi="Times New Roman"/>
        </w:rPr>
      </w:pPr>
    </w:p>
    <w:p w14:paraId="52CDF05D"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42" w:name="_Toc42859265"/>
      <w:r w:rsidRPr="00D25EDF">
        <w:rPr>
          <w:rFonts w:ascii="Times New Roman" w:hAnsi="Times New Roman"/>
        </w:rPr>
        <w:t>View</w:t>
      </w:r>
      <w:bookmarkEnd w:id="42"/>
    </w:p>
    <w:p w14:paraId="418B0F21" w14:textId="77777777" w:rsidR="00DB63AD" w:rsidRPr="00D25EDF" w:rsidRDefault="009A3A14" w:rsidP="00BC6956">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0ED03BAF" w14:textId="2257F347" w:rsidR="00DB63AD" w:rsidRPr="00D25EDF" w:rsidRDefault="00145B33" w:rsidP="00B9543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logical names</w:t>
      </w:r>
      <w:r w:rsidRPr="00D25EDF">
        <w:rPr>
          <w:rFonts w:ascii="Times New Roman" w:hAnsi="Times New Roman"/>
        </w:rPr>
        <w:fldChar w:fldCharType="end"/>
      </w:r>
    </w:p>
    <w:p w14:paraId="658E621E" w14:textId="77777777" w:rsidR="00DB63AD" w:rsidRPr="00D25EDF" w:rsidRDefault="00DB63AD" w:rsidP="00B95430">
      <w:pPr>
        <w:pStyle w:val="41"/>
        <w:numPr>
          <w:ilvl w:val="0"/>
          <w:numId w:val="12"/>
        </w:numPr>
        <w:ind w:firstLineChars="0"/>
        <w:rPr>
          <w:rFonts w:ascii="Times New Roman" w:hAnsi="Times New Roman"/>
        </w:rPr>
      </w:pPr>
      <w:r w:rsidRPr="00D25EDF">
        <w:rPr>
          <w:rFonts w:ascii="Times New Roman" w:hAnsi="Times New Roman"/>
        </w:rPr>
        <w:t>Should be uniquely identifiable within the view of the system</w:t>
      </w:r>
    </w:p>
    <w:p w14:paraId="225705EC"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Physical name</w:t>
      </w:r>
    </w:p>
    <w:p w14:paraId="7F8AED39" w14:textId="77777777" w:rsidR="00DB63AD" w:rsidRPr="00D25EDF" w:rsidRDefault="00DB63AD" w:rsidP="008E6C75">
      <w:pPr>
        <w:pStyle w:val="41"/>
        <w:numPr>
          <w:ilvl w:val="0"/>
          <w:numId w:val="19"/>
        </w:numPr>
        <w:ind w:firstLineChars="0"/>
        <w:rPr>
          <w:rFonts w:ascii="Times New Roman" w:hAnsi="Times New Roman"/>
        </w:rPr>
      </w:pPr>
      <w:r w:rsidRPr="00D25EDF">
        <w:rPr>
          <w:rFonts w:ascii="Times New Roman" w:hAnsi="Times New Roman"/>
        </w:rPr>
        <w:t>The physical name of the view must be configured as follows</w:t>
      </w:r>
    </w:p>
    <w:p w14:paraId="0FBB9048"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7216" behindDoc="0" locked="0" layoutInCell="1" allowOverlap="1" wp14:anchorId="7E5F4D22" wp14:editId="291F1228">
                <wp:simplePos x="0" y="0"/>
                <wp:positionH relativeFrom="column">
                  <wp:posOffset>1098550</wp:posOffset>
                </wp:positionH>
                <wp:positionV relativeFrom="paragraph">
                  <wp:posOffset>32385</wp:posOffset>
                </wp:positionV>
                <wp:extent cx="4218305" cy="1233805"/>
                <wp:effectExtent l="19685" t="17145" r="10160" b="6350"/>
                <wp:wrapNone/>
                <wp:docPr id="39" name="キャンバス 5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29" name="Text Box 26"/>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3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wps:txbx>
                        <wps:bodyPr rot="0" vert="horz" wrap="square" lIns="91440" tIns="45720" rIns="91440" bIns="45720" anchor="t" anchorCtr="0" upright="1">
                          <a:noAutofit/>
                        </wps:bodyPr>
                      </wps:wsp>
                      <wps:wsp>
                        <wps:cNvPr id="3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3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3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wps:txbx>
                        <wps:bodyPr rot="0" vert="horz" wrap="square" lIns="36000" tIns="36000" rIns="36000" bIns="36000" anchor="t" anchorCtr="0" upright="1">
                          <a:noAutofit/>
                        </wps:bodyPr>
                      </wps:wsp>
                      <wps:wsp>
                        <wps:cNvPr id="37"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38"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E5F4D22" id="キャンバス 50" o:spid="_x0000_s1045" editas="canvas" style="position:absolute;left:0;text-align:left;margin-left:86.5pt;margin-top:2.55pt;width:332.15pt;height:97.15pt;z-index:251657216"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">
                <v:shape id="_x0000_s1046" type="#_x0000_t75" style="position:absolute;width:42183;height:12338;visibility:visible;mso-wrap-style:square" stroked="t" strokecolor="#548dd4">
                  <v:fill o:detectmouseclick="t"/>
                  <v:stroke dashstyle="dash"/>
                  <v:path o:connecttype="none"/>
                </v:shape>
                <v:shape id="Text Box 26" o:spid="_x0000_s1047"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" fillcolor="#ffc">
                  <v:textbo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6" o:spid="_x0000_s1048"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" fillcolor="#ffc">
                  <v:textbo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v:textbox>
                </v:shape>
                <v:shape id="Text Box 7" o:spid="_x0000_s1049"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hTnxgAAANsAAAAPAAAAZHJzL2Rvd25yZXYueG1sRI/dSgMx&#10;FITvBd8hHMEbabOroG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85IU58YAAADbAAAA&#10;DwAAAAAAAAAAAAAAAAAHAgAAZHJzL2Rvd25yZXYueG1sUEsFBgAAAAADAAMAtwAAAPoCAAAAAA==&#10;" fillcolor="#ffc">
                  <v:textbo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50"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v:textbox>
                </v:shape>
                <v:shape id="AutoShape 11" o:spid="_x0000_s1051"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" adj="0,11245" fillcolor="#ffc"/>
                <v:shape id="AutoShape 12" o:spid="_x0000_s1052"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" adj="0,11245" fillcolor="#ffc"/>
                <v:shape id="Text Box 9" o:spid="_x0000_s1053"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" filled="f" fillcolor="#ffc" stroked="f">
                  <v:textbox inset="1mm,1mm,1mm,1mm">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v:textbox>
                </v:shape>
                <v:shape id="Text Box 9" o:spid="_x0000_s1054"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" filled="f" fillcolor="#ffc" stroked="f">
                  <v:textbox inset="1mm,1mm,1mm,1mm">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55"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" filled="f" fillcolor="#ffc" stroked="f">
                  <v:textbox inset="1mm,1mm,1mm,1mm">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299AD547" w14:textId="77777777" w:rsidR="00DB63AD" w:rsidRPr="00D25EDF" w:rsidRDefault="00DB63AD" w:rsidP="00023BF0">
      <w:pPr>
        <w:pStyle w:val="41"/>
        <w:ind w:firstLine="160"/>
        <w:rPr>
          <w:rFonts w:ascii="Times New Roman" w:hAnsi="Times New Roman"/>
        </w:rPr>
      </w:pPr>
    </w:p>
    <w:p w14:paraId="33F4C455" w14:textId="77777777" w:rsidR="00DB63AD" w:rsidRPr="00D25EDF" w:rsidRDefault="00DB63AD" w:rsidP="00023BF0">
      <w:pPr>
        <w:pStyle w:val="41"/>
        <w:ind w:firstLine="160"/>
        <w:rPr>
          <w:rFonts w:ascii="Times New Roman" w:hAnsi="Times New Roman"/>
        </w:rPr>
      </w:pPr>
    </w:p>
    <w:p w14:paraId="501CCBEB" w14:textId="77777777" w:rsidR="00DB63AD" w:rsidRPr="00D25EDF" w:rsidRDefault="00DB63AD" w:rsidP="00023BF0">
      <w:pPr>
        <w:pStyle w:val="41"/>
        <w:ind w:firstLine="160"/>
        <w:rPr>
          <w:rFonts w:ascii="Times New Roman" w:hAnsi="Times New Roman"/>
        </w:rPr>
      </w:pPr>
    </w:p>
    <w:p w14:paraId="7BC7C471" w14:textId="77777777" w:rsidR="00DB63AD" w:rsidRPr="00D25EDF" w:rsidRDefault="00DB63AD" w:rsidP="00023BF0">
      <w:pPr>
        <w:pStyle w:val="41"/>
        <w:ind w:firstLine="160"/>
        <w:rPr>
          <w:rFonts w:ascii="Times New Roman" w:hAnsi="Times New Roman"/>
        </w:rPr>
      </w:pPr>
    </w:p>
    <w:p w14:paraId="39C82D98" w14:textId="77777777" w:rsidR="00DB63AD" w:rsidRPr="00D25EDF" w:rsidRDefault="00DB63AD" w:rsidP="00023BF0">
      <w:pPr>
        <w:pStyle w:val="41"/>
        <w:ind w:firstLine="160"/>
        <w:rPr>
          <w:rFonts w:ascii="Times New Roman" w:hAnsi="Times New Roman"/>
        </w:rPr>
      </w:pPr>
    </w:p>
    <w:p w14:paraId="4F89F483" w14:textId="77777777" w:rsidR="00DB63AD" w:rsidRPr="00D25EDF" w:rsidRDefault="00DB63AD" w:rsidP="00023BF0">
      <w:pPr>
        <w:pStyle w:val="41"/>
        <w:ind w:firstLine="160"/>
        <w:rPr>
          <w:rFonts w:ascii="Times New Roman" w:hAnsi="Times New Roman"/>
        </w:rPr>
      </w:pPr>
    </w:p>
    <w:p w14:paraId="7A762CB0" w14:textId="113B1072"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physical names</w:t>
      </w:r>
      <w:r w:rsidRPr="00D25EDF">
        <w:rPr>
          <w:rFonts w:ascii="Times New Roman" w:hAnsi="Times New Roman"/>
        </w:rPr>
        <w:fldChar w:fldCharType="end"/>
      </w:r>
    </w:p>
    <w:p w14:paraId="229D59BF" w14:textId="77777777" w:rsidR="00DB63AD" w:rsidRPr="00D25EDF" w:rsidRDefault="00DB63AD" w:rsidP="001034F4">
      <w:pPr>
        <w:pStyle w:val="41"/>
        <w:ind w:left="1294" w:firstLineChars="0" w:firstLine="0"/>
        <w:rPr>
          <w:rFonts w:ascii="Times New Roman" w:hAnsi="Times New Roman"/>
        </w:rPr>
      </w:pPr>
    </w:p>
    <w:p w14:paraId="0988A6F8"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Naming example</w:t>
      </w:r>
    </w:p>
    <w:p w14:paraId="5A7A1C82"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view is shown below.</w:t>
      </w:r>
    </w:p>
    <w:p w14:paraId="19A48BB5"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9264" behindDoc="0" locked="0" layoutInCell="1" allowOverlap="1" wp14:anchorId="2808454D" wp14:editId="60575A5C">
                <wp:simplePos x="0" y="0"/>
                <wp:positionH relativeFrom="column">
                  <wp:posOffset>1098550</wp:posOffset>
                </wp:positionH>
                <wp:positionV relativeFrom="paragraph">
                  <wp:posOffset>11430</wp:posOffset>
                </wp:positionV>
                <wp:extent cx="3649980" cy="992505"/>
                <wp:effectExtent l="10160" t="9525" r="6985" b="17145"/>
                <wp:wrapNone/>
                <wp:docPr id="28" name="テキスト ボックス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99250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08454D" id="テキスト ボックス 51" o:spid="_x0000_s1056" type="#_x0000_t202" style="position:absolute;left:0;text-align:left;margin-left:86.5pt;margin-top:.9pt;width:287.4pt;height:7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" fillcolor="#dbe5f1" strokecolor="#4579b8">
                <v:shadow on="t" color="black" opacity="24903f" origin=",.5" offset="0,.55556mm"/>
                <v:textbo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v:textbox>
              </v:shape>
            </w:pict>
          </mc:Fallback>
        </mc:AlternateContent>
      </w:r>
    </w:p>
    <w:p w14:paraId="5890687B" w14:textId="77777777" w:rsidR="00DB63AD" w:rsidRPr="00D25EDF" w:rsidRDefault="00DB63AD" w:rsidP="00023BF0">
      <w:pPr>
        <w:pStyle w:val="41"/>
        <w:ind w:firstLine="160"/>
        <w:rPr>
          <w:rFonts w:ascii="Times New Roman" w:hAnsi="Times New Roman"/>
        </w:rPr>
      </w:pPr>
    </w:p>
    <w:p w14:paraId="37052CB2" w14:textId="77777777" w:rsidR="00DB63AD" w:rsidRPr="00D25EDF" w:rsidRDefault="00DB63AD" w:rsidP="00023BF0">
      <w:pPr>
        <w:pStyle w:val="41"/>
        <w:ind w:firstLine="160"/>
        <w:rPr>
          <w:rFonts w:ascii="Times New Roman" w:hAnsi="Times New Roman"/>
        </w:rPr>
      </w:pPr>
    </w:p>
    <w:p w14:paraId="5C9085B9" w14:textId="77777777" w:rsidR="00DB63AD" w:rsidRPr="00D25EDF" w:rsidRDefault="00DB63AD" w:rsidP="00023BF0">
      <w:pPr>
        <w:pStyle w:val="41"/>
        <w:ind w:firstLine="160"/>
        <w:rPr>
          <w:rFonts w:ascii="Times New Roman" w:hAnsi="Times New Roman"/>
        </w:rPr>
      </w:pPr>
    </w:p>
    <w:p w14:paraId="2F66FAF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CB70A76" w14:textId="77777777" w:rsidR="00DB63AD" w:rsidRPr="00D25EDF" w:rsidRDefault="00DB63AD" w:rsidP="00023BF0">
      <w:pPr>
        <w:pStyle w:val="41"/>
        <w:ind w:firstLine="160"/>
        <w:rPr>
          <w:rFonts w:ascii="Times New Roman" w:hAnsi="Times New Roman"/>
        </w:rPr>
      </w:pPr>
    </w:p>
    <w:p w14:paraId="351908D7"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3" w:name="_Toc42859266"/>
      <w:r w:rsidRPr="00D25EDF">
        <w:rPr>
          <w:rFonts w:ascii="Times New Roman" w:hAnsi="Times New Roman"/>
        </w:rPr>
        <w:t>Materialized views</w:t>
      </w:r>
      <w:bookmarkEnd w:id="43"/>
    </w:p>
    <w:p w14:paraId="1C74EDE2" w14:textId="77777777" w:rsidR="00DB63AD" w:rsidRPr="00D25EDF" w:rsidRDefault="009A3A14" w:rsidP="00A92478">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4CD6BF68" w14:textId="6F615DC0" w:rsidR="00DB63AD" w:rsidRPr="00D25EDF" w:rsidRDefault="00145B33" w:rsidP="00A92478">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logical names</w:t>
      </w:r>
      <w:r w:rsidRPr="00D25EDF">
        <w:rPr>
          <w:rFonts w:ascii="Times New Roman" w:hAnsi="Times New Roman"/>
        </w:rPr>
        <w:fldChar w:fldCharType="end"/>
      </w:r>
    </w:p>
    <w:p w14:paraId="6579DD7C" w14:textId="77777777" w:rsidR="00DB63AD" w:rsidRPr="00D25EDF" w:rsidRDefault="00DB63AD" w:rsidP="00A92478">
      <w:pPr>
        <w:pStyle w:val="41"/>
        <w:numPr>
          <w:ilvl w:val="0"/>
          <w:numId w:val="12"/>
        </w:numPr>
        <w:ind w:firstLineChars="0"/>
        <w:rPr>
          <w:rFonts w:ascii="Times New Roman" w:hAnsi="Times New Roman"/>
        </w:rPr>
      </w:pPr>
      <w:r w:rsidRPr="00D25EDF">
        <w:rPr>
          <w:rFonts w:ascii="Times New Roman" w:hAnsi="Times New Roman"/>
        </w:rPr>
        <w:t>Should be uniquely identifiable within the materialized view of the system</w:t>
      </w:r>
    </w:p>
    <w:p w14:paraId="0F32BCAF" w14:textId="77777777" w:rsidR="00DB63AD" w:rsidRPr="00D25EDF" w:rsidRDefault="00DB63AD" w:rsidP="00DE7758">
      <w:pPr>
        <w:pStyle w:val="41"/>
        <w:ind w:left="1294" w:firstLineChars="0" w:firstLine="0"/>
        <w:rPr>
          <w:rFonts w:ascii="Times New Roman" w:hAnsi="Times New Roman"/>
        </w:rPr>
      </w:pPr>
    </w:p>
    <w:p w14:paraId="287D48DD" w14:textId="77777777" w:rsidR="00DB63AD" w:rsidRPr="00D25EDF" w:rsidRDefault="009A3A14" w:rsidP="00DE7758">
      <w:pPr>
        <w:pStyle w:val="40"/>
        <w:rPr>
          <w:rFonts w:ascii="Times New Roman" w:hAnsi="Times New Roman" w:cs="Times New Roman"/>
        </w:rPr>
      </w:pPr>
      <w:r w:rsidRPr="00D25EDF">
        <w:rPr>
          <w:rFonts w:ascii="Times New Roman" w:hAnsi="Times New Roman" w:cs="Times New Roman"/>
        </w:rPr>
        <w:t xml:space="preserve"> Physical name</w:t>
      </w:r>
    </w:p>
    <w:p w14:paraId="6960FE1B" w14:textId="77777777" w:rsidR="00DB63AD" w:rsidRPr="00D25EDF" w:rsidRDefault="00DB63AD" w:rsidP="00A92478">
      <w:pPr>
        <w:pStyle w:val="41"/>
        <w:numPr>
          <w:ilvl w:val="0"/>
          <w:numId w:val="19"/>
        </w:numPr>
        <w:ind w:firstLineChars="0"/>
        <w:rPr>
          <w:rFonts w:ascii="Times New Roman" w:hAnsi="Times New Roman"/>
        </w:rPr>
      </w:pPr>
      <w:r w:rsidRPr="00D25EDF">
        <w:rPr>
          <w:rFonts w:ascii="Times New Roman" w:hAnsi="Times New Roman"/>
        </w:rPr>
        <w:t>The physical name of the materialized view must be configured as follows</w:t>
      </w:r>
    </w:p>
    <w:p w14:paraId="49013803"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1312" behindDoc="0" locked="0" layoutInCell="1" allowOverlap="1" wp14:anchorId="12326EE4" wp14:editId="33D4D0C9">
                <wp:simplePos x="0" y="0"/>
                <wp:positionH relativeFrom="column">
                  <wp:posOffset>1098550</wp:posOffset>
                </wp:positionH>
                <wp:positionV relativeFrom="paragraph">
                  <wp:posOffset>32385</wp:posOffset>
                </wp:positionV>
                <wp:extent cx="4218305" cy="1233805"/>
                <wp:effectExtent l="19685" t="20955" r="10160" b="12065"/>
                <wp:wrapNone/>
                <wp:docPr id="36" name="キャンバス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19" name="Text Box 38"/>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wps:txbx>
                        <wps:bodyPr rot="0" vert="horz" wrap="square" lIns="91440" tIns="45720" rIns="91440" bIns="45720" anchor="t" anchorCtr="0" upright="1">
                          <a:noAutofit/>
                        </wps:bodyPr>
                      </wps:wsp>
                      <wps:wsp>
                        <wps:cNvPr id="2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2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2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2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wps:txbx>
                        <wps:bodyPr rot="0" vert="horz" wrap="square" lIns="36000" tIns="36000" rIns="36000" bIns="36000" anchor="t" anchorCtr="0" upright="1">
                          <a:noAutofit/>
                        </wps:bodyPr>
                      </wps:wsp>
                      <wps:wsp>
                        <wps:cNvPr id="26"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27"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2326EE4" id="キャンバス 68" o:spid="_x0000_s1057" editas="canvas" style="position:absolute;left:0;text-align:left;margin-left:86.5pt;margin-top:2.55pt;width:332.15pt;height:97.15pt;z-index:251661312"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">
                <v:shape id="_x0000_s1058" type="#_x0000_t75" style="position:absolute;width:42183;height:12338;visibility:visible;mso-wrap-style:square" stroked="t" strokecolor="#548dd4">
                  <v:fill o:detectmouseclick="t"/>
                  <v:stroke dashstyle="dash"/>
                  <v:path o:connecttype="none"/>
                </v:shape>
                <v:shape id="Text Box 38" o:spid="_x0000_s1059"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" fillcolor="#ffc">
                  <v:textbo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v:textbox>
                </v:shape>
                <v:shape id="Text Box 6" o:spid="_x0000_s1060"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" fillcolor="#ffc">
                  <v:textbo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7" o:spid="_x0000_s1061"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" fillcolor="#ffc">
                  <v:textbo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62"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">
                  <v:textbo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v:textbox>
                </v:shape>
                <v:shape id="AutoShape 11" o:spid="_x0000_s1063"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" adj="0,11245" fillcolor="#ffc"/>
                <v:shape id="AutoShape 12" o:spid="_x0000_s1064"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" adj="0,11245" fillcolor="#ffc"/>
                <v:shape id="Text Box 9" o:spid="_x0000_s1065"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" filled="f" fillcolor="#ffc" stroked="f">
                  <v:textbox inset="1mm,1mm,1mm,1mm">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v:textbox>
                </v:shape>
                <v:shape id="Text Box 9" o:spid="_x0000_s1066"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" filled="f" fillcolor="#ffc" stroked="f">
                  <v:textbox inset="1mm,1mm,1mm,1mm">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67"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" filled="f" fillcolor="#ffc" stroked="f">
                  <v:textbox inset="1mm,1mm,1mm,1mm">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4ECE9BA3" w14:textId="77777777" w:rsidR="00DB63AD" w:rsidRPr="00D25EDF" w:rsidRDefault="00DB63AD" w:rsidP="00023BF0">
      <w:pPr>
        <w:pStyle w:val="41"/>
        <w:ind w:firstLine="160"/>
        <w:rPr>
          <w:rFonts w:ascii="Times New Roman" w:hAnsi="Times New Roman"/>
        </w:rPr>
      </w:pPr>
    </w:p>
    <w:p w14:paraId="6735A02B" w14:textId="77777777" w:rsidR="00DB63AD" w:rsidRPr="00D25EDF" w:rsidRDefault="00DB63AD" w:rsidP="00023BF0">
      <w:pPr>
        <w:pStyle w:val="41"/>
        <w:ind w:firstLine="160"/>
        <w:rPr>
          <w:rFonts w:ascii="Times New Roman" w:hAnsi="Times New Roman"/>
        </w:rPr>
      </w:pPr>
    </w:p>
    <w:p w14:paraId="0F4E774D" w14:textId="77777777" w:rsidR="00DB63AD" w:rsidRPr="00D25EDF" w:rsidRDefault="00DB63AD" w:rsidP="00023BF0">
      <w:pPr>
        <w:pStyle w:val="41"/>
        <w:ind w:firstLine="160"/>
        <w:rPr>
          <w:rFonts w:ascii="Times New Roman" w:hAnsi="Times New Roman"/>
        </w:rPr>
      </w:pPr>
    </w:p>
    <w:p w14:paraId="50438B1B" w14:textId="77777777" w:rsidR="00DB63AD" w:rsidRPr="00D25EDF" w:rsidRDefault="00DB63AD" w:rsidP="00023BF0">
      <w:pPr>
        <w:pStyle w:val="41"/>
        <w:ind w:firstLine="160"/>
        <w:rPr>
          <w:rFonts w:ascii="Times New Roman" w:hAnsi="Times New Roman"/>
        </w:rPr>
      </w:pPr>
    </w:p>
    <w:p w14:paraId="4A3C653F" w14:textId="77777777" w:rsidR="00DB63AD" w:rsidRPr="00D25EDF" w:rsidRDefault="00DB63AD" w:rsidP="00023BF0">
      <w:pPr>
        <w:pStyle w:val="41"/>
        <w:ind w:firstLine="160"/>
        <w:rPr>
          <w:rFonts w:ascii="Times New Roman" w:hAnsi="Times New Roman"/>
        </w:rPr>
      </w:pPr>
    </w:p>
    <w:p w14:paraId="0A0504F2" w14:textId="77777777" w:rsidR="00DB63AD" w:rsidRPr="00D25EDF" w:rsidRDefault="00DB63AD" w:rsidP="00023BF0">
      <w:pPr>
        <w:pStyle w:val="41"/>
        <w:ind w:firstLine="160"/>
        <w:rPr>
          <w:rFonts w:ascii="Times New Roman" w:hAnsi="Times New Roman"/>
        </w:rPr>
      </w:pPr>
    </w:p>
    <w:p w14:paraId="7D9B7055" w14:textId="59D51CF7"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materialized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4F316477" w14:textId="77777777" w:rsidR="00DB63AD" w:rsidRPr="00D25EDF" w:rsidRDefault="00DB63AD" w:rsidP="00917C19">
      <w:pPr>
        <w:pStyle w:val="41"/>
        <w:ind w:left="1294" w:firstLineChars="0" w:firstLine="0"/>
        <w:rPr>
          <w:rFonts w:ascii="Times New Roman" w:hAnsi="Times New Roman"/>
        </w:rPr>
      </w:pPr>
    </w:p>
    <w:p w14:paraId="34E7FF2D" w14:textId="77777777" w:rsidR="00DB63AD" w:rsidRPr="00D25EDF" w:rsidRDefault="009A3A14" w:rsidP="00917C19">
      <w:pPr>
        <w:pStyle w:val="40"/>
        <w:rPr>
          <w:rFonts w:ascii="Times New Roman" w:hAnsi="Times New Roman" w:cs="Times New Roman"/>
        </w:rPr>
      </w:pPr>
      <w:r w:rsidRPr="00D25EDF">
        <w:rPr>
          <w:rFonts w:ascii="Times New Roman" w:hAnsi="Times New Roman" w:cs="Times New Roman"/>
        </w:rPr>
        <w:t xml:space="preserve"> Naming example</w:t>
      </w:r>
    </w:p>
    <w:p w14:paraId="433521F0"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materialized views is shown below.</w:t>
      </w:r>
    </w:p>
    <w:p w14:paraId="6863BDB1"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3360" behindDoc="0" locked="0" layoutInCell="1" allowOverlap="1" wp14:anchorId="065A6C17" wp14:editId="55F16341">
                <wp:simplePos x="0" y="0"/>
                <wp:positionH relativeFrom="column">
                  <wp:posOffset>1098550</wp:posOffset>
                </wp:positionH>
                <wp:positionV relativeFrom="paragraph">
                  <wp:posOffset>24765</wp:posOffset>
                </wp:positionV>
                <wp:extent cx="3649980" cy="1052195"/>
                <wp:effectExtent l="10160" t="7620" r="6985" b="16510"/>
                <wp:wrapNone/>
                <wp:docPr id="18" name="テキスト ボックス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A6C17" id="テキスト ボックス 67" o:spid="_x0000_s1068" type="#_x0000_t202" style="position:absolute;left:0;text-align:left;margin-left:86.5pt;margin-top:1.95pt;width:287.4pt;height:82.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" fillcolor="#dbe5f1" strokecolor="#4579b8">
                <v:shadow on="t" color="black" opacity="24903f" origin=",.5" offset="0,.55556mm"/>
                <v:textbo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v:textbox>
              </v:shape>
            </w:pict>
          </mc:Fallback>
        </mc:AlternateContent>
      </w:r>
    </w:p>
    <w:p w14:paraId="55711068" w14:textId="77777777" w:rsidR="00DB63AD" w:rsidRPr="00D25EDF" w:rsidRDefault="00DB63AD" w:rsidP="00023BF0">
      <w:pPr>
        <w:pStyle w:val="41"/>
        <w:ind w:firstLine="160"/>
        <w:rPr>
          <w:rFonts w:ascii="Times New Roman" w:hAnsi="Times New Roman"/>
        </w:rPr>
      </w:pPr>
    </w:p>
    <w:p w14:paraId="6D8F4F34" w14:textId="77777777" w:rsidR="00DB63AD" w:rsidRPr="00D25EDF" w:rsidRDefault="00DB63AD" w:rsidP="00023BF0">
      <w:pPr>
        <w:pStyle w:val="41"/>
        <w:ind w:firstLine="160"/>
        <w:rPr>
          <w:rFonts w:ascii="Times New Roman" w:hAnsi="Times New Roman"/>
        </w:rPr>
      </w:pPr>
    </w:p>
    <w:p w14:paraId="2DDE6D89" w14:textId="77777777" w:rsidR="00DB63AD" w:rsidRPr="00D25EDF" w:rsidRDefault="00DB63AD" w:rsidP="00023BF0">
      <w:pPr>
        <w:pStyle w:val="41"/>
        <w:ind w:firstLine="160"/>
        <w:rPr>
          <w:rFonts w:ascii="Times New Roman" w:hAnsi="Times New Roman"/>
        </w:rPr>
      </w:pPr>
    </w:p>
    <w:p w14:paraId="491CED1F" w14:textId="77777777" w:rsidR="00DB63AD" w:rsidRPr="00D25EDF" w:rsidRDefault="00DB63AD" w:rsidP="00023BF0">
      <w:pPr>
        <w:pStyle w:val="41"/>
        <w:ind w:firstLine="160"/>
        <w:rPr>
          <w:rFonts w:ascii="Times New Roman" w:hAnsi="Times New Roman"/>
        </w:rPr>
      </w:pPr>
    </w:p>
    <w:p w14:paraId="75C19B9F" w14:textId="77777777" w:rsidR="00DB63AD" w:rsidRPr="00D25EDF" w:rsidRDefault="00DB63AD" w:rsidP="00023BF0">
      <w:pPr>
        <w:pStyle w:val="41"/>
        <w:ind w:firstLine="160"/>
        <w:rPr>
          <w:rFonts w:ascii="Times New Roman" w:hAnsi="Times New Roman"/>
        </w:rPr>
      </w:pPr>
    </w:p>
    <w:p w14:paraId="1F7C090B" w14:textId="77777777" w:rsidR="00DB63AD" w:rsidRPr="00D25EDF" w:rsidRDefault="00DB63AD" w:rsidP="00023BF0">
      <w:pPr>
        <w:pStyle w:val="31"/>
        <w:ind w:firstLine="160"/>
        <w:rPr>
          <w:rFonts w:ascii="Times New Roman" w:hAnsi="Times New Roman" w:cs="Times New Roman"/>
        </w:rPr>
      </w:pPr>
    </w:p>
    <w:p w14:paraId="74739C39"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4" w:name="_Toc42859267"/>
      <w:r w:rsidRPr="00D25EDF">
        <w:rPr>
          <w:rFonts w:ascii="Times New Roman" w:hAnsi="Times New Roman"/>
        </w:rPr>
        <w:t>Index</w:t>
      </w:r>
      <w:bookmarkEnd w:id="44"/>
    </w:p>
    <w:p w14:paraId="123D1D83"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Logical name</w:t>
      </w:r>
    </w:p>
    <w:p w14:paraId="4DA1E628"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No definition required (because there is no need to manage indexes with logical names)</w:t>
      </w:r>
    </w:p>
    <w:p w14:paraId="570775E1" w14:textId="77777777" w:rsidR="00DB63AD" w:rsidRPr="00D25EDF" w:rsidRDefault="00DB63AD" w:rsidP="00023BF0">
      <w:pPr>
        <w:pStyle w:val="41"/>
        <w:ind w:firstLine="160"/>
        <w:rPr>
          <w:rFonts w:ascii="Times New Roman" w:hAnsi="Times New Roman"/>
        </w:rPr>
      </w:pPr>
    </w:p>
    <w:p w14:paraId="5442216A"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Physical name</w:t>
      </w:r>
    </w:p>
    <w:p w14:paraId="0808AFD6"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The physical name of the index must be configured as follows</w:t>
      </w:r>
    </w:p>
    <w:p w14:paraId="504E4D6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5408" behindDoc="0" locked="0" layoutInCell="1" allowOverlap="1" wp14:anchorId="28799798" wp14:editId="5BB97A09">
                <wp:simplePos x="0" y="0"/>
                <wp:positionH relativeFrom="column">
                  <wp:posOffset>1098550</wp:posOffset>
                </wp:positionH>
                <wp:positionV relativeFrom="paragraph">
                  <wp:posOffset>75565</wp:posOffset>
                </wp:positionV>
                <wp:extent cx="4218305" cy="1471295"/>
                <wp:effectExtent l="19685" t="16510" r="10160" b="7620"/>
                <wp:wrapNone/>
                <wp:docPr id="48" name="キャンバス 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 name="Text Box 50"/>
                        <wps:cNvSpPr txBox="1">
                          <a:spLocks noChangeArrowheads="1"/>
                        </wps:cNvSpPr>
                        <wps:spPr bwMode="auto">
                          <a:xfrm>
                            <a:off x="244475" y="113665"/>
                            <a:ext cx="250190" cy="267335"/>
                          </a:xfrm>
                          <a:prstGeom prst="rect">
                            <a:avLst/>
                          </a:prstGeom>
                          <a:solidFill>
                            <a:srgbClr val="FFFFCC"/>
                          </a:solidFill>
                          <a:ln w="9525">
                            <a:solidFill>
                              <a:srgbClr val="000000"/>
                            </a:solidFill>
                            <a:miter lim="800000"/>
                            <a:headEnd/>
                            <a:tailEnd/>
                          </a:ln>
                        </wps:spPr>
                        <wps:txb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wps:txbx>
                        <wps:bodyPr rot="0" vert="horz" wrap="square" lIns="91440" tIns="45720" rIns="91440" bIns="45720" anchor="t" anchorCtr="0" upright="1">
                          <a:noAutofit/>
                        </wps:bodyPr>
                      </wps:wsp>
                      <wps:wsp>
                        <wps:cNvPr id="5" name="Text Box 6"/>
                        <wps:cNvSpPr txBox="1">
                          <a:spLocks noChangeArrowheads="1"/>
                        </wps:cNvSpPr>
                        <wps:spPr bwMode="auto">
                          <a:xfrm>
                            <a:off x="489585" y="113665"/>
                            <a:ext cx="250825" cy="267335"/>
                          </a:xfrm>
                          <a:prstGeom prst="rect">
                            <a:avLst/>
                          </a:prstGeom>
                          <a:solidFill>
                            <a:srgbClr val="FFFFCC"/>
                          </a:solidFill>
                          <a:ln w="9525">
                            <a:solidFill>
                              <a:srgbClr val="000000"/>
                            </a:solidFill>
                            <a:miter lim="800000"/>
                            <a:headEnd/>
                            <a:tailEnd/>
                          </a:ln>
                        </wps:spPr>
                        <wps:txb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wps:txbx>
                        <wps:bodyPr rot="0" vert="horz" wrap="square" lIns="91440" tIns="45720" rIns="91440" bIns="45720" anchor="t" anchorCtr="0" upright="1">
                          <a:noAutofit/>
                        </wps:bodyPr>
                      </wps:wsp>
                      <wps:wsp>
                        <wps:cNvPr id="6" name="Text Box 7"/>
                        <wps:cNvSpPr txBox="1">
                          <a:spLocks noChangeArrowheads="1"/>
                        </wps:cNvSpPr>
                        <wps:spPr bwMode="auto">
                          <a:xfrm>
                            <a:off x="740410" y="113665"/>
                            <a:ext cx="250190" cy="267335"/>
                          </a:xfrm>
                          <a:prstGeom prst="rect">
                            <a:avLst/>
                          </a:prstGeom>
                          <a:solidFill>
                            <a:srgbClr val="FFFFCC"/>
                          </a:solidFill>
                          <a:ln w="9525">
                            <a:solidFill>
                              <a:srgbClr val="000000"/>
                            </a:solidFill>
                            <a:miter lim="800000"/>
                            <a:headEnd/>
                            <a:tailEnd/>
                          </a:ln>
                        </wps:spPr>
                        <wps:txb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7" name="Text Box 8"/>
                        <wps:cNvSpPr txBox="1">
                          <a:spLocks noChangeArrowheads="1"/>
                        </wps:cNvSpPr>
                        <wps:spPr bwMode="auto">
                          <a:xfrm>
                            <a:off x="990600" y="113665"/>
                            <a:ext cx="2224405" cy="267335"/>
                          </a:xfrm>
                          <a:prstGeom prst="rect">
                            <a:avLst/>
                          </a:prstGeom>
                          <a:solidFill>
                            <a:srgbClr val="FFFFFF"/>
                          </a:solidFill>
                          <a:ln w="9525">
                            <a:solidFill>
                              <a:srgbClr val="000000"/>
                            </a:solidFill>
                            <a:miter lim="800000"/>
                            <a:headEnd/>
                            <a:tailEnd/>
                          </a:ln>
                        </wps:spPr>
                        <wps:txb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8" name="AutoShape 11"/>
                        <wps:cNvSpPr>
                          <a:spLocks/>
                        </wps:cNvSpPr>
                        <wps:spPr bwMode="auto">
                          <a:xfrm rot="16200000">
                            <a:off x="577850" y="156845"/>
                            <a:ext cx="120650" cy="62230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 name="AutoShape 12"/>
                        <wps:cNvSpPr>
                          <a:spLocks/>
                        </wps:cNvSpPr>
                        <wps:spPr bwMode="auto">
                          <a:xfrm rot="16200000">
                            <a:off x="2045970" y="-598805"/>
                            <a:ext cx="111760" cy="212471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 name="Text Box 9"/>
                        <wps:cNvSpPr txBox="1">
                          <a:spLocks noChangeArrowheads="1"/>
                        </wps:cNvSpPr>
                        <wps:spPr bwMode="auto">
                          <a:xfrm>
                            <a:off x="179705" y="762635"/>
                            <a:ext cx="3874770" cy="65405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wps:txbx>
                        <wps:bodyPr rot="0" vert="horz" wrap="square" lIns="36000" tIns="36000" rIns="36000" bIns="36000" anchor="t" anchorCtr="0" upright="1">
                          <a:noAutofit/>
                        </wps:bodyPr>
                      </wps:wsp>
                      <wps:wsp>
                        <wps:cNvPr id="11" name="Text Box 9"/>
                        <wps:cNvSpPr txBox="1">
                          <a:spLocks noChangeArrowheads="1"/>
                        </wps:cNvSpPr>
                        <wps:spPr bwMode="auto">
                          <a:xfrm>
                            <a:off x="1991995" y="474980"/>
                            <a:ext cx="323215"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12" name="Text Box 9"/>
                        <wps:cNvSpPr txBox="1">
                          <a:spLocks noChangeArrowheads="1"/>
                        </wps:cNvSpPr>
                        <wps:spPr bwMode="auto">
                          <a:xfrm>
                            <a:off x="49657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s:wsp>
                        <wps:cNvPr id="13" name="Text Box 7"/>
                        <wps:cNvSpPr txBox="1">
                          <a:spLocks noChangeArrowheads="1"/>
                        </wps:cNvSpPr>
                        <wps:spPr bwMode="auto">
                          <a:xfrm>
                            <a:off x="3459480" y="113665"/>
                            <a:ext cx="248920" cy="266065"/>
                          </a:xfrm>
                          <a:prstGeom prst="rect">
                            <a:avLst/>
                          </a:prstGeom>
                          <a:solidFill>
                            <a:srgbClr val="FFFFCC"/>
                          </a:solidFill>
                          <a:ln w="9525">
                            <a:solidFill>
                              <a:srgbClr val="000000"/>
                            </a:solidFill>
                            <a:miter lim="800000"/>
                            <a:headEnd/>
                            <a:tailEnd/>
                          </a:ln>
                        </wps:spPr>
                        <wps:txb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4" name="Text Box 7"/>
                        <wps:cNvSpPr txBox="1">
                          <a:spLocks noChangeArrowheads="1"/>
                        </wps:cNvSpPr>
                        <wps:spPr bwMode="auto">
                          <a:xfrm>
                            <a:off x="3215640" y="113665"/>
                            <a:ext cx="248920" cy="266065"/>
                          </a:xfrm>
                          <a:prstGeom prst="rect">
                            <a:avLst/>
                          </a:prstGeom>
                          <a:solidFill>
                            <a:srgbClr val="FFFFCC"/>
                          </a:solidFill>
                          <a:ln w="9525">
                            <a:solidFill>
                              <a:srgbClr val="000000"/>
                            </a:solidFill>
                            <a:miter lim="800000"/>
                            <a:headEnd/>
                            <a:tailEnd/>
                          </a:ln>
                        </wps:spPr>
                        <wps:txb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wps:txbx>
                        <wps:bodyPr rot="0" vert="horz" wrap="square" lIns="91440" tIns="45720" rIns="91440" bIns="45720" anchor="t" anchorCtr="0" upright="1">
                          <a:noAutofit/>
                        </wps:bodyPr>
                      </wps:wsp>
                      <wps:wsp>
                        <wps:cNvPr id="15" name="Text Box 7"/>
                        <wps:cNvSpPr txBox="1">
                          <a:spLocks noChangeArrowheads="1"/>
                        </wps:cNvSpPr>
                        <wps:spPr bwMode="auto">
                          <a:xfrm>
                            <a:off x="3708400" y="113665"/>
                            <a:ext cx="248920" cy="266065"/>
                          </a:xfrm>
                          <a:prstGeom prst="rect">
                            <a:avLst/>
                          </a:prstGeom>
                          <a:solidFill>
                            <a:srgbClr val="FFFFCC"/>
                          </a:solidFill>
                          <a:ln w="9525">
                            <a:solidFill>
                              <a:srgbClr val="000000"/>
                            </a:solidFill>
                            <a:miter lim="800000"/>
                            <a:headEnd/>
                            <a:tailEnd/>
                          </a:ln>
                        </wps:spPr>
                        <wps:txb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6" name="AutoShape 11"/>
                        <wps:cNvSpPr>
                          <a:spLocks/>
                        </wps:cNvSpPr>
                        <wps:spPr bwMode="auto">
                          <a:xfrm rot="16200000">
                            <a:off x="3530600" y="126365"/>
                            <a:ext cx="120650" cy="67945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7" name="Text Box 9"/>
                        <wps:cNvSpPr txBox="1">
                          <a:spLocks noChangeArrowheads="1"/>
                        </wps:cNvSpPr>
                        <wps:spPr bwMode="auto">
                          <a:xfrm>
                            <a:off x="344805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8799798" id="キャンバス 78" o:spid="_x0000_s1069" editas="canvas" style="position:absolute;left:0;text-align:left;margin-left:86.5pt;margin-top:5.95pt;width:332.15pt;height:115.85pt;z-index:251665408" coordsize="42183,1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">
                <v:shape id="_x0000_s1070" type="#_x0000_t75" style="position:absolute;width:42183;height:14712;visibility:visible;mso-wrap-style:square" stroked="t" strokecolor="#548dd4">
                  <v:fill o:detectmouseclick="t"/>
                  <v:stroke dashstyle="dash"/>
                  <v:path o:connecttype="none"/>
                </v:shape>
                <v:shape id="Text Box 50" o:spid="_x0000_s1071"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MUqxAAAANoAAAAPAAAAZHJzL2Rvd25yZXYueG1sRI/RagIx&#10;FETfC/5DuIIvpWaVU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BewxSrEAAAA2gAAAA8A&#10;AAAAAAAAAAAAAAAABwIAAGRycy9kb3ducmV2LnhtbFBLBQYAAAAAAwADALcAAAD4AgAAAAA=&#10;" fillcolor="#ffc">
                  <v:textbo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v:textbox>
                </v:shape>
                <v:shape id="Text Box 6" o:spid="_x0000_s1072"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CxxAAAANoAAAAPAAAAZHJzL2Rvd25yZXYueG1sRI/RagIx&#10;FETfC/5DuIIvpWYVW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Hj8YLHEAAAA2gAAAA8A&#10;AAAAAAAAAAAAAAAABwIAAGRycy9kb3ducmV2LnhtbFBLBQYAAAAAAwADALcAAAD4AgAAAAA=&#10;" fillcolor="#ffc">
                  <v:textbo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v:textbox>
                </v:shape>
                <v:shape id="Text Box 7" o:spid="_x0000_s1073"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" fillcolor="#ffc">
                  <v:textbo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74" type="#_x0000_t202" style="position:absolute;left:9906;top:1136;width:22244;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v:textbox>
                </v:shape>
                <v:shape id="AutoShape 11" o:spid="_x0000_s1075"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" adj="0,11245" fillcolor="#ffc"/>
                <v:shape id="AutoShape 12" o:spid="_x0000_s1076" type="#_x0000_t87" style="position:absolute;left:20459;top:-5989;width:1118;height:212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" adj="0,11245" fillcolor="#ffc"/>
                <v:shape id="Text Box 9" o:spid="_x0000_s1077" type="#_x0000_t202" style="position:absolute;left:1797;top:7626;width:38747;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" filled="f" fillcolor="#ffc" stroked="f">
                  <v:textbox inset="1mm,1mm,1mm,1mm">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v:textbox>
                </v:shape>
                <v:shape id="Text Box 9" o:spid="_x0000_s1078" type="#_x0000_t202" style="position:absolute;left:19919;top:4749;width:323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" filled="f" fillcolor="#ffc" stroked="f">
                  <v:textbox inset="1mm,1mm,1mm,1mm">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79" type="#_x0000_t202" style="position:absolute;left:4965;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" filled="f" fillcolor="#ffc" stroked="f">
                  <v:textbox inset="1mm,1mm,1mm,1mm">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v:textbox>
                </v:shape>
                <v:shape id="Text Box 7" o:spid="_x0000_s1080" type="#_x0000_t202" style="position:absolute;left:34594;top:1136;width:249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XNrwwAAANsAAAAPAAAAZHJzL2Rvd25yZXYueG1sRE/bagIx&#10;EH0v+A9hBF9KzWqh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J7lza8MAAADbAAAADwAA&#10;AAAAAAAAAAAAAAAHAgAAZHJzL2Rvd25yZXYueG1sUEsFBgAAAAADAAMAtwAAAPcCAAAAAA==&#10;" fillcolor="#ffc">
                  <v:textbo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Text Box 7" o:spid="_x0000_s1081" type="#_x0000_t202" style="position:absolute;left:32156;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OsfwwAAANsAAAAPAAAAZHJzL2Rvd25yZXYueG1sRE/bagIx&#10;EH0v+A9hBF9KzSql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qFDrH8MAAADbAAAADwAA&#10;AAAAAAAAAAAAAAAHAgAAZHJzL2Rvd25yZXYueG1sUEsFBgAAAAADAAMAtwAAAPcCAAAAAA==&#10;" fillcolor="#ffc">
                  <v:textbo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v:textbox>
                </v:shape>
                <v:shape id="Text Box 7" o:spid="_x0000_s1082" type="#_x0000_t202" style="position:absolute;left:37084;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E6EwwAAANsAAAAPAAAAZHJzL2Rvd25yZXYueG1sRE/bagIx&#10;EH0v+A9hBF9KzSq0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xxxOhMMAAADbAAAADwAA&#10;AAAAAAAAAAAAAAAHAgAAZHJzL2Rvd25yZXYueG1sUEsFBgAAAAADAAMAtwAAAPcCAAAAAA==&#10;" fillcolor="#ffc">
                  <v:textbo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AutoShape 11" o:spid="_x0000_s1083" type="#_x0000_t87" style="position:absolute;left:35305;top:1264;width:1207;height:6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" adj="0,11245" fillcolor="#ffc"/>
                <v:shape id="Text Box 9" o:spid="_x0000_s1084" type="#_x0000_t202" style="position:absolute;left:34480;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" filled="f" fillcolor="#ffc" stroked="f">
                  <v:textbox inset="1mm,1mm,1mm,1mm">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v:textbox>
                </v:shape>
              </v:group>
            </w:pict>
          </mc:Fallback>
        </mc:AlternateContent>
      </w:r>
    </w:p>
    <w:p w14:paraId="66FD40A3" w14:textId="77777777" w:rsidR="00DB63AD" w:rsidRPr="00D25EDF" w:rsidRDefault="00DB63AD" w:rsidP="00023BF0">
      <w:pPr>
        <w:pStyle w:val="41"/>
        <w:ind w:firstLine="160"/>
        <w:rPr>
          <w:rFonts w:ascii="Times New Roman" w:hAnsi="Times New Roman"/>
        </w:rPr>
      </w:pPr>
    </w:p>
    <w:p w14:paraId="1CA59897" w14:textId="77777777" w:rsidR="00DB63AD" w:rsidRPr="00D25EDF" w:rsidRDefault="00DB63AD" w:rsidP="00023BF0">
      <w:pPr>
        <w:pStyle w:val="41"/>
        <w:ind w:firstLine="160"/>
        <w:rPr>
          <w:rFonts w:ascii="Times New Roman" w:hAnsi="Times New Roman"/>
        </w:rPr>
      </w:pPr>
    </w:p>
    <w:p w14:paraId="17DB9780" w14:textId="77777777" w:rsidR="00DB63AD" w:rsidRPr="00D25EDF" w:rsidRDefault="00DB63AD" w:rsidP="00023BF0">
      <w:pPr>
        <w:pStyle w:val="41"/>
        <w:ind w:firstLine="160"/>
        <w:rPr>
          <w:rFonts w:ascii="Times New Roman" w:hAnsi="Times New Roman"/>
        </w:rPr>
      </w:pPr>
    </w:p>
    <w:p w14:paraId="5E4FB748" w14:textId="77777777" w:rsidR="00DB63AD" w:rsidRPr="00D25EDF" w:rsidRDefault="00DB63AD" w:rsidP="00023BF0">
      <w:pPr>
        <w:pStyle w:val="41"/>
        <w:ind w:firstLine="160"/>
        <w:rPr>
          <w:rFonts w:ascii="Times New Roman" w:hAnsi="Times New Roman"/>
        </w:rPr>
      </w:pPr>
    </w:p>
    <w:p w14:paraId="33371E52" w14:textId="77777777" w:rsidR="00DB63AD" w:rsidRPr="00D25EDF" w:rsidRDefault="00DB63AD" w:rsidP="00023BF0">
      <w:pPr>
        <w:pStyle w:val="41"/>
        <w:ind w:firstLine="160"/>
        <w:rPr>
          <w:rFonts w:ascii="Times New Roman" w:hAnsi="Times New Roman"/>
        </w:rPr>
      </w:pPr>
    </w:p>
    <w:p w14:paraId="64930F78" w14:textId="77777777" w:rsidR="00DB63AD" w:rsidRPr="00D25EDF" w:rsidRDefault="00DB63AD" w:rsidP="00023BF0">
      <w:pPr>
        <w:pStyle w:val="41"/>
        <w:ind w:firstLine="160"/>
        <w:rPr>
          <w:rFonts w:ascii="Times New Roman" w:hAnsi="Times New Roman"/>
        </w:rPr>
      </w:pPr>
    </w:p>
    <w:p w14:paraId="78C56D12" w14:textId="77777777" w:rsidR="00DB63AD" w:rsidRPr="00D25EDF" w:rsidRDefault="00DB63AD" w:rsidP="00023BF0">
      <w:pPr>
        <w:pStyle w:val="41"/>
        <w:ind w:firstLine="160"/>
        <w:rPr>
          <w:rFonts w:ascii="Times New Roman" w:hAnsi="Times New Roman"/>
        </w:rPr>
      </w:pPr>
    </w:p>
    <w:p w14:paraId="48F63CC1" w14:textId="77777777" w:rsidR="00DB63AD" w:rsidRPr="00D25EDF" w:rsidRDefault="00DB63AD" w:rsidP="00023BF0">
      <w:pPr>
        <w:pStyle w:val="41"/>
        <w:ind w:firstLine="160"/>
        <w:rPr>
          <w:rFonts w:ascii="Times New Roman" w:hAnsi="Times New Roman"/>
        </w:rPr>
      </w:pPr>
    </w:p>
    <w:p w14:paraId="2985A3A3" w14:textId="77777777" w:rsidR="00DB63AD" w:rsidRPr="00D25EDF" w:rsidRDefault="009A3A14" w:rsidP="00CB78B3">
      <w:pPr>
        <w:pStyle w:val="40"/>
        <w:rPr>
          <w:rFonts w:ascii="Times New Roman" w:hAnsi="Times New Roman" w:cs="Times New Roman"/>
        </w:rPr>
      </w:pPr>
      <w:r w:rsidRPr="00D25EDF">
        <w:rPr>
          <w:rFonts w:ascii="Times New Roman" w:hAnsi="Times New Roman" w:cs="Times New Roman"/>
        </w:rPr>
        <w:t xml:space="preserve"> Naming example</w:t>
      </w:r>
    </w:p>
    <w:p w14:paraId="06E370CC"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index is shown below.</w:t>
      </w:r>
    </w:p>
    <w:p w14:paraId="5E6AE7A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7456" behindDoc="0" locked="0" layoutInCell="1" allowOverlap="1" wp14:anchorId="758B809C" wp14:editId="03D1DC9B">
                <wp:simplePos x="0" y="0"/>
                <wp:positionH relativeFrom="column">
                  <wp:posOffset>1098550</wp:posOffset>
                </wp:positionH>
                <wp:positionV relativeFrom="paragraph">
                  <wp:posOffset>1905</wp:posOffset>
                </wp:positionV>
                <wp:extent cx="3649980" cy="819150"/>
                <wp:effectExtent l="10160" t="13335" r="6985" b="15240"/>
                <wp:wrapNone/>
                <wp:docPr id="3"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8B809C" id="テキスト ボックス 83" o:spid="_x0000_s1085" type="#_x0000_t202" style="position:absolute;left:0;text-align:left;margin-left:86.5pt;margin-top:.15pt;width:287.4pt;height:6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" fillcolor="#dbe5f1" strokecolor="#4579b8">
                <v:shadow on="t" color="black" opacity="24903f" origin=",.5" offset="0,.55556mm"/>
                <v:textbo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v:textbox>
              </v:shape>
            </w:pict>
          </mc:Fallback>
        </mc:AlternateContent>
      </w:r>
    </w:p>
    <w:p w14:paraId="4645A538" w14:textId="77777777" w:rsidR="00DB63AD" w:rsidRPr="00D25EDF" w:rsidRDefault="00DB63AD" w:rsidP="00023BF0">
      <w:pPr>
        <w:pStyle w:val="41"/>
        <w:ind w:firstLine="160"/>
        <w:rPr>
          <w:rFonts w:ascii="Times New Roman" w:hAnsi="Times New Roman"/>
        </w:rPr>
      </w:pPr>
    </w:p>
    <w:p w14:paraId="78E02DFB" w14:textId="77777777" w:rsidR="00DB63AD" w:rsidRPr="00D25EDF" w:rsidRDefault="00DB63AD" w:rsidP="00023BF0">
      <w:pPr>
        <w:pStyle w:val="41"/>
        <w:ind w:firstLine="160"/>
        <w:rPr>
          <w:rFonts w:ascii="Times New Roman" w:hAnsi="Times New Roman"/>
        </w:rPr>
      </w:pPr>
    </w:p>
    <w:p w14:paraId="4B50F1D1" w14:textId="77777777" w:rsidR="00DB63AD" w:rsidRPr="00D25EDF" w:rsidRDefault="00DB63AD" w:rsidP="00023BF0">
      <w:pPr>
        <w:pStyle w:val="41"/>
        <w:ind w:firstLine="160"/>
        <w:rPr>
          <w:rFonts w:ascii="Times New Roman" w:hAnsi="Times New Roman"/>
        </w:rPr>
      </w:pPr>
    </w:p>
    <w:p w14:paraId="7B59ADAC"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3A689C04" w14:textId="77777777" w:rsidR="00DB63AD" w:rsidRPr="00D25EDF" w:rsidRDefault="009A3A14" w:rsidP="004E1A07">
      <w:pPr>
        <w:pStyle w:val="1"/>
        <w:rPr>
          <w:rFonts w:ascii="Times New Roman" w:hAnsi="Times New Roman" w:cs="Times New Roman"/>
        </w:rPr>
      </w:pPr>
      <w:r w:rsidRPr="00D25EDF">
        <w:rPr>
          <w:rFonts w:ascii="Times New Roman" w:hAnsi="Times New Roman" w:cs="Times New Roman"/>
        </w:rPr>
        <w:t xml:space="preserve"> </w:t>
      </w:r>
      <w:bookmarkStart w:id="45" w:name="_Toc42859268"/>
      <w:r w:rsidRPr="00D25EDF">
        <w:rPr>
          <w:rFonts w:ascii="Times New Roman" w:hAnsi="Times New Roman" w:cs="Times New Roman"/>
        </w:rPr>
        <w:t>Domain definition</w:t>
      </w:r>
      <w:bookmarkEnd w:id="45"/>
    </w:p>
    <w:p w14:paraId="5A361B18"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6" w:name="_Toc42859269"/>
      <w:r w:rsidRPr="00D25EDF">
        <w:rPr>
          <w:rFonts w:ascii="Times New Roman" w:hAnsi="Times New Roman" w:cs="Times New Roman"/>
        </w:rPr>
        <w:t>Compliance with domain definitions</w:t>
      </w:r>
      <w:bookmarkEnd w:id="46"/>
    </w:p>
    <w:p w14:paraId="68BA592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Columns in the table must belong to the domain defined in the domain definition document. Therefore, when adding a column for which no corresponding domain exists in the domain definition document, first define the domain.</w:t>
      </w:r>
    </w:p>
    <w:p w14:paraId="4FFB53E2" w14:textId="77777777" w:rsidR="00DB63AD" w:rsidRPr="00D25EDF" w:rsidRDefault="00DB63AD" w:rsidP="00023BF0">
      <w:pPr>
        <w:pStyle w:val="20"/>
        <w:ind w:firstLine="160"/>
        <w:rPr>
          <w:rFonts w:ascii="Times New Roman" w:hAnsi="Times New Roman" w:cs="Times New Roman"/>
        </w:rPr>
      </w:pPr>
    </w:p>
    <w:p w14:paraId="77CDE4B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0CBEB44" w14:textId="77777777"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In the design process where the DB data type is directly defined in the column, the designers will individually design (select) the DB data type and data length every time a target column is defined in each table due to which the data type and data length of the DB will be different depending on the designer, and the system as a whole may not have a consistent design.</w:t>
      </w:r>
    </w:p>
    <w:p w14:paraId="1A0D5EC1" w14:textId="32C36989"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Therefore, to avoid the above situation, design an abstract domain definition and design columns through that domain so that data fields belonging to the same domain will </w:t>
      </w:r>
      <w:r w:rsidR="00934B28">
        <w:rPr>
          <w:rFonts w:ascii="Times New Roman" w:hAnsi="Times New Roman" w:cs="Times New Roman"/>
        </w:rPr>
        <w:t>always be</w:t>
      </w:r>
      <w:r w:rsidRPr="00D25EDF">
        <w:rPr>
          <w:rFonts w:ascii="Times New Roman" w:hAnsi="Times New Roman" w:cs="Times New Roman"/>
        </w:rPr>
        <w:t xml:space="preserve"> designed with the same DB data type and they can be maintained easily.</w:t>
      </w:r>
    </w:p>
    <w:p w14:paraId="0DF8DDCB" w14:textId="77777777" w:rsidR="00DB63AD" w:rsidRPr="00D25EDF" w:rsidRDefault="00DB63AD" w:rsidP="00023BF0">
      <w:pPr>
        <w:pStyle w:val="20"/>
        <w:ind w:firstLine="160"/>
        <w:rPr>
          <w:rFonts w:ascii="Times New Roman" w:hAnsi="Times New Roman" w:cs="Times New Roman"/>
        </w:rPr>
      </w:pPr>
    </w:p>
    <w:p w14:paraId="1F6179C2"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7" w:name="_Toc42859270"/>
      <w:r w:rsidRPr="00D25EDF">
        <w:rPr>
          <w:rFonts w:ascii="Times New Roman" w:hAnsi="Times New Roman" w:cs="Times New Roman"/>
        </w:rPr>
        <w:t>Domain data type and DB data type</w:t>
      </w:r>
      <w:bookmarkEnd w:id="47"/>
    </w:p>
    <w:p w14:paraId="7988C61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DB data type used by the target column is determined by the data type of the domain to which the column belongs, as described above. The data types are broadly classified for the domains handled by this system, and the corresponding DB data types are specified. As a result, the system does not allow the use of any data types other than those listed here.</w:t>
      </w:r>
    </w:p>
    <w:p w14:paraId="0F25410C" w14:textId="77777777" w:rsidR="00DB63AD" w:rsidRPr="00D25EDF" w:rsidRDefault="00DB63AD" w:rsidP="00023BF0">
      <w:pPr>
        <w:pStyle w:val="20"/>
        <w:ind w:firstLine="160"/>
        <w:rPr>
          <w:rFonts w:ascii="Times New Roman" w:hAnsi="Times New Roman" w:cs="Times New Roman"/>
        </w:rPr>
      </w:pPr>
    </w:p>
    <w:tbl>
      <w:tblPr>
        <w:tblW w:w="9214"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7"/>
        <w:gridCol w:w="2268"/>
        <w:gridCol w:w="3969"/>
      </w:tblGrid>
      <w:tr w:rsidR="00DB63AD" w:rsidRPr="00D25EDF" w14:paraId="76E57A3B" w14:textId="77777777" w:rsidTr="00A6657E">
        <w:trPr>
          <w:cantSplit/>
          <w:tblHeader/>
        </w:trPr>
        <w:tc>
          <w:tcPr>
            <w:tcW w:w="2977" w:type="dxa"/>
            <w:shd w:val="clear" w:color="auto" w:fill="BFBFBF"/>
          </w:tcPr>
          <w:p w14:paraId="233D1C3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a type of target domain</w:t>
            </w:r>
          </w:p>
        </w:tc>
        <w:tc>
          <w:tcPr>
            <w:tcW w:w="2268" w:type="dxa"/>
            <w:shd w:val="clear" w:color="auto" w:fill="BFBFBF"/>
          </w:tcPr>
          <w:p w14:paraId="7A71107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B data type to use</w:t>
            </w:r>
          </w:p>
        </w:tc>
        <w:tc>
          <w:tcPr>
            <w:tcW w:w="3969" w:type="dxa"/>
            <w:shd w:val="clear" w:color="auto" w:fill="BFBFBF"/>
          </w:tcPr>
          <w:p w14:paraId="5E90DFC5"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omain definition example</w:t>
            </w:r>
          </w:p>
        </w:tc>
      </w:tr>
      <w:tr w:rsidR="00DB63AD" w:rsidRPr="00D25EDF" w14:paraId="78FD0517" w14:textId="77777777" w:rsidTr="00A6657E">
        <w:trPr>
          <w:cantSplit/>
          <w:tblHeader/>
        </w:trPr>
        <w:tc>
          <w:tcPr>
            <w:tcW w:w="2977" w:type="dxa"/>
          </w:tcPr>
          <w:p w14:paraId="5C8F1853"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tring (fixed length)</w:t>
            </w:r>
          </w:p>
        </w:tc>
        <w:tc>
          <w:tcPr>
            <w:tcW w:w="2268" w:type="dxa"/>
          </w:tcPr>
          <w:p w14:paraId="78A521C2" w14:textId="77777777" w:rsidR="00DB63AD" w:rsidRPr="00D25EDF" w:rsidRDefault="007E5C94"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HAR</w:t>
            </w:r>
          </w:p>
        </w:tc>
        <w:tc>
          <w:tcPr>
            <w:tcW w:w="3969" w:type="dxa"/>
          </w:tcPr>
          <w:p w14:paraId="720D081C"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Financial institution code, date (</w:t>
            </w:r>
            <w:proofErr w:type="spellStart"/>
            <w:r w:rsidRPr="00D25EDF">
              <w:rPr>
                <w:rFonts w:ascii="Times New Roman" w:hAnsi="Times New Roman" w:cs="Times New Roman"/>
              </w:rPr>
              <w:t>yyyyMMdd</w:t>
            </w:r>
            <w:proofErr w:type="spellEnd"/>
            <w:r w:rsidRPr="00D25EDF">
              <w:rPr>
                <w:rFonts w:ascii="Times New Roman" w:hAnsi="Times New Roman" w:cs="Times New Roman"/>
              </w:rPr>
              <w:t>)</w:t>
            </w:r>
          </w:p>
        </w:tc>
      </w:tr>
      <w:tr w:rsidR="00DB63AD" w:rsidRPr="00D25EDF" w14:paraId="4FB7445F" w14:textId="77777777" w:rsidTr="00A6657E">
        <w:trPr>
          <w:cantSplit/>
          <w:tblHeader/>
        </w:trPr>
        <w:tc>
          <w:tcPr>
            <w:tcW w:w="2977" w:type="dxa"/>
          </w:tcPr>
          <w:p w14:paraId="1DB94B5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earch string (variable length)</w:t>
            </w:r>
          </w:p>
        </w:tc>
        <w:tc>
          <w:tcPr>
            <w:tcW w:w="2268" w:type="dxa"/>
          </w:tcPr>
          <w:p w14:paraId="688C893E" w14:textId="77777777" w:rsidR="00DB63AD" w:rsidRPr="00D25EDF" w:rsidRDefault="007E5C94"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ARCHAR</w:t>
            </w:r>
          </w:p>
        </w:tc>
        <w:tc>
          <w:tcPr>
            <w:tcW w:w="3969" w:type="dxa"/>
          </w:tcPr>
          <w:p w14:paraId="727A0FA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Address (Kanji), Email address</w:t>
            </w:r>
          </w:p>
        </w:tc>
      </w:tr>
      <w:tr w:rsidR="00DB63AD" w:rsidRPr="00D25EDF" w14:paraId="213B2980" w14:textId="77777777" w:rsidTr="00A6657E">
        <w:trPr>
          <w:cantSplit/>
          <w:tblHeader/>
        </w:trPr>
        <w:tc>
          <w:tcPr>
            <w:tcW w:w="2977" w:type="dxa"/>
          </w:tcPr>
          <w:p w14:paraId="44C6CE1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al value (for calculation)</w:t>
            </w:r>
          </w:p>
        </w:tc>
        <w:tc>
          <w:tcPr>
            <w:tcW w:w="2268" w:type="dxa"/>
          </w:tcPr>
          <w:p w14:paraId="19DD69E7" w14:textId="77777777" w:rsidR="00DB63AD" w:rsidRPr="00D25EDF" w:rsidRDefault="0081387E"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w:t>
            </w:r>
          </w:p>
        </w:tc>
        <w:tc>
          <w:tcPr>
            <w:tcW w:w="3969" w:type="dxa"/>
          </w:tcPr>
          <w:p w14:paraId="5E348E1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Amount, number, pages</w:t>
            </w:r>
          </w:p>
        </w:tc>
      </w:tr>
      <w:tr w:rsidR="00DB63AD" w:rsidRPr="00D25EDF" w14:paraId="16C052F2" w14:textId="77777777" w:rsidTr="00A6657E">
        <w:trPr>
          <w:cantSplit/>
          <w:tblHeader/>
        </w:trPr>
        <w:tc>
          <w:tcPr>
            <w:tcW w:w="2977" w:type="dxa"/>
          </w:tcPr>
          <w:p w14:paraId="75B3C89F"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e and time (for time stamp use)</w:t>
            </w:r>
          </w:p>
        </w:tc>
        <w:tc>
          <w:tcPr>
            <w:tcW w:w="2268" w:type="dxa"/>
          </w:tcPr>
          <w:p w14:paraId="0D2473A7"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3969" w:type="dxa"/>
          </w:tcPr>
          <w:p w14:paraId="4A7572C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Registration date and time, update date and time</w:t>
            </w:r>
          </w:p>
        </w:tc>
      </w:tr>
    </w:tbl>
    <w:p w14:paraId="6B3AD8EA" w14:textId="77777777" w:rsidR="00DB63AD" w:rsidRPr="00D25EDF" w:rsidRDefault="00DB63AD" w:rsidP="00023BF0">
      <w:pPr>
        <w:pStyle w:val="20"/>
        <w:ind w:firstLine="160"/>
        <w:rPr>
          <w:rFonts w:ascii="Times New Roman" w:hAnsi="Times New Roman" w:cs="Times New Roman"/>
        </w:rPr>
      </w:pPr>
    </w:p>
    <w:p w14:paraId="4BA08264" w14:textId="77777777" w:rsidR="00DB63AD" w:rsidRPr="00D25EDF" w:rsidRDefault="00DB63AD" w:rsidP="009E04CA">
      <w:pPr>
        <w:widowControl/>
        <w:rPr>
          <w:rFonts w:ascii="Times New Roman" w:hAnsi="Times New Roman" w:cs="Times New Roman"/>
        </w:rPr>
      </w:pPr>
    </w:p>
    <w:p w14:paraId="67B71A0E" w14:textId="77777777" w:rsidR="00DB63AD" w:rsidRPr="00D25EDF" w:rsidRDefault="009A3A14" w:rsidP="006D7424">
      <w:pPr>
        <w:pStyle w:val="1"/>
        <w:rPr>
          <w:rFonts w:ascii="Times New Roman" w:hAnsi="Times New Roman" w:cs="Times New Roman"/>
        </w:rPr>
      </w:pPr>
      <w:r w:rsidRPr="00D25EDF">
        <w:rPr>
          <w:rFonts w:ascii="Times New Roman" w:hAnsi="Times New Roman" w:cs="Times New Roman"/>
        </w:rPr>
        <w:t xml:space="preserve"> </w:t>
      </w:r>
      <w:bookmarkStart w:id="48" w:name="_Toc42859271"/>
      <w:r w:rsidRPr="00D25EDF">
        <w:rPr>
          <w:rFonts w:ascii="Times New Roman" w:hAnsi="Times New Roman" w:cs="Times New Roman"/>
        </w:rPr>
        <w:t>Column order</w:t>
      </w:r>
      <w:bookmarkEnd w:id="48"/>
    </w:p>
    <w:p w14:paraId="766F823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e design policy for the column order in the table will be described.</w:t>
      </w:r>
    </w:p>
    <w:p w14:paraId="2EE39734" w14:textId="77777777" w:rsidR="00DB63AD" w:rsidRPr="00D25EDF" w:rsidRDefault="00DB63AD" w:rsidP="00023BF0">
      <w:pPr>
        <w:pStyle w:val="10"/>
        <w:ind w:firstLine="160"/>
        <w:rPr>
          <w:rFonts w:ascii="Times New Roman" w:hAnsi="Times New Roman" w:cs="Times New Roman"/>
        </w:rPr>
      </w:pPr>
    </w:p>
    <w:p w14:paraId="6C2C7F47"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49" w:name="_Toc42859272"/>
      <w:r w:rsidRPr="00D25EDF">
        <w:rPr>
          <w:rFonts w:ascii="Times New Roman" w:hAnsi="Times New Roman" w:cs="Times New Roman"/>
        </w:rPr>
        <w:t>Basic policy</w:t>
      </w:r>
      <w:bookmarkEnd w:id="49"/>
    </w:p>
    <w:p w14:paraId="021BBB6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Business specifications and target data should be in an easy-to-understand state and should be in column order that enables to retain and improve maintainability. </w:t>
      </w:r>
      <w:r w:rsidRPr="00D25EDF">
        <w:rPr>
          <w:rFonts w:ascii="Times New Roman" w:hAnsi="Times New Roman" w:cs="Times New Roman"/>
        </w:rPr>
        <w:br/>
        <w:t>Specifically, consider the following viewpoints without omission.</w:t>
      </w:r>
    </w:p>
    <w:p w14:paraId="7CF06A5A" w14:textId="77777777" w:rsidR="00DB63AD" w:rsidRPr="00D25EDF" w:rsidRDefault="00DB63AD" w:rsidP="00023BF0">
      <w:pPr>
        <w:pStyle w:val="20"/>
        <w:ind w:firstLine="160"/>
        <w:rPr>
          <w:rFonts w:ascii="Times New Roman" w:hAnsi="Times New Roman" w:cs="Times New Roman"/>
        </w:rPr>
      </w:pPr>
    </w:p>
    <w:p w14:paraId="2E2CF10A"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data fields, which are closely related from a business viewpoint between columns that are arranged in the same table, should be grouped next to each other or in the vicinity.</w:t>
      </w:r>
    </w:p>
    <w:p w14:paraId="0D27DE3C"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column set as the primary key should be at the beginning of the table.</w:t>
      </w:r>
    </w:p>
    <w:p w14:paraId="4D854FDB" w14:textId="7512D6D8"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Table common fields (mainly, columns for system control that depend on </w:t>
      </w:r>
      <w:r w:rsidR="00560A86" w:rsidRPr="00560A86">
        <w:rPr>
          <w:rFonts w:ascii="Times New Roman" w:hAnsi="Times New Roman" w:cs="Times New Roman"/>
        </w:rPr>
        <w:t>architecture</w:t>
      </w:r>
      <w:r w:rsidRPr="00D25EDF">
        <w:rPr>
          <w:rFonts w:ascii="Times New Roman" w:hAnsi="Times New Roman" w:cs="Times New Roman"/>
        </w:rPr>
        <w:t xml:space="preserve"> design, etc.) should be placed at the end of the table, and all columns designed from the business viewpoint should be placed before the table common items.</w:t>
      </w:r>
    </w:p>
    <w:p w14:paraId="0E5556E8"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or business purposes, key data is placed towards the beginning and non-key data is placed towards the end.</w:t>
      </w:r>
    </w:p>
    <w:p w14:paraId="7AF3CDA8" w14:textId="5477167C"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Candidate keys and </w:t>
      </w:r>
      <w:r w:rsidR="00CD02B8">
        <w:rPr>
          <w:rFonts w:ascii="Times New Roman" w:hAnsi="Times New Roman" w:cs="Times New Roman"/>
        </w:rPr>
        <w:t>f</w:t>
      </w:r>
      <w:r w:rsidR="00CD02B8" w:rsidRPr="00CD02B8">
        <w:rPr>
          <w:rFonts w:ascii="Times New Roman" w:hAnsi="Times New Roman" w:cs="Times New Roman"/>
        </w:rPr>
        <w:t>oreign key constraint</w:t>
      </w:r>
      <w:r w:rsidR="00CD02B8">
        <w:rPr>
          <w:rFonts w:ascii="Times New Roman" w:hAnsi="Times New Roman" w:cs="Times New Roman"/>
        </w:rPr>
        <w:t>s</w:t>
      </w:r>
      <w:r w:rsidR="00CD02B8" w:rsidRPr="00CD02B8">
        <w:rPr>
          <w:rFonts w:ascii="Times New Roman" w:hAnsi="Times New Roman" w:cs="Times New Roman"/>
        </w:rPr>
        <w:t xml:space="preserve"> (FOREIGN KEY)</w:t>
      </w:r>
      <w:r w:rsidRPr="00D25EDF">
        <w:rPr>
          <w:rFonts w:ascii="Times New Roman" w:hAnsi="Times New Roman" w:cs="Times New Roman"/>
        </w:rPr>
        <w:t xml:space="preserve"> are placed towards the beginning.</w:t>
      </w:r>
    </w:p>
    <w:p w14:paraId="76259BE4"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that are updated less frequently are placed towards the beginning, and columns that are updated frequently are placed towards the end.</w:t>
      </w:r>
    </w:p>
    <w:p w14:paraId="1BDA6F6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referenced frequently are placed towards the beginning, and columns that are not referenced often are placed towards the end.</w:t>
      </w:r>
    </w:p>
    <w:p w14:paraId="25F0290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ixed-length data is placed towards the beginning, and variable-length data is placed towards the end.</w:t>
      </w:r>
    </w:p>
    <w:p w14:paraId="0962688E" w14:textId="77777777" w:rsidR="00DB63AD" w:rsidRPr="00D25EDF" w:rsidRDefault="00DB63AD" w:rsidP="00023BF0">
      <w:pPr>
        <w:pStyle w:val="20"/>
        <w:ind w:firstLine="160"/>
        <w:rPr>
          <w:rFonts w:ascii="Times New Roman" w:hAnsi="Times New Roman" w:cs="Times New Roman"/>
        </w:rPr>
      </w:pPr>
    </w:p>
    <w:p w14:paraId="1F51CADB"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FE00109" w14:textId="77777777" w:rsidR="00DB63AD" w:rsidRPr="00D25EDF" w:rsidRDefault="00DB63AD" w:rsidP="00023BF0">
      <w:pPr>
        <w:pStyle w:val="20"/>
        <w:ind w:firstLine="160"/>
        <w:rPr>
          <w:rFonts w:ascii="Times New Roman" w:hAnsi="Times New Roman" w:cs="Times New Roman"/>
        </w:rPr>
      </w:pPr>
    </w:p>
    <w:p w14:paraId="6F948910"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50" w:name="_Toc42859273"/>
      <w:r w:rsidRPr="00D25EDF">
        <w:rPr>
          <w:rFonts w:ascii="Times New Roman" w:hAnsi="Times New Roman" w:cs="Times New Roman"/>
        </w:rPr>
        <w:t>Response when adding a column</w:t>
      </w:r>
      <w:bookmarkEnd w:id="50"/>
    </w:p>
    <w:p w14:paraId="305B2000" w14:textId="2206768B"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f there is a change in the table due to a specification change during maintenance and maintenance development after the system release, the basic policy cannot be simply applied. The policy</w:t>
      </w:r>
      <w:r w:rsidR="00934B28">
        <w:rPr>
          <w:rFonts w:ascii="Times New Roman" w:hAnsi="Times New Roman" w:cs="Times New Roman"/>
        </w:rPr>
        <w:t>, in this case,</w:t>
      </w:r>
      <w:r w:rsidRPr="00D25EDF">
        <w:rPr>
          <w:rFonts w:ascii="Times New Roman" w:hAnsi="Times New Roman" w:cs="Times New Roman"/>
        </w:rPr>
        <w:t xml:space="preserve"> differs depending on the characteristics of the target table as follows.</w:t>
      </w:r>
    </w:p>
    <w:p w14:paraId="32E77D23" w14:textId="77777777" w:rsidR="00DB63AD" w:rsidRPr="00D25EDF" w:rsidRDefault="00DB63AD" w:rsidP="00023BF0">
      <w:pPr>
        <w:pStyle w:val="20"/>
        <w:ind w:firstLine="160"/>
        <w:rPr>
          <w:rFonts w:ascii="Times New Roman" w:hAnsi="Times New Roman" w:cs="Times New Roman"/>
        </w:rPr>
      </w:pPr>
    </w:p>
    <w:p w14:paraId="75B87916" w14:textId="1F29F949"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has to be retained</w:t>
      </w:r>
      <w:r w:rsidRPr="00D25EDF">
        <w:rPr>
          <w:rFonts w:ascii="Times New Roman" w:hAnsi="Times New Roman" w:cs="Times New Roman"/>
        </w:rPr>
        <w:br/>
        <w:t>When the existing record is required</w:t>
      </w:r>
      <w:r w:rsidR="00934B28">
        <w:rPr>
          <w:rFonts w:ascii="Times New Roman" w:hAnsi="Times New Roman" w:cs="Times New Roman"/>
        </w:rPr>
        <w:t xml:space="preserve"> to</w:t>
      </w:r>
      <w:r w:rsidRPr="00D25EDF">
        <w:rPr>
          <w:rFonts w:ascii="Times New Roman" w:hAnsi="Times New Roman" w:cs="Times New Roman"/>
        </w:rPr>
        <w:t xml:space="preserve"> be maintained in the DB, such as a transaction table, additional columns are added to the end of the existing column order because DDL changes will be handled by patchwork (alter table).</w:t>
      </w:r>
    </w:p>
    <w:p w14:paraId="410A24DF" w14:textId="77777777" w:rsidR="00DB63AD" w:rsidRPr="00D25EDF" w:rsidRDefault="00DB63AD" w:rsidP="00934B28">
      <w:pPr>
        <w:pStyle w:val="20"/>
        <w:ind w:left="1147" w:firstLineChars="0" w:firstLine="0"/>
        <w:jc w:val="both"/>
        <w:rPr>
          <w:rFonts w:ascii="Times New Roman" w:hAnsi="Times New Roman" w:cs="Times New Roman"/>
        </w:rPr>
      </w:pPr>
    </w:p>
    <w:p w14:paraId="3D355DCC" w14:textId="4EDC46F7"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need not be retained</w:t>
      </w:r>
      <w:r w:rsidRPr="00D25EDF">
        <w:rPr>
          <w:rFonts w:ascii="Times New Roman" w:hAnsi="Times New Roman" w:cs="Times New Roman"/>
        </w:rPr>
        <w:br/>
        <w:t xml:space="preserve">In the case of tables that have been prepared for temporary data storage, such as worktables, the table can be recreated (drop/create) with the column order in accordance with the above basic policy instead of adding by </w:t>
      </w:r>
      <w:r w:rsidR="00934B28">
        <w:rPr>
          <w:rFonts w:ascii="Times New Roman" w:hAnsi="Times New Roman" w:cs="Times New Roman"/>
        </w:rPr>
        <w:t xml:space="preserve">the </w:t>
      </w:r>
      <w:r w:rsidRPr="00D25EDF">
        <w:rPr>
          <w:rFonts w:ascii="Times New Roman" w:hAnsi="Times New Roman" w:cs="Times New Roman"/>
        </w:rPr>
        <w:t>alter table.</w:t>
      </w:r>
    </w:p>
    <w:p w14:paraId="435C2C55" w14:textId="77777777" w:rsidR="00DB63AD" w:rsidRPr="00D25EDF" w:rsidRDefault="00DB63AD" w:rsidP="00793C76">
      <w:pPr>
        <w:pStyle w:val="20"/>
        <w:ind w:left="1147" w:firstLineChars="0" w:firstLine="0"/>
        <w:rPr>
          <w:rFonts w:ascii="Times New Roman" w:hAnsi="Times New Roman" w:cs="Times New Roman"/>
        </w:rPr>
      </w:pPr>
    </w:p>
    <w:p w14:paraId="421D8ED2" w14:textId="77777777" w:rsidR="00DB63AD" w:rsidRPr="00D25EDF" w:rsidRDefault="009A3A14" w:rsidP="007F552B">
      <w:pPr>
        <w:pStyle w:val="1"/>
        <w:rPr>
          <w:rFonts w:ascii="Times New Roman" w:hAnsi="Times New Roman" w:cs="Times New Roman"/>
        </w:rPr>
      </w:pPr>
      <w:r w:rsidRPr="00D25EDF">
        <w:rPr>
          <w:rFonts w:ascii="Times New Roman" w:hAnsi="Times New Roman" w:cs="Times New Roman"/>
        </w:rPr>
        <w:t xml:space="preserve"> </w:t>
      </w:r>
      <w:bookmarkStart w:id="51" w:name="_Toc42859274"/>
      <w:r w:rsidRPr="00D25EDF">
        <w:rPr>
          <w:rFonts w:ascii="Times New Roman" w:hAnsi="Times New Roman" w:cs="Times New Roman"/>
        </w:rPr>
        <w:t>Constraints</w:t>
      </w:r>
      <w:bookmarkEnd w:id="51"/>
    </w:p>
    <w:p w14:paraId="02FCF53F"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Define standards for design policies for various constraints.</w:t>
      </w:r>
    </w:p>
    <w:p w14:paraId="3D591507" w14:textId="77777777" w:rsidR="00DB63AD" w:rsidRPr="00D25EDF" w:rsidRDefault="00DB63AD" w:rsidP="00023BF0">
      <w:pPr>
        <w:pStyle w:val="10"/>
        <w:ind w:firstLine="160"/>
        <w:rPr>
          <w:rFonts w:ascii="Times New Roman" w:hAnsi="Times New Roman" w:cs="Times New Roman"/>
        </w:rPr>
      </w:pPr>
    </w:p>
    <w:p w14:paraId="1D888EA8" w14:textId="77777777"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2" w:name="_Toc42859275"/>
      <w:r w:rsidRPr="00D25EDF">
        <w:rPr>
          <w:rFonts w:ascii="Times New Roman" w:hAnsi="Times New Roman" w:cs="Times New Roman"/>
        </w:rPr>
        <w:t>Primary key constraint (PRIMARY KEY)</w:t>
      </w:r>
      <w:bookmarkEnd w:id="52"/>
    </w:p>
    <w:p w14:paraId="1AD576B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ince the constraint is automatically set for the primary key, the design policy of the primary key is the design policy for this constraint.</w:t>
      </w:r>
    </w:p>
    <w:p w14:paraId="0A38CA8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use the natural key as the primary key. (Do not frequently use alternate keys)</w:t>
      </w:r>
    </w:p>
    <w:p w14:paraId="3FBDD09E" w14:textId="77777777" w:rsidR="00DB63AD" w:rsidRPr="00D25EDF" w:rsidRDefault="00DB63AD" w:rsidP="00023BF0">
      <w:pPr>
        <w:pStyle w:val="20"/>
        <w:ind w:firstLine="160"/>
        <w:rPr>
          <w:rFonts w:ascii="Times New Roman" w:hAnsi="Times New Roman" w:cs="Times New Roman"/>
        </w:rPr>
      </w:pPr>
    </w:p>
    <w:p w14:paraId="6FF90CB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06AE2F0" w14:textId="25C92792"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Follow the general primary key design. The reason why natural keys are adopted in the above policy is to make it easier to understand the table data and relation</w:t>
      </w:r>
      <w:r w:rsidR="00934B28">
        <w:rPr>
          <w:rFonts w:ascii="Times New Roman" w:hAnsi="Times New Roman" w:cs="Times New Roman"/>
        </w:rPr>
        <w:t>ship</w:t>
      </w:r>
      <w:r w:rsidRPr="00D25EDF">
        <w:rPr>
          <w:rFonts w:ascii="Times New Roman" w:hAnsi="Times New Roman" w:cs="Times New Roman"/>
        </w:rPr>
        <w:t xml:space="preserve"> between the tables. Since substitute keys are data that have no meaning (such as a simple serial number), it is difficult to understand the data structure and the relationship between the data.</w:t>
      </w:r>
    </w:p>
    <w:p w14:paraId="5F90EC39" w14:textId="77777777" w:rsidR="00DB63AD" w:rsidRPr="00D25EDF" w:rsidRDefault="00DB63AD" w:rsidP="00023BF0">
      <w:pPr>
        <w:pStyle w:val="20"/>
        <w:ind w:firstLine="160"/>
        <w:rPr>
          <w:rFonts w:ascii="Times New Roman" w:hAnsi="Times New Roman" w:cs="Times New Roman"/>
        </w:rPr>
      </w:pPr>
    </w:p>
    <w:p w14:paraId="55C33B25" w14:textId="00BACEB3"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3" w:name="_Toc42859276"/>
      <w:r w:rsidR="00796485">
        <w:rPr>
          <w:rFonts w:ascii="Times New Roman" w:hAnsi="Times New Roman" w:cs="Times New Roman"/>
        </w:rPr>
        <w:t>Foreign</w:t>
      </w:r>
      <w:r w:rsidRPr="00D25EDF">
        <w:rPr>
          <w:rFonts w:ascii="Times New Roman" w:hAnsi="Times New Roman" w:cs="Times New Roman"/>
        </w:rPr>
        <w:t xml:space="preserve"> key constraint</w:t>
      </w:r>
      <w:r w:rsidR="00796485">
        <w:rPr>
          <w:rFonts w:ascii="Times New Roman" w:hAnsi="Times New Roman" w:cs="Times New Roman"/>
        </w:rPr>
        <w:t xml:space="preserve"> (</w:t>
      </w:r>
      <w:r w:rsidR="00796485" w:rsidRPr="00D25EDF">
        <w:rPr>
          <w:rFonts w:ascii="Times New Roman" w:hAnsi="Times New Roman" w:cs="Times New Roman"/>
        </w:rPr>
        <w:t>FOREIGN</w:t>
      </w:r>
      <w:r w:rsidR="00796485">
        <w:rPr>
          <w:rFonts w:ascii="Times New Roman" w:hAnsi="Times New Roman" w:cs="Times New Roman"/>
        </w:rPr>
        <w:t xml:space="preserve"> KEY)</w:t>
      </w:r>
      <w:bookmarkEnd w:id="53"/>
    </w:p>
    <w:p w14:paraId="3DC0DE9F" w14:textId="6C49E348" w:rsidR="00DB63AD" w:rsidRPr="00D25EDF" w:rsidRDefault="00DB63AD" w:rsidP="00E13C10">
      <w:pPr>
        <w:pStyle w:val="20"/>
        <w:ind w:firstLine="160"/>
        <w:jc w:val="both"/>
        <w:rPr>
          <w:rFonts w:ascii="Times New Roman" w:hAnsi="Times New Roman" w:cs="Times New Roman"/>
        </w:rPr>
      </w:pPr>
      <w:r w:rsidRPr="00D25EDF">
        <w:rPr>
          <w:rFonts w:ascii="Times New Roman" w:hAnsi="Times New Roman" w:cs="Times New Roman"/>
        </w:rPr>
        <w:t xml:space="preserve">Using </w:t>
      </w:r>
      <w:r w:rsidR="002B7132" w:rsidRPr="002B7132">
        <w:rPr>
          <w:rFonts w:ascii="Times New Roman" w:hAnsi="Times New Roman" w:cs="Times New Roman"/>
        </w:rPr>
        <w:t>Foreign key constraint (FOREIGN KEY)</w:t>
      </w:r>
      <w:r w:rsidRPr="00D25EDF">
        <w:rPr>
          <w:rFonts w:ascii="Times New Roman" w:hAnsi="Times New Roman" w:cs="Times New Roman"/>
        </w:rPr>
        <w:t xml:space="preserve"> (In principle, items related as a </w:t>
      </w:r>
      <w:r w:rsidR="002B7132">
        <w:rPr>
          <w:rFonts w:ascii="Times New Roman" w:hAnsi="Times New Roman" w:cs="Times New Roman"/>
        </w:rPr>
        <w:t>f</w:t>
      </w:r>
      <w:r w:rsidR="002B7132" w:rsidRPr="002B7132">
        <w:rPr>
          <w:rFonts w:ascii="Times New Roman" w:hAnsi="Times New Roman" w:cs="Times New Roman"/>
        </w:rPr>
        <w:t>oreign key constraint (FOREIGN KEY)</w:t>
      </w:r>
      <w:r w:rsidRPr="00D25EDF">
        <w:rPr>
          <w:rFonts w:ascii="Times New Roman" w:hAnsi="Times New Roman" w:cs="Times New Roman"/>
        </w:rPr>
        <w:t xml:space="preserve"> on the ER diagram are incorporated in DDL as a</w:t>
      </w:r>
      <w:r w:rsidR="002B7132">
        <w:rPr>
          <w:rFonts w:ascii="Times New Roman" w:hAnsi="Times New Roman" w:cs="Times New Roman"/>
        </w:rPr>
        <w:t xml:space="preserve"> f</w:t>
      </w:r>
      <w:r w:rsidR="002B7132" w:rsidRPr="002B7132">
        <w:rPr>
          <w:rFonts w:ascii="Times New Roman" w:hAnsi="Times New Roman" w:cs="Times New Roman"/>
        </w:rPr>
        <w:t>oreign key constraint (FOREIGN KEY)</w:t>
      </w:r>
      <w:r w:rsidRPr="00D25EDF">
        <w:rPr>
          <w:rFonts w:ascii="Times New Roman" w:hAnsi="Times New Roman" w:cs="Times New Roman"/>
        </w:rPr>
        <w:t>.)</w:t>
      </w:r>
    </w:p>
    <w:p w14:paraId="2B294DFC" w14:textId="77777777" w:rsidR="00DB63AD" w:rsidRPr="00D25EDF" w:rsidRDefault="00DB63AD" w:rsidP="00023BF0">
      <w:pPr>
        <w:pStyle w:val="20"/>
        <w:ind w:firstLine="160"/>
        <w:rPr>
          <w:rFonts w:ascii="Times New Roman" w:hAnsi="Times New Roman" w:cs="Times New Roman"/>
        </w:rPr>
      </w:pPr>
    </w:p>
    <w:p w14:paraId="6AA17650"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F44DCFD" w14:textId="5F37B30E"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Although it is guaranteed that the application will scrutinize the consistency between data in advance, there is a possibility of loss in data integrity due to mistakes in patchwork, etc. due to failures not involving the application or changes in specifications, etc. A double guarantee is provided by scrutiny on the application side and database side for the robustness of data integrity during </w:t>
      </w:r>
      <w:r w:rsidR="00934B28">
        <w:rPr>
          <w:rFonts w:ascii="Times New Roman" w:hAnsi="Times New Roman" w:cs="Times New Roman"/>
        </w:rPr>
        <w:t xml:space="preserve">the </w:t>
      </w:r>
      <w:r w:rsidRPr="00D25EDF">
        <w:rPr>
          <w:rFonts w:ascii="Times New Roman" w:hAnsi="Times New Roman" w:cs="Times New Roman"/>
        </w:rPr>
        <w:t>execution of the application.</w:t>
      </w:r>
    </w:p>
    <w:p w14:paraId="1FDEAE67" w14:textId="77777777" w:rsidR="00DB63AD" w:rsidRPr="00D25EDF" w:rsidRDefault="00DB63AD" w:rsidP="00023BF0">
      <w:pPr>
        <w:pStyle w:val="20"/>
        <w:ind w:firstLine="160"/>
        <w:rPr>
          <w:rFonts w:ascii="Times New Roman" w:hAnsi="Times New Roman" w:cs="Times New Roman"/>
        </w:rPr>
      </w:pPr>
    </w:p>
    <w:p w14:paraId="3CD56CC0"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4" w:name="_Toc42859277"/>
      <w:r w:rsidRPr="00D25EDF">
        <w:rPr>
          <w:rFonts w:ascii="Times New Roman" w:hAnsi="Times New Roman" w:cs="Times New Roman"/>
        </w:rPr>
        <w:t>NOT NULL constraint (NOT NULL)</w:t>
      </w:r>
      <w:bookmarkEnd w:id="54"/>
    </w:p>
    <w:p w14:paraId="62B9D897"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non-NULL constraints should be assigned to columns that cannot generate NULLs.</w:t>
      </w:r>
    </w:p>
    <w:p w14:paraId="0EB706B4" w14:textId="77777777" w:rsidR="00DB63AD" w:rsidRPr="00D25EDF" w:rsidRDefault="00DB63AD" w:rsidP="00023BF0">
      <w:pPr>
        <w:pStyle w:val="20"/>
        <w:ind w:firstLine="160"/>
        <w:rPr>
          <w:rFonts w:ascii="Times New Roman" w:hAnsi="Times New Roman" w:cs="Times New Roman"/>
        </w:rPr>
      </w:pPr>
    </w:p>
    <w:p w14:paraId="1E88E5C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4E4F571"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Business design and data design that make the NULL value meaningful are not performed to simplify business logic.</w:t>
      </w:r>
    </w:p>
    <w:p w14:paraId="5EA8AF37" w14:textId="77777777" w:rsidR="00DB63AD" w:rsidRPr="00D25EDF" w:rsidRDefault="00DB63AD" w:rsidP="00023BF0">
      <w:pPr>
        <w:pStyle w:val="20"/>
        <w:ind w:firstLine="160"/>
        <w:rPr>
          <w:rFonts w:ascii="Times New Roman" w:hAnsi="Times New Roman" w:cs="Times New Roman"/>
        </w:rPr>
      </w:pPr>
    </w:p>
    <w:p w14:paraId="0856AF8B"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5" w:name="_Toc42859278"/>
      <w:r w:rsidRPr="00D25EDF">
        <w:rPr>
          <w:rFonts w:ascii="Times New Roman" w:hAnsi="Times New Roman" w:cs="Times New Roman"/>
        </w:rPr>
        <w:t>Unique constraint (UNIQUE)</w:t>
      </w:r>
      <w:bookmarkEnd w:id="55"/>
    </w:p>
    <w:p w14:paraId="009923D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the following cases, unique constraints are used.</w:t>
      </w:r>
    </w:p>
    <w:p w14:paraId="0DFFC4DF" w14:textId="77777777" w:rsidR="00DB63AD" w:rsidRPr="00D25EDF" w:rsidRDefault="00DB63AD" w:rsidP="00023BF0">
      <w:pPr>
        <w:pStyle w:val="20"/>
        <w:ind w:firstLine="160"/>
        <w:rPr>
          <w:rFonts w:ascii="Times New Roman" w:hAnsi="Times New Roman" w:cs="Times New Roman"/>
        </w:rPr>
      </w:pPr>
    </w:p>
    <w:p w14:paraId="28305E7B" w14:textId="77777777" w:rsidR="00DB63AD" w:rsidRPr="00D25EDF" w:rsidRDefault="00DB63AD" w:rsidP="00934B28">
      <w:pPr>
        <w:pStyle w:val="20"/>
        <w:numPr>
          <w:ilvl w:val="0"/>
          <w:numId w:val="23"/>
        </w:numPr>
        <w:ind w:left="851" w:firstLineChars="0" w:hanging="124"/>
        <w:jc w:val="both"/>
        <w:rPr>
          <w:rFonts w:ascii="Times New Roman" w:hAnsi="Times New Roman" w:cs="Times New Roman"/>
        </w:rPr>
      </w:pPr>
      <w:r w:rsidRPr="00D25EDF">
        <w:rPr>
          <w:rFonts w:ascii="Times New Roman" w:hAnsi="Times New Roman" w:cs="Times New Roman"/>
        </w:rPr>
        <w:t>When columns other than the primary key must be absolutely unique from a system control perspective</w:t>
      </w:r>
      <w:r w:rsidRPr="00D25EDF">
        <w:rPr>
          <w:rFonts w:ascii="Times New Roman" w:hAnsi="Times New Roman" w:cs="Times New Roman"/>
        </w:rPr>
        <w:br/>
        <w:t>(For example, when the user ID and login ID for specifying the system user are not the primary keys in the table configuration)</w:t>
      </w:r>
    </w:p>
    <w:p w14:paraId="62A54DE4" w14:textId="15362851" w:rsidR="00DB63AD" w:rsidRPr="00D25EDF" w:rsidRDefault="00DB63AD" w:rsidP="00934B28">
      <w:pPr>
        <w:pStyle w:val="20"/>
        <w:numPr>
          <w:ilvl w:val="0"/>
          <w:numId w:val="23"/>
        </w:numPr>
        <w:ind w:firstLineChars="0"/>
        <w:jc w:val="both"/>
        <w:rPr>
          <w:rFonts w:ascii="Times New Roman" w:hAnsi="Times New Roman" w:cs="Times New Roman"/>
        </w:rPr>
      </w:pPr>
      <w:r w:rsidRPr="00D25EDF">
        <w:rPr>
          <w:rFonts w:ascii="Times New Roman" w:hAnsi="Times New Roman" w:cs="Times New Roman"/>
        </w:rPr>
        <w:t xml:space="preserve">When a column other than the primary key is used as the parent column (reference source) of the </w:t>
      </w:r>
      <w:r w:rsidR="002B7132">
        <w:rPr>
          <w:rFonts w:ascii="Times New Roman" w:hAnsi="Times New Roman" w:cs="Times New Roman"/>
        </w:rPr>
        <w:t>f</w:t>
      </w:r>
      <w:r w:rsidR="002B7132" w:rsidRPr="002B7132">
        <w:rPr>
          <w:rFonts w:ascii="Times New Roman" w:hAnsi="Times New Roman" w:cs="Times New Roman"/>
        </w:rPr>
        <w:t>oreign key constraint (FOREIGN KEY)</w:t>
      </w:r>
    </w:p>
    <w:p w14:paraId="7AAA04AB" w14:textId="77777777" w:rsidR="00DB63AD" w:rsidRPr="00D25EDF" w:rsidRDefault="00DB63AD" w:rsidP="00023BF0">
      <w:pPr>
        <w:pStyle w:val="20"/>
        <w:ind w:firstLine="160"/>
        <w:rPr>
          <w:rFonts w:ascii="Times New Roman" w:hAnsi="Times New Roman" w:cs="Times New Roman"/>
        </w:rPr>
      </w:pPr>
    </w:p>
    <w:p w14:paraId="67821EB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5E21400"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The above is intended to maintain the data integrity of the system.</w:t>
      </w:r>
    </w:p>
    <w:p w14:paraId="4D260796" w14:textId="77777777" w:rsidR="00DB63AD" w:rsidRPr="00D25EDF" w:rsidRDefault="00DB63AD" w:rsidP="00023BF0">
      <w:pPr>
        <w:pStyle w:val="20"/>
        <w:ind w:firstLine="160"/>
        <w:rPr>
          <w:rFonts w:ascii="Times New Roman" w:hAnsi="Times New Roman" w:cs="Times New Roman"/>
        </w:rPr>
      </w:pPr>
    </w:p>
    <w:p w14:paraId="46FDD930"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381DC29" w14:textId="77777777" w:rsidR="00DB63AD" w:rsidRPr="00D25EDF" w:rsidRDefault="00DB63AD" w:rsidP="00023BF0">
      <w:pPr>
        <w:pStyle w:val="20"/>
        <w:ind w:firstLine="160"/>
        <w:rPr>
          <w:rFonts w:ascii="Times New Roman" w:hAnsi="Times New Roman" w:cs="Times New Roman"/>
        </w:rPr>
      </w:pPr>
    </w:p>
    <w:p w14:paraId="77E7BC93" w14:textId="77777777" w:rsidR="00DB63AD" w:rsidRPr="00D25EDF" w:rsidRDefault="009A3A14" w:rsidP="00432B4B">
      <w:pPr>
        <w:pStyle w:val="2"/>
        <w:rPr>
          <w:rFonts w:ascii="Times New Roman" w:hAnsi="Times New Roman" w:cs="Times New Roman"/>
        </w:rPr>
      </w:pPr>
      <w:r w:rsidRPr="00D25EDF">
        <w:rPr>
          <w:rFonts w:ascii="Times New Roman" w:hAnsi="Times New Roman" w:cs="Times New Roman"/>
        </w:rPr>
        <w:t xml:space="preserve"> </w:t>
      </w:r>
      <w:bookmarkStart w:id="56" w:name="_Toc42859279"/>
      <w:r w:rsidRPr="00D25EDF">
        <w:rPr>
          <w:rFonts w:ascii="Times New Roman" w:hAnsi="Times New Roman" w:cs="Times New Roman"/>
        </w:rPr>
        <w:t>Check constraint</w:t>
      </w:r>
      <w:bookmarkEnd w:id="56"/>
    </w:p>
    <w:p w14:paraId="103A4F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Check constraints are not used.</w:t>
      </w:r>
    </w:p>
    <w:p w14:paraId="280DD9FD" w14:textId="77777777" w:rsidR="00DB63AD" w:rsidRPr="00D25EDF" w:rsidRDefault="00DB63AD" w:rsidP="00023BF0">
      <w:pPr>
        <w:pStyle w:val="20"/>
        <w:ind w:firstLine="160"/>
        <w:rPr>
          <w:rFonts w:ascii="Times New Roman" w:hAnsi="Times New Roman" w:cs="Times New Roman"/>
        </w:rPr>
      </w:pPr>
    </w:p>
    <w:p w14:paraId="3670741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13232EAA" w14:textId="73A6A65A"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When storing the data in the database, the application scrutinizes the input value in advance, so scrutiny in the database is not required. (business logic cannot be centrally managed if the </w:t>
      </w:r>
      <w:r w:rsidR="00934B28">
        <w:rPr>
          <w:rFonts w:ascii="Times New Roman" w:hAnsi="Times New Roman" w:cs="Times New Roman"/>
        </w:rPr>
        <w:t>application and database perform the scrutiny</w:t>
      </w:r>
      <w:r w:rsidRPr="00D25EDF">
        <w:rPr>
          <w:rFonts w:ascii="Times New Roman" w:hAnsi="Times New Roman" w:cs="Times New Roman"/>
        </w:rPr>
        <w:t>.)</w:t>
      </w:r>
    </w:p>
    <w:p w14:paraId="47C1F717" w14:textId="77777777" w:rsidR="00DB63AD" w:rsidRPr="00D25EDF" w:rsidRDefault="00DB63AD" w:rsidP="009E04CA">
      <w:pPr>
        <w:widowControl/>
        <w:rPr>
          <w:rFonts w:ascii="Times New Roman" w:hAnsi="Times New Roman" w:cs="Times New Roman"/>
        </w:rPr>
      </w:pPr>
    </w:p>
    <w:p w14:paraId="77310432"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57" w:name="_Toc42859280"/>
      <w:r w:rsidRPr="00D25EDF">
        <w:rPr>
          <w:rFonts w:ascii="Times New Roman" w:hAnsi="Times New Roman" w:cs="Times New Roman"/>
        </w:rPr>
        <w:t>Default</w:t>
      </w:r>
      <w:bookmarkEnd w:id="57"/>
    </w:p>
    <w:p w14:paraId="2E7AE00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specify default values.</w:t>
      </w:r>
    </w:p>
    <w:p w14:paraId="3AF091A8" w14:textId="77777777" w:rsidR="00DB63AD" w:rsidRPr="00D25EDF" w:rsidRDefault="00DB63AD" w:rsidP="00023BF0">
      <w:pPr>
        <w:pStyle w:val="10"/>
        <w:ind w:firstLine="160"/>
        <w:rPr>
          <w:rFonts w:ascii="Times New Roman" w:hAnsi="Times New Roman" w:cs="Times New Roman"/>
        </w:rPr>
      </w:pPr>
    </w:p>
    <w:p w14:paraId="3A10A73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BEB798B" w14:textId="77777777" w:rsidR="00DB63AD" w:rsidRPr="00D25EDF" w:rsidRDefault="00DB63AD" w:rsidP="00934B28">
      <w:pPr>
        <w:pStyle w:val="10"/>
        <w:ind w:firstLineChars="200" w:firstLine="320"/>
        <w:jc w:val="both"/>
        <w:rPr>
          <w:rFonts w:ascii="Times New Roman" w:hAnsi="Times New Roman" w:cs="Times New Roman"/>
        </w:rPr>
      </w:pPr>
      <w:r w:rsidRPr="00D25EDF">
        <w:rPr>
          <w:rFonts w:ascii="Times New Roman" w:hAnsi="Times New Roman" w:cs="Times New Roman"/>
        </w:rPr>
        <w:t>Improve the maintainability and readability of the system by making the application consistently responsible for data generation and processing.</w:t>
      </w:r>
    </w:p>
    <w:p w14:paraId="03A28272" w14:textId="77777777" w:rsidR="00DB63AD" w:rsidRPr="00D25EDF" w:rsidRDefault="00DB63AD" w:rsidP="009E04CA">
      <w:pPr>
        <w:widowControl/>
        <w:rPr>
          <w:rFonts w:ascii="Times New Roman" w:hAnsi="Times New Roman" w:cs="Times New Roman"/>
        </w:rPr>
      </w:pPr>
      <w:r w:rsidRPr="00D25EDF">
        <w:rPr>
          <w:rFonts w:ascii="Times New Roman" w:hAnsi="Times New Roman" w:cs="Times New Roman"/>
        </w:rPr>
        <w:br w:type="page"/>
      </w:r>
    </w:p>
    <w:p w14:paraId="0C7304B1" w14:textId="77777777" w:rsidR="00DB63AD" w:rsidRPr="00D25EDF" w:rsidRDefault="009A3A14" w:rsidP="00721309">
      <w:pPr>
        <w:pStyle w:val="1"/>
        <w:rPr>
          <w:rFonts w:ascii="Times New Roman" w:hAnsi="Times New Roman" w:cs="Times New Roman"/>
        </w:rPr>
      </w:pPr>
      <w:r w:rsidRPr="00D25EDF">
        <w:rPr>
          <w:rFonts w:ascii="Times New Roman" w:hAnsi="Times New Roman" w:cs="Times New Roman"/>
        </w:rPr>
        <w:t xml:space="preserve"> </w:t>
      </w:r>
      <w:bookmarkStart w:id="58" w:name="_Toc42859281"/>
      <w:r w:rsidRPr="00D25EDF">
        <w:rPr>
          <w:rFonts w:ascii="Times New Roman" w:hAnsi="Times New Roman" w:cs="Times New Roman"/>
        </w:rPr>
        <w:t>Table common fields</w:t>
      </w:r>
      <w:bookmarkEnd w:id="58"/>
    </w:p>
    <w:p w14:paraId="3387B366" w14:textId="77777777" w:rsidR="00DB63AD" w:rsidRPr="00D25EDF" w:rsidRDefault="00DB63AD" w:rsidP="00934B28">
      <w:pPr>
        <w:pStyle w:val="10"/>
        <w:ind w:firstLine="160"/>
        <w:jc w:val="both"/>
        <w:rPr>
          <w:rFonts w:ascii="Times New Roman" w:hAnsi="Times New Roman" w:cs="Times New Roman"/>
        </w:rPr>
      </w:pPr>
      <w:r w:rsidRPr="00D25EDF">
        <w:rPr>
          <w:rFonts w:ascii="Times New Roman" w:hAnsi="Times New Roman" w:cs="Times New Roman"/>
        </w:rPr>
        <w:t>This chapter describes the data fields that are commonly defined and used as columns of each table with the unification of the application processing methods of this system.</w:t>
      </w:r>
    </w:p>
    <w:p w14:paraId="77FA1343" w14:textId="77777777" w:rsidR="00DB63AD" w:rsidRPr="00D25EDF" w:rsidRDefault="00DB63AD" w:rsidP="00023BF0">
      <w:pPr>
        <w:pStyle w:val="10"/>
        <w:ind w:firstLine="160"/>
        <w:rPr>
          <w:rFonts w:ascii="Times New Roman" w:hAnsi="Times New Roman" w:cs="Times New Roman"/>
        </w:rPr>
      </w:pPr>
    </w:p>
    <w:p w14:paraId="4FC1EEEB"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9" w:name="_Toc42859282"/>
      <w:r w:rsidRPr="00D25EDF">
        <w:rPr>
          <w:rFonts w:ascii="Times New Roman" w:hAnsi="Times New Roman" w:cs="Times New Roman"/>
        </w:rPr>
        <w:t>Fields for exclusive control</w:t>
      </w:r>
      <w:bookmarkEnd w:id="59"/>
    </w:p>
    <w:p w14:paraId="5DF797B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For tables that require exclusive control, prepare the columns for exclusive control as follows.</w:t>
      </w:r>
    </w:p>
    <w:p w14:paraId="7E8357D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070A8EB5" w14:textId="77777777" w:rsidTr="00BB45A8">
        <w:trPr>
          <w:cantSplit/>
          <w:tblHeader/>
        </w:trPr>
        <w:tc>
          <w:tcPr>
            <w:tcW w:w="1411" w:type="dxa"/>
            <w:shd w:val="clear" w:color="auto" w:fill="BFBFBF"/>
          </w:tcPr>
          <w:p w14:paraId="0FCD943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5CBBFC5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32CC60D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65ABB34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6928C7C0" w14:textId="77777777" w:rsidTr="00BB45A8">
        <w:trPr>
          <w:cantSplit/>
          <w:tblHeader/>
        </w:trPr>
        <w:tc>
          <w:tcPr>
            <w:tcW w:w="1411" w:type="dxa"/>
          </w:tcPr>
          <w:p w14:paraId="3B11614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 number</w:t>
            </w:r>
          </w:p>
        </w:tc>
        <w:tc>
          <w:tcPr>
            <w:tcW w:w="1849" w:type="dxa"/>
          </w:tcPr>
          <w:p w14:paraId="24CE1BD1" w14:textId="77777777" w:rsidR="00DB63AD" w:rsidRPr="00D25EDF" w:rsidRDefault="0006061A"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w:t>
            </w:r>
          </w:p>
        </w:tc>
        <w:tc>
          <w:tcPr>
            <w:tcW w:w="1559" w:type="dxa"/>
          </w:tcPr>
          <w:p w14:paraId="120DE2CA"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UMERIC (10)</w:t>
            </w:r>
          </w:p>
        </w:tc>
        <w:tc>
          <w:tcPr>
            <w:tcW w:w="1276" w:type="dxa"/>
          </w:tcPr>
          <w:p w14:paraId="39C22C43" w14:textId="45EEE2E4" w:rsidR="00DB63AD" w:rsidRPr="00D25EDF" w:rsidRDefault="00CD4919" w:rsidP="00A6657E">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5C84008B" w14:textId="77777777" w:rsidR="00DB63AD" w:rsidRPr="00D25EDF" w:rsidRDefault="00DB63AD" w:rsidP="00023BF0">
      <w:pPr>
        <w:pStyle w:val="20"/>
        <w:ind w:firstLine="160"/>
        <w:rPr>
          <w:rFonts w:ascii="Times New Roman" w:hAnsi="Times New Roman" w:cs="Times New Roman"/>
        </w:rPr>
      </w:pPr>
    </w:p>
    <w:p w14:paraId="4F15AEA2"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DD96A66" w14:textId="77777777" w:rsidR="00DB63AD" w:rsidRPr="00D25EDF" w:rsidRDefault="00DB63AD" w:rsidP="00934B28">
      <w:pPr>
        <w:pStyle w:val="20"/>
        <w:ind w:firstLineChars="162" w:firstLine="259"/>
        <w:jc w:val="both"/>
        <w:rPr>
          <w:rFonts w:ascii="Times New Roman" w:hAnsi="Times New Roman" w:cs="Times New Roman"/>
        </w:rPr>
      </w:pPr>
      <w:r w:rsidRPr="00D25EDF">
        <w:rPr>
          <w:rFonts w:ascii="Times New Roman" w:hAnsi="Times New Roman" w:cs="Times New Roman"/>
        </w:rPr>
        <w:t>Follow the application system design (exclusive control). For details, refer to the relevant description in the application system design document.</w:t>
      </w:r>
    </w:p>
    <w:p w14:paraId="68D393F5" w14:textId="77777777" w:rsidR="00DB63AD" w:rsidRPr="00D25EDF" w:rsidRDefault="00DB63AD" w:rsidP="00023BF0">
      <w:pPr>
        <w:pStyle w:val="20"/>
        <w:ind w:firstLine="160"/>
        <w:rPr>
          <w:rFonts w:ascii="Times New Roman" w:hAnsi="Times New Roman" w:cs="Times New Roman"/>
        </w:rPr>
      </w:pPr>
    </w:p>
    <w:p w14:paraId="17E01418"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0" w:name="_Toc42859283"/>
      <w:r w:rsidRPr="00D25EDF">
        <w:rPr>
          <w:rFonts w:ascii="Times New Roman" w:hAnsi="Times New Roman" w:cs="Times New Roman"/>
        </w:rPr>
        <w:t>Data deletion management fields</w:t>
      </w:r>
      <w:bookmarkEnd w:id="60"/>
    </w:p>
    <w:p w14:paraId="0A6F9A63" w14:textId="1C659D0A"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n this system, the policy of not allowing individual business applications to </w:t>
      </w:r>
      <w:r w:rsidR="00934B28">
        <w:rPr>
          <w:rFonts w:ascii="Times New Roman" w:hAnsi="Times New Roman" w:cs="Times New Roman"/>
        </w:rPr>
        <w:t>delete table data physically</w:t>
      </w:r>
      <w:r w:rsidRPr="00D25EDF">
        <w:rPr>
          <w:rFonts w:ascii="Times New Roman" w:hAnsi="Times New Roman" w:cs="Times New Roman"/>
        </w:rPr>
        <w:t xml:space="preserve"> is followed. When it is necessary to delete the table data from a business viewpoint, individual business applications need to perform </w:t>
      </w:r>
      <w:r w:rsidR="00934B28">
        <w:rPr>
          <w:rFonts w:ascii="Times New Roman" w:hAnsi="Times New Roman" w:cs="Times New Roman"/>
        </w:rPr>
        <w:t xml:space="preserve">the </w:t>
      </w:r>
      <w:r w:rsidRPr="00D25EDF">
        <w:rPr>
          <w:rFonts w:ascii="Times New Roman" w:hAnsi="Times New Roman" w:cs="Times New Roman"/>
        </w:rPr>
        <w:t>logical deletion. (See [Supplementary note] below)</w:t>
      </w:r>
      <w:r w:rsidRPr="00D25EDF">
        <w:rPr>
          <w:rFonts w:ascii="Times New Roman" w:hAnsi="Times New Roman" w:cs="Times New Roman"/>
        </w:rPr>
        <w:br/>
        <w:t>For such cases, prepare the following management fields as columns in the target table.</w:t>
      </w:r>
    </w:p>
    <w:p w14:paraId="76828E3F"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7E2D2255" w14:textId="77777777" w:rsidTr="00BB45A8">
        <w:trPr>
          <w:cantSplit/>
          <w:tblHeader/>
        </w:trPr>
        <w:tc>
          <w:tcPr>
            <w:tcW w:w="1411" w:type="dxa"/>
            <w:shd w:val="clear" w:color="auto" w:fill="BFBFBF"/>
          </w:tcPr>
          <w:p w14:paraId="0997EF4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4C2B83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5D226F9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D1F20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706DA9B9" w14:textId="77777777" w:rsidTr="00BB45A8">
        <w:trPr>
          <w:cantSplit/>
          <w:tblHeader/>
        </w:trPr>
        <w:tc>
          <w:tcPr>
            <w:tcW w:w="1411" w:type="dxa"/>
          </w:tcPr>
          <w:p w14:paraId="248B246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elete flag</w:t>
            </w:r>
          </w:p>
        </w:tc>
        <w:tc>
          <w:tcPr>
            <w:tcW w:w="1849" w:type="dxa"/>
          </w:tcPr>
          <w:p w14:paraId="0900FB5C"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flg</w:t>
            </w:r>
            <w:proofErr w:type="spellEnd"/>
          </w:p>
        </w:tc>
        <w:tc>
          <w:tcPr>
            <w:tcW w:w="1559" w:type="dxa"/>
          </w:tcPr>
          <w:p w14:paraId="05B7ADC6"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1)</w:t>
            </w:r>
          </w:p>
        </w:tc>
        <w:tc>
          <w:tcPr>
            <w:tcW w:w="1276" w:type="dxa"/>
          </w:tcPr>
          <w:p w14:paraId="729244FE" w14:textId="5A4A8BA3"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2E23234B" w14:textId="77777777" w:rsidTr="00BB45A8">
        <w:trPr>
          <w:cantSplit/>
          <w:tblHeader/>
        </w:trPr>
        <w:tc>
          <w:tcPr>
            <w:tcW w:w="1411" w:type="dxa"/>
          </w:tcPr>
          <w:p w14:paraId="3A151C5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Logically deleted date</w:t>
            </w:r>
          </w:p>
        </w:tc>
        <w:tc>
          <w:tcPr>
            <w:tcW w:w="1849" w:type="dxa"/>
          </w:tcPr>
          <w:p w14:paraId="56EBF783"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date</w:t>
            </w:r>
            <w:proofErr w:type="spellEnd"/>
          </w:p>
        </w:tc>
        <w:tc>
          <w:tcPr>
            <w:tcW w:w="1559" w:type="dxa"/>
          </w:tcPr>
          <w:p w14:paraId="35833D40"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06D17FDE" w14:textId="77777777" w:rsidR="00DB63AD" w:rsidRPr="00D25EDF" w:rsidRDefault="00DB63AD" w:rsidP="00944D5B">
            <w:pPr>
              <w:pStyle w:val="20"/>
              <w:ind w:left="0" w:firstLineChars="0" w:firstLine="0"/>
              <w:jc w:val="both"/>
              <w:rPr>
                <w:rFonts w:ascii="Times New Roman" w:hAnsi="Times New Roman" w:cs="Times New Roman"/>
              </w:rPr>
            </w:pPr>
          </w:p>
        </w:tc>
      </w:tr>
    </w:tbl>
    <w:p w14:paraId="150DBE34" w14:textId="77777777" w:rsidR="00DB63AD" w:rsidRPr="00D25EDF" w:rsidRDefault="00DB63AD" w:rsidP="00023BF0">
      <w:pPr>
        <w:pStyle w:val="20"/>
        <w:ind w:firstLine="160"/>
        <w:rPr>
          <w:rFonts w:ascii="Times New Roman" w:hAnsi="Times New Roman" w:cs="Times New Roman"/>
        </w:rPr>
      </w:pPr>
    </w:p>
    <w:p w14:paraId="4B468F1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physical deletion of the logically deleted data can be performed only by a table cleaning function prepared in the system.</w:t>
      </w:r>
    </w:p>
    <w:p w14:paraId="6CEBE953" w14:textId="77777777" w:rsidR="00DB63AD" w:rsidRPr="00D25EDF" w:rsidRDefault="00DB63AD" w:rsidP="00023BF0">
      <w:pPr>
        <w:pStyle w:val="20"/>
        <w:ind w:firstLine="160"/>
        <w:rPr>
          <w:rFonts w:ascii="Times New Roman" w:hAnsi="Times New Roman" w:cs="Times New Roman"/>
        </w:rPr>
      </w:pPr>
    </w:p>
    <w:p w14:paraId="3163070B"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F120E6F" w14:textId="77777777" w:rsidR="00DB63AD" w:rsidRPr="00D25EDF" w:rsidRDefault="00DB63AD" w:rsidP="00023BF0">
      <w:pPr>
        <w:pStyle w:val="20"/>
        <w:ind w:firstLineChars="162" w:firstLine="259"/>
        <w:rPr>
          <w:rFonts w:ascii="Times New Roman" w:hAnsi="Times New Roman" w:cs="Times New Roman"/>
        </w:rPr>
      </w:pPr>
      <w:r w:rsidRPr="00D25EDF">
        <w:rPr>
          <w:rFonts w:ascii="Times New Roman" w:hAnsi="Times New Roman" w:cs="Times New Roman"/>
        </w:rPr>
        <w:t>The reasons for requesting logical deletion in individual business applications are as follows.</w:t>
      </w:r>
    </w:p>
    <w:p w14:paraId="32C07F35" w14:textId="6E5FE2CD" w:rsidR="00DB63AD" w:rsidRPr="00D25EDF" w:rsidRDefault="00DB63AD" w:rsidP="00934B28">
      <w:pPr>
        <w:pStyle w:val="20"/>
        <w:numPr>
          <w:ilvl w:val="0"/>
          <w:numId w:val="24"/>
        </w:numPr>
        <w:ind w:firstLineChars="0"/>
        <w:jc w:val="both"/>
        <w:rPr>
          <w:rFonts w:ascii="Times New Roman" w:hAnsi="Times New Roman" w:cs="Times New Roman"/>
        </w:rPr>
      </w:pPr>
      <w:r w:rsidRPr="00D25EDF">
        <w:rPr>
          <w:rFonts w:ascii="Times New Roman" w:hAnsi="Times New Roman" w:cs="Times New Roman"/>
        </w:rPr>
        <w:t xml:space="preserve">For implementing a function to browse data that has been deleted by </w:t>
      </w:r>
      <w:r w:rsidR="00934B28">
        <w:rPr>
          <w:rFonts w:ascii="Times New Roman" w:hAnsi="Times New Roman" w:cs="Times New Roman"/>
        </w:rPr>
        <w:t xml:space="preserve">the </w:t>
      </w:r>
      <w:r w:rsidRPr="00D25EDF">
        <w:rPr>
          <w:rFonts w:ascii="Times New Roman" w:hAnsi="Times New Roman" w:cs="Times New Roman"/>
        </w:rPr>
        <w:t>business (such a function cannot be handled by a processing method that uses immediate and physical deletion)</w:t>
      </w:r>
    </w:p>
    <w:p w14:paraId="1DDCE7A7" w14:textId="77777777" w:rsidR="00DB63AD" w:rsidRPr="00D25EDF" w:rsidRDefault="00DB63AD" w:rsidP="00D6440E">
      <w:pPr>
        <w:pStyle w:val="20"/>
        <w:numPr>
          <w:ilvl w:val="0"/>
          <w:numId w:val="24"/>
        </w:numPr>
        <w:ind w:firstLineChars="0"/>
        <w:rPr>
          <w:rFonts w:ascii="Times New Roman" w:hAnsi="Times New Roman" w:cs="Times New Roman"/>
        </w:rPr>
      </w:pPr>
      <w:r w:rsidRPr="00D25EDF">
        <w:rPr>
          <w:rFonts w:ascii="Times New Roman" w:hAnsi="Times New Roman" w:cs="Times New Roman"/>
        </w:rPr>
        <w:t>To avoid data loss due to user operation mistakes or application failures</w:t>
      </w:r>
    </w:p>
    <w:p w14:paraId="3EAFAB83" w14:textId="77777777" w:rsidR="00DB63AD" w:rsidRPr="00D25EDF" w:rsidRDefault="00DB63AD" w:rsidP="00023BF0">
      <w:pPr>
        <w:pStyle w:val="20"/>
        <w:ind w:firstLine="160"/>
        <w:rPr>
          <w:rFonts w:ascii="Times New Roman" w:hAnsi="Times New Roman" w:cs="Times New Roman"/>
        </w:rPr>
      </w:pPr>
    </w:p>
    <w:p w14:paraId="7453A31E" w14:textId="77777777" w:rsidR="00DB63AD" w:rsidRPr="00D25EDF" w:rsidRDefault="009A3A14" w:rsidP="00B02503">
      <w:pPr>
        <w:pStyle w:val="2"/>
        <w:rPr>
          <w:rFonts w:ascii="Times New Roman" w:hAnsi="Times New Roman" w:cs="Times New Roman"/>
        </w:rPr>
      </w:pPr>
      <w:r w:rsidRPr="00D25EDF">
        <w:rPr>
          <w:rFonts w:ascii="Times New Roman" w:hAnsi="Times New Roman" w:cs="Times New Roman"/>
        </w:rPr>
        <w:t xml:space="preserve"> </w:t>
      </w:r>
      <w:bookmarkStart w:id="61" w:name="_Toc42859284"/>
      <w:r w:rsidRPr="00D25EDF">
        <w:rPr>
          <w:rFonts w:ascii="Times New Roman" w:hAnsi="Times New Roman" w:cs="Times New Roman"/>
        </w:rPr>
        <w:t>Data expiration date management fields</w:t>
      </w:r>
      <w:bookmarkEnd w:id="61"/>
    </w:p>
    <w:p w14:paraId="47A5B0A1"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n the table handling master data, the case of selecting valid data corresponding to the date and time by specifying the validity period of the target record is assumed. For such cases, prepare the following fields as columns in the target table.</w:t>
      </w:r>
    </w:p>
    <w:p w14:paraId="3A75FEB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70"/>
        <w:gridCol w:w="1538"/>
        <w:gridCol w:w="1276"/>
      </w:tblGrid>
      <w:tr w:rsidR="00DB63AD" w:rsidRPr="00D25EDF" w14:paraId="1A5AAB53" w14:textId="77777777" w:rsidTr="00BB45A8">
        <w:trPr>
          <w:cantSplit/>
          <w:tblHeader/>
        </w:trPr>
        <w:tc>
          <w:tcPr>
            <w:tcW w:w="1411" w:type="dxa"/>
            <w:shd w:val="clear" w:color="auto" w:fill="BFBFBF"/>
          </w:tcPr>
          <w:p w14:paraId="5BB9470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70" w:type="dxa"/>
            <w:shd w:val="clear" w:color="auto" w:fill="BFBFBF"/>
          </w:tcPr>
          <w:p w14:paraId="6DE60F1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38" w:type="dxa"/>
            <w:shd w:val="clear" w:color="auto" w:fill="BFBFBF"/>
          </w:tcPr>
          <w:p w14:paraId="2DDDA66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2B453DA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18DCB4F7" w14:textId="77777777" w:rsidTr="00BB45A8">
        <w:trPr>
          <w:cantSplit/>
          <w:tblHeader/>
        </w:trPr>
        <w:tc>
          <w:tcPr>
            <w:tcW w:w="1411" w:type="dxa"/>
          </w:tcPr>
          <w:p w14:paraId="236B54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start date</w:t>
            </w:r>
          </w:p>
        </w:tc>
        <w:tc>
          <w:tcPr>
            <w:tcW w:w="1870" w:type="dxa"/>
          </w:tcPr>
          <w:p w14:paraId="67940D61"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start_date</w:t>
            </w:r>
            <w:proofErr w:type="spellEnd"/>
          </w:p>
        </w:tc>
        <w:tc>
          <w:tcPr>
            <w:tcW w:w="1538" w:type="dxa"/>
          </w:tcPr>
          <w:p w14:paraId="35D22C43"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5AF8E100" w14:textId="21A8E001"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2E108E70" w14:textId="77777777" w:rsidTr="00BB45A8">
        <w:trPr>
          <w:cantSplit/>
          <w:tblHeader/>
        </w:trPr>
        <w:tc>
          <w:tcPr>
            <w:tcW w:w="1411" w:type="dxa"/>
          </w:tcPr>
          <w:p w14:paraId="661713C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end date</w:t>
            </w:r>
          </w:p>
        </w:tc>
        <w:tc>
          <w:tcPr>
            <w:tcW w:w="1870" w:type="dxa"/>
          </w:tcPr>
          <w:p w14:paraId="1E5EFEBB"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end_date</w:t>
            </w:r>
            <w:proofErr w:type="spellEnd"/>
          </w:p>
        </w:tc>
        <w:tc>
          <w:tcPr>
            <w:tcW w:w="1538" w:type="dxa"/>
          </w:tcPr>
          <w:p w14:paraId="3D5F1750"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040E2791" w14:textId="12113E43"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4C353155" w14:textId="77777777" w:rsidR="00DB63AD" w:rsidRPr="00D25EDF" w:rsidRDefault="00DB63AD" w:rsidP="00023BF0">
      <w:pPr>
        <w:pStyle w:val="20"/>
        <w:ind w:firstLine="160"/>
        <w:rPr>
          <w:rFonts w:ascii="Times New Roman" w:hAnsi="Times New Roman" w:cs="Times New Roman"/>
        </w:rPr>
      </w:pPr>
    </w:p>
    <w:p w14:paraId="2FB27122"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6BAAE45D" w14:textId="6C9F3136"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By adding a management field to the target record, it becomes possible to perform reservation registration of the target data and is expected to improve </w:t>
      </w:r>
      <w:r w:rsidR="00934B28">
        <w:rPr>
          <w:rFonts w:ascii="Times New Roman" w:hAnsi="Times New Roman" w:cs="Times New Roman"/>
        </w:rPr>
        <w:t xml:space="preserve">the </w:t>
      </w:r>
      <w:r w:rsidRPr="00D25EDF">
        <w:rPr>
          <w:rFonts w:ascii="Times New Roman" w:hAnsi="Times New Roman" w:cs="Times New Roman"/>
        </w:rPr>
        <w:t>convenience of system operations.</w:t>
      </w:r>
    </w:p>
    <w:p w14:paraId="1607BAC6" w14:textId="77777777" w:rsidR="00DB63AD" w:rsidRPr="00D25EDF" w:rsidRDefault="00DB63AD" w:rsidP="00023BF0">
      <w:pPr>
        <w:pStyle w:val="20"/>
        <w:ind w:firstLine="160"/>
        <w:rPr>
          <w:rFonts w:ascii="Times New Roman" w:hAnsi="Times New Roman" w:cs="Times New Roman"/>
        </w:rPr>
      </w:pPr>
    </w:p>
    <w:p w14:paraId="4195027D"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2" w:name="_Toc42859285"/>
      <w:r w:rsidRPr="00D25EDF">
        <w:rPr>
          <w:rFonts w:ascii="Times New Roman" w:hAnsi="Times New Roman" w:cs="Times New Roman"/>
        </w:rPr>
        <w:t>Processed flag</w:t>
      </w:r>
      <w:bookmarkEnd w:id="62"/>
    </w:p>
    <w:p w14:paraId="0C8D56F8" w14:textId="3B4A01A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manage the processing implementation status of each record in a temporary worktable, prepare the following fields as columns of the target table.</w:t>
      </w:r>
    </w:p>
    <w:p w14:paraId="254E2E9A"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679D157A" w14:textId="77777777" w:rsidTr="00BB45A8">
        <w:trPr>
          <w:cantSplit/>
          <w:tblHeader/>
        </w:trPr>
        <w:tc>
          <w:tcPr>
            <w:tcW w:w="1411" w:type="dxa"/>
            <w:shd w:val="clear" w:color="auto" w:fill="BFBFBF"/>
          </w:tcPr>
          <w:p w14:paraId="435EA0D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04E0CB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6D4B68F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1063E9F"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307CB136" w14:textId="77777777" w:rsidTr="00BB45A8">
        <w:trPr>
          <w:cantSplit/>
          <w:tblHeader/>
        </w:trPr>
        <w:tc>
          <w:tcPr>
            <w:tcW w:w="1411" w:type="dxa"/>
          </w:tcPr>
          <w:p w14:paraId="104DE09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Processed flag</w:t>
            </w:r>
          </w:p>
        </w:tc>
        <w:tc>
          <w:tcPr>
            <w:tcW w:w="1849" w:type="dxa"/>
          </w:tcPr>
          <w:p w14:paraId="16AE8635"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processed_flg</w:t>
            </w:r>
            <w:proofErr w:type="spellEnd"/>
          </w:p>
        </w:tc>
        <w:tc>
          <w:tcPr>
            <w:tcW w:w="1559" w:type="dxa"/>
          </w:tcPr>
          <w:p w14:paraId="405F684F"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27317C5D" w14:textId="0202959D"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3AA72BA6" w14:textId="77777777" w:rsidR="00DB63AD" w:rsidRPr="00D25EDF" w:rsidRDefault="00DB63AD" w:rsidP="00023BF0">
      <w:pPr>
        <w:pStyle w:val="20"/>
        <w:ind w:firstLine="160"/>
        <w:rPr>
          <w:rFonts w:ascii="Times New Roman" w:hAnsi="Times New Roman" w:cs="Times New Roman"/>
        </w:rPr>
      </w:pPr>
    </w:p>
    <w:p w14:paraId="3A4260A3"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5ED938FD" w14:textId="4CB1442F" w:rsidR="00DB63AD" w:rsidRDefault="00DB63AD" w:rsidP="00023BF0">
      <w:pPr>
        <w:pStyle w:val="20"/>
        <w:ind w:firstLine="160"/>
        <w:rPr>
          <w:rFonts w:ascii="Times New Roman" w:hAnsi="Times New Roman" w:cs="Times New Roman"/>
        </w:rPr>
      </w:pPr>
      <w:r w:rsidRPr="00D25EDF">
        <w:rPr>
          <w:rFonts w:ascii="Times New Roman" w:hAnsi="Times New Roman" w:cs="Times New Roman"/>
        </w:rPr>
        <w:t>The point of this item is to enable resuming and process skipping of the target table data in preparation when such a failure occurs.</w:t>
      </w:r>
    </w:p>
    <w:p w14:paraId="47918AE7" w14:textId="77777777" w:rsidR="005938FC" w:rsidRPr="00D25EDF" w:rsidRDefault="005938FC" w:rsidP="00023BF0">
      <w:pPr>
        <w:pStyle w:val="20"/>
        <w:ind w:firstLine="160"/>
        <w:rPr>
          <w:rFonts w:ascii="Times New Roman" w:hAnsi="Times New Roman" w:cs="Times New Roman"/>
        </w:rPr>
      </w:pPr>
    </w:p>
    <w:p w14:paraId="4E6C3599"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3" w:name="_Toc42859286"/>
      <w:r w:rsidRPr="00D25EDF">
        <w:rPr>
          <w:rFonts w:ascii="Times New Roman" w:hAnsi="Times New Roman" w:cs="Times New Roman"/>
        </w:rPr>
        <w:t>Record registration/update</w:t>
      </w:r>
      <w:bookmarkEnd w:id="63"/>
    </w:p>
    <w:p w14:paraId="285119CE" w14:textId="212E2AC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acquire the update history from system control viewpoint for the target record, prepare the following columns in the target table.</w:t>
      </w:r>
    </w:p>
    <w:p w14:paraId="4A57CAE7"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1"/>
        <w:gridCol w:w="1827"/>
        <w:gridCol w:w="1579"/>
        <w:gridCol w:w="1279"/>
      </w:tblGrid>
      <w:tr w:rsidR="00DB63AD" w:rsidRPr="00D25EDF" w14:paraId="6D819E7F" w14:textId="77777777" w:rsidTr="00C307B6">
        <w:trPr>
          <w:cantSplit/>
          <w:tblHeader/>
        </w:trPr>
        <w:tc>
          <w:tcPr>
            <w:tcW w:w="1411" w:type="dxa"/>
            <w:shd w:val="clear" w:color="auto" w:fill="BFBFBF"/>
          </w:tcPr>
          <w:p w14:paraId="250FDC4E"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27" w:type="dxa"/>
            <w:shd w:val="clear" w:color="auto" w:fill="BFBFBF"/>
          </w:tcPr>
          <w:p w14:paraId="6C8374C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79" w:type="dxa"/>
            <w:shd w:val="clear" w:color="auto" w:fill="BFBFBF"/>
          </w:tcPr>
          <w:p w14:paraId="0A22D07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9" w:type="dxa"/>
            <w:shd w:val="clear" w:color="auto" w:fill="BFBFBF"/>
          </w:tcPr>
          <w:p w14:paraId="74A4B35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5DD0BFA9" w14:textId="77777777" w:rsidTr="00C307B6">
        <w:trPr>
          <w:cantSplit/>
          <w:tblHeader/>
        </w:trPr>
        <w:tc>
          <w:tcPr>
            <w:tcW w:w="1411" w:type="dxa"/>
          </w:tcPr>
          <w:p w14:paraId="20AA5278"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date</w:t>
            </w:r>
          </w:p>
        </w:tc>
        <w:tc>
          <w:tcPr>
            <w:tcW w:w="1827" w:type="dxa"/>
          </w:tcPr>
          <w:p w14:paraId="412A8176"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date_time</w:t>
            </w:r>
            <w:proofErr w:type="spellEnd"/>
          </w:p>
        </w:tc>
        <w:tc>
          <w:tcPr>
            <w:tcW w:w="1579" w:type="dxa"/>
          </w:tcPr>
          <w:p w14:paraId="16B56AB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48CC39C3" w14:textId="007470AE"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2DD181F9" w14:textId="77777777" w:rsidTr="00C307B6">
        <w:trPr>
          <w:cantSplit/>
          <w:tblHeader/>
        </w:trPr>
        <w:tc>
          <w:tcPr>
            <w:tcW w:w="1411" w:type="dxa"/>
          </w:tcPr>
          <w:p w14:paraId="2C559DB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user ID</w:t>
            </w:r>
          </w:p>
        </w:tc>
        <w:tc>
          <w:tcPr>
            <w:tcW w:w="1827" w:type="dxa"/>
          </w:tcPr>
          <w:p w14:paraId="6B908830"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user_id</w:t>
            </w:r>
            <w:proofErr w:type="spellEnd"/>
          </w:p>
        </w:tc>
        <w:tc>
          <w:tcPr>
            <w:tcW w:w="1579" w:type="dxa"/>
          </w:tcPr>
          <w:p w14:paraId="22C58C4E" w14:textId="77777777" w:rsidR="00DB63AD" w:rsidRPr="00D25EDF" w:rsidRDefault="005677FF" w:rsidP="00A31A4A">
            <w:pPr>
              <w:pStyle w:val="20"/>
              <w:ind w:left="0" w:firstLineChars="0" w:firstLine="0"/>
              <w:jc w:val="both"/>
              <w:rPr>
                <w:rFonts w:ascii="Times New Roman" w:hAnsi="Times New Roman" w:cs="Times New Roman"/>
              </w:rPr>
            </w:pPr>
            <w:r w:rsidRPr="00D25EDF">
              <w:rPr>
                <w:rFonts w:ascii="Times New Roman" w:hAnsi="Times New Roman" w:cs="Times New Roman"/>
              </w:rPr>
              <w:t>VARCHAR (20)</w:t>
            </w:r>
          </w:p>
        </w:tc>
        <w:tc>
          <w:tcPr>
            <w:tcW w:w="1279" w:type="dxa"/>
          </w:tcPr>
          <w:p w14:paraId="0FA45159" w14:textId="1B9D7109"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0EBDE7B4" w14:textId="77777777" w:rsidTr="00C307B6">
        <w:trPr>
          <w:cantSplit/>
          <w:tblHeader/>
        </w:trPr>
        <w:tc>
          <w:tcPr>
            <w:tcW w:w="1411" w:type="dxa"/>
          </w:tcPr>
          <w:p w14:paraId="5974019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date and time</w:t>
            </w:r>
          </w:p>
        </w:tc>
        <w:tc>
          <w:tcPr>
            <w:tcW w:w="1827" w:type="dxa"/>
          </w:tcPr>
          <w:p w14:paraId="526E4A1C"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date_time</w:t>
            </w:r>
            <w:proofErr w:type="spellEnd"/>
          </w:p>
        </w:tc>
        <w:tc>
          <w:tcPr>
            <w:tcW w:w="1579" w:type="dxa"/>
          </w:tcPr>
          <w:p w14:paraId="6C1DF3D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5420F0AC" w14:textId="41C9D6F5"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501E50A7" w14:textId="77777777" w:rsidTr="00C307B6">
        <w:trPr>
          <w:cantSplit/>
          <w:tblHeader/>
        </w:trPr>
        <w:tc>
          <w:tcPr>
            <w:tcW w:w="1411" w:type="dxa"/>
          </w:tcPr>
          <w:p w14:paraId="266EA97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user ID</w:t>
            </w:r>
          </w:p>
        </w:tc>
        <w:tc>
          <w:tcPr>
            <w:tcW w:w="1827" w:type="dxa"/>
          </w:tcPr>
          <w:p w14:paraId="7E6872ED"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user_id</w:t>
            </w:r>
            <w:proofErr w:type="spellEnd"/>
          </w:p>
        </w:tc>
        <w:tc>
          <w:tcPr>
            <w:tcW w:w="1579" w:type="dxa"/>
          </w:tcPr>
          <w:p w14:paraId="080DE47D" w14:textId="77777777" w:rsidR="00DB63AD" w:rsidRPr="00D25EDF" w:rsidRDefault="005677FF" w:rsidP="00A31A4A">
            <w:pPr>
              <w:pStyle w:val="20"/>
              <w:ind w:left="0" w:firstLineChars="0" w:firstLine="0"/>
              <w:jc w:val="both"/>
              <w:rPr>
                <w:rFonts w:ascii="Times New Roman" w:hAnsi="Times New Roman" w:cs="Times New Roman"/>
              </w:rPr>
            </w:pPr>
            <w:r w:rsidRPr="00D25EDF">
              <w:rPr>
                <w:rFonts w:ascii="Times New Roman" w:hAnsi="Times New Roman" w:cs="Times New Roman"/>
              </w:rPr>
              <w:t>VARCHAR (20)</w:t>
            </w:r>
          </w:p>
        </w:tc>
        <w:tc>
          <w:tcPr>
            <w:tcW w:w="1279" w:type="dxa"/>
          </w:tcPr>
          <w:p w14:paraId="18034297" w14:textId="2A076410"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3609008B" w14:textId="77777777" w:rsidR="00DB63AD" w:rsidRPr="00D25EDF" w:rsidRDefault="00DB63AD" w:rsidP="00023BF0">
      <w:pPr>
        <w:pStyle w:val="20"/>
        <w:ind w:firstLine="160"/>
        <w:rPr>
          <w:rFonts w:ascii="Times New Roman" w:hAnsi="Times New Roman" w:cs="Times New Roman"/>
        </w:rPr>
      </w:pPr>
    </w:p>
    <w:p w14:paraId="1266A13A"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0643E18D" w14:textId="5F966AC7" w:rsidR="00DB63AD" w:rsidRPr="00D25EDF" w:rsidRDefault="00DB63AD" w:rsidP="00A475BC">
      <w:pPr>
        <w:pStyle w:val="20"/>
        <w:ind w:firstLine="160"/>
        <w:jc w:val="both"/>
        <w:rPr>
          <w:rFonts w:ascii="Times New Roman" w:hAnsi="Times New Roman" w:cs="Times New Roman"/>
        </w:rPr>
      </w:pPr>
      <w:r w:rsidRPr="00D25EDF">
        <w:rPr>
          <w:rFonts w:ascii="Times New Roman" w:hAnsi="Times New Roman" w:cs="Times New Roman"/>
        </w:rPr>
        <w:t>At least, if the information of registration time and last update time is retained, the above items have retained as they are considered to be necessary and sufficient for the tracing work of the target record when investigating failures.</w:t>
      </w:r>
    </w:p>
    <w:p w14:paraId="75308987" w14:textId="77777777" w:rsidR="00DB63AD" w:rsidRPr="00D25EDF" w:rsidRDefault="00DB63AD" w:rsidP="00023BF0">
      <w:pPr>
        <w:pStyle w:val="20"/>
        <w:ind w:firstLine="160"/>
        <w:rPr>
          <w:rFonts w:ascii="Times New Roman" w:hAnsi="Times New Roman" w:cs="Times New Roman"/>
        </w:rPr>
      </w:pPr>
    </w:p>
    <w:p w14:paraId="6218FFCB" w14:textId="77777777" w:rsidR="00DB63AD" w:rsidRPr="00D25EDF" w:rsidRDefault="00DB63AD" w:rsidP="00023BF0">
      <w:pPr>
        <w:pStyle w:val="20"/>
        <w:ind w:firstLine="160"/>
        <w:rPr>
          <w:rFonts w:ascii="Times New Roman" w:hAnsi="Times New Roman" w:cs="Times New Roman"/>
        </w:rPr>
      </w:pPr>
    </w:p>
    <w:p w14:paraId="741A0368" w14:textId="77777777" w:rsidR="00DB63AD" w:rsidRPr="00D25EDF" w:rsidRDefault="00DB63AD" w:rsidP="009E04CA">
      <w:pPr>
        <w:widowControl/>
        <w:rPr>
          <w:rFonts w:ascii="Times New Roman" w:hAnsi="Times New Roman" w:cs="Times New Roman"/>
        </w:rPr>
      </w:pPr>
    </w:p>
    <w:p w14:paraId="2501A5DE"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B44FD81"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4" w:name="_Toc42859287"/>
      <w:r w:rsidRPr="00D25EDF">
        <w:rPr>
          <w:rFonts w:ascii="Times New Roman" w:hAnsi="Times New Roman" w:cs="Times New Roman"/>
        </w:rPr>
        <w:t>Item encryption</w:t>
      </w:r>
      <w:bookmarkEnd w:id="64"/>
    </w:p>
    <w:p w14:paraId="30BE1F1F"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The data to be encrypted which is determined by the security requirements should be encrypted and stored in the database.</w:t>
      </w:r>
    </w:p>
    <w:p w14:paraId="08BCB94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Refer to the security requirements in the non-functional requirement definition document for the data to be </w:t>
      </w:r>
      <w:proofErr w:type="gramStart"/>
      <w:r w:rsidRPr="00D25EDF">
        <w:rPr>
          <w:rFonts w:ascii="Times New Roman" w:hAnsi="Times New Roman" w:cs="Times New Roman"/>
        </w:rPr>
        <w:t>encrypted, and</w:t>
      </w:r>
      <w:proofErr w:type="gramEnd"/>
      <w:r w:rsidRPr="00D25EDF">
        <w:rPr>
          <w:rFonts w:ascii="Times New Roman" w:hAnsi="Times New Roman" w:cs="Times New Roman"/>
        </w:rPr>
        <w:t xml:space="preserve"> refer to the relevant system design (application processing system, infrastructure system) for the encryption realization method.</w:t>
      </w:r>
    </w:p>
    <w:p w14:paraId="4B1C0061" w14:textId="77777777" w:rsidR="00DB63AD" w:rsidRPr="00D25EDF" w:rsidRDefault="00DB63AD" w:rsidP="00023BF0">
      <w:pPr>
        <w:pStyle w:val="10"/>
        <w:ind w:firstLine="160"/>
        <w:rPr>
          <w:rFonts w:ascii="Times New Roman" w:hAnsi="Times New Roman" w:cs="Times New Roman"/>
        </w:rPr>
      </w:pPr>
    </w:p>
    <w:p w14:paraId="0C475631"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7C25E2F"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This is an essential item for complying with the security requirements of this system.</w:t>
      </w:r>
    </w:p>
    <w:p w14:paraId="66A3F661" w14:textId="77777777" w:rsidR="00DB63AD" w:rsidRPr="00D25EDF" w:rsidRDefault="00DB63AD" w:rsidP="00023BF0">
      <w:pPr>
        <w:pStyle w:val="10"/>
        <w:ind w:firstLine="160"/>
        <w:rPr>
          <w:rFonts w:ascii="Times New Roman" w:hAnsi="Times New Roman" w:cs="Times New Roman"/>
        </w:rPr>
      </w:pPr>
    </w:p>
    <w:p w14:paraId="3B2FE81E" w14:textId="77777777" w:rsidR="00DB63AD" w:rsidRPr="00D25EDF" w:rsidRDefault="00DB63AD" w:rsidP="009E04CA">
      <w:pPr>
        <w:widowControl/>
        <w:rPr>
          <w:rFonts w:ascii="Times New Roman" w:hAnsi="Times New Roman" w:cs="Times New Roman"/>
        </w:rPr>
      </w:pPr>
    </w:p>
    <w:p w14:paraId="37E88A8F"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5" w:name="_Toc42859288"/>
      <w:r w:rsidRPr="00D25EDF">
        <w:rPr>
          <w:rFonts w:ascii="Times New Roman" w:hAnsi="Times New Roman" w:cs="Times New Roman"/>
        </w:rPr>
        <w:t>Index design</w:t>
      </w:r>
      <w:bookmarkEnd w:id="65"/>
    </w:p>
    <w:p w14:paraId="6F186A9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use a unique index (B-Tree index).</w:t>
      </w:r>
    </w:p>
    <w:p w14:paraId="16BEDAA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When considering the use of other indices (see below), consult the App Platform Team/Performance Team.</w:t>
      </w:r>
    </w:p>
    <w:p w14:paraId="32D64B59" w14:textId="77777777" w:rsidR="00DB63AD" w:rsidRPr="00D25EDF" w:rsidRDefault="00DB63AD" w:rsidP="00023BF0">
      <w:pPr>
        <w:pStyle w:val="10"/>
        <w:ind w:firstLine="160"/>
        <w:rPr>
          <w:rFonts w:ascii="Times New Roman" w:hAnsi="Times New Roman" w:cs="Times New Roman"/>
        </w:rPr>
      </w:pPr>
    </w:p>
    <w:p w14:paraId="62156EA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6B429D8F" w14:textId="6D9F88F3"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 xml:space="preserve">Since index design for columns with high cardinality occupies most of the performance measures usually handled, it is expected that the necessity of using a B-Tree index will be a major examination item if the characteristics of each index that can be used in this system (can be selected in the table definition document) is considered. Other indexes are generally used less often than B-Tree indexes, and consultation with experts is required since it is necessary to </w:t>
      </w:r>
      <w:r w:rsidR="00A475BC">
        <w:rPr>
          <w:rFonts w:ascii="Times New Roman" w:hAnsi="Times New Roman" w:cs="Times New Roman"/>
        </w:rPr>
        <w:t>measure the effectiveness, including disadvantages sufficiently</w:t>
      </w:r>
      <w:r w:rsidRPr="00D25EDF">
        <w:rPr>
          <w:rFonts w:ascii="Times New Roman" w:hAnsi="Times New Roman" w:cs="Times New Roman"/>
        </w:rPr>
        <w:t>.</w:t>
      </w:r>
    </w:p>
    <w:p w14:paraId="75A36D2F" w14:textId="77777777" w:rsidR="00DB63AD" w:rsidRPr="00D25EDF" w:rsidRDefault="00DB63AD" w:rsidP="00023BF0">
      <w:pPr>
        <w:pStyle w:val="10"/>
        <w:ind w:firstLine="160"/>
        <w:rPr>
          <w:rFonts w:ascii="Times New Roman" w:hAnsi="Times New Roman" w:cs="Times New Roman"/>
        </w:rPr>
      </w:pPr>
    </w:p>
    <w:p w14:paraId="19A09631" w14:textId="77777777" w:rsidR="00DB63AD" w:rsidRPr="00D25EDF" w:rsidRDefault="00DB63AD" w:rsidP="00023BF0">
      <w:pPr>
        <w:pStyle w:val="10"/>
        <w:ind w:firstLine="160"/>
        <w:rPr>
          <w:rFonts w:ascii="Times New Roman" w:hAnsi="Times New Roman" w:cs="Times New Roman"/>
        </w:rPr>
      </w:pPr>
    </w:p>
    <w:p w14:paraId="40AEA1DA"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6" w:name="_Toc42859289"/>
      <w:r w:rsidRPr="00D25EDF">
        <w:rPr>
          <w:rFonts w:ascii="Times New Roman" w:hAnsi="Times New Roman" w:cs="Times New Roman"/>
        </w:rPr>
        <w:t>Denormalized design</w:t>
      </w:r>
      <w:bookmarkEnd w:id="66"/>
    </w:p>
    <w:p w14:paraId="0684100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perform table denormalization.</w:t>
      </w:r>
    </w:p>
    <w:p w14:paraId="13686CC3" w14:textId="2142BE94"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In the following cases, there is a possibility that denormalization may be beneficial. Therefore, when considering </w:t>
      </w:r>
      <w:r w:rsidR="00A475BC">
        <w:rPr>
          <w:rFonts w:ascii="Times New Roman" w:hAnsi="Times New Roman" w:cs="Times New Roman"/>
        </w:rPr>
        <w:t xml:space="preserve">the </w:t>
      </w:r>
      <w:r w:rsidRPr="00D25EDF">
        <w:rPr>
          <w:rFonts w:ascii="Times New Roman" w:hAnsi="Times New Roman" w:cs="Times New Roman"/>
        </w:rPr>
        <w:t>application, consult with the application platform team and performance team to determine whether to implement denormalization.</w:t>
      </w:r>
    </w:p>
    <w:p w14:paraId="2821247F" w14:textId="77777777" w:rsidR="00DB63AD" w:rsidRPr="00D25EDF" w:rsidRDefault="00DB63AD" w:rsidP="00023BF0">
      <w:pPr>
        <w:pStyle w:val="10"/>
        <w:ind w:firstLine="160"/>
        <w:rPr>
          <w:rFonts w:ascii="Times New Roman" w:hAnsi="Times New Roman" w:cs="Times New Roman"/>
        </w:rPr>
      </w:pPr>
    </w:p>
    <w:p w14:paraId="1A81E3B2"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Case where denormalization is effective</w:t>
      </w:r>
    </w:p>
    <w:p w14:paraId="0408E90D" w14:textId="77777777"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Avoid table joins and multiple table references (improves performance)</w:t>
      </w:r>
      <w:r w:rsidRPr="00D25EDF">
        <w:rPr>
          <w:rFonts w:ascii="Times New Roman" w:hAnsi="Times New Roman" w:cs="Times New Roman"/>
        </w:rPr>
        <w:br/>
        <w:t>For a normalized table requiring a table join, by providing redundancy so that both tables have the same items, a single table is accessed so that a table join is not required.</w:t>
      </w:r>
    </w:p>
    <w:p w14:paraId="64E152D7" w14:textId="77777777" w:rsidR="00DB63AD" w:rsidRPr="00D25EDF" w:rsidRDefault="00DB63AD" w:rsidP="00023BF0">
      <w:pPr>
        <w:pStyle w:val="10"/>
        <w:ind w:left="0" w:firstLine="160"/>
        <w:rPr>
          <w:rFonts w:ascii="Times New Roman" w:hAnsi="Times New Roman" w:cs="Times New Roman"/>
        </w:rPr>
      </w:pPr>
    </w:p>
    <w:p w14:paraId="3333E802"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Acquisition of monthly tabulated data (cross-section) (function realization/performance improvement)</w:t>
      </w:r>
      <w:r w:rsidRPr="00D25EDF">
        <w:rPr>
          <w:rFonts w:ascii="Times New Roman" w:hAnsi="Times New Roman" w:cs="Times New Roman"/>
        </w:rPr>
        <w:br/>
        <w:t>If the volume of daily history data is high, add a table for cumulating and totaling daily data in advance.</w:t>
      </w:r>
    </w:p>
    <w:p w14:paraId="69586FC3" w14:textId="77777777" w:rsidR="00DB63AD" w:rsidRPr="00D25EDF" w:rsidRDefault="00DB63AD" w:rsidP="00023BF0">
      <w:pPr>
        <w:pStyle w:val="10"/>
        <w:ind w:left="0" w:firstLine="160"/>
        <w:rPr>
          <w:rFonts w:ascii="Times New Roman" w:hAnsi="Times New Roman" w:cs="Times New Roman"/>
        </w:rPr>
      </w:pPr>
    </w:p>
    <w:p w14:paraId="00C48048" w14:textId="2BAD03D9"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Itemization of derived items (performance improvement)</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Additionally</w:t>
      </w:r>
      <w:r w:rsidR="00A475BC">
        <w:rPr>
          <w:rFonts w:ascii="Times New Roman" w:hAnsi="Times New Roman" w:cs="Times New Roman"/>
        </w:rPr>
        <w:t>,</w:t>
      </w:r>
      <w:r w:rsidRPr="00D25EDF">
        <w:rPr>
          <w:rFonts w:ascii="Times New Roman" w:hAnsi="Times New Roman" w:cs="Times New Roman"/>
        </w:rPr>
        <w:t xml:space="preserve"> define (permanently) data items that require operation using multiple data items, such as balances, </w:t>
      </w:r>
      <w:r w:rsidR="00A475BC">
        <w:rPr>
          <w:rFonts w:ascii="Times New Roman" w:hAnsi="Times New Roman" w:cs="Times New Roman"/>
        </w:rPr>
        <w:t>like</w:t>
      </w:r>
      <w:r w:rsidRPr="00D25EDF">
        <w:rPr>
          <w:rFonts w:ascii="Times New Roman" w:hAnsi="Times New Roman" w:cs="Times New Roman"/>
        </w:rPr>
        <w:t xml:space="preserve"> columns in a table, and store the operation results in advance.</w:t>
      </w:r>
    </w:p>
    <w:p w14:paraId="0D7A07FA" w14:textId="77777777" w:rsidR="00DB63AD" w:rsidRPr="00D25EDF" w:rsidRDefault="00DB63AD" w:rsidP="00023BF0">
      <w:pPr>
        <w:pStyle w:val="10"/>
        <w:ind w:left="0" w:firstLine="160"/>
        <w:rPr>
          <w:rFonts w:ascii="Times New Roman" w:hAnsi="Times New Roman" w:cs="Times New Roman"/>
        </w:rPr>
      </w:pPr>
    </w:p>
    <w:p w14:paraId="1D90AFAE"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Conversion of continuous data to the same record (improvement of maintainability and performance)</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Include monthly data (January to December) handled as multiple records as separate items in the same record.</w:t>
      </w:r>
    </w:p>
    <w:p w14:paraId="52B06B7B" w14:textId="77777777" w:rsidR="00DB63AD" w:rsidRPr="00D25EDF" w:rsidRDefault="00DB63AD" w:rsidP="00023BF0">
      <w:pPr>
        <w:pStyle w:val="10"/>
        <w:ind w:firstLine="160"/>
        <w:rPr>
          <w:rFonts w:ascii="Times New Roman" w:hAnsi="Times New Roman" w:cs="Times New Roman"/>
        </w:rPr>
      </w:pPr>
    </w:p>
    <w:p w14:paraId="551837E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D25250F" w14:textId="77777777"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A normalized state (third normal form) is assumed according to the general database design theory "1 fact in 1 place". On the other hand, the above policy is used since it is necessary to consider a method of maintaining consistency between the target data with redundancy, which makes the design complicated, for preparing redundant table/item design.</w:t>
      </w:r>
    </w:p>
    <w:p w14:paraId="350B7443" w14:textId="77777777" w:rsidR="00DB63AD" w:rsidRPr="00D25EDF" w:rsidRDefault="00DB63AD" w:rsidP="00023BF0">
      <w:pPr>
        <w:pStyle w:val="10"/>
        <w:ind w:firstLine="160"/>
        <w:rPr>
          <w:rFonts w:ascii="Times New Roman" w:hAnsi="Times New Roman" w:cs="Times New Roman"/>
        </w:rPr>
      </w:pPr>
    </w:p>
    <w:p w14:paraId="1377F09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br w:type="page"/>
      </w:r>
    </w:p>
    <w:p w14:paraId="7B55271E"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7" w:name="_Toc42859290"/>
      <w:r w:rsidRPr="00D25EDF">
        <w:rPr>
          <w:rFonts w:ascii="Times New Roman" w:hAnsi="Times New Roman" w:cs="Times New Roman"/>
        </w:rPr>
        <w:t>Using partitions</w:t>
      </w:r>
      <w:bookmarkEnd w:id="67"/>
    </w:p>
    <w:p w14:paraId="0CCAA370"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partitions are not used.</w:t>
      </w:r>
    </w:p>
    <w:p w14:paraId="54ECA4C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partitions, such as measures against performance risks, consult the application platform team and performance team to determine the availability and method.</w:t>
      </w:r>
    </w:p>
    <w:p w14:paraId="157A3CC3" w14:textId="77777777" w:rsidR="00DB63AD" w:rsidRPr="00D25EDF" w:rsidRDefault="00DB63AD" w:rsidP="00023BF0">
      <w:pPr>
        <w:pStyle w:val="10"/>
        <w:ind w:firstLine="160"/>
        <w:rPr>
          <w:rFonts w:ascii="Times New Roman" w:hAnsi="Times New Roman" w:cs="Times New Roman"/>
        </w:rPr>
      </w:pPr>
    </w:p>
    <w:p w14:paraId="0D79CFD9"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527647E" w14:textId="74B0ABED" w:rsidR="00DB63AD" w:rsidRPr="00D25EDF" w:rsidRDefault="00DB63AD" w:rsidP="00A475BC">
      <w:pPr>
        <w:pStyle w:val="10"/>
        <w:ind w:firstLineChars="162" w:firstLine="259"/>
        <w:jc w:val="both"/>
        <w:rPr>
          <w:rFonts w:ascii="Times New Roman" w:hAnsi="Times New Roman" w:cs="Times New Roman"/>
        </w:rPr>
      </w:pPr>
      <w:r w:rsidRPr="00D25EDF">
        <w:rPr>
          <w:rFonts w:ascii="Times New Roman" w:hAnsi="Times New Roman" w:cs="Times New Roman"/>
        </w:rPr>
        <w:t xml:space="preserve">Since the design is more </w:t>
      </w:r>
      <w:r w:rsidR="00A475BC">
        <w:rPr>
          <w:rFonts w:ascii="Times New Roman" w:hAnsi="Times New Roman" w:cs="Times New Roman"/>
        </w:rPr>
        <w:t>complicated</w:t>
      </w:r>
      <w:r w:rsidRPr="00D25EDF">
        <w:rPr>
          <w:rFonts w:ascii="Times New Roman" w:hAnsi="Times New Roman" w:cs="Times New Roman"/>
        </w:rPr>
        <w:t xml:space="preserve"> and the maintenance cost increases as compared with a normal table design, partitions are not used when it is unnecessary.</w:t>
      </w:r>
    </w:p>
    <w:p w14:paraId="2346F324" w14:textId="77777777" w:rsidR="00DB63AD" w:rsidRPr="00D25EDF" w:rsidRDefault="00DB63AD" w:rsidP="00023BF0">
      <w:pPr>
        <w:pStyle w:val="10"/>
        <w:ind w:firstLine="160"/>
        <w:rPr>
          <w:rFonts w:ascii="Times New Roman" w:hAnsi="Times New Roman" w:cs="Times New Roman"/>
        </w:rPr>
      </w:pPr>
    </w:p>
    <w:p w14:paraId="73EA7CD9" w14:textId="77777777" w:rsidR="00DB63AD" w:rsidRPr="00D25EDF" w:rsidRDefault="00DB63AD" w:rsidP="00023BF0">
      <w:pPr>
        <w:pStyle w:val="10"/>
        <w:ind w:firstLine="160"/>
        <w:rPr>
          <w:rFonts w:ascii="Times New Roman" w:hAnsi="Times New Roman" w:cs="Times New Roman"/>
        </w:rPr>
      </w:pPr>
    </w:p>
    <w:p w14:paraId="05C489B2" w14:textId="77777777" w:rsidR="00DB63AD" w:rsidRPr="00D25EDF" w:rsidRDefault="009A3A14" w:rsidP="0059132D">
      <w:pPr>
        <w:pStyle w:val="1"/>
        <w:rPr>
          <w:rFonts w:ascii="Times New Roman" w:hAnsi="Times New Roman" w:cs="Times New Roman"/>
        </w:rPr>
      </w:pPr>
      <w:r w:rsidRPr="00D25EDF">
        <w:rPr>
          <w:rFonts w:ascii="Times New Roman" w:hAnsi="Times New Roman" w:cs="Times New Roman"/>
        </w:rPr>
        <w:t xml:space="preserve"> </w:t>
      </w:r>
      <w:bookmarkStart w:id="68" w:name="_Toc42859291"/>
      <w:r w:rsidRPr="00D25EDF">
        <w:rPr>
          <w:rFonts w:ascii="Times New Roman" w:hAnsi="Times New Roman" w:cs="Times New Roman"/>
        </w:rPr>
        <w:t>Using views, materialized views</w:t>
      </w:r>
      <w:bookmarkEnd w:id="68"/>
    </w:p>
    <w:p w14:paraId="5FE324B0"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use views and materialized views are not used.</w:t>
      </w:r>
    </w:p>
    <w:p w14:paraId="2803688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these, consult the application platform team and performance team, and examine whether they can be used and how to deal with them. The following shows an example of how views and materialized views are valid.</w:t>
      </w:r>
    </w:p>
    <w:p w14:paraId="25CDCECC" w14:textId="77777777" w:rsidR="00DB63AD" w:rsidRPr="00D25EDF" w:rsidRDefault="00DB63AD" w:rsidP="00023BF0">
      <w:pPr>
        <w:pStyle w:val="10"/>
        <w:ind w:firstLine="160"/>
        <w:rPr>
          <w:rFonts w:ascii="Times New Roman" w:hAnsi="Times New Roman" w:cs="Times New Roman"/>
        </w:rPr>
      </w:pPr>
    </w:p>
    <w:p w14:paraId="63833416"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3B7210E0"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For business logic that has become complicated due to table joins and multiple table references, maintainability can be improved by simplifying the business logic by using views</w:t>
      </w:r>
    </w:p>
    <w:p w14:paraId="21FE35E5"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Since it is possible to calculate and store in advance the business logic that takes a long time to search by using materialized views, makes it effective as a performance measure</w:t>
      </w:r>
    </w:p>
    <w:p w14:paraId="306667D6" w14:textId="7746A8C0"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 xml:space="preserve">Cases where </w:t>
      </w:r>
      <w:r w:rsidR="00485C24" w:rsidRPr="00485C24">
        <w:rPr>
          <w:rFonts w:ascii="Times New Roman" w:hAnsi="Times New Roman" w:cs="Times New Roman"/>
        </w:rPr>
        <w:t>views or materialized views</w:t>
      </w:r>
      <w:r w:rsidRPr="00D25EDF">
        <w:rPr>
          <w:rFonts w:ascii="Times New Roman" w:hAnsi="Times New Roman" w:cs="Times New Roman"/>
        </w:rPr>
        <w:t xml:space="preserve"> are used to link data across schemas and instances of other systems</w:t>
      </w:r>
    </w:p>
    <w:p w14:paraId="63AA47D2" w14:textId="77777777" w:rsidR="00DB63AD" w:rsidRPr="00D25EDF" w:rsidRDefault="00DB63AD" w:rsidP="00023BF0">
      <w:pPr>
        <w:pStyle w:val="10"/>
        <w:ind w:firstLine="160"/>
        <w:rPr>
          <w:rFonts w:ascii="Times New Roman" w:hAnsi="Times New Roman" w:cs="Times New Roman"/>
        </w:rPr>
      </w:pPr>
    </w:p>
    <w:p w14:paraId="16921D4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7E7A0C66"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Restrict the use of views and materialized views taking into account the following disadvantages.</w:t>
      </w:r>
    </w:p>
    <w:p w14:paraId="2B3A9C91" w14:textId="77777777" w:rsidR="00DB63AD" w:rsidRPr="00D25EDF" w:rsidRDefault="00DB63AD" w:rsidP="00023BF0">
      <w:pPr>
        <w:pStyle w:val="10"/>
        <w:ind w:firstLine="160"/>
        <w:rPr>
          <w:rFonts w:ascii="Times New Roman" w:hAnsi="Times New Roman" w:cs="Times New Roman"/>
        </w:rPr>
      </w:pPr>
    </w:p>
    <w:p w14:paraId="029535BB"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the view is only a collection of search queries, there is a possibility that overuse may lead to performance degradation.</w:t>
      </w:r>
    </w:p>
    <w:p w14:paraId="313AEC40"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a materialized view has substance, maintenance such as data synchronization with the referenced table is required, and management costs are higher than storing data in a normal table.</w:t>
      </w:r>
    </w:p>
    <w:p w14:paraId="3C861843" w14:textId="77777777" w:rsidR="00DB63AD" w:rsidRPr="00D25EDF" w:rsidRDefault="00DB63AD" w:rsidP="00023BF0">
      <w:pPr>
        <w:pStyle w:val="10"/>
        <w:ind w:firstLine="160"/>
        <w:rPr>
          <w:rFonts w:ascii="Times New Roman" w:hAnsi="Times New Roman" w:cs="Times New Roman"/>
        </w:rPr>
      </w:pPr>
    </w:p>
    <w:p w14:paraId="7F5D97FB" w14:textId="77777777" w:rsidR="00DB63AD" w:rsidRPr="00D25EDF" w:rsidRDefault="00DB63AD" w:rsidP="00023BF0">
      <w:pPr>
        <w:pStyle w:val="10"/>
        <w:ind w:firstLine="160"/>
        <w:rPr>
          <w:rFonts w:ascii="Times New Roman" w:hAnsi="Times New Roman" w:cs="Times New Roman"/>
        </w:rPr>
      </w:pPr>
    </w:p>
    <w:p w14:paraId="449C69A0"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9" w:name="_Toc42859292"/>
      <w:r w:rsidRPr="00D25EDF">
        <w:rPr>
          <w:rFonts w:ascii="Times New Roman" w:hAnsi="Times New Roman" w:cs="Times New Roman"/>
        </w:rPr>
        <w:t>Using stored procedures</w:t>
      </w:r>
      <w:bookmarkEnd w:id="69"/>
    </w:p>
    <w:p w14:paraId="3F8CF94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use stored procedures.</w:t>
      </w:r>
    </w:p>
    <w:p w14:paraId="1E436CE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stored procedures, consult the application platform team. Stored procedures are considered to be effective in the following cases.</w:t>
      </w:r>
    </w:p>
    <w:p w14:paraId="1BB5095F" w14:textId="77777777" w:rsidR="00DB63AD" w:rsidRPr="00D25EDF" w:rsidRDefault="00DB63AD" w:rsidP="00023BF0">
      <w:pPr>
        <w:pStyle w:val="10"/>
        <w:ind w:firstLine="160"/>
        <w:rPr>
          <w:rFonts w:ascii="Times New Roman" w:hAnsi="Times New Roman" w:cs="Times New Roman"/>
        </w:rPr>
      </w:pPr>
    </w:p>
    <w:p w14:paraId="0B35513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177A4ED4" w14:textId="77777777"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For performance issues where the network load between the AP and DB servers is a bottleneck, the bottleneck can be eliminated by using the stored procedure to send the process to the database server</w:t>
      </w:r>
    </w:p>
    <w:p w14:paraId="4A2EE14C" w14:textId="525D8501"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Cases where using stored procedures make it easier to implement functions with low business consideration, such as system maintenance processing that does not depend on specific business functions and can be determined to have overall cost-effectiveness, including maintenance and operation.</w:t>
      </w:r>
    </w:p>
    <w:p w14:paraId="038608FD" w14:textId="77777777" w:rsidR="00DB63AD" w:rsidRPr="00D25EDF" w:rsidRDefault="00DB63AD" w:rsidP="00023BF0">
      <w:pPr>
        <w:pStyle w:val="10"/>
        <w:ind w:firstLine="160"/>
        <w:rPr>
          <w:rFonts w:ascii="Times New Roman" w:hAnsi="Times New Roman" w:cs="Times New Roman"/>
        </w:rPr>
      </w:pPr>
    </w:p>
    <w:p w14:paraId="4813865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301656F5" w14:textId="680CE9EE" w:rsidR="00DB63AD" w:rsidRPr="00D25EDF" w:rsidRDefault="00DB63AD" w:rsidP="00934B28">
      <w:pPr>
        <w:pStyle w:val="10"/>
        <w:ind w:left="444" w:firstLine="160"/>
        <w:jc w:val="both"/>
        <w:rPr>
          <w:rFonts w:ascii="Times New Roman" w:hAnsi="Times New Roman" w:cs="Times New Roman"/>
        </w:rPr>
      </w:pPr>
      <w:r w:rsidRPr="00D25EDF">
        <w:rPr>
          <w:rFonts w:ascii="Times New Roman" w:hAnsi="Times New Roman" w:cs="Times New Roman"/>
        </w:rPr>
        <w:t>Business logic implementation locations are distributed between the application server (Java language) and database server (stored procedure) with the use of stored procedures. As a result, it is inevitable that more places have to be considered when changing the specifications, and it is likely that omissions will occur</w:t>
      </w:r>
      <w:r w:rsidR="00934B28">
        <w:rPr>
          <w:rFonts w:ascii="Times New Roman" w:hAnsi="Times New Roman" w:cs="Times New Roman"/>
        </w:rPr>
        <w:t>,</w:t>
      </w:r>
      <w:r w:rsidRPr="00D25EDF">
        <w:rPr>
          <w:rFonts w:ascii="Times New Roman" w:hAnsi="Times New Roman" w:cs="Times New Roman"/>
        </w:rPr>
        <w:t xml:space="preserve"> leading to poor system maintainability due to which its use is limited.</w:t>
      </w:r>
    </w:p>
    <w:p w14:paraId="6412BF2E" w14:textId="77777777" w:rsidR="00DB63AD" w:rsidRPr="00D25EDF" w:rsidRDefault="00DB63AD" w:rsidP="00BD6C9A">
      <w:pPr>
        <w:pStyle w:val="10"/>
        <w:ind w:firstLine="160"/>
        <w:rPr>
          <w:rFonts w:ascii="Times New Roman" w:hAnsi="Times New Roman" w:cs="Times New Roman"/>
        </w:rPr>
      </w:pPr>
    </w:p>
    <w:sectPr w:rsidR="00DB63AD" w:rsidRPr="00D25EDF" w:rsidSect="00E901F2">
      <w:headerReference w:type="default" r:id="rId16"/>
      <w:footerReference w:type="default" r:id="rId17"/>
      <w:pgSz w:w="11906" w:h="16838" w:code="9"/>
      <w:pgMar w:top="567" w:right="567" w:bottom="567" w:left="851" w:header="567" w:footer="283" w:gutter="0"/>
      <w:pgNumType w:start="1"/>
      <w:cols w:space="425"/>
      <w:docGrid w:type="lines" w:linePitch="291" w:charSpace="-425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DDE4B0" w14:textId="77777777" w:rsidR="00943B4E" w:rsidRDefault="00943B4E">
      <w:r>
        <w:separator/>
      </w:r>
    </w:p>
  </w:endnote>
  <w:endnote w:type="continuationSeparator" w:id="0">
    <w:p w14:paraId="4A19833F" w14:textId="77777777" w:rsidR="00943B4E" w:rsidRDefault="00943B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87668D" w14:textId="77777777" w:rsidR="00CD02B8" w:rsidRDefault="00CD02B8">
    <w:pPr>
      <w:tabs>
        <w:tab w:val="right" w:pos="1512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9A747" w14:textId="77777777" w:rsidR="00CD02B8" w:rsidRPr="0046204F" w:rsidRDefault="00CD02B8" w:rsidP="0046204F">
    <w:pPr>
      <w:pStyle w:val="af0"/>
      <w:rPr>
        <w:rFonts w:ascii="ＭＳ 明朝" w:eastAsia="ＭＳ 明朝" w:hAnsi="ＭＳ 明朝"/>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9804D" w14:textId="77777777" w:rsidR="00CD02B8" w:rsidRDefault="00CD02B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95938" w14:textId="77777777" w:rsidR="00CD02B8" w:rsidRPr="0046204F" w:rsidRDefault="00CD02B8" w:rsidP="0046204F">
    <w:pPr>
      <w:tabs>
        <w:tab w:val="right" w:pos="15120"/>
        <w:tab w:val="right" w:pos="15344"/>
      </w:tabs>
      <w:ind w:right="360"/>
      <w:rPr>
        <w:rFonts w:ascii="ＭＳ 明朝" w:eastAsia="ＭＳ 明朝" w:hAnsi="ＭＳ 明朝"/>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19D23" w14:textId="77777777" w:rsidR="00CD02B8" w:rsidRDefault="00CD02B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DF83F" w14:textId="77777777" w:rsidR="00CD02B8" w:rsidRPr="00934B28" w:rsidRDefault="00CD02B8" w:rsidP="00A6657E">
    <w:pPr>
      <w:pStyle w:val="af0"/>
      <w:tabs>
        <w:tab w:val="clear" w:pos="4252"/>
        <w:tab w:val="clear" w:pos="8504"/>
        <w:tab w:val="center" w:pos="5244"/>
        <w:tab w:val="right" w:pos="10488"/>
      </w:tabs>
      <w:jc w:val="center"/>
      <w:rPr>
        <w:rFonts w:ascii="Times New Roman" w:eastAsia="ＭＳ 明朝" w:hAnsi="Times New Roman"/>
      </w:rPr>
    </w:pPr>
    <w:r w:rsidRPr="00934B28">
      <w:rPr>
        <w:rFonts w:ascii="Times New Roman" w:hAnsi="Times New Roman"/>
      </w:rPr>
      <w:tab/>
      <w:t xml:space="preserve">- </w:t>
    </w:r>
    <w:r w:rsidRPr="00934B28">
      <w:rPr>
        <w:rFonts w:ascii="Times New Roman" w:eastAsia="ＭＳ 明朝" w:hAnsi="Times New Roman"/>
      </w:rPr>
      <w:fldChar w:fldCharType="begin"/>
    </w:r>
    <w:r w:rsidRPr="00934B28">
      <w:rPr>
        <w:rFonts w:ascii="Times New Roman" w:eastAsia="ＭＳ 明朝" w:hAnsi="Times New Roman"/>
      </w:rPr>
      <w:instrText>PAGE   \* MERGEFORMAT</w:instrText>
    </w:r>
    <w:r w:rsidRPr="00934B28">
      <w:rPr>
        <w:rFonts w:ascii="Times New Roman" w:eastAsia="ＭＳ 明朝" w:hAnsi="Times New Roman"/>
      </w:rPr>
      <w:fldChar w:fldCharType="separate"/>
    </w:r>
    <w:r w:rsidRPr="00934B28">
      <w:rPr>
        <w:rFonts w:ascii="Times New Roman" w:eastAsia="ＭＳ 明朝" w:hAnsi="Times New Roman"/>
      </w:rPr>
      <w:t>13</w:t>
    </w:r>
    <w:r w:rsidRPr="00934B28">
      <w:rPr>
        <w:rFonts w:ascii="Times New Roman" w:eastAsia="ＭＳ 明朝" w:hAnsi="Times New Roman"/>
      </w:rPr>
      <w:fldChar w:fldCharType="end"/>
    </w:r>
    <w:r w:rsidRPr="00934B28">
      <w:rPr>
        <w:rFonts w:ascii="Times New Roman" w:hAnsi="Times New Roman"/>
      </w:rPr>
      <w:t xml:space="preserve"> -</w:t>
    </w:r>
    <w:r w:rsidRPr="00934B28">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ACC6E5" w14:textId="77777777" w:rsidR="00943B4E" w:rsidRDefault="00943B4E">
      <w:r>
        <w:separator/>
      </w:r>
    </w:p>
  </w:footnote>
  <w:footnote w:type="continuationSeparator" w:id="0">
    <w:p w14:paraId="78F1E7DB" w14:textId="77777777" w:rsidR="00943B4E" w:rsidRDefault="00943B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44EF81A9" w14:textId="77777777" w:rsidTr="0006061A">
      <w:trPr>
        <w:cantSplit/>
      </w:trPr>
      <w:tc>
        <w:tcPr>
          <w:tcW w:w="1283" w:type="dxa"/>
          <w:shd w:val="clear" w:color="auto" w:fill="D9D9D9"/>
        </w:tcPr>
        <w:p w14:paraId="3F444AA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9F0CF7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66541086"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420ACE0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338ECB3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0816F3A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738EB62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10F2F22F" w14:textId="77777777" w:rsidTr="0006061A">
      <w:trPr>
        <w:cantSplit/>
      </w:trPr>
      <w:tc>
        <w:tcPr>
          <w:tcW w:w="1283" w:type="dxa"/>
          <w:shd w:val="clear" w:color="auto" w:fill="D9D9D9"/>
        </w:tcPr>
        <w:p w14:paraId="334E1BE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5691D2F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3356802E" w14:textId="77777777" w:rsidR="00CD02B8" w:rsidRPr="00D25EDF" w:rsidRDefault="00CD02B8" w:rsidP="0006061A">
          <w:pPr>
            <w:rPr>
              <w:rFonts w:ascii="Times New Roman" w:hAnsi="Times New Roman" w:cs="Times New Roman"/>
            </w:rPr>
          </w:pPr>
        </w:p>
      </w:tc>
      <w:tc>
        <w:tcPr>
          <w:tcW w:w="3788" w:type="dxa"/>
          <w:vMerge/>
        </w:tcPr>
        <w:p w14:paraId="18803EA1" w14:textId="77777777" w:rsidR="00CD02B8" w:rsidRPr="00D25EDF" w:rsidRDefault="00CD02B8" w:rsidP="0006061A">
          <w:pPr>
            <w:rPr>
              <w:rFonts w:ascii="Times New Roman" w:hAnsi="Times New Roman" w:cs="Times New Roman"/>
            </w:rPr>
          </w:pPr>
        </w:p>
      </w:tc>
      <w:tc>
        <w:tcPr>
          <w:tcW w:w="880" w:type="dxa"/>
          <w:shd w:val="clear" w:color="auto" w:fill="D9D9D9"/>
        </w:tcPr>
        <w:p w14:paraId="0AEF58C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1B2D2C79" w14:textId="77777777" w:rsidR="00CD02B8" w:rsidRPr="00D25EDF" w:rsidRDefault="00CD02B8" w:rsidP="0006061A">
          <w:pPr>
            <w:rPr>
              <w:rFonts w:ascii="Times New Roman" w:hAnsi="Times New Roman" w:cs="Times New Roman"/>
            </w:rPr>
          </w:pPr>
        </w:p>
      </w:tc>
      <w:tc>
        <w:tcPr>
          <w:tcW w:w="767" w:type="dxa"/>
        </w:tcPr>
        <w:p w14:paraId="2F0FEC8F" w14:textId="77777777" w:rsidR="00CD02B8" w:rsidRPr="00D25EDF" w:rsidRDefault="00CD02B8" w:rsidP="0006061A">
          <w:pPr>
            <w:rPr>
              <w:rFonts w:ascii="Times New Roman" w:hAnsi="Times New Roman" w:cs="Times New Roman"/>
            </w:rPr>
          </w:pPr>
        </w:p>
      </w:tc>
    </w:tr>
    <w:tr w:rsidR="00CD02B8" w:rsidRPr="00D25EDF" w14:paraId="7A4EEDBB" w14:textId="77777777" w:rsidTr="0006061A">
      <w:trPr>
        <w:cantSplit/>
      </w:trPr>
      <w:tc>
        <w:tcPr>
          <w:tcW w:w="1283" w:type="dxa"/>
          <w:shd w:val="clear" w:color="auto" w:fill="D9D9D9"/>
        </w:tcPr>
        <w:p w14:paraId="5341AC7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1981742C"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16527EE6" w14:textId="77777777" w:rsidR="00CD02B8" w:rsidRPr="00D25EDF" w:rsidRDefault="00CD02B8" w:rsidP="0006061A">
          <w:pPr>
            <w:rPr>
              <w:rFonts w:ascii="Times New Roman" w:hAnsi="Times New Roman" w:cs="Times New Roman"/>
            </w:rPr>
          </w:pPr>
        </w:p>
      </w:tc>
      <w:tc>
        <w:tcPr>
          <w:tcW w:w="3788" w:type="dxa"/>
          <w:vMerge/>
        </w:tcPr>
        <w:p w14:paraId="75DAF8E5" w14:textId="77777777" w:rsidR="00CD02B8" w:rsidRPr="00D25EDF" w:rsidRDefault="00CD02B8" w:rsidP="0006061A">
          <w:pPr>
            <w:rPr>
              <w:rFonts w:ascii="Times New Roman" w:hAnsi="Times New Roman" w:cs="Times New Roman"/>
            </w:rPr>
          </w:pPr>
        </w:p>
      </w:tc>
      <w:tc>
        <w:tcPr>
          <w:tcW w:w="880" w:type="dxa"/>
          <w:shd w:val="clear" w:color="auto" w:fill="D9D9D9"/>
        </w:tcPr>
        <w:p w14:paraId="6C8B63FF" w14:textId="77777777" w:rsidR="00CD02B8" w:rsidRPr="00D25EDF" w:rsidRDefault="00CD02B8" w:rsidP="0006061A">
          <w:pPr>
            <w:rPr>
              <w:rFonts w:ascii="Times New Roman" w:hAnsi="Times New Roman" w:cs="Times New Roman"/>
            </w:rPr>
          </w:pPr>
        </w:p>
      </w:tc>
      <w:tc>
        <w:tcPr>
          <w:tcW w:w="803" w:type="dxa"/>
        </w:tcPr>
        <w:p w14:paraId="3A8822C0" w14:textId="77777777" w:rsidR="00CD02B8" w:rsidRPr="00D25EDF" w:rsidRDefault="00CD02B8" w:rsidP="0006061A">
          <w:pPr>
            <w:rPr>
              <w:rFonts w:ascii="Times New Roman" w:hAnsi="Times New Roman" w:cs="Times New Roman"/>
            </w:rPr>
          </w:pPr>
        </w:p>
      </w:tc>
      <w:tc>
        <w:tcPr>
          <w:tcW w:w="767" w:type="dxa"/>
        </w:tcPr>
        <w:p w14:paraId="13A9F5FF" w14:textId="77777777" w:rsidR="00CD02B8" w:rsidRPr="00D25EDF" w:rsidRDefault="00CD02B8" w:rsidP="0006061A">
          <w:pPr>
            <w:rPr>
              <w:rFonts w:ascii="Times New Roman" w:hAnsi="Times New Roman" w:cs="Times New Roman"/>
            </w:rPr>
          </w:pPr>
        </w:p>
      </w:tc>
    </w:tr>
  </w:tbl>
  <w:p w14:paraId="410324AE" w14:textId="77777777" w:rsidR="00CD02B8" w:rsidRPr="00640424" w:rsidRDefault="00CD02B8" w:rsidP="00F46364">
    <w:pPr>
      <w:rPr>
        <w:sz w:val="28"/>
      </w:rPr>
    </w:pPr>
  </w:p>
  <w:p w14:paraId="30A309E5" w14:textId="5DA969FB" w:rsidR="00CD02B8" w:rsidRPr="00D25EDF" w:rsidRDefault="00CD02B8">
    <w:pPr>
      <w:jc w:val="center"/>
      <w:rPr>
        <w:rFonts w:ascii="Times New Roman" w:hAnsi="Times New Roman" w:cs="Times New Roman"/>
        <w:sz w:val="28"/>
      </w:rPr>
    </w:pPr>
    <w:r w:rsidRPr="00D25EDF">
      <w:rPr>
        <w:rFonts w:ascii="Times New Roman" w:hAnsi="Times New Roman" w:cs="Times New Roman"/>
      </w:rPr>
      <w:t xml:space="preserve">Revision History </w:t>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PAGE </w:instrText>
    </w:r>
    <w:r w:rsidRPr="00D25EDF">
      <w:rPr>
        <w:rFonts w:ascii="Times New Roman" w:hAnsi="Times New Roman" w:cs="Times New Roman"/>
        <w:sz w:val="28"/>
        <w:szCs w:val="28"/>
      </w:rPr>
      <w:fldChar w:fldCharType="separate"/>
    </w:r>
    <w:r w:rsidRPr="00D25EDF">
      <w:rPr>
        <w:rFonts w:ascii="Times New Roman" w:hAnsi="Times New Roman" w:cs="Times New Roman"/>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SECTIONPAGES </w:instrText>
    </w:r>
    <w:r w:rsidRPr="00D25EDF">
      <w:rPr>
        <w:rFonts w:ascii="Times New Roman" w:hAnsi="Times New Roman" w:cs="Times New Roman"/>
        <w:sz w:val="28"/>
        <w:szCs w:val="28"/>
      </w:rPr>
      <w:fldChar w:fldCharType="separate"/>
    </w:r>
    <w:r w:rsidR="00055B4A">
      <w:rPr>
        <w:rFonts w:ascii="Times New Roman" w:hAnsi="Times New Roman" w:cs="Times New Roman"/>
        <w:noProof/>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p>
  <w:p w14:paraId="79BF5221" w14:textId="77777777" w:rsidR="00CD02B8" w:rsidRDefault="00CD02B8">
    <w:pPr>
      <w:spacing w:line="120" w:lineRule="exac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594"/>
    </w:tblGrid>
    <w:tr w:rsidR="00CD02B8" w14:paraId="211260DC" w14:textId="77777777">
      <w:trPr>
        <w:trHeight w:val="9210"/>
      </w:trPr>
      <w:tc>
        <w:tcPr>
          <w:tcW w:w="15742" w:type="dxa"/>
        </w:tcPr>
        <w:p w14:paraId="3BBEC82E" w14:textId="77777777" w:rsidR="00CD02B8" w:rsidRDefault="00CD02B8">
          <w:r>
            <w:rPr>
              <w:noProof/>
            </w:rPr>
            <mc:AlternateContent>
              <mc:Choice Requires="wps">
                <w:drawing>
                  <wp:anchor distT="0" distB="0" distL="114300" distR="114300" simplePos="0" relativeHeight="251656192" behindDoc="0" locked="0" layoutInCell="1" allowOverlap="1" wp14:anchorId="52586688" wp14:editId="24625E61">
                    <wp:simplePos x="0" y="0"/>
                    <wp:positionH relativeFrom="column">
                      <wp:posOffset>3284855</wp:posOffset>
                    </wp:positionH>
                    <wp:positionV relativeFrom="paragraph">
                      <wp:posOffset>2132330</wp:posOffset>
                    </wp:positionV>
                    <wp:extent cx="1117600" cy="304800"/>
                    <wp:effectExtent l="8255" t="8255" r="7620" b="1079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05741E2E"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586688" id="_x0000_t202" coordsize="21600,21600" o:spt="202" path="m,l,21600r21600,l21600,xe">
                    <v:stroke joinstyle="miter"/>
                    <v:path gradientshapeok="t" o:connecttype="rect"/>
                  </v:shapetype>
                  <v:shape id="Text Box 1" o:spid="_x0000_s1086" type="#_x0000_t202" style="position:absolute;margin-left:258.65pt;margin-top:167.9pt;width:88pt;height:2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">
                    <v:textbox>
                      <w:txbxContent>
                        <w:p w14:paraId="05741E2E" w14:textId="77777777" w:rsidR="00CD02B8" w:rsidRDefault="00CD02B8">
                          <w:r>
                            <w:t>Proposed format style</w:t>
                          </w:r>
                        </w:p>
                      </w:txbxContent>
                    </v:textbox>
                  </v:shape>
                </w:pict>
              </mc:Fallback>
            </mc:AlternateContent>
          </w:r>
        </w:p>
      </w:tc>
    </w:tr>
  </w:tbl>
  <w:p w14:paraId="591A8AB9" w14:textId="77777777" w:rsidR="00CD02B8" w:rsidRDefault="00CD02B8">
    <w:pPr>
      <w:widowControl/>
      <w:rPr>
        <w:rFonts w:ascii="ＭＳ 明朝"/>
        <w:vanish/>
        <w:color w:val="000000"/>
        <w:kern w:val="0"/>
        <w:sz w:val="24"/>
      </w:rPr>
    </w:pPr>
    <w:r>
      <w:t xml:space="preserve">TIS standard framework　　　　　　　　　　　　　　　　　　　　　　　　　　　　　　　　　　　　　　　　　　　　　　　</w:t>
    </w:r>
    <w:r>
      <w:rPr>
        <w:rFonts w:ascii="ＭＳ ゴシック" w:hAnsi="ＭＳ ゴシック"/>
        <w:color w:val="000000"/>
        <w:szCs w:val="14"/>
      </w:rPr>
      <w:t>Copyright© 2001 TIS Inc.</w:t>
    </w:r>
    <w:r>
      <w:rPr>
        <w:rFonts w:ascii="ＭＳ ゴシック" w:hAnsi="ＭＳ ゴシック"/>
        <w:color w:val="000000"/>
        <w:szCs w:val="14"/>
      </w:rPr>
      <w:t xml:space="preserve">　</w:t>
    </w:r>
    <w:r>
      <w:rPr>
        <w:rFonts w:ascii="ＭＳ ゴシック" w:hAnsi="ＭＳ ゴシック"/>
        <w:color w:val="000000"/>
        <w:szCs w:val="14"/>
      </w:rPr>
      <w:t>(Proposal Definition</w:t>
    </w:r>
    <w:r>
      <w:rPr>
        <w:rFonts w:ascii="ＭＳ ゴシック" w:hAnsi="ＭＳ ゴシック"/>
        <w:color w:val="000000"/>
        <w:szCs w:val="14"/>
      </w:rPr>
      <w:t xml:space="preserve">　　　</w:t>
    </w:r>
    <w:r>
      <w:rPr>
        <w:rFonts w:ascii="ＭＳ ゴシック" w:hAnsi="ＭＳ ゴシック"/>
        <w:color w:val="000000"/>
        <w:szCs w:val="14"/>
      </w:rPr>
      <w:t>)</w:t>
    </w:r>
    <w:r>
      <w:rPr>
        <w:rFonts w:ascii="ＭＳ ゴシック" w:hAnsi="ＭＳ ゴシック"/>
        <w:color w:val="000000"/>
        <w:szCs w:val="14"/>
      </w:rPr>
      <w:t xml:space="preserve">　　</w:t>
    </w:r>
    <w:r>
      <w:rPr>
        <w:rFonts w:ascii="ＭＳ ゴシック" w:hAnsi="ＭＳ ゴシック"/>
        <w:color w:val="000000"/>
        <w:szCs w:val="14"/>
      </w:rPr>
      <w:t>01-001</w:t>
    </w:r>
  </w:p>
  <w:p w14:paraId="6A48BAE3" w14:textId="77777777" w:rsidR="00CD02B8" w:rsidRDefault="00CD02B8"/>
  <w:p w14:paraId="033694F3" w14:textId="77777777" w:rsidR="00CD02B8" w:rsidRDefault="00CD02B8">
    <w:pPr>
      <w:pStyle w:val="a3"/>
    </w:pPr>
  </w:p>
  <w:p w14:paraId="5FFCD2C4" w14:textId="77777777" w:rsidR="00CD02B8" w:rsidRDefault="00CD02B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60A82" w14:textId="77777777" w:rsidR="00CD02B8" w:rsidRDefault="00CD02B8">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0D4BEE92" w14:textId="77777777" w:rsidTr="0006061A">
      <w:trPr>
        <w:cantSplit/>
      </w:trPr>
      <w:tc>
        <w:tcPr>
          <w:tcW w:w="1283" w:type="dxa"/>
          <w:shd w:val="clear" w:color="auto" w:fill="D9D9D9"/>
        </w:tcPr>
        <w:p w14:paraId="2785288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A70F453"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1A59E4D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05AD4AB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641878A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19D918D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389A2A0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54462150" w14:textId="77777777" w:rsidTr="0006061A">
      <w:trPr>
        <w:cantSplit/>
      </w:trPr>
      <w:tc>
        <w:tcPr>
          <w:tcW w:w="1283" w:type="dxa"/>
          <w:shd w:val="clear" w:color="auto" w:fill="D9D9D9"/>
        </w:tcPr>
        <w:p w14:paraId="350C133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2B49ACA0"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44703DD5" w14:textId="77777777" w:rsidR="00CD02B8" w:rsidRPr="00D25EDF" w:rsidRDefault="00CD02B8" w:rsidP="0006061A">
          <w:pPr>
            <w:rPr>
              <w:rFonts w:ascii="Times New Roman" w:hAnsi="Times New Roman" w:cs="Times New Roman"/>
            </w:rPr>
          </w:pPr>
        </w:p>
      </w:tc>
      <w:tc>
        <w:tcPr>
          <w:tcW w:w="3788" w:type="dxa"/>
          <w:vMerge/>
        </w:tcPr>
        <w:p w14:paraId="2100E7B4" w14:textId="77777777" w:rsidR="00CD02B8" w:rsidRPr="00D25EDF" w:rsidRDefault="00CD02B8" w:rsidP="0006061A">
          <w:pPr>
            <w:rPr>
              <w:rFonts w:ascii="Times New Roman" w:hAnsi="Times New Roman" w:cs="Times New Roman"/>
            </w:rPr>
          </w:pPr>
        </w:p>
      </w:tc>
      <w:tc>
        <w:tcPr>
          <w:tcW w:w="880" w:type="dxa"/>
          <w:shd w:val="clear" w:color="auto" w:fill="D9D9D9"/>
        </w:tcPr>
        <w:p w14:paraId="3AC5974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4948F25B" w14:textId="77777777" w:rsidR="00CD02B8" w:rsidRPr="00D25EDF" w:rsidRDefault="00CD02B8" w:rsidP="0006061A">
          <w:pPr>
            <w:rPr>
              <w:rFonts w:ascii="Times New Roman" w:hAnsi="Times New Roman" w:cs="Times New Roman"/>
            </w:rPr>
          </w:pPr>
        </w:p>
      </w:tc>
      <w:tc>
        <w:tcPr>
          <w:tcW w:w="767" w:type="dxa"/>
        </w:tcPr>
        <w:p w14:paraId="0E86610E" w14:textId="77777777" w:rsidR="00CD02B8" w:rsidRPr="00D25EDF" w:rsidRDefault="00CD02B8" w:rsidP="0006061A">
          <w:pPr>
            <w:rPr>
              <w:rFonts w:ascii="Times New Roman" w:hAnsi="Times New Roman" w:cs="Times New Roman"/>
            </w:rPr>
          </w:pPr>
        </w:p>
      </w:tc>
    </w:tr>
    <w:tr w:rsidR="00CD02B8" w:rsidRPr="00D25EDF" w14:paraId="7440D5F8" w14:textId="77777777" w:rsidTr="0006061A">
      <w:trPr>
        <w:cantSplit/>
      </w:trPr>
      <w:tc>
        <w:tcPr>
          <w:tcW w:w="1283" w:type="dxa"/>
          <w:shd w:val="clear" w:color="auto" w:fill="D9D9D9"/>
        </w:tcPr>
        <w:p w14:paraId="2178E1FD"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35827E47"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6A333BB0" w14:textId="77777777" w:rsidR="00CD02B8" w:rsidRPr="00D25EDF" w:rsidRDefault="00CD02B8" w:rsidP="0006061A">
          <w:pPr>
            <w:rPr>
              <w:rFonts w:ascii="Times New Roman" w:hAnsi="Times New Roman" w:cs="Times New Roman"/>
            </w:rPr>
          </w:pPr>
        </w:p>
      </w:tc>
      <w:tc>
        <w:tcPr>
          <w:tcW w:w="3788" w:type="dxa"/>
          <w:vMerge/>
        </w:tcPr>
        <w:p w14:paraId="4A85BD3B" w14:textId="77777777" w:rsidR="00CD02B8" w:rsidRPr="00D25EDF" w:rsidRDefault="00CD02B8" w:rsidP="0006061A">
          <w:pPr>
            <w:rPr>
              <w:rFonts w:ascii="Times New Roman" w:hAnsi="Times New Roman" w:cs="Times New Roman"/>
            </w:rPr>
          </w:pPr>
        </w:p>
      </w:tc>
      <w:tc>
        <w:tcPr>
          <w:tcW w:w="880" w:type="dxa"/>
          <w:shd w:val="clear" w:color="auto" w:fill="D9D9D9"/>
        </w:tcPr>
        <w:p w14:paraId="07B968AA" w14:textId="77777777" w:rsidR="00CD02B8" w:rsidRPr="00D25EDF" w:rsidRDefault="00CD02B8" w:rsidP="0006061A">
          <w:pPr>
            <w:rPr>
              <w:rFonts w:ascii="Times New Roman" w:hAnsi="Times New Roman" w:cs="Times New Roman"/>
            </w:rPr>
          </w:pPr>
        </w:p>
      </w:tc>
      <w:tc>
        <w:tcPr>
          <w:tcW w:w="803" w:type="dxa"/>
        </w:tcPr>
        <w:p w14:paraId="6EF0E845" w14:textId="77777777" w:rsidR="00CD02B8" w:rsidRPr="00D25EDF" w:rsidRDefault="00CD02B8" w:rsidP="0006061A">
          <w:pPr>
            <w:rPr>
              <w:rFonts w:ascii="Times New Roman" w:hAnsi="Times New Roman" w:cs="Times New Roman"/>
            </w:rPr>
          </w:pPr>
        </w:p>
      </w:tc>
      <w:tc>
        <w:tcPr>
          <w:tcW w:w="767" w:type="dxa"/>
        </w:tcPr>
        <w:p w14:paraId="2B0B86D8" w14:textId="77777777" w:rsidR="00CD02B8" w:rsidRPr="00D25EDF" w:rsidRDefault="00CD02B8" w:rsidP="0006061A">
          <w:pPr>
            <w:rPr>
              <w:rFonts w:ascii="Times New Roman" w:hAnsi="Times New Roman" w:cs="Times New Roman"/>
            </w:rPr>
          </w:pPr>
        </w:p>
      </w:tc>
    </w:tr>
  </w:tbl>
  <w:p w14:paraId="765D9290" w14:textId="77777777" w:rsidR="00CD02B8" w:rsidRDefault="00CD02B8" w:rsidP="00C43D55">
    <w:pPr>
      <w:jc w:val="center"/>
      <w:rPr>
        <w:sz w:val="28"/>
      </w:rPr>
    </w:pPr>
  </w:p>
  <w:p w14:paraId="7ECC87BC" w14:textId="16EF2937" w:rsidR="00CD02B8" w:rsidRPr="00D25EDF" w:rsidRDefault="00CD02B8" w:rsidP="00C43D55">
    <w:pPr>
      <w:jc w:val="center"/>
      <w:rPr>
        <w:rFonts w:ascii="Times New Roman" w:hAnsi="Times New Roman" w:cs="Times New Roman"/>
        <w:sz w:val="28"/>
      </w:rPr>
    </w:pPr>
    <w:r w:rsidRPr="00D25EDF">
      <w:rPr>
        <w:rFonts w:ascii="Times New Roman" w:hAnsi="Times New Roman" w:cs="Times New Roman"/>
        <w:sz w:val="28"/>
      </w:rPr>
      <w:t xml:space="preserve">Table of contents </w:t>
    </w:r>
    <w:r>
      <w:rPr>
        <w:rFonts w:ascii="Times New Roman" w:hAnsi="Times New Roman" w:cs="Times New Roman" w:hint="eastAsia"/>
        <w:sz w:val="28"/>
      </w:rPr>
      <w:t>(</w:t>
    </w:r>
    <w:r w:rsidRPr="00D25EDF">
      <w:rPr>
        <w:rFonts w:ascii="Times New Roman" w:hAnsi="Times New Roman" w:cs="Times New Roman"/>
        <w:sz w:val="28"/>
      </w:rPr>
      <w:fldChar w:fldCharType="begin"/>
    </w:r>
    <w:r w:rsidRPr="00D25EDF">
      <w:rPr>
        <w:rFonts w:ascii="Times New Roman" w:hAnsi="Times New Roman" w:cs="Times New Roman"/>
        <w:sz w:val="28"/>
      </w:rPr>
      <w:instrText xml:space="preserve"> PAGE </w:instrText>
    </w:r>
    <w:r w:rsidRPr="00D25EDF">
      <w:rPr>
        <w:rFonts w:ascii="Times New Roman" w:hAnsi="Times New Roman" w:cs="Times New Roman"/>
        <w:sz w:val="28"/>
      </w:rPr>
      <w:fldChar w:fldCharType="separate"/>
    </w:r>
    <w:r w:rsidRPr="00D25EDF">
      <w:rPr>
        <w:rFonts w:ascii="Times New Roman" w:hAnsi="Times New Roman" w:cs="Times New Roman"/>
        <w:sz w:val="28"/>
      </w:rPr>
      <w:t>1</w:t>
    </w:r>
    <w:r w:rsidRPr="00D25EDF">
      <w:rPr>
        <w:rFonts w:ascii="Times New Roman" w:hAnsi="Times New Roman" w:cs="Times New Roman"/>
        <w:sz w:val="28"/>
      </w:rPr>
      <w:fldChar w:fldCharType="end"/>
    </w:r>
    <w:r w:rsidRPr="00D25EDF">
      <w:rPr>
        <w:rFonts w:ascii="Times New Roman" w:hAnsi="Times New Roman" w:cs="Times New Roman"/>
        <w:sz w:val="28"/>
      </w:rPr>
      <w:t>/</w:t>
    </w:r>
    <w:r w:rsidRPr="00D25EDF">
      <w:rPr>
        <w:rFonts w:ascii="Times New Roman" w:hAnsi="Times New Roman" w:cs="Times New Roman"/>
      </w:rPr>
      <w:fldChar w:fldCharType="begin"/>
    </w:r>
    <w:r w:rsidRPr="00D25EDF">
      <w:rPr>
        <w:rFonts w:ascii="Times New Roman" w:hAnsi="Times New Roman" w:cs="Times New Roman"/>
      </w:rPr>
      <w:instrText xml:space="preserve"> SECTIONPAGES  \* MERGEFORMAT </w:instrText>
    </w:r>
    <w:r w:rsidRPr="00D25EDF">
      <w:rPr>
        <w:rFonts w:ascii="Times New Roman" w:hAnsi="Times New Roman" w:cs="Times New Roman"/>
      </w:rPr>
      <w:fldChar w:fldCharType="separate"/>
    </w:r>
    <w:r w:rsidR="00055B4A" w:rsidRPr="00055B4A">
      <w:rPr>
        <w:rFonts w:ascii="Times New Roman" w:hAnsi="Times New Roman" w:cs="Times New Roman"/>
        <w:noProof/>
        <w:sz w:val="28"/>
      </w:rPr>
      <w:t>1</w:t>
    </w:r>
    <w:r w:rsidRPr="00D25EDF">
      <w:rPr>
        <w:rFonts w:ascii="Times New Roman" w:hAnsi="Times New Roman" w:cs="Times New Roman"/>
        <w:sz w:val="28"/>
      </w:rPr>
      <w:fldChar w:fldCharType="end"/>
    </w:r>
    <w:r>
      <w:rPr>
        <w:rFonts w:ascii="Times New Roman" w:hAnsi="Times New Roman" w:cs="Times New Roman"/>
        <w:sz w:val="28"/>
      </w:rPr>
      <w:t>)</w:t>
    </w:r>
    <w:r w:rsidRPr="00D25EDF">
      <w:rPr>
        <w:rFonts w:ascii="Times New Roman" w:hAnsi="Times New Roman" w:cs="Times New Roman"/>
        <w:sz w:val="28"/>
      </w:rPr>
      <w:t>）</w:t>
    </w:r>
  </w:p>
  <w:p w14:paraId="07802705" w14:textId="77777777" w:rsidR="00CD02B8" w:rsidRDefault="00CD02B8">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194AB" w14:textId="77777777" w:rsidR="00CD02B8" w:rsidRDefault="00CD02B8">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114"/>
      <w:gridCol w:w="165"/>
      <w:gridCol w:w="2104"/>
      <w:gridCol w:w="945"/>
      <w:gridCol w:w="1158"/>
      <w:gridCol w:w="2585"/>
      <w:gridCol w:w="878"/>
      <w:gridCol w:w="798"/>
      <w:gridCol w:w="847"/>
    </w:tblGrid>
    <w:tr w:rsidR="00CD02B8" w:rsidRPr="002848F3" w14:paraId="29F2E2E6" w14:textId="77777777" w:rsidTr="00F359F9">
      <w:trPr>
        <w:cantSplit/>
      </w:trPr>
      <w:tc>
        <w:tcPr>
          <w:tcW w:w="1283" w:type="dxa"/>
          <w:gridSpan w:val="2"/>
          <w:shd w:val="clear" w:color="auto" w:fill="D9D9D9"/>
        </w:tcPr>
        <w:p w14:paraId="0182E7E9" w14:textId="77777777" w:rsidR="00CD02B8" w:rsidRPr="002848F3" w:rsidRDefault="00CD02B8">
          <w:pPr>
            <w:rPr>
              <w:rFonts w:ascii="Times New Roman" w:hAnsi="Times New Roman" w:cs="Times New Roman"/>
            </w:rPr>
          </w:pPr>
          <w:r w:rsidRPr="002848F3">
            <w:rPr>
              <w:rFonts w:ascii="Times New Roman" w:hAnsi="Times New Roman" w:cs="Times New Roman"/>
            </w:rPr>
            <w:t>PJ name</w:t>
          </w:r>
        </w:p>
      </w:tc>
      <w:tc>
        <w:tcPr>
          <w:tcW w:w="2126" w:type="dxa"/>
        </w:tcPr>
        <w:p w14:paraId="16078EBE" w14:textId="77777777" w:rsidR="00CD02B8" w:rsidRPr="002848F3" w:rsidRDefault="00CD02B8">
          <w:pPr>
            <w:rPr>
              <w:rFonts w:ascii="Times New Roman" w:hAnsi="Times New Roman" w:cs="Times New Roman"/>
            </w:rPr>
          </w:pPr>
          <w:r w:rsidRPr="002848F3">
            <w:rPr>
              <w:rFonts w:ascii="Times New Roman" w:hAnsi="Times New Roman" w:cs="Times New Roman"/>
            </w:rPr>
            <w:t>Sample project</w:t>
          </w:r>
        </w:p>
      </w:tc>
      <w:tc>
        <w:tcPr>
          <w:tcW w:w="851" w:type="dxa"/>
          <w:vMerge w:val="restart"/>
          <w:shd w:val="clear" w:color="auto" w:fill="D9D9D9"/>
        </w:tcPr>
        <w:p w14:paraId="3AFBD23C" w14:textId="77777777" w:rsidR="00CD02B8" w:rsidRPr="002848F3" w:rsidRDefault="00CD02B8" w:rsidP="00045359">
          <w:pPr>
            <w:rPr>
              <w:rFonts w:ascii="Times New Roman" w:hAnsi="Times New Roman" w:cs="Times New Roman"/>
            </w:rPr>
          </w:pPr>
          <w:r w:rsidRPr="002848F3">
            <w:rPr>
              <w:rFonts w:ascii="Times New Roman" w:hAnsi="Times New Roman" w:cs="Times New Roman"/>
            </w:rPr>
            <w:t>Deliverable name</w:t>
          </w:r>
        </w:p>
      </w:tc>
      <w:tc>
        <w:tcPr>
          <w:tcW w:w="3788" w:type="dxa"/>
          <w:gridSpan w:val="2"/>
          <w:vMerge w:val="restart"/>
        </w:tcPr>
        <w:p w14:paraId="69BD2A83" w14:textId="77777777" w:rsidR="00CD02B8" w:rsidRPr="002848F3" w:rsidRDefault="00CD02B8">
          <w:pPr>
            <w:rPr>
              <w:rFonts w:ascii="Times New Roman" w:hAnsi="Times New Roman" w:cs="Times New Roman"/>
            </w:rPr>
          </w:pPr>
          <w:r w:rsidRPr="002848F3">
            <w:rPr>
              <w:rFonts w:ascii="Times New Roman" w:hAnsi="Times New Roman" w:cs="Times New Roman"/>
            </w:rPr>
            <w:t>DB design standards</w:t>
          </w:r>
        </w:p>
      </w:tc>
      <w:tc>
        <w:tcPr>
          <w:tcW w:w="880" w:type="dxa"/>
          <w:shd w:val="clear" w:color="auto" w:fill="D9D9D9"/>
        </w:tcPr>
        <w:p w14:paraId="1914DC87" w14:textId="77777777" w:rsidR="00CD02B8" w:rsidRPr="002848F3" w:rsidRDefault="00CD02B8">
          <w:pPr>
            <w:rPr>
              <w:rFonts w:ascii="Times New Roman" w:hAnsi="Times New Roman" w:cs="Times New Roman"/>
            </w:rPr>
          </w:pPr>
          <w:r w:rsidRPr="002848F3">
            <w:rPr>
              <w:rFonts w:ascii="Times New Roman" w:hAnsi="Times New Roman" w:cs="Times New Roman"/>
            </w:rPr>
            <w:t>Prepared by</w:t>
          </w:r>
        </w:p>
      </w:tc>
      <w:tc>
        <w:tcPr>
          <w:tcW w:w="803" w:type="dxa"/>
        </w:tcPr>
        <w:p w14:paraId="505CE0F6" w14:textId="77777777" w:rsidR="00CD02B8" w:rsidRPr="002848F3" w:rsidRDefault="00CD02B8">
          <w:pPr>
            <w:rPr>
              <w:rFonts w:ascii="Times New Roman" w:hAnsi="Times New Roman" w:cs="Times New Roman"/>
            </w:rPr>
          </w:pPr>
          <w:r w:rsidRPr="002848F3">
            <w:rPr>
              <w:rFonts w:ascii="Times New Roman" w:hAnsi="Times New Roman" w:cs="Times New Roman"/>
            </w:rPr>
            <w:t>TIS</w:t>
          </w:r>
        </w:p>
      </w:tc>
      <w:tc>
        <w:tcPr>
          <w:tcW w:w="767" w:type="dxa"/>
        </w:tcPr>
        <w:p w14:paraId="162F26DE" w14:textId="77777777" w:rsidR="00CD02B8" w:rsidRPr="002848F3" w:rsidRDefault="00CD02B8" w:rsidP="001671AC">
          <w:pPr>
            <w:rPr>
              <w:rFonts w:ascii="Times New Roman" w:hAnsi="Times New Roman" w:cs="Times New Roman"/>
            </w:rPr>
          </w:pPr>
          <w:r w:rsidRPr="002848F3">
            <w:rPr>
              <w:rFonts w:ascii="Times New Roman" w:hAnsi="Times New Roman" w:cs="Times New Roman"/>
            </w:rPr>
            <w:t>8/24/2018</w:t>
          </w:r>
        </w:p>
      </w:tc>
    </w:tr>
    <w:tr w:rsidR="00CD02B8" w:rsidRPr="002848F3" w14:paraId="735D10EA" w14:textId="77777777" w:rsidTr="00F359F9">
      <w:trPr>
        <w:cantSplit/>
      </w:trPr>
      <w:tc>
        <w:tcPr>
          <w:tcW w:w="1283" w:type="dxa"/>
          <w:gridSpan w:val="2"/>
          <w:shd w:val="clear" w:color="auto" w:fill="D9D9D9"/>
        </w:tcPr>
        <w:p w14:paraId="65F759A2" w14:textId="77777777" w:rsidR="00CD02B8" w:rsidRPr="002848F3" w:rsidRDefault="00CD02B8">
          <w:pPr>
            <w:rPr>
              <w:rFonts w:ascii="Times New Roman" w:hAnsi="Times New Roman" w:cs="Times New Roman"/>
            </w:rPr>
          </w:pPr>
          <w:r w:rsidRPr="002848F3">
            <w:rPr>
              <w:rFonts w:ascii="Times New Roman" w:hAnsi="Times New Roman" w:cs="Times New Roman"/>
            </w:rPr>
            <w:t>System name</w:t>
          </w:r>
        </w:p>
      </w:tc>
      <w:tc>
        <w:tcPr>
          <w:tcW w:w="2126" w:type="dxa"/>
        </w:tcPr>
        <w:p w14:paraId="5D369203" w14:textId="77777777" w:rsidR="00CD02B8" w:rsidRPr="002848F3" w:rsidRDefault="00CD02B8">
          <w:pPr>
            <w:rPr>
              <w:rFonts w:ascii="Times New Roman" w:hAnsi="Times New Roman" w:cs="Times New Roman"/>
            </w:rPr>
          </w:pPr>
          <w:r w:rsidRPr="002848F3">
            <w:rPr>
              <w:rFonts w:ascii="Times New Roman" w:hAnsi="Times New Roman" w:cs="Times New Roman"/>
            </w:rPr>
            <w:t>Sample system</w:t>
          </w:r>
        </w:p>
      </w:tc>
      <w:tc>
        <w:tcPr>
          <w:tcW w:w="851" w:type="dxa"/>
          <w:vMerge/>
          <w:shd w:val="clear" w:color="auto" w:fill="D9D9D9"/>
          <w:vAlign w:val="center"/>
        </w:tcPr>
        <w:p w14:paraId="118C6817" w14:textId="77777777" w:rsidR="00CD02B8" w:rsidRPr="002848F3" w:rsidRDefault="00CD02B8" w:rsidP="00045359">
          <w:pPr>
            <w:rPr>
              <w:rFonts w:ascii="Times New Roman" w:hAnsi="Times New Roman" w:cs="Times New Roman"/>
            </w:rPr>
          </w:pPr>
        </w:p>
      </w:tc>
      <w:tc>
        <w:tcPr>
          <w:tcW w:w="3788" w:type="dxa"/>
          <w:gridSpan w:val="2"/>
          <w:vMerge/>
        </w:tcPr>
        <w:p w14:paraId="5281FC84" w14:textId="77777777" w:rsidR="00CD02B8" w:rsidRPr="002848F3" w:rsidRDefault="00CD02B8">
          <w:pPr>
            <w:rPr>
              <w:rFonts w:ascii="Times New Roman" w:hAnsi="Times New Roman" w:cs="Times New Roman"/>
            </w:rPr>
          </w:pPr>
        </w:p>
      </w:tc>
      <w:tc>
        <w:tcPr>
          <w:tcW w:w="880" w:type="dxa"/>
          <w:shd w:val="clear" w:color="auto" w:fill="D9D9D9"/>
        </w:tcPr>
        <w:p w14:paraId="5FC13CB4" w14:textId="77777777" w:rsidR="00CD02B8" w:rsidRPr="002848F3" w:rsidRDefault="00CD02B8">
          <w:pPr>
            <w:rPr>
              <w:rFonts w:ascii="Times New Roman" w:hAnsi="Times New Roman" w:cs="Times New Roman"/>
            </w:rPr>
          </w:pPr>
          <w:r w:rsidRPr="002848F3">
            <w:rPr>
              <w:rFonts w:ascii="Times New Roman" w:hAnsi="Times New Roman" w:cs="Times New Roman"/>
            </w:rPr>
            <w:t>Changes</w:t>
          </w:r>
        </w:p>
      </w:tc>
      <w:tc>
        <w:tcPr>
          <w:tcW w:w="803" w:type="dxa"/>
        </w:tcPr>
        <w:p w14:paraId="13429CAF" w14:textId="77777777" w:rsidR="00CD02B8" w:rsidRPr="002848F3" w:rsidRDefault="00CD02B8">
          <w:pPr>
            <w:rPr>
              <w:rFonts w:ascii="Times New Roman" w:hAnsi="Times New Roman" w:cs="Times New Roman"/>
            </w:rPr>
          </w:pPr>
        </w:p>
      </w:tc>
      <w:tc>
        <w:tcPr>
          <w:tcW w:w="767" w:type="dxa"/>
        </w:tcPr>
        <w:p w14:paraId="7D81B080" w14:textId="77777777" w:rsidR="00CD02B8" w:rsidRPr="002848F3" w:rsidRDefault="00CD02B8" w:rsidP="001671AC">
          <w:pPr>
            <w:rPr>
              <w:rFonts w:ascii="Times New Roman" w:hAnsi="Times New Roman" w:cs="Times New Roman"/>
            </w:rPr>
          </w:pPr>
        </w:p>
      </w:tc>
    </w:tr>
    <w:tr w:rsidR="00CD02B8" w:rsidRPr="002848F3" w14:paraId="497635E7" w14:textId="77777777" w:rsidTr="00F359F9">
      <w:trPr>
        <w:cantSplit/>
      </w:trPr>
      <w:tc>
        <w:tcPr>
          <w:tcW w:w="1283" w:type="dxa"/>
          <w:gridSpan w:val="2"/>
          <w:shd w:val="clear" w:color="auto" w:fill="D9D9D9"/>
        </w:tcPr>
        <w:p w14:paraId="545EC8EF" w14:textId="77777777" w:rsidR="00CD02B8" w:rsidRPr="002848F3" w:rsidRDefault="00CD02B8">
          <w:pPr>
            <w:rPr>
              <w:rFonts w:ascii="Times New Roman" w:hAnsi="Times New Roman" w:cs="Times New Roman"/>
            </w:rPr>
          </w:pPr>
          <w:r w:rsidRPr="002848F3">
            <w:rPr>
              <w:rFonts w:ascii="Times New Roman" w:hAnsi="Times New Roman" w:cs="Times New Roman"/>
            </w:rPr>
            <w:t>Sub-system name</w:t>
          </w:r>
        </w:p>
      </w:tc>
      <w:tc>
        <w:tcPr>
          <w:tcW w:w="2126" w:type="dxa"/>
        </w:tcPr>
        <w:p w14:paraId="534F5044" w14:textId="77777777" w:rsidR="00CD02B8" w:rsidRPr="002848F3" w:rsidRDefault="00CD02B8">
          <w:pPr>
            <w:rPr>
              <w:rFonts w:ascii="Times New Roman" w:hAnsi="Times New Roman" w:cs="Times New Roman"/>
            </w:rPr>
          </w:pPr>
        </w:p>
      </w:tc>
      <w:tc>
        <w:tcPr>
          <w:tcW w:w="851" w:type="dxa"/>
          <w:vMerge/>
          <w:shd w:val="clear" w:color="auto" w:fill="D9D9D9"/>
        </w:tcPr>
        <w:p w14:paraId="24C71992" w14:textId="77777777" w:rsidR="00CD02B8" w:rsidRPr="002848F3" w:rsidRDefault="00CD02B8">
          <w:pPr>
            <w:rPr>
              <w:rFonts w:ascii="Times New Roman" w:hAnsi="Times New Roman" w:cs="Times New Roman"/>
            </w:rPr>
          </w:pPr>
        </w:p>
      </w:tc>
      <w:tc>
        <w:tcPr>
          <w:tcW w:w="3788" w:type="dxa"/>
          <w:gridSpan w:val="2"/>
          <w:vMerge/>
        </w:tcPr>
        <w:p w14:paraId="052CB9DA" w14:textId="77777777" w:rsidR="00CD02B8" w:rsidRPr="002848F3" w:rsidRDefault="00CD02B8">
          <w:pPr>
            <w:rPr>
              <w:rFonts w:ascii="Times New Roman" w:hAnsi="Times New Roman" w:cs="Times New Roman"/>
            </w:rPr>
          </w:pPr>
        </w:p>
      </w:tc>
      <w:tc>
        <w:tcPr>
          <w:tcW w:w="880" w:type="dxa"/>
          <w:shd w:val="clear" w:color="auto" w:fill="D9D9D9"/>
        </w:tcPr>
        <w:p w14:paraId="1FE2A26F" w14:textId="77777777" w:rsidR="00CD02B8" w:rsidRPr="002848F3" w:rsidRDefault="00CD02B8">
          <w:pPr>
            <w:rPr>
              <w:rFonts w:ascii="Times New Roman" w:hAnsi="Times New Roman" w:cs="Times New Roman"/>
            </w:rPr>
          </w:pPr>
        </w:p>
      </w:tc>
      <w:tc>
        <w:tcPr>
          <w:tcW w:w="803" w:type="dxa"/>
        </w:tcPr>
        <w:p w14:paraId="547E45AE" w14:textId="77777777" w:rsidR="00CD02B8" w:rsidRPr="002848F3" w:rsidRDefault="00CD02B8">
          <w:pPr>
            <w:rPr>
              <w:rFonts w:ascii="Times New Roman" w:hAnsi="Times New Roman" w:cs="Times New Roman"/>
            </w:rPr>
          </w:pPr>
        </w:p>
      </w:tc>
      <w:tc>
        <w:tcPr>
          <w:tcW w:w="767" w:type="dxa"/>
        </w:tcPr>
        <w:p w14:paraId="0B43F763" w14:textId="77777777" w:rsidR="00CD02B8" w:rsidRPr="002848F3" w:rsidRDefault="00CD02B8" w:rsidP="001671AC">
          <w:pPr>
            <w:rPr>
              <w:rFonts w:ascii="Times New Roman" w:hAnsi="Times New Roman" w:cs="Times New Roman"/>
            </w:rPr>
          </w:pPr>
        </w:p>
      </w:tc>
    </w:tr>
    <w:tr w:rsidR="00CD02B8" w:rsidRPr="002848F3" w14:paraId="078AE3A0" w14:textId="77777777" w:rsidTr="00F359F9">
      <w:trPr>
        <w:cantSplit/>
      </w:trPr>
      <w:tc>
        <w:tcPr>
          <w:tcW w:w="1116" w:type="dxa"/>
          <w:tcBorders>
            <w:left w:val="nil"/>
            <w:bottom w:val="nil"/>
            <w:right w:val="nil"/>
          </w:tcBorders>
        </w:tcPr>
        <w:p w14:paraId="56FECDD0" w14:textId="77777777" w:rsidR="00CD02B8" w:rsidRPr="002848F3" w:rsidRDefault="00CD02B8">
          <w:pPr>
            <w:rPr>
              <w:rFonts w:ascii="Times New Roman" w:hAnsi="Times New Roman" w:cs="Times New Roman"/>
            </w:rPr>
          </w:pPr>
        </w:p>
      </w:tc>
      <w:tc>
        <w:tcPr>
          <w:tcW w:w="2293" w:type="dxa"/>
          <w:gridSpan w:val="2"/>
          <w:tcBorders>
            <w:left w:val="nil"/>
            <w:bottom w:val="nil"/>
            <w:right w:val="nil"/>
          </w:tcBorders>
        </w:tcPr>
        <w:p w14:paraId="082A77D0" w14:textId="77777777" w:rsidR="00CD02B8" w:rsidRPr="002848F3" w:rsidRDefault="00CD02B8">
          <w:pPr>
            <w:rPr>
              <w:rFonts w:ascii="Times New Roman" w:hAnsi="Times New Roman" w:cs="Times New Roman"/>
            </w:rPr>
          </w:pPr>
        </w:p>
      </w:tc>
      <w:tc>
        <w:tcPr>
          <w:tcW w:w="851" w:type="dxa"/>
          <w:tcBorders>
            <w:left w:val="nil"/>
            <w:bottom w:val="nil"/>
            <w:right w:val="nil"/>
          </w:tcBorders>
        </w:tcPr>
        <w:p w14:paraId="60431278" w14:textId="77777777" w:rsidR="00CD02B8" w:rsidRPr="002848F3" w:rsidRDefault="00CD02B8">
          <w:pPr>
            <w:rPr>
              <w:rFonts w:ascii="Times New Roman" w:hAnsi="Times New Roman" w:cs="Times New Roman"/>
            </w:rPr>
          </w:pPr>
        </w:p>
      </w:tc>
      <w:tc>
        <w:tcPr>
          <w:tcW w:w="1170" w:type="dxa"/>
          <w:tcBorders>
            <w:left w:val="nil"/>
            <w:bottom w:val="nil"/>
            <w:right w:val="nil"/>
          </w:tcBorders>
        </w:tcPr>
        <w:p w14:paraId="0828705F" w14:textId="77777777" w:rsidR="00CD02B8" w:rsidRPr="002848F3" w:rsidRDefault="00CD02B8">
          <w:pPr>
            <w:rPr>
              <w:rFonts w:ascii="Times New Roman" w:hAnsi="Times New Roman" w:cs="Times New Roman"/>
            </w:rPr>
          </w:pPr>
        </w:p>
      </w:tc>
      <w:tc>
        <w:tcPr>
          <w:tcW w:w="2618" w:type="dxa"/>
          <w:tcBorders>
            <w:left w:val="nil"/>
            <w:bottom w:val="nil"/>
            <w:right w:val="nil"/>
          </w:tcBorders>
        </w:tcPr>
        <w:p w14:paraId="126B99C6" w14:textId="77777777" w:rsidR="00CD02B8" w:rsidRPr="002848F3" w:rsidRDefault="00CD02B8">
          <w:pPr>
            <w:rPr>
              <w:rFonts w:ascii="Times New Roman" w:hAnsi="Times New Roman" w:cs="Times New Roman"/>
            </w:rPr>
          </w:pPr>
        </w:p>
      </w:tc>
      <w:tc>
        <w:tcPr>
          <w:tcW w:w="880" w:type="dxa"/>
          <w:tcBorders>
            <w:left w:val="nil"/>
            <w:bottom w:val="nil"/>
            <w:right w:val="nil"/>
          </w:tcBorders>
        </w:tcPr>
        <w:p w14:paraId="44F6E951" w14:textId="77777777" w:rsidR="00CD02B8" w:rsidRPr="002848F3" w:rsidRDefault="00CD02B8">
          <w:pPr>
            <w:rPr>
              <w:rFonts w:ascii="Times New Roman" w:hAnsi="Times New Roman" w:cs="Times New Roman"/>
            </w:rPr>
          </w:pPr>
        </w:p>
      </w:tc>
      <w:tc>
        <w:tcPr>
          <w:tcW w:w="803" w:type="dxa"/>
          <w:tcBorders>
            <w:left w:val="nil"/>
            <w:bottom w:val="nil"/>
            <w:right w:val="nil"/>
          </w:tcBorders>
        </w:tcPr>
        <w:p w14:paraId="4F619E98" w14:textId="77777777" w:rsidR="00CD02B8" w:rsidRPr="002848F3" w:rsidRDefault="00CD02B8">
          <w:pPr>
            <w:rPr>
              <w:rFonts w:ascii="Times New Roman" w:hAnsi="Times New Roman" w:cs="Times New Roman"/>
            </w:rPr>
          </w:pPr>
        </w:p>
      </w:tc>
      <w:tc>
        <w:tcPr>
          <w:tcW w:w="767" w:type="dxa"/>
          <w:tcBorders>
            <w:left w:val="nil"/>
            <w:bottom w:val="nil"/>
            <w:right w:val="nil"/>
          </w:tcBorders>
        </w:tcPr>
        <w:p w14:paraId="6F0E02B6" w14:textId="77777777" w:rsidR="00CD02B8" w:rsidRPr="002848F3" w:rsidRDefault="00CD02B8" w:rsidP="00023BF0">
          <w:pPr>
            <w:ind w:firstLineChars="200" w:firstLine="320"/>
            <w:rPr>
              <w:rFonts w:ascii="Times New Roman" w:hAnsi="Times New Roman" w:cs="Times New Roman"/>
            </w:rPr>
          </w:pPr>
        </w:p>
      </w:tc>
    </w:tr>
    <w:tr w:rsidR="00CD02B8" w:rsidRPr="002848F3" w14:paraId="408E4FB1" w14:textId="77777777" w:rsidTr="001054CE">
      <w:trPr>
        <w:trHeight w:val="9210"/>
      </w:trPr>
      <w:tc>
        <w:tcPr>
          <w:tcW w:w="10498" w:type="dxa"/>
          <w:gridSpan w:val="9"/>
          <w:tcBorders>
            <w:top w:val="nil"/>
          </w:tcBorders>
        </w:tcPr>
        <w:p w14:paraId="764B2CFD" w14:textId="77777777" w:rsidR="00CD02B8" w:rsidRPr="002848F3" w:rsidRDefault="00CD02B8">
          <w:pPr>
            <w:rPr>
              <w:rFonts w:ascii="Times New Roman" w:hAnsi="Times New Roman" w:cs="Times New Roman"/>
            </w:rPr>
          </w:pPr>
          <w:r w:rsidRPr="002848F3">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6CCB6316" wp14:editId="51A53781">
                    <wp:simplePos x="0" y="0"/>
                    <wp:positionH relativeFrom="column">
                      <wp:posOffset>3284855</wp:posOffset>
                    </wp:positionH>
                    <wp:positionV relativeFrom="paragraph">
                      <wp:posOffset>2132330</wp:posOffset>
                    </wp:positionV>
                    <wp:extent cx="1117600" cy="304800"/>
                    <wp:effectExtent l="8255" t="8255" r="7620" b="10795"/>
                    <wp:wrapNone/>
                    <wp:docPr id="1"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3DDA4BB2"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CB6316" id="_x0000_t202" coordsize="21600,21600" o:spt="202" path="m,l,21600r21600,l21600,xe">
                    <v:stroke joinstyle="miter"/>
                    <v:path gradientshapeok="t" o:connecttype="rect"/>
                  </v:shapetype>
                  <v:shape id="Text Box 92" o:spid="_x0000_s1087" type="#_x0000_t202" style="position:absolute;margin-left:258.65pt;margin-top:167.9pt;width:88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">
                    <v:textbox>
                      <w:txbxContent>
                        <w:p w14:paraId="3DDA4BB2" w14:textId="77777777" w:rsidR="00CD02B8" w:rsidRDefault="00CD02B8">
                          <w:r>
                            <w:t>Proposed format style</w:t>
                          </w:r>
                        </w:p>
                      </w:txbxContent>
                    </v:textbox>
                  </v:shape>
                </w:pict>
              </mc:Fallback>
            </mc:AlternateContent>
          </w:r>
        </w:p>
        <w:p w14:paraId="3D09EB22" w14:textId="77777777" w:rsidR="00CD02B8" w:rsidRPr="002848F3" w:rsidRDefault="00CD02B8">
          <w:pPr>
            <w:rPr>
              <w:rFonts w:ascii="Times New Roman" w:hAnsi="Times New Roman" w:cs="Times New Roman"/>
            </w:rPr>
          </w:pPr>
        </w:p>
      </w:tc>
    </w:tr>
  </w:tbl>
  <w:p w14:paraId="2E94190F" w14:textId="77777777" w:rsidR="00CD02B8" w:rsidRPr="00971B23" w:rsidRDefault="00CD02B8">
    <w:pPr>
      <w:widowControl/>
      <w:rPr>
        <w:rFonts w:ascii="ＭＳ 明朝"/>
        <w:vanish/>
        <w:color w:val="000000"/>
        <w:kern w:val="0"/>
      </w:rPr>
    </w:pPr>
    <w:r>
      <w:t xml:space="preserve">TIS standard framework　　　　　　　　　　　　　　　　　　　　　　　　　　　　　　　　　　　　　　　　　　　　　　　</w:t>
    </w:r>
    <w:r>
      <w:rPr>
        <w:rFonts w:ascii="ＭＳ ゴシック" w:hAnsi="ＭＳ ゴシック"/>
        <w:color w:val="000000"/>
      </w:rPr>
      <w:t>Copyright© 2001 TIS Inc.</w:t>
    </w:r>
    <w:r>
      <w:rPr>
        <w:rFonts w:ascii="ＭＳ ゴシック" w:hAnsi="ＭＳ ゴシック"/>
        <w:color w:val="000000"/>
      </w:rPr>
      <w:t xml:space="preserve">　</w:t>
    </w:r>
    <w:r>
      <w:rPr>
        <w:rFonts w:ascii="ＭＳ ゴシック" w:hAnsi="ＭＳ ゴシック"/>
        <w:color w:val="000000"/>
      </w:rPr>
      <w:t>(Proposal Definition</w:t>
    </w:r>
    <w:r>
      <w:rPr>
        <w:rFonts w:ascii="ＭＳ ゴシック" w:hAnsi="ＭＳ ゴシック"/>
        <w:color w:val="000000"/>
      </w:rPr>
      <w:t xml:space="preserve">　　　</w:t>
    </w:r>
    <w:r>
      <w:rPr>
        <w:rFonts w:ascii="ＭＳ ゴシック" w:hAnsi="ＭＳ ゴシック"/>
        <w:color w:val="000000"/>
      </w:rPr>
      <w:t>)</w:t>
    </w:r>
    <w:r>
      <w:rPr>
        <w:rFonts w:ascii="ＭＳ ゴシック" w:hAnsi="ＭＳ ゴシック"/>
        <w:color w:val="000000"/>
      </w:rPr>
      <w:t xml:space="preserve">　　</w:t>
    </w:r>
    <w:r>
      <w:rPr>
        <w:rFonts w:ascii="ＭＳ ゴシック" w:hAnsi="ＭＳ ゴシック"/>
        <w:color w:val="000000"/>
      </w:rPr>
      <w:t>01-001</w:t>
    </w:r>
  </w:p>
  <w:p w14:paraId="0292338A" w14:textId="77777777" w:rsidR="00CD02B8" w:rsidRPr="00971B23" w:rsidRDefault="00CD02B8"/>
  <w:p w14:paraId="3DCFD581" w14:textId="77777777" w:rsidR="00CD02B8" w:rsidRPr="00971B23" w:rsidRDefault="00CD02B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F0271"/>
    <w:multiLevelType w:val="hybridMultilevel"/>
    <w:tmpl w:val="8CBC7E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 w15:restartNumberingAfterBreak="0">
    <w:nsid w:val="02CD3201"/>
    <w:multiLevelType w:val="hybridMultilevel"/>
    <w:tmpl w:val="E750AEC4"/>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4474BD7"/>
    <w:multiLevelType w:val="hybridMultilevel"/>
    <w:tmpl w:val="851E55D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3" w15:restartNumberingAfterBreak="0">
    <w:nsid w:val="04DF0232"/>
    <w:multiLevelType w:val="hybridMultilevel"/>
    <w:tmpl w:val="E98ADC26"/>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4" w15:restartNumberingAfterBreak="0">
    <w:nsid w:val="07491C29"/>
    <w:multiLevelType w:val="hybridMultilevel"/>
    <w:tmpl w:val="86FA9D3A"/>
    <w:lvl w:ilvl="0" w:tplc="9BD8538C">
      <w:start w:val="1"/>
      <w:numFmt w:val="decimalEnclosedCircle"/>
      <w:pStyle w:val="4"/>
      <w:lvlText w:val="%1"/>
      <w:lvlJc w:val="left"/>
      <w:pPr>
        <w:tabs>
          <w:tab w:val="num" w:pos="1701"/>
        </w:tabs>
        <w:ind w:left="1985" w:hanging="284"/>
      </w:pPr>
      <w:rPr>
        <w:rFonts w:cs="Times New Roman" w:hint="eastAsia"/>
      </w:rPr>
    </w:lvl>
    <w:lvl w:ilvl="1" w:tplc="04090017" w:tentative="1">
      <w:start w:val="1"/>
      <w:numFmt w:val="aiueoFullWidth"/>
      <w:lvlText w:val="(%2)"/>
      <w:lvlJc w:val="left"/>
      <w:pPr>
        <w:tabs>
          <w:tab w:val="num" w:pos="2646"/>
        </w:tabs>
        <w:ind w:left="2646" w:hanging="420"/>
      </w:pPr>
      <w:rPr>
        <w:rFonts w:cs="Times New Roman"/>
      </w:rPr>
    </w:lvl>
    <w:lvl w:ilvl="2" w:tplc="04090011" w:tentative="1">
      <w:start w:val="1"/>
      <w:numFmt w:val="decimalEnclosedCircle"/>
      <w:lvlText w:val="%3"/>
      <w:lvlJc w:val="left"/>
      <w:pPr>
        <w:tabs>
          <w:tab w:val="num" w:pos="3066"/>
        </w:tabs>
        <w:ind w:left="3066" w:hanging="420"/>
      </w:pPr>
      <w:rPr>
        <w:rFonts w:cs="Times New Roman"/>
      </w:rPr>
    </w:lvl>
    <w:lvl w:ilvl="3" w:tplc="0409000F" w:tentative="1">
      <w:start w:val="1"/>
      <w:numFmt w:val="decimal"/>
      <w:lvlText w:val="%4."/>
      <w:lvlJc w:val="left"/>
      <w:pPr>
        <w:tabs>
          <w:tab w:val="num" w:pos="3486"/>
        </w:tabs>
        <w:ind w:left="3486" w:hanging="420"/>
      </w:pPr>
      <w:rPr>
        <w:rFonts w:cs="Times New Roman"/>
      </w:rPr>
    </w:lvl>
    <w:lvl w:ilvl="4" w:tplc="04090017" w:tentative="1">
      <w:start w:val="1"/>
      <w:numFmt w:val="aiueoFullWidth"/>
      <w:lvlText w:val="(%5)"/>
      <w:lvlJc w:val="left"/>
      <w:pPr>
        <w:tabs>
          <w:tab w:val="num" w:pos="3906"/>
        </w:tabs>
        <w:ind w:left="3906" w:hanging="420"/>
      </w:pPr>
      <w:rPr>
        <w:rFonts w:cs="Times New Roman"/>
      </w:rPr>
    </w:lvl>
    <w:lvl w:ilvl="5" w:tplc="04090011" w:tentative="1">
      <w:start w:val="1"/>
      <w:numFmt w:val="decimalEnclosedCircle"/>
      <w:lvlText w:val="%6"/>
      <w:lvlJc w:val="left"/>
      <w:pPr>
        <w:tabs>
          <w:tab w:val="num" w:pos="4326"/>
        </w:tabs>
        <w:ind w:left="4326" w:hanging="420"/>
      </w:pPr>
      <w:rPr>
        <w:rFonts w:cs="Times New Roman"/>
      </w:rPr>
    </w:lvl>
    <w:lvl w:ilvl="6" w:tplc="0409000F" w:tentative="1">
      <w:start w:val="1"/>
      <w:numFmt w:val="decimal"/>
      <w:lvlText w:val="%7."/>
      <w:lvlJc w:val="left"/>
      <w:pPr>
        <w:tabs>
          <w:tab w:val="num" w:pos="4746"/>
        </w:tabs>
        <w:ind w:left="4746" w:hanging="420"/>
      </w:pPr>
      <w:rPr>
        <w:rFonts w:cs="Times New Roman"/>
      </w:rPr>
    </w:lvl>
    <w:lvl w:ilvl="7" w:tplc="04090017" w:tentative="1">
      <w:start w:val="1"/>
      <w:numFmt w:val="aiueoFullWidth"/>
      <w:lvlText w:val="(%8)"/>
      <w:lvlJc w:val="left"/>
      <w:pPr>
        <w:tabs>
          <w:tab w:val="num" w:pos="5166"/>
        </w:tabs>
        <w:ind w:left="5166" w:hanging="420"/>
      </w:pPr>
      <w:rPr>
        <w:rFonts w:cs="Times New Roman"/>
      </w:rPr>
    </w:lvl>
    <w:lvl w:ilvl="8" w:tplc="04090011" w:tentative="1">
      <w:start w:val="1"/>
      <w:numFmt w:val="decimalEnclosedCircle"/>
      <w:lvlText w:val="%9"/>
      <w:lvlJc w:val="left"/>
      <w:pPr>
        <w:tabs>
          <w:tab w:val="num" w:pos="5586"/>
        </w:tabs>
        <w:ind w:left="5586" w:hanging="420"/>
      </w:pPr>
      <w:rPr>
        <w:rFonts w:cs="Times New Roman"/>
      </w:rPr>
    </w:lvl>
  </w:abstractNum>
  <w:abstractNum w:abstractNumId="5" w15:restartNumberingAfterBreak="0">
    <w:nsid w:val="15E64D09"/>
    <w:multiLevelType w:val="hybridMultilevel"/>
    <w:tmpl w:val="2BF00A0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6" w15:restartNumberingAfterBreak="0">
    <w:nsid w:val="19004365"/>
    <w:multiLevelType w:val="hybridMultilevel"/>
    <w:tmpl w:val="74B4903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7" w15:restartNumberingAfterBreak="0">
    <w:nsid w:val="19515FBA"/>
    <w:multiLevelType w:val="hybridMultilevel"/>
    <w:tmpl w:val="5F50E3F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8" w15:restartNumberingAfterBreak="0">
    <w:nsid w:val="1D9508A8"/>
    <w:multiLevelType w:val="hybridMultilevel"/>
    <w:tmpl w:val="88B8A0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9" w15:restartNumberingAfterBreak="0">
    <w:nsid w:val="20A05814"/>
    <w:multiLevelType w:val="hybridMultilevel"/>
    <w:tmpl w:val="74B22A70"/>
    <w:lvl w:ilvl="0" w:tplc="3EAA84C4">
      <w:start w:val="1"/>
      <w:numFmt w:val="bullet"/>
      <w:lvlText w:val=""/>
      <w:lvlJc w:val="left"/>
      <w:pPr>
        <w:ind w:left="987" w:hanging="420"/>
      </w:pPr>
      <w:rPr>
        <w:rFonts w:ascii="ＭＳ 明朝" w:eastAsia="ＭＳ 明朝" w:hAnsi="ＭＳ 明朝" w:hint="eastAsia"/>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0" w15:restartNumberingAfterBreak="0">
    <w:nsid w:val="2328621D"/>
    <w:multiLevelType w:val="hybridMultilevel"/>
    <w:tmpl w:val="775C6C28"/>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1" w15:restartNumberingAfterBreak="0">
    <w:nsid w:val="24952912"/>
    <w:multiLevelType w:val="hybridMultilevel"/>
    <w:tmpl w:val="6C48832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5B41840"/>
    <w:multiLevelType w:val="hybridMultilevel"/>
    <w:tmpl w:val="262E3464"/>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3" w15:restartNumberingAfterBreak="0">
    <w:nsid w:val="2BF75765"/>
    <w:multiLevelType w:val="multilevel"/>
    <w:tmpl w:val="89F63FF0"/>
    <w:lvl w:ilvl="0">
      <w:start w:val="1"/>
      <w:numFmt w:val="decimal"/>
      <w:pStyle w:val="1"/>
      <w:suff w:val="space"/>
      <w:lvlText w:val="%1."/>
      <w:lvlJc w:val="left"/>
      <w:pPr>
        <w:ind w:left="1134" w:hanging="1134"/>
      </w:pPr>
      <w:rPr>
        <w:rFonts w:ascii="Times New Roman" w:eastAsia="ＭＳ Ｐ明朝" w:hAnsi="Times New Roman" w:cs="Times New Roman" w:hint="default"/>
        <w:b w:val="0"/>
        <w:i w:val="0"/>
        <w:caps w:val="0"/>
        <w:strike w:val="0"/>
        <w:dstrike w:val="0"/>
        <w:snapToGrid/>
        <w:vanish w:val="0"/>
        <w:color w:val="auto"/>
        <w:spacing w:val="0"/>
        <w:w w:val="100"/>
        <w:kern w:val="2"/>
        <w:position w:val="0"/>
        <w:sz w:val="16"/>
        <w:szCs w:val="16"/>
        <w:u w:val="none"/>
        <w:vertAlign w:val="baseline"/>
      </w:rPr>
    </w:lvl>
    <w:lvl w:ilvl="1">
      <w:start w:val="1"/>
      <w:numFmt w:val="decimal"/>
      <w:pStyle w:val="2"/>
      <w:suff w:val="space"/>
      <w:lvlText w:val="%1.%2."/>
      <w:lvlJc w:val="left"/>
      <w:pPr>
        <w:ind w:left="2255" w:hanging="2068"/>
      </w:pPr>
      <w:rPr>
        <w:rFonts w:ascii="Times New Roman" w:eastAsia="ＭＳ Ｐ明朝" w:hAnsi="Times New Roman" w:cs="Times New Roman" w:hint="default"/>
        <w:b w:val="0"/>
        <w:bCs w:val="0"/>
        <w:i w:val="0"/>
        <w:iCs w:val="0"/>
        <w:caps w:val="0"/>
        <w:smallCaps w:val="0"/>
        <w:strike w:val="0"/>
        <w:dstrike w:val="0"/>
        <w:color w:val="auto"/>
        <w:spacing w:val="0"/>
        <w:w w:val="100"/>
        <w:kern w:val="2"/>
        <w:position w:val="0"/>
        <w:sz w:val="16"/>
        <w:szCs w:val="16"/>
        <w:u w:val="none"/>
        <w:effect w:val="none"/>
      </w:rPr>
    </w:lvl>
    <w:lvl w:ilvl="2">
      <w:start w:val="1"/>
      <w:numFmt w:val="decimal"/>
      <w:pStyle w:val="3"/>
      <w:suff w:val="space"/>
      <w:lvlText w:val="%1.%2.%3."/>
      <w:lvlJc w:val="left"/>
      <w:pPr>
        <w:ind w:left="2835" w:hanging="2435"/>
      </w:pPr>
      <w:rPr>
        <w:rFonts w:ascii="Times New Roman" w:eastAsia="ＭＳ Ｐ明朝" w:hAnsi="Times New Roman" w:cs="Times New Roman" w:hint="default"/>
        <w:b w:val="0"/>
        <w:i w:val="0"/>
        <w:sz w:val="16"/>
        <w:szCs w:val="16"/>
      </w:rPr>
    </w:lvl>
    <w:lvl w:ilvl="3">
      <w:start w:val="1"/>
      <w:numFmt w:val="decimal"/>
      <w:pStyle w:val="40"/>
      <w:suff w:val="space"/>
      <w:lvlText w:val="%1.%2.%3.%4."/>
      <w:lvlJc w:val="left"/>
      <w:pPr>
        <w:ind w:left="3550" w:hanging="2802"/>
      </w:pPr>
      <w:rPr>
        <w:rFonts w:ascii="Times New Roman" w:eastAsia="ＭＳ Ｐ明朝" w:hAnsi="Times New Roman" w:cs="Times New Roman" w:hint="default"/>
        <w:b w:val="0"/>
        <w:bCs/>
        <w:i w:val="0"/>
        <w:iCs w:val="0"/>
        <w:caps w:val="0"/>
        <w:smallCaps w:val="0"/>
        <w:strike w:val="0"/>
        <w:dstrike w:val="0"/>
        <w:color w:val="auto"/>
        <w:spacing w:val="0"/>
        <w:w w:val="100"/>
        <w:kern w:val="2"/>
        <w:position w:val="0"/>
        <w:sz w:val="16"/>
        <w:szCs w:val="16"/>
        <w:u w:val="none"/>
        <w:effect w:val="none"/>
      </w:rPr>
    </w:lvl>
    <w:lvl w:ilvl="4">
      <w:start w:val="1"/>
      <w:numFmt w:val="decimal"/>
      <w:pStyle w:val="5"/>
      <w:suff w:val="space"/>
      <w:lvlText w:val="(%5)"/>
      <w:lvlJc w:val="left"/>
      <w:pPr>
        <w:ind w:left="3969" w:hanging="2835"/>
      </w:pPr>
      <w:rPr>
        <w:rFonts w:cs="Times New Roman" w:hint="eastAsia"/>
        <w:b w:val="0"/>
        <w:bCs w:val="0"/>
        <w:i w:val="0"/>
        <w:iCs w:val="0"/>
        <w:caps w:val="0"/>
        <w:smallCaps w:val="0"/>
        <w:strike w:val="0"/>
        <w:dstrike w:val="0"/>
        <w:vanish w:val="0"/>
        <w:color w:val="000000"/>
        <w:spacing w:val="0"/>
        <w:position w:val="0"/>
        <w:sz w:val="16"/>
        <w:szCs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4227"/>
        </w:tabs>
        <w:ind w:left="4227" w:hanging="1134"/>
      </w:pPr>
      <w:rPr>
        <w:rFonts w:cs="Times New Roman" w:hint="eastAsia"/>
      </w:rPr>
    </w:lvl>
    <w:lvl w:ilvl="6">
      <w:start w:val="1"/>
      <w:numFmt w:val="decimal"/>
      <w:lvlText w:val="%1.%2.%3.%4.%5.%6.%7"/>
      <w:lvlJc w:val="left"/>
      <w:pPr>
        <w:tabs>
          <w:tab w:val="num" w:pos="4794"/>
        </w:tabs>
        <w:ind w:left="4794" w:hanging="1276"/>
      </w:pPr>
      <w:rPr>
        <w:rFonts w:cs="Times New Roman" w:hint="eastAsia"/>
      </w:rPr>
    </w:lvl>
    <w:lvl w:ilvl="7">
      <w:start w:val="1"/>
      <w:numFmt w:val="decimal"/>
      <w:lvlText w:val="%1.%2.%3.%4.%5.%6.%7.%8"/>
      <w:lvlJc w:val="left"/>
      <w:pPr>
        <w:tabs>
          <w:tab w:val="num" w:pos="5361"/>
        </w:tabs>
        <w:ind w:left="5361" w:hanging="1418"/>
      </w:pPr>
      <w:rPr>
        <w:rFonts w:cs="Times New Roman" w:hint="eastAsia"/>
      </w:rPr>
    </w:lvl>
    <w:lvl w:ilvl="8">
      <w:start w:val="1"/>
      <w:numFmt w:val="decimal"/>
      <w:lvlText w:val="%1.%2.%3.%4.%5.%6.%7.%8.%9"/>
      <w:lvlJc w:val="left"/>
      <w:pPr>
        <w:tabs>
          <w:tab w:val="num" w:pos="6069"/>
        </w:tabs>
        <w:ind w:left="6069" w:hanging="1700"/>
      </w:pPr>
      <w:rPr>
        <w:rFonts w:cs="Times New Roman" w:hint="eastAsia"/>
      </w:rPr>
    </w:lvl>
  </w:abstractNum>
  <w:abstractNum w:abstractNumId="14" w15:restartNumberingAfterBreak="0">
    <w:nsid w:val="2D30368D"/>
    <w:multiLevelType w:val="hybridMultilevel"/>
    <w:tmpl w:val="EB9C53D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5" w15:restartNumberingAfterBreak="0">
    <w:nsid w:val="327B5DC8"/>
    <w:multiLevelType w:val="hybridMultilevel"/>
    <w:tmpl w:val="14C66E74"/>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6" w15:restartNumberingAfterBreak="0">
    <w:nsid w:val="34CB0732"/>
    <w:multiLevelType w:val="hybridMultilevel"/>
    <w:tmpl w:val="75560330"/>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7" w15:restartNumberingAfterBreak="0">
    <w:nsid w:val="34D918EA"/>
    <w:multiLevelType w:val="hybridMultilevel"/>
    <w:tmpl w:val="1988C9D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B671370"/>
    <w:multiLevelType w:val="hybridMultilevel"/>
    <w:tmpl w:val="C504DEFE"/>
    <w:lvl w:ilvl="0" w:tplc="D730E2FE">
      <w:start w:val="1"/>
      <w:numFmt w:val="decimal"/>
      <w:lvlText w:val="(%1)"/>
      <w:lvlJc w:val="left"/>
      <w:pPr>
        <w:ind w:left="1431" w:hanging="420"/>
      </w:pPr>
      <w:rPr>
        <w:rFonts w:hint="eastAsia"/>
      </w:rPr>
    </w:lvl>
    <w:lvl w:ilvl="1" w:tplc="04090017" w:tentative="1">
      <w:start w:val="1"/>
      <w:numFmt w:val="aiueoFullWidth"/>
      <w:lvlText w:val="(%2)"/>
      <w:lvlJc w:val="left"/>
      <w:pPr>
        <w:ind w:left="1851" w:hanging="420"/>
      </w:pPr>
      <w:rPr>
        <w:rFonts w:cs="Times New Roman"/>
      </w:rPr>
    </w:lvl>
    <w:lvl w:ilvl="2" w:tplc="04090011" w:tentative="1">
      <w:start w:val="1"/>
      <w:numFmt w:val="decimalEnclosedCircle"/>
      <w:lvlText w:val="%3"/>
      <w:lvlJc w:val="left"/>
      <w:pPr>
        <w:ind w:left="2271" w:hanging="420"/>
      </w:pPr>
      <w:rPr>
        <w:rFonts w:cs="Times New Roman"/>
      </w:rPr>
    </w:lvl>
    <w:lvl w:ilvl="3" w:tplc="0409000F" w:tentative="1">
      <w:start w:val="1"/>
      <w:numFmt w:val="decimal"/>
      <w:lvlText w:val="%4."/>
      <w:lvlJc w:val="left"/>
      <w:pPr>
        <w:ind w:left="2691" w:hanging="420"/>
      </w:pPr>
      <w:rPr>
        <w:rFonts w:cs="Times New Roman"/>
      </w:rPr>
    </w:lvl>
    <w:lvl w:ilvl="4" w:tplc="04090017" w:tentative="1">
      <w:start w:val="1"/>
      <w:numFmt w:val="aiueoFullWidth"/>
      <w:lvlText w:val="(%5)"/>
      <w:lvlJc w:val="left"/>
      <w:pPr>
        <w:ind w:left="3111" w:hanging="420"/>
      </w:pPr>
      <w:rPr>
        <w:rFonts w:cs="Times New Roman"/>
      </w:rPr>
    </w:lvl>
    <w:lvl w:ilvl="5" w:tplc="04090011" w:tentative="1">
      <w:start w:val="1"/>
      <w:numFmt w:val="decimalEnclosedCircle"/>
      <w:lvlText w:val="%6"/>
      <w:lvlJc w:val="left"/>
      <w:pPr>
        <w:ind w:left="3531" w:hanging="420"/>
      </w:pPr>
      <w:rPr>
        <w:rFonts w:cs="Times New Roman"/>
      </w:rPr>
    </w:lvl>
    <w:lvl w:ilvl="6" w:tplc="0409000F" w:tentative="1">
      <w:start w:val="1"/>
      <w:numFmt w:val="decimal"/>
      <w:lvlText w:val="%7."/>
      <w:lvlJc w:val="left"/>
      <w:pPr>
        <w:ind w:left="3951" w:hanging="420"/>
      </w:pPr>
      <w:rPr>
        <w:rFonts w:cs="Times New Roman"/>
      </w:rPr>
    </w:lvl>
    <w:lvl w:ilvl="7" w:tplc="04090017" w:tentative="1">
      <w:start w:val="1"/>
      <w:numFmt w:val="aiueoFullWidth"/>
      <w:lvlText w:val="(%8)"/>
      <w:lvlJc w:val="left"/>
      <w:pPr>
        <w:ind w:left="4371" w:hanging="420"/>
      </w:pPr>
      <w:rPr>
        <w:rFonts w:cs="Times New Roman"/>
      </w:rPr>
    </w:lvl>
    <w:lvl w:ilvl="8" w:tplc="04090011" w:tentative="1">
      <w:start w:val="1"/>
      <w:numFmt w:val="decimalEnclosedCircle"/>
      <w:lvlText w:val="%9"/>
      <w:lvlJc w:val="left"/>
      <w:pPr>
        <w:ind w:left="4791" w:hanging="420"/>
      </w:pPr>
      <w:rPr>
        <w:rFonts w:cs="Times New Roman"/>
      </w:rPr>
    </w:lvl>
  </w:abstractNum>
  <w:abstractNum w:abstractNumId="19" w15:restartNumberingAfterBreak="0">
    <w:nsid w:val="4290541F"/>
    <w:multiLevelType w:val="hybridMultilevel"/>
    <w:tmpl w:val="D11217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20" w15:restartNumberingAfterBreak="0">
    <w:nsid w:val="499D4B26"/>
    <w:multiLevelType w:val="hybridMultilevel"/>
    <w:tmpl w:val="60E0E70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1" w15:restartNumberingAfterBreak="0">
    <w:nsid w:val="4CCE4D59"/>
    <w:multiLevelType w:val="hybridMultilevel"/>
    <w:tmpl w:val="4F9EF014"/>
    <w:lvl w:ilvl="0" w:tplc="D64A8976">
      <w:start w:val="1"/>
      <w:numFmt w:val="bullet"/>
      <w:lvlText w:val=""/>
      <w:lvlJc w:val="left"/>
      <w:pPr>
        <w:tabs>
          <w:tab w:val="num" w:pos="1750"/>
        </w:tabs>
        <w:ind w:left="1750" w:hanging="420"/>
      </w:pPr>
      <w:rPr>
        <w:rFonts w:ascii="Wingdings" w:hAnsi="Wingdings" w:hint="default"/>
      </w:rPr>
    </w:lvl>
    <w:lvl w:ilvl="1" w:tplc="0409000B" w:tentative="1">
      <w:start w:val="1"/>
      <w:numFmt w:val="bullet"/>
      <w:lvlText w:val=""/>
      <w:lvlJc w:val="left"/>
      <w:pPr>
        <w:tabs>
          <w:tab w:val="num" w:pos="1284"/>
        </w:tabs>
        <w:ind w:left="1284" w:hanging="420"/>
      </w:pPr>
      <w:rPr>
        <w:rFonts w:ascii="Wingdings" w:hAnsi="Wingdings" w:hint="default"/>
      </w:rPr>
    </w:lvl>
    <w:lvl w:ilvl="2" w:tplc="0409000D" w:tentative="1">
      <w:start w:val="1"/>
      <w:numFmt w:val="bullet"/>
      <w:lvlText w:val=""/>
      <w:lvlJc w:val="left"/>
      <w:pPr>
        <w:tabs>
          <w:tab w:val="num" w:pos="1704"/>
        </w:tabs>
        <w:ind w:left="1704" w:hanging="420"/>
      </w:pPr>
      <w:rPr>
        <w:rFonts w:ascii="Wingdings" w:hAnsi="Wingdings" w:hint="default"/>
      </w:rPr>
    </w:lvl>
    <w:lvl w:ilvl="3" w:tplc="04090001" w:tentative="1">
      <w:start w:val="1"/>
      <w:numFmt w:val="bullet"/>
      <w:lvlText w:val=""/>
      <w:lvlJc w:val="left"/>
      <w:pPr>
        <w:tabs>
          <w:tab w:val="num" w:pos="2124"/>
        </w:tabs>
        <w:ind w:left="2124" w:hanging="420"/>
      </w:pPr>
      <w:rPr>
        <w:rFonts w:ascii="Wingdings" w:hAnsi="Wingdings" w:hint="default"/>
      </w:rPr>
    </w:lvl>
    <w:lvl w:ilvl="4" w:tplc="0409000B" w:tentative="1">
      <w:start w:val="1"/>
      <w:numFmt w:val="bullet"/>
      <w:lvlText w:val=""/>
      <w:lvlJc w:val="left"/>
      <w:pPr>
        <w:tabs>
          <w:tab w:val="num" w:pos="2544"/>
        </w:tabs>
        <w:ind w:left="2544" w:hanging="420"/>
      </w:pPr>
      <w:rPr>
        <w:rFonts w:ascii="Wingdings" w:hAnsi="Wingdings" w:hint="default"/>
      </w:rPr>
    </w:lvl>
    <w:lvl w:ilvl="5" w:tplc="0409000D" w:tentative="1">
      <w:start w:val="1"/>
      <w:numFmt w:val="bullet"/>
      <w:lvlText w:val=""/>
      <w:lvlJc w:val="left"/>
      <w:pPr>
        <w:tabs>
          <w:tab w:val="num" w:pos="2964"/>
        </w:tabs>
        <w:ind w:left="2964" w:hanging="420"/>
      </w:pPr>
      <w:rPr>
        <w:rFonts w:ascii="Wingdings" w:hAnsi="Wingdings" w:hint="default"/>
      </w:rPr>
    </w:lvl>
    <w:lvl w:ilvl="6" w:tplc="04090001" w:tentative="1">
      <w:start w:val="1"/>
      <w:numFmt w:val="bullet"/>
      <w:lvlText w:val=""/>
      <w:lvlJc w:val="left"/>
      <w:pPr>
        <w:tabs>
          <w:tab w:val="num" w:pos="3384"/>
        </w:tabs>
        <w:ind w:left="3384" w:hanging="420"/>
      </w:pPr>
      <w:rPr>
        <w:rFonts w:ascii="Wingdings" w:hAnsi="Wingdings" w:hint="default"/>
      </w:rPr>
    </w:lvl>
    <w:lvl w:ilvl="7" w:tplc="0409000B" w:tentative="1">
      <w:start w:val="1"/>
      <w:numFmt w:val="bullet"/>
      <w:lvlText w:val=""/>
      <w:lvlJc w:val="left"/>
      <w:pPr>
        <w:tabs>
          <w:tab w:val="num" w:pos="3804"/>
        </w:tabs>
        <w:ind w:left="3804" w:hanging="420"/>
      </w:pPr>
      <w:rPr>
        <w:rFonts w:ascii="Wingdings" w:hAnsi="Wingdings" w:hint="default"/>
      </w:rPr>
    </w:lvl>
    <w:lvl w:ilvl="8" w:tplc="0409000D" w:tentative="1">
      <w:start w:val="1"/>
      <w:numFmt w:val="bullet"/>
      <w:lvlText w:val=""/>
      <w:lvlJc w:val="left"/>
      <w:pPr>
        <w:tabs>
          <w:tab w:val="num" w:pos="4224"/>
        </w:tabs>
        <w:ind w:left="4224" w:hanging="420"/>
      </w:pPr>
      <w:rPr>
        <w:rFonts w:ascii="Wingdings" w:hAnsi="Wingdings" w:hint="default"/>
      </w:rPr>
    </w:lvl>
  </w:abstractNum>
  <w:abstractNum w:abstractNumId="22" w15:restartNumberingAfterBreak="0">
    <w:nsid w:val="50F87857"/>
    <w:multiLevelType w:val="hybridMultilevel"/>
    <w:tmpl w:val="D1925D6A"/>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54C72959"/>
    <w:multiLevelType w:val="hybridMultilevel"/>
    <w:tmpl w:val="28D4B694"/>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4" w15:restartNumberingAfterBreak="0">
    <w:nsid w:val="58707843"/>
    <w:multiLevelType w:val="hybridMultilevel"/>
    <w:tmpl w:val="4D762502"/>
    <w:lvl w:ilvl="0" w:tplc="383CC2F2">
      <w:start w:val="1"/>
      <w:numFmt w:val="decimal"/>
      <w:pStyle w:val="30"/>
      <w:lvlText w:val="(%1)"/>
      <w:lvlJc w:val="left"/>
      <w:pPr>
        <w:tabs>
          <w:tab w:val="num" w:pos="851"/>
        </w:tabs>
        <w:ind w:left="1134" w:hanging="283"/>
      </w:pPr>
      <w:rPr>
        <w:rFonts w:cs="Times New Roman" w:hint="eastAsia"/>
      </w:rPr>
    </w:lvl>
    <w:lvl w:ilvl="1" w:tplc="FFFFFFFF" w:tentative="1">
      <w:start w:val="1"/>
      <w:numFmt w:val="aiueoFullWidth"/>
      <w:lvlText w:val="(%2)"/>
      <w:lvlJc w:val="left"/>
      <w:pPr>
        <w:tabs>
          <w:tab w:val="num" w:pos="1679"/>
        </w:tabs>
        <w:ind w:left="1679" w:hanging="420"/>
      </w:pPr>
      <w:rPr>
        <w:rFonts w:cs="Times New Roman"/>
      </w:rPr>
    </w:lvl>
    <w:lvl w:ilvl="2" w:tplc="FFFFFFFF" w:tentative="1">
      <w:start w:val="1"/>
      <w:numFmt w:val="decimalEnclosedCircle"/>
      <w:lvlText w:val="%3"/>
      <w:lvlJc w:val="left"/>
      <w:pPr>
        <w:tabs>
          <w:tab w:val="num" w:pos="2099"/>
        </w:tabs>
        <w:ind w:left="2099" w:hanging="420"/>
      </w:pPr>
      <w:rPr>
        <w:rFonts w:cs="Times New Roman"/>
      </w:rPr>
    </w:lvl>
    <w:lvl w:ilvl="3" w:tplc="FFFFFFFF" w:tentative="1">
      <w:start w:val="1"/>
      <w:numFmt w:val="decimal"/>
      <w:lvlText w:val="%4."/>
      <w:lvlJc w:val="left"/>
      <w:pPr>
        <w:tabs>
          <w:tab w:val="num" w:pos="2519"/>
        </w:tabs>
        <w:ind w:left="2519" w:hanging="420"/>
      </w:pPr>
      <w:rPr>
        <w:rFonts w:cs="Times New Roman"/>
      </w:rPr>
    </w:lvl>
    <w:lvl w:ilvl="4" w:tplc="FFFFFFFF" w:tentative="1">
      <w:start w:val="1"/>
      <w:numFmt w:val="aiueoFullWidth"/>
      <w:lvlText w:val="(%5)"/>
      <w:lvlJc w:val="left"/>
      <w:pPr>
        <w:tabs>
          <w:tab w:val="num" w:pos="2939"/>
        </w:tabs>
        <w:ind w:left="2939" w:hanging="420"/>
      </w:pPr>
      <w:rPr>
        <w:rFonts w:cs="Times New Roman"/>
      </w:rPr>
    </w:lvl>
    <w:lvl w:ilvl="5" w:tplc="FFFFFFFF" w:tentative="1">
      <w:start w:val="1"/>
      <w:numFmt w:val="decimalEnclosedCircle"/>
      <w:lvlText w:val="%6"/>
      <w:lvlJc w:val="left"/>
      <w:pPr>
        <w:tabs>
          <w:tab w:val="num" w:pos="3359"/>
        </w:tabs>
        <w:ind w:left="3359" w:hanging="420"/>
      </w:pPr>
      <w:rPr>
        <w:rFonts w:cs="Times New Roman"/>
      </w:rPr>
    </w:lvl>
    <w:lvl w:ilvl="6" w:tplc="FFFFFFFF" w:tentative="1">
      <w:start w:val="1"/>
      <w:numFmt w:val="decimal"/>
      <w:lvlText w:val="%7."/>
      <w:lvlJc w:val="left"/>
      <w:pPr>
        <w:tabs>
          <w:tab w:val="num" w:pos="3779"/>
        </w:tabs>
        <w:ind w:left="3779" w:hanging="420"/>
      </w:pPr>
      <w:rPr>
        <w:rFonts w:cs="Times New Roman"/>
      </w:rPr>
    </w:lvl>
    <w:lvl w:ilvl="7" w:tplc="FFFFFFFF" w:tentative="1">
      <w:start w:val="1"/>
      <w:numFmt w:val="aiueoFullWidth"/>
      <w:lvlText w:val="(%8)"/>
      <w:lvlJc w:val="left"/>
      <w:pPr>
        <w:tabs>
          <w:tab w:val="num" w:pos="4199"/>
        </w:tabs>
        <w:ind w:left="4199" w:hanging="420"/>
      </w:pPr>
      <w:rPr>
        <w:rFonts w:cs="Times New Roman"/>
      </w:rPr>
    </w:lvl>
    <w:lvl w:ilvl="8" w:tplc="FFFFFFFF" w:tentative="1">
      <w:start w:val="1"/>
      <w:numFmt w:val="decimalEnclosedCircle"/>
      <w:lvlText w:val="%9"/>
      <w:lvlJc w:val="left"/>
      <w:pPr>
        <w:tabs>
          <w:tab w:val="num" w:pos="4619"/>
        </w:tabs>
        <w:ind w:left="4619" w:hanging="420"/>
      </w:pPr>
      <w:rPr>
        <w:rFonts w:cs="Times New Roman"/>
      </w:rPr>
    </w:lvl>
  </w:abstractNum>
  <w:abstractNum w:abstractNumId="25" w15:restartNumberingAfterBreak="0">
    <w:nsid w:val="59834012"/>
    <w:multiLevelType w:val="hybridMultilevel"/>
    <w:tmpl w:val="477AA466"/>
    <w:lvl w:ilvl="0" w:tplc="D64A8976">
      <w:start w:val="1"/>
      <w:numFmt w:val="bullet"/>
      <w:lvlText w:val=""/>
      <w:lvlJc w:val="left"/>
      <w:pPr>
        <w:tabs>
          <w:tab w:val="num" w:pos="1680"/>
        </w:tabs>
        <w:ind w:left="1680" w:hanging="420"/>
      </w:pPr>
      <w:rPr>
        <w:rFonts w:ascii="Wingdings" w:hAnsi="Wingdings" w:hint="default"/>
      </w:rPr>
    </w:lvl>
    <w:lvl w:ilvl="1" w:tplc="0409000B">
      <w:start w:val="1"/>
      <w:numFmt w:val="bullet"/>
      <w:lvlText w:val=""/>
      <w:lvlJc w:val="left"/>
      <w:pPr>
        <w:tabs>
          <w:tab w:val="num" w:pos="1214"/>
        </w:tabs>
        <w:ind w:left="1214" w:hanging="420"/>
      </w:pPr>
      <w:rPr>
        <w:rFonts w:ascii="Wingdings" w:hAnsi="Wingdings" w:hint="default"/>
      </w:rPr>
    </w:lvl>
    <w:lvl w:ilvl="2" w:tplc="0409000D" w:tentative="1">
      <w:start w:val="1"/>
      <w:numFmt w:val="bullet"/>
      <w:lvlText w:val=""/>
      <w:lvlJc w:val="left"/>
      <w:pPr>
        <w:tabs>
          <w:tab w:val="num" w:pos="1634"/>
        </w:tabs>
        <w:ind w:left="1634" w:hanging="420"/>
      </w:pPr>
      <w:rPr>
        <w:rFonts w:ascii="Wingdings" w:hAnsi="Wingdings" w:hint="default"/>
      </w:rPr>
    </w:lvl>
    <w:lvl w:ilvl="3" w:tplc="04090001" w:tentative="1">
      <w:start w:val="1"/>
      <w:numFmt w:val="bullet"/>
      <w:lvlText w:val=""/>
      <w:lvlJc w:val="left"/>
      <w:pPr>
        <w:tabs>
          <w:tab w:val="num" w:pos="2054"/>
        </w:tabs>
        <w:ind w:left="2054" w:hanging="420"/>
      </w:pPr>
      <w:rPr>
        <w:rFonts w:ascii="Wingdings" w:hAnsi="Wingdings" w:hint="default"/>
      </w:rPr>
    </w:lvl>
    <w:lvl w:ilvl="4" w:tplc="0409000B" w:tentative="1">
      <w:start w:val="1"/>
      <w:numFmt w:val="bullet"/>
      <w:lvlText w:val=""/>
      <w:lvlJc w:val="left"/>
      <w:pPr>
        <w:tabs>
          <w:tab w:val="num" w:pos="2474"/>
        </w:tabs>
        <w:ind w:left="2474" w:hanging="420"/>
      </w:pPr>
      <w:rPr>
        <w:rFonts w:ascii="Wingdings" w:hAnsi="Wingdings" w:hint="default"/>
      </w:rPr>
    </w:lvl>
    <w:lvl w:ilvl="5" w:tplc="0409000D" w:tentative="1">
      <w:start w:val="1"/>
      <w:numFmt w:val="bullet"/>
      <w:lvlText w:val=""/>
      <w:lvlJc w:val="left"/>
      <w:pPr>
        <w:tabs>
          <w:tab w:val="num" w:pos="2894"/>
        </w:tabs>
        <w:ind w:left="2894" w:hanging="420"/>
      </w:pPr>
      <w:rPr>
        <w:rFonts w:ascii="Wingdings" w:hAnsi="Wingdings" w:hint="default"/>
      </w:rPr>
    </w:lvl>
    <w:lvl w:ilvl="6" w:tplc="04090001" w:tentative="1">
      <w:start w:val="1"/>
      <w:numFmt w:val="bullet"/>
      <w:lvlText w:val=""/>
      <w:lvlJc w:val="left"/>
      <w:pPr>
        <w:tabs>
          <w:tab w:val="num" w:pos="3314"/>
        </w:tabs>
        <w:ind w:left="3314" w:hanging="420"/>
      </w:pPr>
      <w:rPr>
        <w:rFonts w:ascii="Wingdings" w:hAnsi="Wingdings" w:hint="default"/>
      </w:rPr>
    </w:lvl>
    <w:lvl w:ilvl="7" w:tplc="0409000B" w:tentative="1">
      <w:start w:val="1"/>
      <w:numFmt w:val="bullet"/>
      <w:lvlText w:val=""/>
      <w:lvlJc w:val="left"/>
      <w:pPr>
        <w:tabs>
          <w:tab w:val="num" w:pos="3734"/>
        </w:tabs>
        <w:ind w:left="3734" w:hanging="420"/>
      </w:pPr>
      <w:rPr>
        <w:rFonts w:ascii="Wingdings" w:hAnsi="Wingdings" w:hint="default"/>
      </w:rPr>
    </w:lvl>
    <w:lvl w:ilvl="8" w:tplc="0409000D" w:tentative="1">
      <w:start w:val="1"/>
      <w:numFmt w:val="bullet"/>
      <w:lvlText w:val=""/>
      <w:lvlJc w:val="left"/>
      <w:pPr>
        <w:tabs>
          <w:tab w:val="num" w:pos="4154"/>
        </w:tabs>
        <w:ind w:left="4154" w:hanging="420"/>
      </w:pPr>
      <w:rPr>
        <w:rFonts w:ascii="Wingdings" w:hAnsi="Wingdings" w:hint="default"/>
      </w:rPr>
    </w:lvl>
  </w:abstractNum>
  <w:abstractNum w:abstractNumId="26" w15:restartNumberingAfterBreak="0">
    <w:nsid w:val="603C1ABD"/>
    <w:multiLevelType w:val="hybridMultilevel"/>
    <w:tmpl w:val="FFC6F2B6"/>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7" w15:restartNumberingAfterBreak="0">
    <w:nsid w:val="68694810"/>
    <w:multiLevelType w:val="hybridMultilevel"/>
    <w:tmpl w:val="A3A80FA4"/>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28" w15:restartNumberingAfterBreak="0">
    <w:nsid w:val="69AE7900"/>
    <w:multiLevelType w:val="hybridMultilevel"/>
    <w:tmpl w:val="9B3836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9" w15:restartNumberingAfterBreak="0">
    <w:nsid w:val="6E30786A"/>
    <w:multiLevelType w:val="hybridMultilevel"/>
    <w:tmpl w:val="B6C4082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30" w15:restartNumberingAfterBreak="0">
    <w:nsid w:val="70361B3D"/>
    <w:multiLevelType w:val="hybridMultilevel"/>
    <w:tmpl w:val="7286064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1" w15:restartNumberingAfterBreak="0">
    <w:nsid w:val="78A70329"/>
    <w:multiLevelType w:val="hybridMultilevel"/>
    <w:tmpl w:val="BDBA10AC"/>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num w:numId="1">
    <w:abstractNumId w:val="13"/>
  </w:num>
  <w:num w:numId="2">
    <w:abstractNumId w:val="4"/>
  </w:num>
  <w:num w:numId="3">
    <w:abstractNumId w:val="24"/>
  </w:num>
  <w:num w:numId="4">
    <w:abstractNumId w:val="20"/>
  </w:num>
  <w:num w:numId="5">
    <w:abstractNumId w:val="28"/>
  </w:num>
  <w:num w:numId="6">
    <w:abstractNumId w:val="31"/>
  </w:num>
  <w:num w:numId="7">
    <w:abstractNumId w:val="3"/>
  </w:num>
  <w:num w:numId="8">
    <w:abstractNumId w:val="15"/>
  </w:num>
  <w:num w:numId="9">
    <w:abstractNumId w:val="18"/>
  </w:num>
  <w:num w:numId="10">
    <w:abstractNumId w:val="2"/>
  </w:num>
  <w:num w:numId="11">
    <w:abstractNumId w:val="27"/>
  </w:num>
  <w:num w:numId="12">
    <w:abstractNumId w:val="7"/>
  </w:num>
  <w:num w:numId="13">
    <w:abstractNumId w:val="14"/>
  </w:num>
  <w:num w:numId="14">
    <w:abstractNumId w:val="29"/>
  </w:num>
  <w:num w:numId="15">
    <w:abstractNumId w:val="6"/>
  </w:num>
  <w:num w:numId="16">
    <w:abstractNumId w:val="26"/>
  </w:num>
  <w:num w:numId="17">
    <w:abstractNumId w:val="5"/>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num>
  <w:num w:numId="20">
    <w:abstractNumId w:val="16"/>
  </w:num>
  <w:num w:numId="21">
    <w:abstractNumId w:val="23"/>
  </w:num>
  <w:num w:numId="22">
    <w:abstractNumId w:val="30"/>
  </w:num>
  <w:num w:numId="23">
    <w:abstractNumId w:val="8"/>
  </w:num>
  <w:num w:numId="24">
    <w:abstractNumId w:val="25"/>
  </w:num>
  <w:num w:numId="25">
    <w:abstractNumId w:val="21"/>
  </w:num>
  <w:num w:numId="26">
    <w:abstractNumId w:val="12"/>
  </w:num>
  <w:num w:numId="27">
    <w:abstractNumId w:val="19"/>
  </w:num>
  <w:num w:numId="28">
    <w:abstractNumId w:val="9"/>
  </w:num>
  <w:num w:numId="29">
    <w:abstractNumId w:val="0"/>
  </w:num>
  <w:num w:numId="30">
    <w:abstractNumId w:val="1"/>
  </w:num>
  <w:num w:numId="31">
    <w:abstractNumId w:val="17"/>
  </w:num>
  <w:num w:numId="32">
    <w:abstractNumId w:val="22"/>
  </w:num>
  <w:num w:numId="33">
    <w:abstractNumId w:val="11"/>
  </w:num>
  <w:num w:numId="34">
    <w:abstractNumId w:val="13"/>
  </w:num>
  <w:num w:numId="35">
    <w:abstractNumId w:val="13"/>
  </w:num>
  <w:num w:numId="36">
    <w:abstractNumId w:val="1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removePersonalInformation/>
  <w:removeDateAndTime/>
  <w:bordersDoNotSurroundHeader/>
  <w:bordersDoNotSurroundFooter/>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40"/>
  <w:defaultTableStyle w:val="a3"/>
  <w:drawingGridHorizontalSpacing w:val="72"/>
  <w:drawingGridVerticalSpacing w:val="291"/>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LI0NzUxMbMwNjVX0lEKTi0uzszPAykwrgUASJoCaSwAAAA="/>
  </w:docVars>
  <w:rsids>
    <w:rsidRoot w:val="00B62B2F"/>
    <w:rsid w:val="00000655"/>
    <w:rsid w:val="00000D55"/>
    <w:rsid w:val="00001D77"/>
    <w:rsid w:val="00002383"/>
    <w:rsid w:val="0000449A"/>
    <w:rsid w:val="00004AB9"/>
    <w:rsid w:val="00004D38"/>
    <w:rsid w:val="00005039"/>
    <w:rsid w:val="000065B9"/>
    <w:rsid w:val="00006905"/>
    <w:rsid w:val="0000793C"/>
    <w:rsid w:val="00010975"/>
    <w:rsid w:val="000112C9"/>
    <w:rsid w:val="00011FDE"/>
    <w:rsid w:val="00012085"/>
    <w:rsid w:val="000124EB"/>
    <w:rsid w:val="00012699"/>
    <w:rsid w:val="000127B1"/>
    <w:rsid w:val="00012A2D"/>
    <w:rsid w:val="00012FB3"/>
    <w:rsid w:val="000130D8"/>
    <w:rsid w:val="000133E0"/>
    <w:rsid w:val="000145C9"/>
    <w:rsid w:val="00014DF0"/>
    <w:rsid w:val="0001611F"/>
    <w:rsid w:val="00016491"/>
    <w:rsid w:val="00016545"/>
    <w:rsid w:val="0001655B"/>
    <w:rsid w:val="00016753"/>
    <w:rsid w:val="00017068"/>
    <w:rsid w:val="0001718A"/>
    <w:rsid w:val="00017505"/>
    <w:rsid w:val="00017710"/>
    <w:rsid w:val="00017BF5"/>
    <w:rsid w:val="000202E1"/>
    <w:rsid w:val="000206AF"/>
    <w:rsid w:val="00020927"/>
    <w:rsid w:val="00020D49"/>
    <w:rsid w:val="000217C5"/>
    <w:rsid w:val="00022243"/>
    <w:rsid w:val="00022768"/>
    <w:rsid w:val="00022795"/>
    <w:rsid w:val="000234C3"/>
    <w:rsid w:val="00023BF0"/>
    <w:rsid w:val="00024273"/>
    <w:rsid w:val="0002459C"/>
    <w:rsid w:val="00024754"/>
    <w:rsid w:val="00025083"/>
    <w:rsid w:val="00025812"/>
    <w:rsid w:val="0002583E"/>
    <w:rsid w:val="0002653A"/>
    <w:rsid w:val="00026891"/>
    <w:rsid w:val="000272C3"/>
    <w:rsid w:val="000277F5"/>
    <w:rsid w:val="0002786A"/>
    <w:rsid w:val="00030F51"/>
    <w:rsid w:val="00031290"/>
    <w:rsid w:val="000312DC"/>
    <w:rsid w:val="00031B8F"/>
    <w:rsid w:val="00032C0C"/>
    <w:rsid w:val="00033087"/>
    <w:rsid w:val="000336C7"/>
    <w:rsid w:val="00035861"/>
    <w:rsid w:val="00035BC7"/>
    <w:rsid w:val="0003609F"/>
    <w:rsid w:val="00036CBE"/>
    <w:rsid w:val="0004045C"/>
    <w:rsid w:val="000410BB"/>
    <w:rsid w:val="0004256D"/>
    <w:rsid w:val="000427DF"/>
    <w:rsid w:val="0004396A"/>
    <w:rsid w:val="00043976"/>
    <w:rsid w:val="00043ACA"/>
    <w:rsid w:val="00045359"/>
    <w:rsid w:val="00045369"/>
    <w:rsid w:val="00045448"/>
    <w:rsid w:val="000455F8"/>
    <w:rsid w:val="000458F2"/>
    <w:rsid w:val="00045B87"/>
    <w:rsid w:val="00045DFA"/>
    <w:rsid w:val="00046136"/>
    <w:rsid w:val="00046841"/>
    <w:rsid w:val="0004738C"/>
    <w:rsid w:val="000477AD"/>
    <w:rsid w:val="00047D0E"/>
    <w:rsid w:val="0005091C"/>
    <w:rsid w:val="00050F87"/>
    <w:rsid w:val="0005126B"/>
    <w:rsid w:val="00052CEC"/>
    <w:rsid w:val="00052EA1"/>
    <w:rsid w:val="00053BCD"/>
    <w:rsid w:val="00053BD5"/>
    <w:rsid w:val="00053D41"/>
    <w:rsid w:val="00053D9C"/>
    <w:rsid w:val="00054609"/>
    <w:rsid w:val="0005484A"/>
    <w:rsid w:val="0005489C"/>
    <w:rsid w:val="00054DB1"/>
    <w:rsid w:val="00055591"/>
    <w:rsid w:val="00055B4A"/>
    <w:rsid w:val="00055ED3"/>
    <w:rsid w:val="0005639A"/>
    <w:rsid w:val="00056AA6"/>
    <w:rsid w:val="00057659"/>
    <w:rsid w:val="00057DD3"/>
    <w:rsid w:val="00060444"/>
    <w:rsid w:val="0006061A"/>
    <w:rsid w:val="00060F0A"/>
    <w:rsid w:val="00061CA9"/>
    <w:rsid w:val="00061F6B"/>
    <w:rsid w:val="0006287A"/>
    <w:rsid w:val="0006411C"/>
    <w:rsid w:val="00064442"/>
    <w:rsid w:val="000653FF"/>
    <w:rsid w:val="0006568A"/>
    <w:rsid w:val="0006674D"/>
    <w:rsid w:val="00066B12"/>
    <w:rsid w:val="00066C55"/>
    <w:rsid w:val="00067F33"/>
    <w:rsid w:val="000702D2"/>
    <w:rsid w:val="000703BA"/>
    <w:rsid w:val="00070B38"/>
    <w:rsid w:val="00070B4E"/>
    <w:rsid w:val="00070EC6"/>
    <w:rsid w:val="00071915"/>
    <w:rsid w:val="00071FDE"/>
    <w:rsid w:val="000720AD"/>
    <w:rsid w:val="00072466"/>
    <w:rsid w:val="000730F0"/>
    <w:rsid w:val="000732BB"/>
    <w:rsid w:val="00073C1E"/>
    <w:rsid w:val="00073E77"/>
    <w:rsid w:val="00074436"/>
    <w:rsid w:val="00074EF4"/>
    <w:rsid w:val="000771E2"/>
    <w:rsid w:val="0007794B"/>
    <w:rsid w:val="00077A9D"/>
    <w:rsid w:val="00077F79"/>
    <w:rsid w:val="0008005F"/>
    <w:rsid w:val="00080AFA"/>
    <w:rsid w:val="000811DB"/>
    <w:rsid w:val="00082A9A"/>
    <w:rsid w:val="00082E29"/>
    <w:rsid w:val="00083040"/>
    <w:rsid w:val="000838C2"/>
    <w:rsid w:val="00083CA5"/>
    <w:rsid w:val="00084DE7"/>
    <w:rsid w:val="000852F2"/>
    <w:rsid w:val="00085354"/>
    <w:rsid w:val="00086C44"/>
    <w:rsid w:val="0008768C"/>
    <w:rsid w:val="00087BDB"/>
    <w:rsid w:val="00090394"/>
    <w:rsid w:val="00090CFE"/>
    <w:rsid w:val="0009321C"/>
    <w:rsid w:val="00093274"/>
    <w:rsid w:val="00093562"/>
    <w:rsid w:val="0009430D"/>
    <w:rsid w:val="00094329"/>
    <w:rsid w:val="00094D0E"/>
    <w:rsid w:val="00094F96"/>
    <w:rsid w:val="00095082"/>
    <w:rsid w:val="00096C41"/>
    <w:rsid w:val="00097048"/>
    <w:rsid w:val="00097543"/>
    <w:rsid w:val="0009762A"/>
    <w:rsid w:val="000976FD"/>
    <w:rsid w:val="00097E40"/>
    <w:rsid w:val="000A0E12"/>
    <w:rsid w:val="000A0EC1"/>
    <w:rsid w:val="000A0F2C"/>
    <w:rsid w:val="000A19E8"/>
    <w:rsid w:val="000A25E6"/>
    <w:rsid w:val="000A271B"/>
    <w:rsid w:val="000A3272"/>
    <w:rsid w:val="000A3353"/>
    <w:rsid w:val="000A3525"/>
    <w:rsid w:val="000A3A87"/>
    <w:rsid w:val="000A4823"/>
    <w:rsid w:val="000A48EC"/>
    <w:rsid w:val="000A4CD3"/>
    <w:rsid w:val="000A51D7"/>
    <w:rsid w:val="000A5316"/>
    <w:rsid w:val="000A58D3"/>
    <w:rsid w:val="000A5AEC"/>
    <w:rsid w:val="000B0AF1"/>
    <w:rsid w:val="000B148C"/>
    <w:rsid w:val="000B15E6"/>
    <w:rsid w:val="000B15E8"/>
    <w:rsid w:val="000B2A96"/>
    <w:rsid w:val="000B3099"/>
    <w:rsid w:val="000B30E5"/>
    <w:rsid w:val="000B3369"/>
    <w:rsid w:val="000B39B7"/>
    <w:rsid w:val="000B3B49"/>
    <w:rsid w:val="000C0B10"/>
    <w:rsid w:val="000C128E"/>
    <w:rsid w:val="000C1979"/>
    <w:rsid w:val="000C19A2"/>
    <w:rsid w:val="000C22A6"/>
    <w:rsid w:val="000C3467"/>
    <w:rsid w:val="000C3E9B"/>
    <w:rsid w:val="000C4920"/>
    <w:rsid w:val="000C5A9B"/>
    <w:rsid w:val="000C632E"/>
    <w:rsid w:val="000C7435"/>
    <w:rsid w:val="000D1BD1"/>
    <w:rsid w:val="000D1DD2"/>
    <w:rsid w:val="000D355D"/>
    <w:rsid w:val="000D6D90"/>
    <w:rsid w:val="000D6E37"/>
    <w:rsid w:val="000D7E79"/>
    <w:rsid w:val="000E1AD2"/>
    <w:rsid w:val="000E1B17"/>
    <w:rsid w:val="000E1E20"/>
    <w:rsid w:val="000E20AD"/>
    <w:rsid w:val="000E2A3B"/>
    <w:rsid w:val="000E38C4"/>
    <w:rsid w:val="000E3902"/>
    <w:rsid w:val="000E4919"/>
    <w:rsid w:val="000E4B38"/>
    <w:rsid w:val="000E4D6B"/>
    <w:rsid w:val="000E5342"/>
    <w:rsid w:val="000E5EA4"/>
    <w:rsid w:val="000E603C"/>
    <w:rsid w:val="000E6CE1"/>
    <w:rsid w:val="000E76C5"/>
    <w:rsid w:val="000E79E3"/>
    <w:rsid w:val="000F000E"/>
    <w:rsid w:val="000F0EA1"/>
    <w:rsid w:val="000F2159"/>
    <w:rsid w:val="000F256E"/>
    <w:rsid w:val="000F2ECF"/>
    <w:rsid w:val="000F3D7C"/>
    <w:rsid w:val="000F4398"/>
    <w:rsid w:val="000F45AE"/>
    <w:rsid w:val="000F46B8"/>
    <w:rsid w:val="000F6F1E"/>
    <w:rsid w:val="000F7D9F"/>
    <w:rsid w:val="00100688"/>
    <w:rsid w:val="001014E8"/>
    <w:rsid w:val="001018F0"/>
    <w:rsid w:val="00102C13"/>
    <w:rsid w:val="00103160"/>
    <w:rsid w:val="001034F4"/>
    <w:rsid w:val="0010365A"/>
    <w:rsid w:val="00103A69"/>
    <w:rsid w:val="00103DE4"/>
    <w:rsid w:val="0010428C"/>
    <w:rsid w:val="001054CE"/>
    <w:rsid w:val="00106515"/>
    <w:rsid w:val="00107297"/>
    <w:rsid w:val="001073F8"/>
    <w:rsid w:val="00107B25"/>
    <w:rsid w:val="00111343"/>
    <w:rsid w:val="0011197E"/>
    <w:rsid w:val="0011279F"/>
    <w:rsid w:val="001129EA"/>
    <w:rsid w:val="001135A0"/>
    <w:rsid w:val="001135E8"/>
    <w:rsid w:val="00114C67"/>
    <w:rsid w:val="0011532B"/>
    <w:rsid w:val="001158A8"/>
    <w:rsid w:val="0011698C"/>
    <w:rsid w:val="00116FB9"/>
    <w:rsid w:val="001174D6"/>
    <w:rsid w:val="00117EC0"/>
    <w:rsid w:val="0012062F"/>
    <w:rsid w:val="00120A02"/>
    <w:rsid w:val="001211B4"/>
    <w:rsid w:val="00121504"/>
    <w:rsid w:val="00121700"/>
    <w:rsid w:val="00121B12"/>
    <w:rsid w:val="00122317"/>
    <w:rsid w:val="001223CB"/>
    <w:rsid w:val="00122518"/>
    <w:rsid w:val="00122E61"/>
    <w:rsid w:val="001248F0"/>
    <w:rsid w:val="00125033"/>
    <w:rsid w:val="0012515A"/>
    <w:rsid w:val="0012528D"/>
    <w:rsid w:val="001269C9"/>
    <w:rsid w:val="001279DA"/>
    <w:rsid w:val="00127E62"/>
    <w:rsid w:val="00127EBA"/>
    <w:rsid w:val="001304B1"/>
    <w:rsid w:val="0013085E"/>
    <w:rsid w:val="00130EC9"/>
    <w:rsid w:val="0013142D"/>
    <w:rsid w:val="00131B33"/>
    <w:rsid w:val="001326B2"/>
    <w:rsid w:val="001331E4"/>
    <w:rsid w:val="00133408"/>
    <w:rsid w:val="00133988"/>
    <w:rsid w:val="001348ED"/>
    <w:rsid w:val="00136387"/>
    <w:rsid w:val="00136C65"/>
    <w:rsid w:val="001374C8"/>
    <w:rsid w:val="00137E09"/>
    <w:rsid w:val="001407FC"/>
    <w:rsid w:val="00140E52"/>
    <w:rsid w:val="00141280"/>
    <w:rsid w:val="0014134C"/>
    <w:rsid w:val="00142185"/>
    <w:rsid w:val="001424C8"/>
    <w:rsid w:val="0014278B"/>
    <w:rsid w:val="00143D40"/>
    <w:rsid w:val="00143ECC"/>
    <w:rsid w:val="001441DB"/>
    <w:rsid w:val="001453FC"/>
    <w:rsid w:val="00145B33"/>
    <w:rsid w:val="0014674F"/>
    <w:rsid w:val="00146D27"/>
    <w:rsid w:val="001500BC"/>
    <w:rsid w:val="00150ADF"/>
    <w:rsid w:val="00150C5B"/>
    <w:rsid w:val="00151163"/>
    <w:rsid w:val="001522EF"/>
    <w:rsid w:val="001524CD"/>
    <w:rsid w:val="0015557E"/>
    <w:rsid w:val="001555A6"/>
    <w:rsid w:val="00157118"/>
    <w:rsid w:val="001572C1"/>
    <w:rsid w:val="00157594"/>
    <w:rsid w:val="001613F1"/>
    <w:rsid w:val="001619B7"/>
    <w:rsid w:val="00162E90"/>
    <w:rsid w:val="00163557"/>
    <w:rsid w:val="00163815"/>
    <w:rsid w:val="00163C51"/>
    <w:rsid w:val="001649DD"/>
    <w:rsid w:val="001649EA"/>
    <w:rsid w:val="00165268"/>
    <w:rsid w:val="0016543A"/>
    <w:rsid w:val="00165B68"/>
    <w:rsid w:val="001671AC"/>
    <w:rsid w:val="00167CF8"/>
    <w:rsid w:val="001705BC"/>
    <w:rsid w:val="001719EB"/>
    <w:rsid w:val="00171E02"/>
    <w:rsid w:val="00172483"/>
    <w:rsid w:val="00172504"/>
    <w:rsid w:val="001725EC"/>
    <w:rsid w:val="00172AEC"/>
    <w:rsid w:val="001736D4"/>
    <w:rsid w:val="00173917"/>
    <w:rsid w:val="00174909"/>
    <w:rsid w:val="00175CAF"/>
    <w:rsid w:val="0017667A"/>
    <w:rsid w:val="00176BD0"/>
    <w:rsid w:val="00177471"/>
    <w:rsid w:val="00177576"/>
    <w:rsid w:val="00177CCB"/>
    <w:rsid w:val="0018019C"/>
    <w:rsid w:val="00180CEC"/>
    <w:rsid w:val="0018130C"/>
    <w:rsid w:val="00182570"/>
    <w:rsid w:val="00182D7E"/>
    <w:rsid w:val="00183B53"/>
    <w:rsid w:val="00184092"/>
    <w:rsid w:val="00184C44"/>
    <w:rsid w:val="00186691"/>
    <w:rsid w:val="0018737E"/>
    <w:rsid w:val="00187652"/>
    <w:rsid w:val="001907BE"/>
    <w:rsid w:val="00191A96"/>
    <w:rsid w:val="0019299F"/>
    <w:rsid w:val="00193E6D"/>
    <w:rsid w:val="00194473"/>
    <w:rsid w:val="001948B5"/>
    <w:rsid w:val="00194A5E"/>
    <w:rsid w:val="001954BE"/>
    <w:rsid w:val="0019591F"/>
    <w:rsid w:val="00196060"/>
    <w:rsid w:val="0019641A"/>
    <w:rsid w:val="001967FD"/>
    <w:rsid w:val="00197683"/>
    <w:rsid w:val="001979C0"/>
    <w:rsid w:val="001A19BC"/>
    <w:rsid w:val="001A1FD9"/>
    <w:rsid w:val="001A208A"/>
    <w:rsid w:val="001A27D8"/>
    <w:rsid w:val="001A2C17"/>
    <w:rsid w:val="001A3551"/>
    <w:rsid w:val="001A371E"/>
    <w:rsid w:val="001A3901"/>
    <w:rsid w:val="001A4E44"/>
    <w:rsid w:val="001A584E"/>
    <w:rsid w:val="001A7261"/>
    <w:rsid w:val="001A7594"/>
    <w:rsid w:val="001A7887"/>
    <w:rsid w:val="001B03E3"/>
    <w:rsid w:val="001B082A"/>
    <w:rsid w:val="001B09C0"/>
    <w:rsid w:val="001B0C8E"/>
    <w:rsid w:val="001B0EFF"/>
    <w:rsid w:val="001B1657"/>
    <w:rsid w:val="001B24B8"/>
    <w:rsid w:val="001B2BB8"/>
    <w:rsid w:val="001B2D4E"/>
    <w:rsid w:val="001B2F37"/>
    <w:rsid w:val="001B34EE"/>
    <w:rsid w:val="001B3E11"/>
    <w:rsid w:val="001B3FB7"/>
    <w:rsid w:val="001B46A5"/>
    <w:rsid w:val="001B46DB"/>
    <w:rsid w:val="001B56F4"/>
    <w:rsid w:val="001B5A0F"/>
    <w:rsid w:val="001B5E76"/>
    <w:rsid w:val="001B5FD8"/>
    <w:rsid w:val="001B6A80"/>
    <w:rsid w:val="001B6C45"/>
    <w:rsid w:val="001B70EE"/>
    <w:rsid w:val="001B7466"/>
    <w:rsid w:val="001C0102"/>
    <w:rsid w:val="001C0138"/>
    <w:rsid w:val="001C01A2"/>
    <w:rsid w:val="001C0698"/>
    <w:rsid w:val="001C109C"/>
    <w:rsid w:val="001C17E9"/>
    <w:rsid w:val="001C3338"/>
    <w:rsid w:val="001C356F"/>
    <w:rsid w:val="001C4274"/>
    <w:rsid w:val="001C490B"/>
    <w:rsid w:val="001C5A65"/>
    <w:rsid w:val="001C64A2"/>
    <w:rsid w:val="001C71B7"/>
    <w:rsid w:val="001C7544"/>
    <w:rsid w:val="001C7A6E"/>
    <w:rsid w:val="001D1395"/>
    <w:rsid w:val="001D1729"/>
    <w:rsid w:val="001D2F6C"/>
    <w:rsid w:val="001D330D"/>
    <w:rsid w:val="001D4A34"/>
    <w:rsid w:val="001D535B"/>
    <w:rsid w:val="001D53EE"/>
    <w:rsid w:val="001D5DD1"/>
    <w:rsid w:val="001D5FC8"/>
    <w:rsid w:val="001D7B32"/>
    <w:rsid w:val="001E0748"/>
    <w:rsid w:val="001E109E"/>
    <w:rsid w:val="001E16AD"/>
    <w:rsid w:val="001E2604"/>
    <w:rsid w:val="001E33AE"/>
    <w:rsid w:val="001E3D72"/>
    <w:rsid w:val="001E4713"/>
    <w:rsid w:val="001E4E66"/>
    <w:rsid w:val="001E5052"/>
    <w:rsid w:val="001E5083"/>
    <w:rsid w:val="001E50AB"/>
    <w:rsid w:val="001E5B7D"/>
    <w:rsid w:val="001E77A0"/>
    <w:rsid w:val="001F094B"/>
    <w:rsid w:val="001F0E9E"/>
    <w:rsid w:val="001F1009"/>
    <w:rsid w:val="001F1891"/>
    <w:rsid w:val="001F1BA4"/>
    <w:rsid w:val="001F205D"/>
    <w:rsid w:val="001F2A0E"/>
    <w:rsid w:val="001F2F57"/>
    <w:rsid w:val="001F3221"/>
    <w:rsid w:val="001F3269"/>
    <w:rsid w:val="001F3CAC"/>
    <w:rsid w:val="001F4264"/>
    <w:rsid w:val="001F506F"/>
    <w:rsid w:val="001F5836"/>
    <w:rsid w:val="001F5CFF"/>
    <w:rsid w:val="001F638C"/>
    <w:rsid w:val="001F65DB"/>
    <w:rsid w:val="001F6A91"/>
    <w:rsid w:val="001F7BEE"/>
    <w:rsid w:val="0020059D"/>
    <w:rsid w:val="002005C3"/>
    <w:rsid w:val="00200F69"/>
    <w:rsid w:val="0020224E"/>
    <w:rsid w:val="002024C0"/>
    <w:rsid w:val="00202BBB"/>
    <w:rsid w:val="002035B9"/>
    <w:rsid w:val="0020416B"/>
    <w:rsid w:val="00205A36"/>
    <w:rsid w:val="00206C1C"/>
    <w:rsid w:val="00207155"/>
    <w:rsid w:val="002072CE"/>
    <w:rsid w:val="00210159"/>
    <w:rsid w:val="00211ED9"/>
    <w:rsid w:val="00212296"/>
    <w:rsid w:val="002133EB"/>
    <w:rsid w:val="00214C16"/>
    <w:rsid w:val="002162E0"/>
    <w:rsid w:val="00216731"/>
    <w:rsid w:val="00216F59"/>
    <w:rsid w:val="00216F91"/>
    <w:rsid w:val="00217C41"/>
    <w:rsid w:val="00217C59"/>
    <w:rsid w:val="002205C0"/>
    <w:rsid w:val="00220633"/>
    <w:rsid w:val="00221D90"/>
    <w:rsid w:val="00221F75"/>
    <w:rsid w:val="0022218A"/>
    <w:rsid w:val="0022251D"/>
    <w:rsid w:val="002225AC"/>
    <w:rsid w:val="0022321F"/>
    <w:rsid w:val="00223AA2"/>
    <w:rsid w:val="00224025"/>
    <w:rsid w:val="002242C5"/>
    <w:rsid w:val="00224AE2"/>
    <w:rsid w:val="0022563B"/>
    <w:rsid w:val="0022646C"/>
    <w:rsid w:val="00227C03"/>
    <w:rsid w:val="00227E7C"/>
    <w:rsid w:val="00227F4B"/>
    <w:rsid w:val="002300CA"/>
    <w:rsid w:val="00230603"/>
    <w:rsid w:val="00231B41"/>
    <w:rsid w:val="00231F95"/>
    <w:rsid w:val="002321F5"/>
    <w:rsid w:val="002326FE"/>
    <w:rsid w:val="00233265"/>
    <w:rsid w:val="00233BFF"/>
    <w:rsid w:val="002347B1"/>
    <w:rsid w:val="00235BAF"/>
    <w:rsid w:val="00236789"/>
    <w:rsid w:val="00236C63"/>
    <w:rsid w:val="00237A70"/>
    <w:rsid w:val="00240185"/>
    <w:rsid w:val="00240408"/>
    <w:rsid w:val="002414DF"/>
    <w:rsid w:val="00241886"/>
    <w:rsid w:val="002422B3"/>
    <w:rsid w:val="0024232D"/>
    <w:rsid w:val="00242CBD"/>
    <w:rsid w:val="00243657"/>
    <w:rsid w:val="00243B6C"/>
    <w:rsid w:val="002442C1"/>
    <w:rsid w:val="0024565A"/>
    <w:rsid w:val="00245ADF"/>
    <w:rsid w:val="00245E64"/>
    <w:rsid w:val="0024798B"/>
    <w:rsid w:val="00250379"/>
    <w:rsid w:val="002506A0"/>
    <w:rsid w:val="002508F2"/>
    <w:rsid w:val="00250CE0"/>
    <w:rsid w:val="00251487"/>
    <w:rsid w:val="00251758"/>
    <w:rsid w:val="00251AE5"/>
    <w:rsid w:val="002524E2"/>
    <w:rsid w:val="00252855"/>
    <w:rsid w:val="00252B09"/>
    <w:rsid w:val="00253A92"/>
    <w:rsid w:val="00253ED7"/>
    <w:rsid w:val="002546A4"/>
    <w:rsid w:val="00255E87"/>
    <w:rsid w:val="0025690E"/>
    <w:rsid w:val="00256932"/>
    <w:rsid w:val="00256A46"/>
    <w:rsid w:val="00256C70"/>
    <w:rsid w:val="00260DFD"/>
    <w:rsid w:val="00260F50"/>
    <w:rsid w:val="0026100D"/>
    <w:rsid w:val="0026269C"/>
    <w:rsid w:val="00262E01"/>
    <w:rsid w:val="0026388E"/>
    <w:rsid w:val="00263E5B"/>
    <w:rsid w:val="002640CD"/>
    <w:rsid w:val="00264F3D"/>
    <w:rsid w:val="002666FA"/>
    <w:rsid w:val="00266D4A"/>
    <w:rsid w:val="00267D31"/>
    <w:rsid w:val="00270654"/>
    <w:rsid w:val="00270F3B"/>
    <w:rsid w:val="0027118E"/>
    <w:rsid w:val="00272AD9"/>
    <w:rsid w:val="002731DE"/>
    <w:rsid w:val="00273594"/>
    <w:rsid w:val="00273E2E"/>
    <w:rsid w:val="002741FC"/>
    <w:rsid w:val="00274911"/>
    <w:rsid w:val="0027559A"/>
    <w:rsid w:val="00276F20"/>
    <w:rsid w:val="0027720B"/>
    <w:rsid w:val="0027789B"/>
    <w:rsid w:val="002801D4"/>
    <w:rsid w:val="002806CD"/>
    <w:rsid w:val="002808A8"/>
    <w:rsid w:val="00281475"/>
    <w:rsid w:val="00281DA3"/>
    <w:rsid w:val="00282D9C"/>
    <w:rsid w:val="00283168"/>
    <w:rsid w:val="00284780"/>
    <w:rsid w:val="002848F3"/>
    <w:rsid w:val="00284CDF"/>
    <w:rsid w:val="00284E9C"/>
    <w:rsid w:val="0028590E"/>
    <w:rsid w:val="00286315"/>
    <w:rsid w:val="002870F4"/>
    <w:rsid w:val="002872FD"/>
    <w:rsid w:val="00287D65"/>
    <w:rsid w:val="00287E17"/>
    <w:rsid w:val="002901E2"/>
    <w:rsid w:val="00290D26"/>
    <w:rsid w:val="002922BD"/>
    <w:rsid w:val="002925F5"/>
    <w:rsid w:val="00292AAC"/>
    <w:rsid w:val="00293CA4"/>
    <w:rsid w:val="002941E7"/>
    <w:rsid w:val="002944B5"/>
    <w:rsid w:val="00294EC0"/>
    <w:rsid w:val="00294EC1"/>
    <w:rsid w:val="00295A9B"/>
    <w:rsid w:val="00295C2F"/>
    <w:rsid w:val="00296ADF"/>
    <w:rsid w:val="00297526"/>
    <w:rsid w:val="002978C5"/>
    <w:rsid w:val="002A07C7"/>
    <w:rsid w:val="002A085F"/>
    <w:rsid w:val="002A1447"/>
    <w:rsid w:val="002A14B0"/>
    <w:rsid w:val="002A21DA"/>
    <w:rsid w:val="002A22DD"/>
    <w:rsid w:val="002A3324"/>
    <w:rsid w:val="002A484B"/>
    <w:rsid w:val="002A54EF"/>
    <w:rsid w:val="002A5D0B"/>
    <w:rsid w:val="002A6382"/>
    <w:rsid w:val="002A75BF"/>
    <w:rsid w:val="002A7676"/>
    <w:rsid w:val="002B0587"/>
    <w:rsid w:val="002B112C"/>
    <w:rsid w:val="002B18A2"/>
    <w:rsid w:val="002B1CC0"/>
    <w:rsid w:val="002B2079"/>
    <w:rsid w:val="002B23E5"/>
    <w:rsid w:val="002B3299"/>
    <w:rsid w:val="002B342C"/>
    <w:rsid w:val="002B34E8"/>
    <w:rsid w:val="002B3710"/>
    <w:rsid w:val="002B40CC"/>
    <w:rsid w:val="002B4DB8"/>
    <w:rsid w:val="002B4DDC"/>
    <w:rsid w:val="002B516C"/>
    <w:rsid w:val="002B6860"/>
    <w:rsid w:val="002B705A"/>
    <w:rsid w:val="002B7132"/>
    <w:rsid w:val="002B7A61"/>
    <w:rsid w:val="002C013B"/>
    <w:rsid w:val="002C0B59"/>
    <w:rsid w:val="002C22E1"/>
    <w:rsid w:val="002C2F22"/>
    <w:rsid w:val="002C597B"/>
    <w:rsid w:val="002C5E0C"/>
    <w:rsid w:val="002C6421"/>
    <w:rsid w:val="002C66A1"/>
    <w:rsid w:val="002C6B10"/>
    <w:rsid w:val="002C6BCF"/>
    <w:rsid w:val="002C7263"/>
    <w:rsid w:val="002C7F5E"/>
    <w:rsid w:val="002D11BC"/>
    <w:rsid w:val="002D131F"/>
    <w:rsid w:val="002D1860"/>
    <w:rsid w:val="002D1BE1"/>
    <w:rsid w:val="002D2A8F"/>
    <w:rsid w:val="002D2E4A"/>
    <w:rsid w:val="002D3046"/>
    <w:rsid w:val="002D4C0D"/>
    <w:rsid w:val="002D4DF1"/>
    <w:rsid w:val="002D4E1B"/>
    <w:rsid w:val="002D569A"/>
    <w:rsid w:val="002D6A6F"/>
    <w:rsid w:val="002D6C7B"/>
    <w:rsid w:val="002D72BC"/>
    <w:rsid w:val="002D7E0E"/>
    <w:rsid w:val="002E05C8"/>
    <w:rsid w:val="002E09B1"/>
    <w:rsid w:val="002E1BD1"/>
    <w:rsid w:val="002E27D6"/>
    <w:rsid w:val="002E3B3B"/>
    <w:rsid w:val="002E4307"/>
    <w:rsid w:val="002E5961"/>
    <w:rsid w:val="002E6C03"/>
    <w:rsid w:val="002F1BF5"/>
    <w:rsid w:val="002F341C"/>
    <w:rsid w:val="002F48E4"/>
    <w:rsid w:val="002F49F6"/>
    <w:rsid w:val="002F583E"/>
    <w:rsid w:val="002F658A"/>
    <w:rsid w:val="002F7B77"/>
    <w:rsid w:val="0030074F"/>
    <w:rsid w:val="003023AB"/>
    <w:rsid w:val="00302B51"/>
    <w:rsid w:val="003034A6"/>
    <w:rsid w:val="00303992"/>
    <w:rsid w:val="00304393"/>
    <w:rsid w:val="00304F49"/>
    <w:rsid w:val="00305183"/>
    <w:rsid w:val="00305994"/>
    <w:rsid w:val="00305D98"/>
    <w:rsid w:val="003060DC"/>
    <w:rsid w:val="003062B4"/>
    <w:rsid w:val="00306A0C"/>
    <w:rsid w:val="00306BA4"/>
    <w:rsid w:val="00306D1D"/>
    <w:rsid w:val="00306E9D"/>
    <w:rsid w:val="00307859"/>
    <w:rsid w:val="00310532"/>
    <w:rsid w:val="00311FE9"/>
    <w:rsid w:val="003120F0"/>
    <w:rsid w:val="00312452"/>
    <w:rsid w:val="00312BCA"/>
    <w:rsid w:val="00312DCA"/>
    <w:rsid w:val="00312ED9"/>
    <w:rsid w:val="0031307E"/>
    <w:rsid w:val="003131B3"/>
    <w:rsid w:val="00313633"/>
    <w:rsid w:val="003143A0"/>
    <w:rsid w:val="00315171"/>
    <w:rsid w:val="00315AD0"/>
    <w:rsid w:val="00315CF2"/>
    <w:rsid w:val="00316677"/>
    <w:rsid w:val="00317F86"/>
    <w:rsid w:val="00320B41"/>
    <w:rsid w:val="00320BE4"/>
    <w:rsid w:val="00320DE9"/>
    <w:rsid w:val="0032118A"/>
    <w:rsid w:val="003212FE"/>
    <w:rsid w:val="003216E8"/>
    <w:rsid w:val="00321945"/>
    <w:rsid w:val="00321B1C"/>
    <w:rsid w:val="003227B6"/>
    <w:rsid w:val="003240B6"/>
    <w:rsid w:val="003251EE"/>
    <w:rsid w:val="00327108"/>
    <w:rsid w:val="003271AE"/>
    <w:rsid w:val="00327BC9"/>
    <w:rsid w:val="0033005A"/>
    <w:rsid w:val="00330740"/>
    <w:rsid w:val="00331015"/>
    <w:rsid w:val="00331DA7"/>
    <w:rsid w:val="00332857"/>
    <w:rsid w:val="00333451"/>
    <w:rsid w:val="003336D3"/>
    <w:rsid w:val="003346E7"/>
    <w:rsid w:val="0033516D"/>
    <w:rsid w:val="003351C6"/>
    <w:rsid w:val="003366A9"/>
    <w:rsid w:val="00336BF4"/>
    <w:rsid w:val="00336C3C"/>
    <w:rsid w:val="00336FFC"/>
    <w:rsid w:val="00337C9F"/>
    <w:rsid w:val="0034115E"/>
    <w:rsid w:val="00341371"/>
    <w:rsid w:val="00342164"/>
    <w:rsid w:val="003427C6"/>
    <w:rsid w:val="00342977"/>
    <w:rsid w:val="00342B4F"/>
    <w:rsid w:val="00343637"/>
    <w:rsid w:val="003446AA"/>
    <w:rsid w:val="0034538E"/>
    <w:rsid w:val="003458BE"/>
    <w:rsid w:val="00345EF8"/>
    <w:rsid w:val="003472CF"/>
    <w:rsid w:val="00347697"/>
    <w:rsid w:val="00350C90"/>
    <w:rsid w:val="00351442"/>
    <w:rsid w:val="00351A9E"/>
    <w:rsid w:val="00352104"/>
    <w:rsid w:val="00353368"/>
    <w:rsid w:val="003550EC"/>
    <w:rsid w:val="00355458"/>
    <w:rsid w:val="00355B52"/>
    <w:rsid w:val="003568B4"/>
    <w:rsid w:val="00356B6D"/>
    <w:rsid w:val="003577F3"/>
    <w:rsid w:val="00360370"/>
    <w:rsid w:val="00360EB8"/>
    <w:rsid w:val="0036158B"/>
    <w:rsid w:val="00361F7F"/>
    <w:rsid w:val="00362342"/>
    <w:rsid w:val="00363ABE"/>
    <w:rsid w:val="0036417A"/>
    <w:rsid w:val="003643CE"/>
    <w:rsid w:val="00364877"/>
    <w:rsid w:val="00364F97"/>
    <w:rsid w:val="003655D3"/>
    <w:rsid w:val="003656E8"/>
    <w:rsid w:val="003671A0"/>
    <w:rsid w:val="00367226"/>
    <w:rsid w:val="003672EC"/>
    <w:rsid w:val="0036798E"/>
    <w:rsid w:val="00367BB6"/>
    <w:rsid w:val="00367DD4"/>
    <w:rsid w:val="0037169C"/>
    <w:rsid w:val="00371DC4"/>
    <w:rsid w:val="0037269B"/>
    <w:rsid w:val="0037402D"/>
    <w:rsid w:val="003743C7"/>
    <w:rsid w:val="00375164"/>
    <w:rsid w:val="0037604C"/>
    <w:rsid w:val="00376BDF"/>
    <w:rsid w:val="00377277"/>
    <w:rsid w:val="0037783D"/>
    <w:rsid w:val="003807E8"/>
    <w:rsid w:val="00381A91"/>
    <w:rsid w:val="00383B44"/>
    <w:rsid w:val="00383C32"/>
    <w:rsid w:val="00383F65"/>
    <w:rsid w:val="003866D9"/>
    <w:rsid w:val="00386C87"/>
    <w:rsid w:val="003870F2"/>
    <w:rsid w:val="0038782E"/>
    <w:rsid w:val="00387839"/>
    <w:rsid w:val="003906E1"/>
    <w:rsid w:val="003929DB"/>
    <w:rsid w:val="0039469C"/>
    <w:rsid w:val="00394CA7"/>
    <w:rsid w:val="00394FA4"/>
    <w:rsid w:val="00394FAB"/>
    <w:rsid w:val="0039583B"/>
    <w:rsid w:val="00396156"/>
    <w:rsid w:val="00397DA2"/>
    <w:rsid w:val="003A0562"/>
    <w:rsid w:val="003A118F"/>
    <w:rsid w:val="003A1816"/>
    <w:rsid w:val="003A1B0B"/>
    <w:rsid w:val="003A1C09"/>
    <w:rsid w:val="003A22CD"/>
    <w:rsid w:val="003A2310"/>
    <w:rsid w:val="003A248A"/>
    <w:rsid w:val="003A3290"/>
    <w:rsid w:val="003A3703"/>
    <w:rsid w:val="003A401D"/>
    <w:rsid w:val="003A410A"/>
    <w:rsid w:val="003A5A6B"/>
    <w:rsid w:val="003A626D"/>
    <w:rsid w:val="003A6756"/>
    <w:rsid w:val="003A6802"/>
    <w:rsid w:val="003A68F7"/>
    <w:rsid w:val="003B01F3"/>
    <w:rsid w:val="003B0EE7"/>
    <w:rsid w:val="003B1AB6"/>
    <w:rsid w:val="003B24E6"/>
    <w:rsid w:val="003B38CC"/>
    <w:rsid w:val="003B3F09"/>
    <w:rsid w:val="003B4B0A"/>
    <w:rsid w:val="003B6A60"/>
    <w:rsid w:val="003B77AE"/>
    <w:rsid w:val="003C0732"/>
    <w:rsid w:val="003C0800"/>
    <w:rsid w:val="003C0C97"/>
    <w:rsid w:val="003C1253"/>
    <w:rsid w:val="003C2DD3"/>
    <w:rsid w:val="003C30A3"/>
    <w:rsid w:val="003C33D2"/>
    <w:rsid w:val="003C3D6B"/>
    <w:rsid w:val="003C48B0"/>
    <w:rsid w:val="003C5C0E"/>
    <w:rsid w:val="003C6083"/>
    <w:rsid w:val="003C7F72"/>
    <w:rsid w:val="003D1F27"/>
    <w:rsid w:val="003D209A"/>
    <w:rsid w:val="003D2992"/>
    <w:rsid w:val="003D2F0B"/>
    <w:rsid w:val="003D318C"/>
    <w:rsid w:val="003D4B42"/>
    <w:rsid w:val="003D4DEB"/>
    <w:rsid w:val="003D5662"/>
    <w:rsid w:val="003D757C"/>
    <w:rsid w:val="003E027E"/>
    <w:rsid w:val="003E10EF"/>
    <w:rsid w:val="003E1530"/>
    <w:rsid w:val="003E1BDC"/>
    <w:rsid w:val="003E22EA"/>
    <w:rsid w:val="003E2444"/>
    <w:rsid w:val="003E2485"/>
    <w:rsid w:val="003E24DF"/>
    <w:rsid w:val="003E2636"/>
    <w:rsid w:val="003E2648"/>
    <w:rsid w:val="003E2725"/>
    <w:rsid w:val="003E2890"/>
    <w:rsid w:val="003E405F"/>
    <w:rsid w:val="003E40A2"/>
    <w:rsid w:val="003E704F"/>
    <w:rsid w:val="003E7267"/>
    <w:rsid w:val="003E7666"/>
    <w:rsid w:val="003E7BA8"/>
    <w:rsid w:val="003E7BED"/>
    <w:rsid w:val="003F018A"/>
    <w:rsid w:val="003F0809"/>
    <w:rsid w:val="003F0BA0"/>
    <w:rsid w:val="003F0F9B"/>
    <w:rsid w:val="003F2D4C"/>
    <w:rsid w:val="003F2EC2"/>
    <w:rsid w:val="003F4DFE"/>
    <w:rsid w:val="003F5512"/>
    <w:rsid w:val="003F6059"/>
    <w:rsid w:val="003F7172"/>
    <w:rsid w:val="003F7505"/>
    <w:rsid w:val="003F754B"/>
    <w:rsid w:val="003F792C"/>
    <w:rsid w:val="004001FA"/>
    <w:rsid w:val="00401377"/>
    <w:rsid w:val="004021E2"/>
    <w:rsid w:val="00402D26"/>
    <w:rsid w:val="00403E7D"/>
    <w:rsid w:val="00404982"/>
    <w:rsid w:val="0040542A"/>
    <w:rsid w:val="00405AED"/>
    <w:rsid w:val="00406070"/>
    <w:rsid w:val="0040703B"/>
    <w:rsid w:val="00407135"/>
    <w:rsid w:val="00407DBF"/>
    <w:rsid w:val="00412CC5"/>
    <w:rsid w:val="00413ED6"/>
    <w:rsid w:val="00413F4E"/>
    <w:rsid w:val="0041670C"/>
    <w:rsid w:val="0041681E"/>
    <w:rsid w:val="00417302"/>
    <w:rsid w:val="004207D4"/>
    <w:rsid w:val="004211A2"/>
    <w:rsid w:val="0042130B"/>
    <w:rsid w:val="00421D17"/>
    <w:rsid w:val="00422560"/>
    <w:rsid w:val="00422A32"/>
    <w:rsid w:val="00422F44"/>
    <w:rsid w:val="00423B6E"/>
    <w:rsid w:val="00424046"/>
    <w:rsid w:val="00424CB8"/>
    <w:rsid w:val="00425A1D"/>
    <w:rsid w:val="00426C35"/>
    <w:rsid w:val="0042729B"/>
    <w:rsid w:val="004278FE"/>
    <w:rsid w:val="004301BC"/>
    <w:rsid w:val="00430C01"/>
    <w:rsid w:val="00431510"/>
    <w:rsid w:val="00431545"/>
    <w:rsid w:val="0043163D"/>
    <w:rsid w:val="00431851"/>
    <w:rsid w:val="00432B4B"/>
    <w:rsid w:val="00433FBC"/>
    <w:rsid w:val="00434D05"/>
    <w:rsid w:val="004358F6"/>
    <w:rsid w:val="00436975"/>
    <w:rsid w:val="00436C2C"/>
    <w:rsid w:val="00437684"/>
    <w:rsid w:val="00437DC4"/>
    <w:rsid w:val="00437FA1"/>
    <w:rsid w:val="0044074D"/>
    <w:rsid w:val="004410A0"/>
    <w:rsid w:val="00441906"/>
    <w:rsid w:val="004426AA"/>
    <w:rsid w:val="00443C0A"/>
    <w:rsid w:val="004451FA"/>
    <w:rsid w:val="00445A4A"/>
    <w:rsid w:val="0045086C"/>
    <w:rsid w:val="00450C9E"/>
    <w:rsid w:val="004511A3"/>
    <w:rsid w:val="00451337"/>
    <w:rsid w:val="00451451"/>
    <w:rsid w:val="00451889"/>
    <w:rsid w:val="0045488E"/>
    <w:rsid w:val="00454E3C"/>
    <w:rsid w:val="004554DF"/>
    <w:rsid w:val="00455A97"/>
    <w:rsid w:val="00455EA0"/>
    <w:rsid w:val="00456023"/>
    <w:rsid w:val="00456316"/>
    <w:rsid w:val="00457418"/>
    <w:rsid w:val="00457CB4"/>
    <w:rsid w:val="00460800"/>
    <w:rsid w:val="00461E15"/>
    <w:rsid w:val="00461F2A"/>
    <w:rsid w:val="00461FC3"/>
    <w:rsid w:val="0046204F"/>
    <w:rsid w:val="00463014"/>
    <w:rsid w:val="004634FB"/>
    <w:rsid w:val="004647DE"/>
    <w:rsid w:val="00464856"/>
    <w:rsid w:val="00464DD1"/>
    <w:rsid w:val="0046524B"/>
    <w:rsid w:val="00465BAA"/>
    <w:rsid w:val="00467359"/>
    <w:rsid w:val="00467855"/>
    <w:rsid w:val="00467D1E"/>
    <w:rsid w:val="0047188B"/>
    <w:rsid w:val="004724E0"/>
    <w:rsid w:val="004738C1"/>
    <w:rsid w:val="004739D3"/>
    <w:rsid w:val="00473DBC"/>
    <w:rsid w:val="004748CB"/>
    <w:rsid w:val="00475974"/>
    <w:rsid w:val="00476128"/>
    <w:rsid w:val="0047710B"/>
    <w:rsid w:val="00477DE9"/>
    <w:rsid w:val="00480555"/>
    <w:rsid w:val="0048056C"/>
    <w:rsid w:val="00480814"/>
    <w:rsid w:val="00480E17"/>
    <w:rsid w:val="00480E1B"/>
    <w:rsid w:val="00481E47"/>
    <w:rsid w:val="004826E3"/>
    <w:rsid w:val="00482741"/>
    <w:rsid w:val="004828F7"/>
    <w:rsid w:val="00482C05"/>
    <w:rsid w:val="00482D2B"/>
    <w:rsid w:val="00482DC5"/>
    <w:rsid w:val="0048367E"/>
    <w:rsid w:val="00483926"/>
    <w:rsid w:val="004843D9"/>
    <w:rsid w:val="00485C24"/>
    <w:rsid w:val="004864D3"/>
    <w:rsid w:val="00487C6B"/>
    <w:rsid w:val="00487F6D"/>
    <w:rsid w:val="00490334"/>
    <w:rsid w:val="00490C2B"/>
    <w:rsid w:val="004913E5"/>
    <w:rsid w:val="004914BF"/>
    <w:rsid w:val="004919BB"/>
    <w:rsid w:val="00493A2A"/>
    <w:rsid w:val="00493ADA"/>
    <w:rsid w:val="004947D4"/>
    <w:rsid w:val="00494E5D"/>
    <w:rsid w:val="0049633A"/>
    <w:rsid w:val="00497334"/>
    <w:rsid w:val="004974EC"/>
    <w:rsid w:val="00497511"/>
    <w:rsid w:val="00497A65"/>
    <w:rsid w:val="004A010B"/>
    <w:rsid w:val="004A0A9A"/>
    <w:rsid w:val="004A13B3"/>
    <w:rsid w:val="004A1E1A"/>
    <w:rsid w:val="004A2743"/>
    <w:rsid w:val="004A29DD"/>
    <w:rsid w:val="004A2B89"/>
    <w:rsid w:val="004A375A"/>
    <w:rsid w:val="004A3A2B"/>
    <w:rsid w:val="004A450E"/>
    <w:rsid w:val="004A52CD"/>
    <w:rsid w:val="004A5461"/>
    <w:rsid w:val="004A56C5"/>
    <w:rsid w:val="004A5847"/>
    <w:rsid w:val="004A5A11"/>
    <w:rsid w:val="004A5CF1"/>
    <w:rsid w:val="004A6B40"/>
    <w:rsid w:val="004A6E20"/>
    <w:rsid w:val="004A75DA"/>
    <w:rsid w:val="004A7847"/>
    <w:rsid w:val="004A7CBE"/>
    <w:rsid w:val="004B09B5"/>
    <w:rsid w:val="004B126E"/>
    <w:rsid w:val="004B2365"/>
    <w:rsid w:val="004B24FC"/>
    <w:rsid w:val="004B2642"/>
    <w:rsid w:val="004B3329"/>
    <w:rsid w:val="004B371E"/>
    <w:rsid w:val="004B3BC1"/>
    <w:rsid w:val="004B3F13"/>
    <w:rsid w:val="004B42B7"/>
    <w:rsid w:val="004B43DC"/>
    <w:rsid w:val="004B5A04"/>
    <w:rsid w:val="004B65AE"/>
    <w:rsid w:val="004B66FF"/>
    <w:rsid w:val="004B793B"/>
    <w:rsid w:val="004B7CAD"/>
    <w:rsid w:val="004B7FE4"/>
    <w:rsid w:val="004C00BB"/>
    <w:rsid w:val="004C052C"/>
    <w:rsid w:val="004C198E"/>
    <w:rsid w:val="004C1CC2"/>
    <w:rsid w:val="004C2E13"/>
    <w:rsid w:val="004C2F81"/>
    <w:rsid w:val="004C3390"/>
    <w:rsid w:val="004C4050"/>
    <w:rsid w:val="004C4074"/>
    <w:rsid w:val="004C5710"/>
    <w:rsid w:val="004C5C49"/>
    <w:rsid w:val="004C62DB"/>
    <w:rsid w:val="004C65AE"/>
    <w:rsid w:val="004C69D8"/>
    <w:rsid w:val="004C759D"/>
    <w:rsid w:val="004C75CF"/>
    <w:rsid w:val="004C774C"/>
    <w:rsid w:val="004D17B8"/>
    <w:rsid w:val="004D3226"/>
    <w:rsid w:val="004D453B"/>
    <w:rsid w:val="004D4902"/>
    <w:rsid w:val="004D4928"/>
    <w:rsid w:val="004D4D84"/>
    <w:rsid w:val="004D5294"/>
    <w:rsid w:val="004D580D"/>
    <w:rsid w:val="004D638F"/>
    <w:rsid w:val="004D66A9"/>
    <w:rsid w:val="004D6A33"/>
    <w:rsid w:val="004D6E45"/>
    <w:rsid w:val="004D6FAA"/>
    <w:rsid w:val="004D7178"/>
    <w:rsid w:val="004E0133"/>
    <w:rsid w:val="004E0656"/>
    <w:rsid w:val="004E1A07"/>
    <w:rsid w:val="004E26F3"/>
    <w:rsid w:val="004E28A8"/>
    <w:rsid w:val="004E2CF3"/>
    <w:rsid w:val="004E2EB1"/>
    <w:rsid w:val="004E364C"/>
    <w:rsid w:val="004E40AB"/>
    <w:rsid w:val="004E4917"/>
    <w:rsid w:val="004E5714"/>
    <w:rsid w:val="004E57AF"/>
    <w:rsid w:val="004E5AE0"/>
    <w:rsid w:val="004E5F0F"/>
    <w:rsid w:val="004E6370"/>
    <w:rsid w:val="004E63F7"/>
    <w:rsid w:val="004E6AF9"/>
    <w:rsid w:val="004E7C9E"/>
    <w:rsid w:val="004F086F"/>
    <w:rsid w:val="004F0E6C"/>
    <w:rsid w:val="004F0FA0"/>
    <w:rsid w:val="004F2085"/>
    <w:rsid w:val="004F24B2"/>
    <w:rsid w:val="004F4394"/>
    <w:rsid w:val="004F525D"/>
    <w:rsid w:val="004F5CAE"/>
    <w:rsid w:val="004F620B"/>
    <w:rsid w:val="004F7228"/>
    <w:rsid w:val="004F742D"/>
    <w:rsid w:val="004F7867"/>
    <w:rsid w:val="0050068A"/>
    <w:rsid w:val="00500816"/>
    <w:rsid w:val="0050097A"/>
    <w:rsid w:val="005019F1"/>
    <w:rsid w:val="00502271"/>
    <w:rsid w:val="00502C3C"/>
    <w:rsid w:val="00503414"/>
    <w:rsid w:val="00503764"/>
    <w:rsid w:val="00503EFB"/>
    <w:rsid w:val="0050442C"/>
    <w:rsid w:val="00505619"/>
    <w:rsid w:val="00505C03"/>
    <w:rsid w:val="005061B3"/>
    <w:rsid w:val="00506A36"/>
    <w:rsid w:val="0050721A"/>
    <w:rsid w:val="0050744C"/>
    <w:rsid w:val="00510465"/>
    <w:rsid w:val="00510DF9"/>
    <w:rsid w:val="00511932"/>
    <w:rsid w:val="00511A7A"/>
    <w:rsid w:val="00511CF2"/>
    <w:rsid w:val="00512545"/>
    <w:rsid w:val="005136B2"/>
    <w:rsid w:val="00514EA5"/>
    <w:rsid w:val="00515318"/>
    <w:rsid w:val="00516351"/>
    <w:rsid w:val="00516A36"/>
    <w:rsid w:val="00516BC4"/>
    <w:rsid w:val="00516C3C"/>
    <w:rsid w:val="0051743F"/>
    <w:rsid w:val="005200FA"/>
    <w:rsid w:val="005203AA"/>
    <w:rsid w:val="005208FD"/>
    <w:rsid w:val="00520D25"/>
    <w:rsid w:val="00521E3E"/>
    <w:rsid w:val="00523322"/>
    <w:rsid w:val="005237B3"/>
    <w:rsid w:val="00525103"/>
    <w:rsid w:val="005254FF"/>
    <w:rsid w:val="00525D72"/>
    <w:rsid w:val="00525FBE"/>
    <w:rsid w:val="005262E0"/>
    <w:rsid w:val="0052710C"/>
    <w:rsid w:val="00531174"/>
    <w:rsid w:val="00531329"/>
    <w:rsid w:val="00531EC1"/>
    <w:rsid w:val="00533077"/>
    <w:rsid w:val="005334D1"/>
    <w:rsid w:val="00533A77"/>
    <w:rsid w:val="00533CFF"/>
    <w:rsid w:val="0053526D"/>
    <w:rsid w:val="00535951"/>
    <w:rsid w:val="00535B2E"/>
    <w:rsid w:val="00536817"/>
    <w:rsid w:val="00541100"/>
    <w:rsid w:val="0054158A"/>
    <w:rsid w:val="00542300"/>
    <w:rsid w:val="00542BE7"/>
    <w:rsid w:val="00542C5B"/>
    <w:rsid w:val="00542C70"/>
    <w:rsid w:val="00544079"/>
    <w:rsid w:val="005454B2"/>
    <w:rsid w:val="005454E3"/>
    <w:rsid w:val="0054645C"/>
    <w:rsid w:val="005466C9"/>
    <w:rsid w:val="0055093D"/>
    <w:rsid w:val="0055100A"/>
    <w:rsid w:val="0055137B"/>
    <w:rsid w:val="00551B1F"/>
    <w:rsid w:val="00553484"/>
    <w:rsid w:val="00553E23"/>
    <w:rsid w:val="0055437D"/>
    <w:rsid w:val="00554B25"/>
    <w:rsid w:val="00554BB0"/>
    <w:rsid w:val="00554E58"/>
    <w:rsid w:val="0055548B"/>
    <w:rsid w:val="005565AC"/>
    <w:rsid w:val="0055670F"/>
    <w:rsid w:val="0055712C"/>
    <w:rsid w:val="005574BE"/>
    <w:rsid w:val="00560396"/>
    <w:rsid w:val="00560A86"/>
    <w:rsid w:val="00560F6E"/>
    <w:rsid w:val="0056129D"/>
    <w:rsid w:val="005616DF"/>
    <w:rsid w:val="005618D1"/>
    <w:rsid w:val="005621EA"/>
    <w:rsid w:val="005629E8"/>
    <w:rsid w:val="00562A9C"/>
    <w:rsid w:val="00562F14"/>
    <w:rsid w:val="00563F92"/>
    <w:rsid w:val="0056457A"/>
    <w:rsid w:val="00565092"/>
    <w:rsid w:val="005650B6"/>
    <w:rsid w:val="00565BB9"/>
    <w:rsid w:val="005660A9"/>
    <w:rsid w:val="0056655E"/>
    <w:rsid w:val="005668C0"/>
    <w:rsid w:val="005677FF"/>
    <w:rsid w:val="00567D8A"/>
    <w:rsid w:val="00570351"/>
    <w:rsid w:val="00571050"/>
    <w:rsid w:val="00571D41"/>
    <w:rsid w:val="00572F1B"/>
    <w:rsid w:val="005732C0"/>
    <w:rsid w:val="00574452"/>
    <w:rsid w:val="005745D8"/>
    <w:rsid w:val="005753A0"/>
    <w:rsid w:val="00575438"/>
    <w:rsid w:val="00576D9A"/>
    <w:rsid w:val="005804E1"/>
    <w:rsid w:val="00580698"/>
    <w:rsid w:val="00581318"/>
    <w:rsid w:val="00581350"/>
    <w:rsid w:val="0058185D"/>
    <w:rsid w:val="00581D3B"/>
    <w:rsid w:val="005820EE"/>
    <w:rsid w:val="005832DD"/>
    <w:rsid w:val="00583616"/>
    <w:rsid w:val="00583987"/>
    <w:rsid w:val="00583B1B"/>
    <w:rsid w:val="00584114"/>
    <w:rsid w:val="00584723"/>
    <w:rsid w:val="0058552D"/>
    <w:rsid w:val="0058592A"/>
    <w:rsid w:val="005862F7"/>
    <w:rsid w:val="00586D13"/>
    <w:rsid w:val="00586DF5"/>
    <w:rsid w:val="00586F05"/>
    <w:rsid w:val="00587041"/>
    <w:rsid w:val="005900A6"/>
    <w:rsid w:val="00590BA8"/>
    <w:rsid w:val="0059114E"/>
    <w:rsid w:val="0059132D"/>
    <w:rsid w:val="0059182C"/>
    <w:rsid w:val="00592043"/>
    <w:rsid w:val="005924E7"/>
    <w:rsid w:val="0059322F"/>
    <w:rsid w:val="005938FC"/>
    <w:rsid w:val="00593A9F"/>
    <w:rsid w:val="00595339"/>
    <w:rsid w:val="005956A9"/>
    <w:rsid w:val="005959F2"/>
    <w:rsid w:val="00595E6E"/>
    <w:rsid w:val="00597040"/>
    <w:rsid w:val="005A006F"/>
    <w:rsid w:val="005A078A"/>
    <w:rsid w:val="005A080E"/>
    <w:rsid w:val="005A0C14"/>
    <w:rsid w:val="005A1104"/>
    <w:rsid w:val="005A1524"/>
    <w:rsid w:val="005A15AF"/>
    <w:rsid w:val="005A2CE2"/>
    <w:rsid w:val="005A3CEE"/>
    <w:rsid w:val="005A3F9A"/>
    <w:rsid w:val="005A4D96"/>
    <w:rsid w:val="005A5AC2"/>
    <w:rsid w:val="005A6039"/>
    <w:rsid w:val="005A62A2"/>
    <w:rsid w:val="005A6CAE"/>
    <w:rsid w:val="005A6F2F"/>
    <w:rsid w:val="005A700C"/>
    <w:rsid w:val="005A7948"/>
    <w:rsid w:val="005A7AD3"/>
    <w:rsid w:val="005B0313"/>
    <w:rsid w:val="005B17BF"/>
    <w:rsid w:val="005B4708"/>
    <w:rsid w:val="005B4D0B"/>
    <w:rsid w:val="005B5220"/>
    <w:rsid w:val="005B5606"/>
    <w:rsid w:val="005B601E"/>
    <w:rsid w:val="005C086D"/>
    <w:rsid w:val="005C0897"/>
    <w:rsid w:val="005C12B5"/>
    <w:rsid w:val="005C157E"/>
    <w:rsid w:val="005C2B6B"/>
    <w:rsid w:val="005C2EAE"/>
    <w:rsid w:val="005C3976"/>
    <w:rsid w:val="005C5813"/>
    <w:rsid w:val="005C58D1"/>
    <w:rsid w:val="005C62F9"/>
    <w:rsid w:val="005C6CAA"/>
    <w:rsid w:val="005C6E5D"/>
    <w:rsid w:val="005C74A6"/>
    <w:rsid w:val="005C76B6"/>
    <w:rsid w:val="005C7B75"/>
    <w:rsid w:val="005D0106"/>
    <w:rsid w:val="005D03E1"/>
    <w:rsid w:val="005D07BE"/>
    <w:rsid w:val="005D0ECC"/>
    <w:rsid w:val="005D0FA5"/>
    <w:rsid w:val="005D179B"/>
    <w:rsid w:val="005D1C78"/>
    <w:rsid w:val="005D28DF"/>
    <w:rsid w:val="005D2BA0"/>
    <w:rsid w:val="005D2BE3"/>
    <w:rsid w:val="005D300C"/>
    <w:rsid w:val="005D55AD"/>
    <w:rsid w:val="005D5D68"/>
    <w:rsid w:val="005D6067"/>
    <w:rsid w:val="005D6A05"/>
    <w:rsid w:val="005D6C16"/>
    <w:rsid w:val="005D6D3E"/>
    <w:rsid w:val="005D772C"/>
    <w:rsid w:val="005E01C4"/>
    <w:rsid w:val="005E0C3D"/>
    <w:rsid w:val="005E1809"/>
    <w:rsid w:val="005E1D8E"/>
    <w:rsid w:val="005E292E"/>
    <w:rsid w:val="005E313F"/>
    <w:rsid w:val="005E36EF"/>
    <w:rsid w:val="005E3833"/>
    <w:rsid w:val="005E43AF"/>
    <w:rsid w:val="005E4A36"/>
    <w:rsid w:val="005E52ED"/>
    <w:rsid w:val="005E725C"/>
    <w:rsid w:val="005F0372"/>
    <w:rsid w:val="005F08A3"/>
    <w:rsid w:val="005F13CC"/>
    <w:rsid w:val="005F1A7F"/>
    <w:rsid w:val="005F20A5"/>
    <w:rsid w:val="005F31DF"/>
    <w:rsid w:val="005F36FF"/>
    <w:rsid w:val="005F3925"/>
    <w:rsid w:val="005F3D94"/>
    <w:rsid w:val="005F44B0"/>
    <w:rsid w:val="005F490F"/>
    <w:rsid w:val="005F4E00"/>
    <w:rsid w:val="005F5B76"/>
    <w:rsid w:val="005F6543"/>
    <w:rsid w:val="005F76A9"/>
    <w:rsid w:val="005F76AA"/>
    <w:rsid w:val="005F76C1"/>
    <w:rsid w:val="005F7788"/>
    <w:rsid w:val="005F7E0C"/>
    <w:rsid w:val="006012FA"/>
    <w:rsid w:val="00601974"/>
    <w:rsid w:val="00603239"/>
    <w:rsid w:val="00603A92"/>
    <w:rsid w:val="00604A7E"/>
    <w:rsid w:val="00604E8E"/>
    <w:rsid w:val="00605A75"/>
    <w:rsid w:val="00605A98"/>
    <w:rsid w:val="00605BCB"/>
    <w:rsid w:val="00606922"/>
    <w:rsid w:val="00606B7D"/>
    <w:rsid w:val="006070ED"/>
    <w:rsid w:val="00607CA3"/>
    <w:rsid w:val="006106D7"/>
    <w:rsid w:val="006108FB"/>
    <w:rsid w:val="00611563"/>
    <w:rsid w:val="00612120"/>
    <w:rsid w:val="006123B9"/>
    <w:rsid w:val="0061247F"/>
    <w:rsid w:val="006124F0"/>
    <w:rsid w:val="00612FF1"/>
    <w:rsid w:val="00613723"/>
    <w:rsid w:val="006138CC"/>
    <w:rsid w:val="00614605"/>
    <w:rsid w:val="006146D3"/>
    <w:rsid w:val="0061497E"/>
    <w:rsid w:val="00614BCB"/>
    <w:rsid w:val="00614C34"/>
    <w:rsid w:val="00615B49"/>
    <w:rsid w:val="00615D41"/>
    <w:rsid w:val="00615F4C"/>
    <w:rsid w:val="0061635B"/>
    <w:rsid w:val="00616DBD"/>
    <w:rsid w:val="00620119"/>
    <w:rsid w:val="0062016F"/>
    <w:rsid w:val="006209E0"/>
    <w:rsid w:val="0062140B"/>
    <w:rsid w:val="00621C65"/>
    <w:rsid w:val="006235CC"/>
    <w:rsid w:val="00623E64"/>
    <w:rsid w:val="006240EE"/>
    <w:rsid w:val="00624739"/>
    <w:rsid w:val="00624CB9"/>
    <w:rsid w:val="00625A7B"/>
    <w:rsid w:val="0062615C"/>
    <w:rsid w:val="00627371"/>
    <w:rsid w:val="00627534"/>
    <w:rsid w:val="00627A03"/>
    <w:rsid w:val="00630285"/>
    <w:rsid w:val="00630A11"/>
    <w:rsid w:val="006316A7"/>
    <w:rsid w:val="00631AE6"/>
    <w:rsid w:val="00631CB2"/>
    <w:rsid w:val="00632581"/>
    <w:rsid w:val="0063266C"/>
    <w:rsid w:val="00632A47"/>
    <w:rsid w:val="00632A76"/>
    <w:rsid w:val="006352F3"/>
    <w:rsid w:val="00636A07"/>
    <w:rsid w:val="0063751D"/>
    <w:rsid w:val="00637D1D"/>
    <w:rsid w:val="00640424"/>
    <w:rsid w:val="0064057E"/>
    <w:rsid w:val="00640792"/>
    <w:rsid w:val="00641242"/>
    <w:rsid w:val="00642690"/>
    <w:rsid w:val="00642958"/>
    <w:rsid w:val="006429D5"/>
    <w:rsid w:val="006440A5"/>
    <w:rsid w:val="006447D2"/>
    <w:rsid w:val="00644CEA"/>
    <w:rsid w:val="00644D73"/>
    <w:rsid w:val="0064566D"/>
    <w:rsid w:val="00645851"/>
    <w:rsid w:val="00646E8D"/>
    <w:rsid w:val="00647C3D"/>
    <w:rsid w:val="00647E5E"/>
    <w:rsid w:val="00650A63"/>
    <w:rsid w:val="006517B4"/>
    <w:rsid w:val="00651D06"/>
    <w:rsid w:val="006528B6"/>
    <w:rsid w:val="006529CA"/>
    <w:rsid w:val="006529EC"/>
    <w:rsid w:val="00652FD1"/>
    <w:rsid w:val="0065331E"/>
    <w:rsid w:val="00653533"/>
    <w:rsid w:val="00653C8C"/>
    <w:rsid w:val="0065587A"/>
    <w:rsid w:val="00656549"/>
    <w:rsid w:val="00657475"/>
    <w:rsid w:val="0065752E"/>
    <w:rsid w:val="006604A6"/>
    <w:rsid w:val="006604AE"/>
    <w:rsid w:val="00661069"/>
    <w:rsid w:val="00661843"/>
    <w:rsid w:val="00661F5B"/>
    <w:rsid w:val="006625F4"/>
    <w:rsid w:val="0066320A"/>
    <w:rsid w:val="00663732"/>
    <w:rsid w:val="0066431D"/>
    <w:rsid w:val="00664F97"/>
    <w:rsid w:val="00665224"/>
    <w:rsid w:val="006654C8"/>
    <w:rsid w:val="006658A5"/>
    <w:rsid w:val="00665EF0"/>
    <w:rsid w:val="006666C3"/>
    <w:rsid w:val="00667E3C"/>
    <w:rsid w:val="006706D3"/>
    <w:rsid w:val="00670A4C"/>
    <w:rsid w:val="0067138C"/>
    <w:rsid w:val="006719E9"/>
    <w:rsid w:val="006723F1"/>
    <w:rsid w:val="00672407"/>
    <w:rsid w:val="0067323E"/>
    <w:rsid w:val="00673C6D"/>
    <w:rsid w:val="00673F3B"/>
    <w:rsid w:val="00674E55"/>
    <w:rsid w:val="006750FF"/>
    <w:rsid w:val="0067514B"/>
    <w:rsid w:val="00675B27"/>
    <w:rsid w:val="00675BF3"/>
    <w:rsid w:val="00676149"/>
    <w:rsid w:val="00676B49"/>
    <w:rsid w:val="00677077"/>
    <w:rsid w:val="00677448"/>
    <w:rsid w:val="0067768A"/>
    <w:rsid w:val="006779A9"/>
    <w:rsid w:val="00681441"/>
    <w:rsid w:val="00681442"/>
    <w:rsid w:val="00681843"/>
    <w:rsid w:val="00681A07"/>
    <w:rsid w:val="00681A0A"/>
    <w:rsid w:val="0068273C"/>
    <w:rsid w:val="0068401C"/>
    <w:rsid w:val="00684B9B"/>
    <w:rsid w:val="006850C1"/>
    <w:rsid w:val="0068542F"/>
    <w:rsid w:val="00685A41"/>
    <w:rsid w:val="00685AD8"/>
    <w:rsid w:val="00685F47"/>
    <w:rsid w:val="006863F2"/>
    <w:rsid w:val="00686597"/>
    <w:rsid w:val="00686623"/>
    <w:rsid w:val="006876AB"/>
    <w:rsid w:val="006900F0"/>
    <w:rsid w:val="0069026C"/>
    <w:rsid w:val="006906B4"/>
    <w:rsid w:val="00690F49"/>
    <w:rsid w:val="00692782"/>
    <w:rsid w:val="00693128"/>
    <w:rsid w:val="00693E3A"/>
    <w:rsid w:val="0069581F"/>
    <w:rsid w:val="00696731"/>
    <w:rsid w:val="0069709F"/>
    <w:rsid w:val="006972EA"/>
    <w:rsid w:val="00697344"/>
    <w:rsid w:val="00697BCC"/>
    <w:rsid w:val="006A0153"/>
    <w:rsid w:val="006A150A"/>
    <w:rsid w:val="006A1766"/>
    <w:rsid w:val="006A257B"/>
    <w:rsid w:val="006A2A54"/>
    <w:rsid w:val="006A2EDF"/>
    <w:rsid w:val="006A3121"/>
    <w:rsid w:val="006A32F2"/>
    <w:rsid w:val="006A3B6C"/>
    <w:rsid w:val="006A5487"/>
    <w:rsid w:val="006A6340"/>
    <w:rsid w:val="006A70EE"/>
    <w:rsid w:val="006A749B"/>
    <w:rsid w:val="006A7F61"/>
    <w:rsid w:val="006B103B"/>
    <w:rsid w:val="006B1193"/>
    <w:rsid w:val="006B12FF"/>
    <w:rsid w:val="006B196A"/>
    <w:rsid w:val="006B19B5"/>
    <w:rsid w:val="006B19CB"/>
    <w:rsid w:val="006B1BAC"/>
    <w:rsid w:val="006B24E9"/>
    <w:rsid w:val="006B3AAD"/>
    <w:rsid w:val="006B4FC0"/>
    <w:rsid w:val="006B5D92"/>
    <w:rsid w:val="006B61D5"/>
    <w:rsid w:val="006B6A35"/>
    <w:rsid w:val="006B7921"/>
    <w:rsid w:val="006C0393"/>
    <w:rsid w:val="006C1142"/>
    <w:rsid w:val="006C2A41"/>
    <w:rsid w:val="006C2B6D"/>
    <w:rsid w:val="006C3216"/>
    <w:rsid w:val="006C3A6F"/>
    <w:rsid w:val="006C5031"/>
    <w:rsid w:val="006C5116"/>
    <w:rsid w:val="006C625D"/>
    <w:rsid w:val="006D016E"/>
    <w:rsid w:val="006D049C"/>
    <w:rsid w:val="006D0808"/>
    <w:rsid w:val="006D1407"/>
    <w:rsid w:val="006D1BCC"/>
    <w:rsid w:val="006D2536"/>
    <w:rsid w:val="006D436C"/>
    <w:rsid w:val="006D4C28"/>
    <w:rsid w:val="006D5D87"/>
    <w:rsid w:val="006D6A29"/>
    <w:rsid w:val="006D6B4C"/>
    <w:rsid w:val="006D6F19"/>
    <w:rsid w:val="006D7061"/>
    <w:rsid w:val="006D7424"/>
    <w:rsid w:val="006D753F"/>
    <w:rsid w:val="006D7570"/>
    <w:rsid w:val="006D7E04"/>
    <w:rsid w:val="006E0125"/>
    <w:rsid w:val="006E0606"/>
    <w:rsid w:val="006E15A7"/>
    <w:rsid w:val="006E1759"/>
    <w:rsid w:val="006E2758"/>
    <w:rsid w:val="006E2B73"/>
    <w:rsid w:val="006E2C13"/>
    <w:rsid w:val="006E3102"/>
    <w:rsid w:val="006E33CC"/>
    <w:rsid w:val="006E36D9"/>
    <w:rsid w:val="006E38CB"/>
    <w:rsid w:val="006E3F33"/>
    <w:rsid w:val="006E46A6"/>
    <w:rsid w:val="006E4F93"/>
    <w:rsid w:val="006E50FF"/>
    <w:rsid w:val="006E57FD"/>
    <w:rsid w:val="006E5BAB"/>
    <w:rsid w:val="006E6748"/>
    <w:rsid w:val="006E6B18"/>
    <w:rsid w:val="006E70CC"/>
    <w:rsid w:val="006E7193"/>
    <w:rsid w:val="006F0067"/>
    <w:rsid w:val="006F166C"/>
    <w:rsid w:val="006F3AE7"/>
    <w:rsid w:val="006F3E88"/>
    <w:rsid w:val="006F48AF"/>
    <w:rsid w:val="006F4B06"/>
    <w:rsid w:val="006F4B68"/>
    <w:rsid w:val="006F5699"/>
    <w:rsid w:val="006F58BC"/>
    <w:rsid w:val="006F6308"/>
    <w:rsid w:val="006F6E13"/>
    <w:rsid w:val="006F773A"/>
    <w:rsid w:val="00701100"/>
    <w:rsid w:val="00702598"/>
    <w:rsid w:val="007026CD"/>
    <w:rsid w:val="00702716"/>
    <w:rsid w:val="007045E5"/>
    <w:rsid w:val="00704961"/>
    <w:rsid w:val="00704C77"/>
    <w:rsid w:val="0070769F"/>
    <w:rsid w:val="00710270"/>
    <w:rsid w:val="00710656"/>
    <w:rsid w:val="00713C20"/>
    <w:rsid w:val="00714127"/>
    <w:rsid w:val="0071495B"/>
    <w:rsid w:val="00714D46"/>
    <w:rsid w:val="00714E23"/>
    <w:rsid w:val="007151C7"/>
    <w:rsid w:val="0071621C"/>
    <w:rsid w:val="00716CE0"/>
    <w:rsid w:val="00717589"/>
    <w:rsid w:val="0071791B"/>
    <w:rsid w:val="00717D2D"/>
    <w:rsid w:val="007203AD"/>
    <w:rsid w:val="00721309"/>
    <w:rsid w:val="00724079"/>
    <w:rsid w:val="007259B8"/>
    <w:rsid w:val="00725C47"/>
    <w:rsid w:val="00726AA3"/>
    <w:rsid w:val="007270FE"/>
    <w:rsid w:val="007274BB"/>
    <w:rsid w:val="00727B0B"/>
    <w:rsid w:val="007306EB"/>
    <w:rsid w:val="007313AC"/>
    <w:rsid w:val="00731534"/>
    <w:rsid w:val="0073209E"/>
    <w:rsid w:val="0073281D"/>
    <w:rsid w:val="007328D7"/>
    <w:rsid w:val="00732B04"/>
    <w:rsid w:val="00734296"/>
    <w:rsid w:val="00735188"/>
    <w:rsid w:val="00735247"/>
    <w:rsid w:val="00735273"/>
    <w:rsid w:val="00735742"/>
    <w:rsid w:val="00736494"/>
    <w:rsid w:val="00736A9B"/>
    <w:rsid w:val="00736B02"/>
    <w:rsid w:val="00736C1B"/>
    <w:rsid w:val="00736FA4"/>
    <w:rsid w:val="007372D2"/>
    <w:rsid w:val="00737440"/>
    <w:rsid w:val="0073757F"/>
    <w:rsid w:val="007408E8"/>
    <w:rsid w:val="00740995"/>
    <w:rsid w:val="007409D7"/>
    <w:rsid w:val="007416A5"/>
    <w:rsid w:val="0074229C"/>
    <w:rsid w:val="00743B9C"/>
    <w:rsid w:val="00743EF6"/>
    <w:rsid w:val="0074569E"/>
    <w:rsid w:val="00745D9C"/>
    <w:rsid w:val="007471D0"/>
    <w:rsid w:val="00747A20"/>
    <w:rsid w:val="00750002"/>
    <w:rsid w:val="0075044D"/>
    <w:rsid w:val="00750645"/>
    <w:rsid w:val="00751157"/>
    <w:rsid w:val="007517F8"/>
    <w:rsid w:val="007519C8"/>
    <w:rsid w:val="00751F4C"/>
    <w:rsid w:val="007528D3"/>
    <w:rsid w:val="00752CD9"/>
    <w:rsid w:val="007550AF"/>
    <w:rsid w:val="00755109"/>
    <w:rsid w:val="00755B1A"/>
    <w:rsid w:val="00757166"/>
    <w:rsid w:val="00757860"/>
    <w:rsid w:val="00757FC3"/>
    <w:rsid w:val="00761CC3"/>
    <w:rsid w:val="007622D1"/>
    <w:rsid w:val="00762A22"/>
    <w:rsid w:val="00763900"/>
    <w:rsid w:val="00763CCC"/>
    <w:rsid w:val="00764E8F"/>
    <w:rsid w:val="007653B3"/>
    <w:rsid w:val="007660D3"/>
    <w:rsid w:val="00767BA0"/>
    <w:rsid w:val="0077022C"/>
    <w:rsid w:val="00770C0C"/>
    <w:rsid w:val="00770EE7"/>
    <w:rsid w:val="00771A12"/>
    <w:rsid w:val="00771CFF"/>
    <w:rsid w:val="00772CDF"/>
    <w:rsid w:val="00774509"/>
    <w:rsid w:val="00774F5D"/>
    <w:rsid w:val="00776667"/>
    <w:rsid w:val="007768C6"/>
    <w:rsid w:val="0077699A"/>
    <w:rsid w:val="007769A9"/>
    <w:rsid w:val="00776E09"/>
    <w:rsid w:val="00776E41"/>
    <w:rsid w:val="0077744C"/>
    <w:rsid w:val="007777E1"/>
    <w:rsid w:val="00780EF5"/>
    <w:rsid w:val="00781699"/>
    <w:rsid w:val="007817E6"/>
    <w:rsid w:val="00781821"/>
    <w:rsid w:val="00781D6F"/>
    <w:rsid w:val="00781F41"/>
    <w:rsid w:val="00782914"/>
    <w:rsid w:val="007830B1"/>
    <w:rsid w:val="00783702"/>
    <w:rsid w:val="00783DA6"/>
    <w:rsid w:val="007867A8"/>
    <w:rsid w:val="00787761"/>
    <w:rsid w:val="00790368"/>
    <w:rsid w:val="0079085E"/>
    <w:rsid w:val="007910D7"/>
    <w:rsid w:val="00791AD1"/>
    <w:rsid w:val="00793094"/>
    <w:rsid w:val="007930C2"/>
    <w:rsid w:val="00793749"/>
    <w:rsid w:val="00793C76"/>
    <w:rsid w:val="00794898"/>
    <w:rsid w:val="00795819"/>
    <w:rsid w:val="00796485"/>
    <w:rsid w:val="0079756E"/>
    <w:rsid w:val="00797B3D"/>
    <w:rsid w:val="007A01DC"/>
    <w:rsid w:val="007A1FD7"/>
    <w:rsid w:val="007A2833"/>
    <w:rsid w:val="007A3129"/>
    <w:rsid w:val="007A388B"/>
    <w:rsid w:val="007A38E3"/>
    <w:rsid w:val="007A3CA4"/>
    <w:rsid w:val="007A3F08"/>
    <w:rsid w:val="007A4685"/>
    <w:rsid w:val="007A5014"/>
    <w:rsid w:val="007A5751"/>
    <w:rsid w:val="007A5E85"/>
    <w:rsid w:val="007A605F"/>
    <w:rsid w:val="007A624E"/>
    <w:rsid w:val="007A6542"/>
    <w:rsid w:val="007A6917"/>
    <w:rsid w:val="007A6A41"/>
    <w:rsid w:val="007B0536"/>
    <w:rsid w:val="007B0672"/>
    <w:rsid w:val="007B1312"/>
    <w:rsid w:val="007B1488"/>
    <w:rsid w:val="007B1DCB"/>
    <w:rsid w:val="007B365D"/>
    <w:rsid w:val="007B3D33"/>
    <w:rsid w:val="007B40A8"/>
    <w:rsid w:val="007B4318"/>
    <w:rsid w:val="007B4328"/>
    <w:rsid w:val="007B4462"/>
    <w:rsid w:val="007B48E9"/>
    <w:rsid w:val="007B5424"/>
    <w:rsid w:val="007B58ED"/>
    <w:rsid w:val="007B6FA8"/>
    <w:rsid w:val="007B7194"/>
    <w:rsid w:val="007B7369"/>
    <w:rsid w:val="007B752F"/>
    <w:rsid w:val="007B75ED"/>
    <w:rsid w:val="007B777A"/>
    <w:rsid w:val="007B7AE3"/>
    <w:rsid w:val="007C06B9"/>
    <w:rsid w:val="007C113A"/>
    <w:rsid w:val="007C2BFB"/>
    <w:rsid w:val="007C3202"/>
    <w:rsid w:val="007C3462"/>
    <w:rsid w:val="007C50EC"/>
    <w:rsid w:val="007C52EA"/>
    <w:rsid w:val="007C629E"/>
    <w:rsid w:val="007C7D58"/>
    <w:rsid w:val="007D0A84"/>
    <w:rsid w:val="007D1284"/>
    <w:rsid w:val="007D12E6"/>
    <w:rsid w:val="007D18D3"/>
    <w:rsid w:val="007D1BF8"/>
    <w:rsid w:val="007D2197"/>
    <w:rsid w:val="007D2DA7"/>
    <w:rsid w:val="007D304C"/>
    <w:rsid w:val="007D4C3A"/>
    <w:rsid w:val="007D4E34"/>
    <w:rsid w:val="007D5264"/>
    <w:rsid w:val="007D5270"/>
    <w:rsid w:val="007D57B6"/>
    <w:rsid w:val="007D5B05"/>
    <w:rsid w:val="007D5D73"/>
    <w:rsid w:val="007D6353"/>
    <w:rsid w:val="007D63A1"/>
    <w:rsid w:val="007D797F"/>
    <w:rsid w:val="007E0ABF"/>
    <w:rsid w:val="007E13B3"/>
    <w:rsid w:val="007E18CD"/>
    <w:rsid w:val="007E1E23"/>
    <w:rsid w:val="007E2411"/>
    <w:rsid w:val="007E2F72"/>
    <w:rsid w:val="007E3169"/>
    <w:rsid w:val="007E3E82"/>
    <w:rsid w:val="007E3F17"/>
    <w:rsid w:val="007E4A15"/>
    <w:rsid w:val="007E4E38"/>
    <w:rsid w:val="007E5808"/>
    <w:rsid w:val="007E5C94"/>
    <w:rsid w:val="007E645B"/>
    <w:rsid w:val="007E712A"/>
    <w:rsid w:val="007E784F"/>
    <w:rsid w:val="007E793D"/>
    <w:rsid w:val="007E7A72"/>
    <w:rsid w:val="007F0360"/>
    <w:rsid w:val="007F1F90"/>
    <w:rsid w:val="007F2983"/>
    <w:rsid w:val="007F364A"/>
    <w:rsid w:val="007F418A"/>
    <w:rsid w:val="007F4D6E"/>
    <w:rsid w:val="007F552B"/>
    <w:rsid w:val="007F5A21"/>
    <w:rsid w:val="007F5E65"/>
    <w:rsid w:val="007F676C"/>
    <w:rsid w:val="007F714C"/>
    <w:rsid w:val="007F7DE9"/>
    <w:rsid w:val="00800137"/>
    <w:rsid w:val="0080087F"/>
    <w:rsid w:val="008017F4"/>
    <w:rsid w:val="00801DD3"/>
    <w:rsid w:val="008021AB"/>
    <w:rsid w:val="00802C37"/>
    <w:rsid w:val="00803545"/>
    <w:rsid w:val="008041F9"/>
    <w:rsid w:val="0080716F"/>
    <w:rsid w:val="008073EC"/>
    <w:rsid w:val="00810996"/>
    <w:rsid w:val="00810F18"/>
    <w:rsid w:val="0081147A"/>
    <w:rsid w:val="008120A3"/>
    <w:rsid w:val="0081260E"/>
    <w:rsid w:val="00812675"/>
    <w:rsid w:val="00813174"/>
    <w:rsid w:val="0081387E"/>
    <w:rsid w:val="00815265"/>
    <w:rsid w:val="008158DD"/>
    <w:rsid w:val="00815AD7"/>
    <w:rsid w:val="00817514"/>
    <w:rsid w:val="00821E33"/>
    <w:rsid w:val="008223C5"/>
    <w:rsid w:val="00823FC3"/>
    <w:rsid w:val="00824809"/>
    <w:rsid w:val="00824C27"/>
    <w:rsid w:val="00825A43"/>
    <w:rsid w:val="00825D8C"/>
    <w:rsid w:val="00825E2B"/>
    <w:rsid w:val="00826CEE"/>
    <w:rsid w:val="00827465"/>
    <w:rsid w:val="008323E8"/>
    <w:rsid w:val="00832CC0"/>
    <w:rsid w:val="008330FB"/>
    <w:rsid w:val="00833103"/>
    <w:rsid w:val="008339AA"/>
    <w:rsid w:val="00833D81"/>
    <w:rsid w:val="00833FFA"/>
    <w:rsid w:val="00834419"/>
    <w:rsid w:val="00834841"/>
    <w:rsid w:val="0083496D"/>
    <w:rsid w:val="00835EEA"/>
    <w:rsid w:val="00836FCC"/>
    <w:rsid w:val="00841E04"/>
    <w:rsid w:val="00842254"/>
    <w:rsid w:val="00843122"/>
    <w:rsid w:val="00845275"/>
    <w:rsid w:val="00846887"/>
    <w:rsid w:val="00847DA6"/>
    <w:rsid w:val="008518B6"/>
    <w:rsid w:val="008530B7"/>
    <w:rsid w:val="00853224"/>
    <w:rsid w:val="008536E8"/>
    <w:rsid w:val="0085377D"/>
    <w:rsid w:val="0085446C"/>
    <w:rsid w:val="00854695"/>
    <w:rsid w:val="00854835"/>
    <w:rsid w:val="00854F2E"/>
    <w:rsid w:val="008551B6"/>
    <w:rsid w:val="008554F6"/>
    <w:rsid w:val="00857210"/>
    <w:rsid w:val="00857614"/>
    <w:rsid w:val="00857E0D"/>
    <w:rsid w:val="00860781"/>
    <w:rsid w:val="00860C44"/>
    <w:rsid w:val="00861D47"/>
    <w:rsid w:val="00862780"/>
    <w:rsid w:val="00862BEA"/>
    <w:rsid w:val="00862E05"/>
    <w:rsid w:val="008632EB"/>
    <w:rsid w:val="0086459B"/>
    <w:rsid w:val="008648D3"/>
    <w:rsid w:val="00864B56"/>
    <w:rsid w:val="00866697"/>
    <w:rsid w:val="008668C6"/>
    <w:rsid w:val="008668C8"/>
    <w:rsid w:val="00866929"/>
    <w:rsid w:val="0086695E"/>
    <w:rsid w:val="00867B8B"/>
    <w:rsid w:val="00867DF9"/>
    <w:rsid w:val="00870197"/>
    <w:rsid w:val="008706DA"/>
    <w:rsid w:val="00872903"/>
    <w:rsid w:val="00872B11"/>
    <w:rsid w:val="00872DB4"/>
    <w:rsid w:val="0087323D"/>
    <w:rsid w:val="00874AE7"/>
    <w:rsid w:val="00875CD9"/>
    <w:rsid w:val="00876591"/>
    <w:rsid w:val="00876D12"/>
    <w:rsid w:val="00876D9E"/>
    <w:rsid w:val="00877F37"/>
    <w:rsid w:val="0088055F"/>
    <w:rsid w:val="00880D5C"/>
    <w:rsid w:val="00881B0D"/>
    <w:rsid w:val="0088211D"/>
    <w:rsid w:val="00882A84"/>
    <w:rsid w:val="00883E89"/>
    <w:rsid w:val="0088479E"/>
    <w:rsid w:val="00884EF8"/>
    <w:rsid w:val="0088528D"/>
    <w:rsid w:val="00885447"/>
    <w:rsid w:val="00885B3F"/>
    <w:rsid w:val="0088620A"/>
    <w:rsid w:val="0088683D"/>
    <w:rsid w:val="0088787F"/>
    <w:rsid w:val="00887A0D"/>
    <w:rsid w:val="0089143A"/>
    <w:rsid w:val="00891A58"/>
    <w:rsid w:val="00893C2A"/>
    <w:rsid w:val="00893DF4"/>
    <w:rsid w:val="008941DA"/>
    <w:rsid w:val="00894934"/>
    <w:rsid w:val="00894E44"/>
    <w:rsid w:val="00895704"/>
    <w:rsid w:val="00896D32"/>
    <w:rsid w:val="00896D9A"/>
    <w:rsid w:val="00897ED0"/>
    <w:rsid w:val="008A116B"/>
    <w:rsid w:val="008A1FDF"/>
    <w:rsid w:val="008A3EEA"/>
    <w:rsid w:val="008A4E4A"/>
    <w:rsid w:val="008B0DB4"/>
    <w:rsid w:val="008B1290"/>
    <w:rsid w:val="008B18BD"/>
    <w:rsid w:val="008B24F3"/>
    <w:rsid w:val="008B274F"/>
    <w:rsid w:val="008B2E24"/>
    <w:rsid w:val="008B2E2B"/>
    <w:rsid w:val="008B2EB6"/>
    <w:rsid w:val="008B30BD"/>
    <w:rsid w:val="008B37A6"/>
    <w:rsid w:val="008B3DF0"/>
    <w:rsid w:val="008B4321"/>
    <w:rsid w:val="008B5568"/>
    <w:rsid w:val="008B624A"/>
    <w:rsid w:val="008B673E"/>
    <w:rsid w:val="008B6A58"/>
    <w:rsid w:val="008B7961"/>
    <w:rsid w:val="008C083B"/>
    <w:rsid w:val="008C0A5A"/>
    <w:rsid w:val="008C0B0C"/>
    <w:rsid w:val="008C5A30"/>
    <w:rsid w:val="008C5AF3"/>
    <w:rsid w:val="008C6524"/>
    <w:rsid w:val="008C6678"/>
    <w:rsid w:val="008C6FB6"/>
    <w:rsid w:val="008C7C60"/>
    <w:rsid w:val="008D0975"/>
    <w:rsid w:val="008D0CD4"/>
    <w:rsid w:val="008D0FBB"/>
    <w:rsid w:val="008D2D16"/>
    <w:rsid w:val="008D3610"/>
    <w:rsid w:val="008D3828"/>
    <w:rsid w:val="008D40E4"/>
    <w:rsid w:val="008D4680"/>
    <w:rsid w:val="008D483C"/>
    <w:rsid w:val="008D4B69"/>
    <w:rsid w:val="008D52BD"/>
    <w:rsid w:val="008D5E2B"/>
    <w:rsid w:val="008D60DA"/>
    <w:rsid w:val="008D75B5"/>
    <w:rsid w:val="008E04A8"/>
    <w:rsid w:val="008E154A"/>
    <w:rsid w:val="008E161F"/>
    <w:rsid w:val="008E33CF"/>
    <w:rsid w:val="008E3D20"/>
    <w:rsid w:val="008E5331"/>
    <w:rsid w:val="008E5756"/>
    <w:rsid w:val="008E60F6"/>
    <w:rsid w:val="008E68EE"/>
    <w:rsid w:val="008E6C75"/>
    <w:rsid w:val="008E6F4D"/>
    <w:rsid w:val="008E7109"/>
    <w:rsid w:val="008E7BF9"/>
    <w:rsid w:val="008F1E9F"/>
    <w:rsid w:val="008F2BB0"/>
    <w:rsid w:val="008F2BCE"/>
    <w:rsid w:val="008F2C60"/>
    <w:rsid w:val="008F2D09"/>
    <w:rsid w:val="008F32FF"/>
    <w:rsid w:val="008F3493"/>
    <w:rsid w:val="008F37A8"/>
    <w:rsid w:val="008F3EC2"/>
    <w:rsid w:val="008F3F20"/>
    <w:rsid w:val="008F4592"/>
    <w:rsid w:val="008F53C0"/>
    <w:rsid w:val="008F543C"/>
    <w:rsid w:val="008F579B"/>
    <w:rsid w:val="008F73BF"/>
    <w:rsid w:val="008F7D96"/>
    <w:rsid w:val="00900158"/>
    <w:rsid w:val="00901E79"/>
    <w:rsid w:val="009025C5"/>
    <w:rsid w:val="009053FB"/>
    <w:rsid w:val="00905FC7"/>
    <w:rsid w:val="009063A6"/>
    <w:rsid w:val="009065C2"/>
    <w:rsid w:val="009066A0"/>
    <w:rsid w:val="00906957"/>
    <w:rsid w:val="0090699E"/>
    <w:rsid w:val="00907700"/>
    <w:rsid w:val="009120C0"/>
    <w:rsid w:val="00913013"/>
    <w:rsid w:val="0091359F"/>
    <w:rsid w:val="00914134"/>
    <w:rsid w:val="00914531"/>
    <w:rsid w:val="00914902"/>
    <w:rsid w:val="00915740"/>
    <w:rsid w:val="00917C19"/>
    <w:rsid w:val="00921528"/>
    <w:rsid w:val="00921695"/>
    <w:rsid w:val="00921C9B"/>
    <w:rsid w:val="00921F0A"/>
    <w:rsid w:val="00922096"/>
    <w:rsid w:val="00923D12"/>
    <w:rsid w:val="00925147"/>
    <w:rsid w:val="00925673"/>
    <w:rsid w:val="00925E0A"/>
    <w:rsid w:val="00926E31"/>
    <w:rsid w:val="00930136"/>
    <w:rsid w:val="009308B9"/>
    <w:rsid w:val="009311AB"/>
    <w:rsid w:val="00931EBE"/>
    <w:rsid w:val="0093204F"/>
    <w:rsid w:val="00932514"/>
    <w:rsid w:val="009325B5"/>
    <w:rsid w:val="00933368"/>
    <w:rsid w:val="009346BB"/>
    <w:rsid w:val="00934795"/>
    <w:rsid w:val="00934B28"/>
    <w:rsid w:val="00934B29"/>
    <w:rsid w:val="009374E3"/>
    <w:rsid w:val="00937FFC"/>
    <w:rsid w:val="009406D8"/>
    <w:rsid w:val="0094195A"/>
    <w:rsid w:val="009420CE"/>
    <w:rsid w:val="0094312B"/>
    <w:rsid w:val="00943B4E"/>
    <w:rsid w:val="00944D5B"/>
    <w:rsid w:val="00944F20"/>
    <w:rsid w:val="009457E9"/>
    <w:rsid w:val="0094780D"/>
    <w:rsid w:val="00947AA7"/>
    <w:rsid w:val="0095002F"/>
    <w:rsid w:val="009502C5"/>
    <w:rsid w:val="00950428"/>
    <w:rsid w:val="009505C9"/>
    <w:rsid w:val="0095087C"/>
    <w:rsid w:val="00950BBB"/>
    <w:rsid w:val="0095113D"/>
    <w:rsid w:val="009519C4"/>
    <w:rsid w:val="00952476"/>
    <w:rsid w:val="00952792"/>
    <w:rsid w:val="00952B19"/>
    <w:rsid w:val="00952FD5"/>
    <w:rsid w:val="00953027"/>
    <w:rsid w:val="0095307A"/>
    <w:rsid w:val="009542D4"/>
    <w:rsid w:val="00954EF7"/>
    <w:rsid w:val="009550DF"/>
    <w:rsid w:val="009579D8"/>
    <w:rsid w:val="00960BED"/>
    <w:rsid w:val="00961E9F"/>
    <w:rsid w:val="00962E2C"/>
    <w:rsid w:val="00963532"/>
    <w:rsid w:val="009638F9"/>
    <w:rsid w:val="00963A95"/>
    <w:rsid w:val="00963BD8"/>
    <w:rsid w:val="00964AB6"/>
    <w:rsid w:val="00964AE1"/>
    <w:rsid w:val="00964E10"/>
    <w:rsid w:val="009678A1"/>
    <w:rsid w:val="00967E61"/>
    <w:rsid w:val="009703BF"/>
    <w:rsid w:val="00970950"/>
    <w:rsid w:val="00970AB7"/>
    <w:rsid w:val="00971B23"/>
    <w:rsid w:val="00971FFE"/>
    <w:rsid w:val="00972394"/>
    <w:rsid w:val="00972797"/>
    <w:rsid w:val="00972837"/>
    <w:rsid w:val="00972FF6"/>
    <w:rsid w:val="00973437"/>
    <w:rsid w:val="00973653"/>
    <w:rsid w:val="00973EB4"/>
    <w:rsid w:val="00974005"/>
    <w:rsid w:val="009756B8"/>
    <w:rsid w:val="00975D00"/>
    <w:rsid w:val="00975E18"/>
    <w:rsid w:val="0097662B"/>
    <w:rsid w:val="009766D9"/>
    <w:rsid w:val="0097697B"/>
    <w:rsid w:val="00976EA6"/>
    <w:rsid w:val="00977A06"/>
    <w:rsid w:val="00977A40"/>
    <w:rsid w:val="00980952"/>
    <w:rsid w:val="00980D27"/>
    <w:rsid w:val="009810A1"/>
    <w:rsid w:val="00981BF0"/>
    <w:rsid w:val="009827DC"/>
    <w:rsid w:val="00984277"/>
    <w:rsid w:val="009843C9"/>
    <w:rsid w:val="009846C9"/>
    <w:rsid w:val="0098506E"/>
    <w:rsid w:val="00985184"/>
    <w:rsid w:val="0098575C"/>
    <w:rsid w:val="00985895"/>
    <w:rsid w:val="009860A3"/>
    <w:rsid w:val="0098680A"/>
    <w:rsid w:val="00986A5B"/>
    <w:rsid w:val="00987104"/>
    <w:rsid w:val="009878C2"/>
    <w:rsid w:val="00990204"/>
    <w:rsid w:val="00990929"/>
    <w:rsid w:val="0099213E"/>
    <w:rsid w:val="0099274A"/>
    <w:rsid w:val="009936D8"/>
    <w:rsid w:val="00993CAA"/>
    <w:rsid w:val="009944AA"/>
    <w:rsid w:val="009944FC"/>
    <w:rsid w:val="00994806"/>
    <w:rsid w:val="00994853"/>
    <w:rsid w:val="00995E75"/>
    <w:rsid w:val="00995F14"/>
    <w:rsid w:val="009974E4"/>
    <w:rsid w:val="00997896"/>
    <w:rsid w:val="00997C40"/>
    <w:rsid w:val="009A01AF"/>
    <w:rsid w:val="009A02A4"/>
    <w:rsid w:val="009A078B"/>
    <w:rsid w:val="009A0CC9"/>
    <w:rsid w:val="009A237B"/>
    <w:rsid w:val="009A3052"/>
    <w:rsid w:val="009A3A14"/>
    <w:rsid w:val="009A4B1A"/>
    <w:rsid w:val="009A52E2"/>
    <w:rsid w:val="009A69A1"/>
    <w:rsid w:val="009A71C1"/>
    <w:rsid w:val="009B0097"/>
    <w:rsid w:val="009B2102"/>
    <w:rsid w:val="009B2182"/>
    <w:rsid w:val="009B2EE5"/>
    <w:rsid w:val="009B311B"/>
    <w:rsid w:val="009B43F0"/>
    <w:rsid w:val="009C10D3"/>
    <w:rsid w:val="009C1480"/>
    <w:rsid w:val="009C1A39"/>
    <w:rsid w:val="009C209E"/>
    <w:rsid w:val="009C2BC8"/>
    <w:rsid w:val="009C2D12"/>
    <w:rsid w:val="009C305A"/>
    <w:rsid w:val="009C37C9"/>
    <w:rsid w:val="009C38D1"/>
    <w:rsid w:val="009C4375"/>
    <w:rsid w:val="009C4974"/>
    <w:rsid w:val="009C4A27"/>
    <w:rsid w:val="009C4C80"/>
    <w:rsid w:val="009C5092"/>
    <w:rsid w:val="009C54C2"/>
    <w:rsid w:val="009C6979"/>
    <w:rsid w:val="009C6B55"/>
    <w:rsid w:val="009C6EE3"/>
    <w:rsid w:val="009C739D"/>
    <w:rsid w:val="009C76AB"/>
    <w:rsid w:val="009C78A0"/>
    <w:rsid w:val="009C7DE6"/>
    <w:rsid w:val="009D02A2"/>
    <w:rsid w:val="009D11A4"/>
    <w:rsid w:val="009D1A6E"/>
    <w:rsid w:val="009D1E6C"/>
    <w:rsid w:val="009D1F73"/>
    <w:rsid w:val="009D2268"/>
    <w:rsid w:val="009D356F"/>
    <w:rsid w:val="009D51F4"/>
    <w:rsid w:val="009D5ED4"/>
    <w:rsid w:val="009D6596"/>
    <w:rsid w:val="009D6ECA"/>
    <w:rsid w:val="009D772C"/>
    <w:rsid w:val="009D7C55"/>
    <w:rsid w:val="009E04CA"/>
    <w:rsid w:val="009E05DD"/>
    <w:rsid w:val="009E25CB"/>
    <w:rsid w:val="009E2A61"/>
    <w:rsid w:val="009E2AF5"/>
    <w:rsid w:val="009E2CE0"/>
    <w:rsid w:val="009E48FB"/>
    <w:rsid w:val="009E657B"/>
    <w:rsid w:val="009E65FE"/>
    <w:rsid w:val="009E7084"/>
    <w:rsid w:val="009E7CDF"/>
    <w:rsid w:val="009F03A8"/>
    <w:rsid w:val="009F0A46"/>
    <w:rsid w:val="009F0AF2"/>
    <w:rsid w:val="009F13E9"/>
    <w:rsid w:val="009F18C0"/>
    <w:rsid w:val="009F1E2C"/>
    <w:rsid w:val="009F3F83"/>
    <w:rsid w:val="009F3F89"/>
    <w:rsid w:val="009F4169"/>
    <w:rsid w:val="009F4F26"/>
    <w:rsid w:val="009F4F3B"/>
    <w:rsid w:val="009F4F3D"/>
    <w:rsid w:val="009F5F56"/>
    <w:rsid w:val="00A00685"/>
    <w:rsid w:val="00A0156F"/>
    <w:rsid w:val="00A01DFB"/>
    <w:rsid w:val="00A03D85"/>
    <w:rsid w:val="00A04701"/>
    <w:rsid w:val="00A04BC7"/>
    <w:rsid w:val="00A050EC"/>
    <w:rsid w:val="00A06508"/>
    <w:rsid w:val="00A06BC5"/>
    <w:rsid w:val="00A074BB"/>
    <w:rsid w:val="00A079AA"/>
    <w:rsid w:val="00A11BB8"/>
    <w:rsid w:val="00A12984"/>
    <w:rsid w:val="00A13B57"/>
    <w:rsid w:val="00A140F1"/>
    <w:rsid w:val="00A149F0"/>
    <w:rsid w:val="00A14B16"/>
    <w:rsid w:val="00A156F4"/>
    <w:rsid w:val="00A15C20"/>
    <w:rsid w:val="00A15D82"/>
    <w:rsid w:val="00A16C67"/>
    <w:rsid w:val="00A17E57"/>
    <w:rsid w:val="00A17FBD"/>
    <w:rsid w:val="00A2131F"/>
    <w:rsid w:val="00A21786"/>
    <w:rsid w:val="00A21BA3"/>
    <w:rsid w:val="00A225C9"/>
    <w:rsid w:val="00A22DE0"/>
    <w:rsid w:val="00A22E61"/>
    <w:rsid w:val="00A23588"/>
    <w:rsid w:val="00A236CE"/>
    <w:rsid w:val="00A240DC"/>
    <w:rsid w:val="00A249E8"/>
    <w:rsid w:val="00A24CE8"/>
    <w:rsid w:val="00A25010"/>
    <w:rsid w:val="00A25015"/>
    <w:rsid w:val="00A25454"/>
    <w:rsid w:val="00A257C9"/>
    <w:rsid w:val="00A26916"/>
    <w:rsid w:val="00A26D53"/>
    <w:rsid w:val="00A27FD4"/>
    <w:rsid w:val="00A30C53"/>
    <w:rsid w:val="00A31522"/>
    <w:rsid w:val="00A31A4A"/>
    <w:rsid w:val="00A32588"/>
    <w:rsid w:val="00A32AF5"/>
    <w:rsid w:val="00A32EDA"/>
    <w:rsid w:val="00A3377C"/>
    <w:rsid w:val="00A33C7C"/>
    <w:rsid w:val="00A348DA"/>
    <w:rsid w:val="00A34D67"/>
    <w:rsid w:val="00A356B4"/>
    <w:rsid w:val="00A361EB"/>
    <w:rsid w:val="00A3650C"/>
    <w:rsid w:val="00A3666C"/>
    <w:rsid w:val="00A368D3"/>
    <w:rsid w:val="00A36F6A"/>
    <w:rsid w:val="00A3727D"/>
    <w:rsid w:val="00A37572"/>
    <w:rsid w:val="00A376E7"/>
    <w:rsid w:val="00A379E4"/>
    <w:rsid w:val="00A37B3C"/>
    <w:rsid w:val="00A4062B"/>
    <w:rsid w:val="00A40881"/>
    <w:rsid w:val="00A410E5"/>
    <w:rsid w:val="00A414AB"/>
    <w:rsid w:val="00A4181C"/>
    <w:rsid w:val="00A42567"/>
    <w:rsid w:val="00A42AE9"/>
    <w:rsid w:val="00A4340D"/>
    <w:rsid w:val="00A43BA1"/>
    <w:rsid w:val="00A43EF4"/>
    <w:rsid w:val="00A445A0"/>
    <w:rsid w:val="00A45E66"/>
    <w:rsid w:val="00A475BC"/>
    <w:rsid w:val="00A500D8"/>
    <w:rsid w:val="00A5171D"/>
    <w:rsid w:val="00A530C8"/>
    <w:rsid w:val="00A534F2"/>
    <w:rsid w:val="00A53B2C"/>
    <w:rsid w:val="00A56AB8"/>
    <w:rsid w:val="00A5730D"/>
    <w:rsid w:val="00A575BB"/>
    <w:rsid w:val="00A575C4"/>
    <w:rsid w:val="00A579BA"/>
    <w:rsid w:val="00A6057E"/>
    <w:rsid w:val="00A61167"/>
    <w:rsid w:val="00A61954"/>
    <w:rsid w:val="00A61BBD"/>
    <w:rsid w:val="00A61CED"/>
    <w:rsid w:val="00A6242A"/>
    <w:rsid w:val="00A63F90"/>
    <w:rsid w:val="00A6552B"/>
    <w:rsid w:val="00A6595A"/>
    <w:rsid w:val="00A659AA"/>
    <w:rsid w:val="00A662B6"/>
    <w:rsid w:val="00A6657E"/>
    <w:rsid w:val="00A66C2B"/>
    <w:rsid w:val="00A6713E"/>
    <w:rsid w:val="00A67D4B"/>
    <w:rsid w:val="00A71248"/>
    <w:rsid w:val="00A719A3"/>
    <w:rsid w:val="00A71C84"/>
    <w:rsid w:val="00A720A1"/>
    <w:rsid w:val="00A72298"/>
    <w:rsid w:val="00A72568"/>
    <w:rsid w:val="00A72A73"/>
    <w:rsid w:val="00A73690"/>
    <w:rsid w:val="00A7397E"/>
    <w:rsid w:val="00A73BE8"/>
    <w:rsid w:val="00A74081"/>
    <w:rsid w:val="00A744DA"/>
    <w:rsid w:val="00A7522C"/>
    <w:rsid w:val="00A75629"/>
    <w:rsid w:val="00A75A0A"/>
    <w:rsid w:val="00A75B79"/>
    <w:rsid w:val="00A763A6"/>
    <w:rsid w:val="00A766EE"/>
    <w:rsid w:val="00A77D0A"/>
    <w:rsid w:val="00A8016D"/>
    <w:rsid w:val="00A80D72"/>
    <w:rsid w:val="00A814DD"/>
    <w:rsid w:val="00A81928"/>
    <w:rsid w:val="00A81FCF"/>
    <w:rsid w:val="00A82576"/>
    <w:rsid w:val="00A82A2B"/>
    <w:rsid w:val="00A8312B"/>
    <w:rsid w:val="00A8374D"/>
    <w:rsid w:val="00A83E71"/>
    <w:rsid w:val="00A84461"/>
    <w:rsid w:val="00A8483C"/>
    <w:rsid w:val="00A85728"/>
    <w:rsid w:val="00A86560"/>
    <w:rsid w:val="00A86D2E"/>
    <w:rsid w:val="00A86ED3"/>
    <w:rsid w:val="00A8781D"/>
    <w:rsid w:val="00A87EF4"/>
    <w:rsid w:val="00A901AA"/>
    <w:rsid w:val="00A90AB0"/>
    <w:rsid w:val="00A90D7D"/>
    <w:rsid w:val="00A90DD6"/>
    <w:rsid w:val="00A91A77"/>
    <w:rsid w:val="00A91FAA"/>
    <w:rsid w:val="00A92478"/>
    <w:rsid w:val="00A92BDF"/>
    <w:rsid w:val="00A94284"/>
    <w:rsid w:val="00A94A8B"/>
    <w:rsid w:val="00A94D1E"/>
    <w:rsid w:val="00A95403"/>
    <w:rsid w:val="00A95DAC"/>
    <w:rsid w:val="00A971AF"/>
    <w:rsid w:val="00AA0897"/>
    <w:rsid w:val="00AA2305"/>
    <w:rsid w:val="00AA2736"/>
    <w:rsid w:val="00AA2F36"/>
    <w:rsid w:val="00AA3051"/>
    <w:rsid w:val="00AA31AF"/>
    <w:rsid w:val="00AA413F"/>
    <w:rsid w:val="00AA46C3"/>
    <w:rsid w:val="00AA4792"/>
    <w:rsid w:val="00AA4D9B"/>
    <w:rsid w:val="00AA4FEB"/>
    <w:rsid w:val="00AA5AF8"/>
    <w:rsid w:val="00AA600F"/>
    <w:rsid w:val="00AA627D"/>
    <w:rsid w:val="00AA6B06"/>
    <w:rsid w:val="00AA6CDB"/>
    <w:rsid w:val="00AB0CD9"/>
    <w:rsid w:val="00AB1CEB"/>
    <w:rsid w:val="00AB330A"/>
    <w:rsid w:val="00AB3875"/>
    <w:rsid w:val="00AB4634"/>
    <w:rsid w:val="00AB5B6F"/>
    <w:rsid w:val="00AB5D20"/>
    <w:rsid w:val="00AB6BE5"/>
    <w:rsid w:val="00AC0813"/>
    <w:rsid w:val="00AC1A34"/>
    <w:rsid w:val="00AC1BDF"/>
    <w:rsid w:val="00AC20E5"/>
    <w:rsid w:val="00AC374B"/>
    <w:rsid w:val="00AC3897"/>
    <w:rsid w:val="00AC4289"/>
    <w:rsid w:val="00AC448F"/>
    <w:rsid w:val="00AC5105"/>
    <w:rsid w:val="00AC57EB"/>
    <w:rsid w:val="00AC63EE"/>
    <w:rsid w:val="00AC6447"/>
    <w:rsid w:val="00AC7542"/>
    <w:rsid w:val="00AD0E98"/>
    <w:rsid w:val="00AD1342"/>
    <w:rsid w:val="00AD157E"/>
    <w:rsid w:val="00AD1671"/>
    <w:rsid w:val="00AD18CA"/>
    <w:rsid w:val="00AD28E4"/>
    <w:rsid w:val="00AD47D0"/>
    <w:rsid w:val="00AD5254"/>
    <w:rsid w:val="00AD5583"/>
    <w:rsid w:val="00AD567C"/>
    <w:rsid w:val="00AD56DF"/>
    <w:rsid w:val="00AD5A44"/>
    <w:rsid w:val="00AD657B"/>
    <w:rsid w:val="00AD6658"/>
    <w:rsid w:val="00AD6AC9"/>
    <w:rsid w:val="00AD6EE6"/>
    <w:rsid w:val="00AE0706"/>
    <w:rsid w:val="00AE0D07"/>
    <w:rsid w:val="00AE1EA4"/>
    <w:rsid w:val="00AE2309"/>
    <w:rsid w:val="00AE25C5"/>
    <w:rsid w:val="00AE27BD"/>
    <w:rsid w:val="00AE4A5E"/>
    <w:rsid w:val="00AE4C77"/>
    <w:rsid w:val="00AE566C"/>
    <w:rsid w:val="00AE5674"/>
    <w:rsid w:val="00AE7278"/>
    <w:rsid w:val="00AE7532"/>
    <w:rsid w:val="00AE7627"/>
    <w:rsid w:val="00AE7A1B"/>
    <w:rsid w:val="00AE7D40"/>
    <w:rsid w:val="00AE7D95"/>
    <w:rsid w:val="00AF0670"/>
    <w:rsid w:val="00AF26F3"/>
    <w:rsid w:val="00AF2A21"/>
    <w:rsid w:val="00AF34C9"/>
    <w:rsid w:val="00AF3AC0"/>
    <w:rsid w:val="00AF4AAA"/>
    <w:rsid w:val="00AF4CCF"/>
    <w:rsid w:val="00AF5A06"/>
    <w:rsid w:val="00AF6A3C"/>
    <w:rsid w:val="00AF7FFE"/>
    <w:rsid w:val="00B01265"/>
    <w:rsid w:val="00B01B76"/>
    <w:rsid w:val="00B02503"/>
    <w:rsid w:val="00B02EAE"/>
    <w:rsid w:val="00B02FC3"/>
    <w:rsid w:val="00B03052"/>
    <w:rsid w:val="00B03287"/>
    <w:rsid w:val="00B03507"/>
    <w:rsid w:val="00B03720"/>
    <w:rsid w:val="00B04F7C"/>
    <w:rsid w:val="00B05DFB"/>
    <w:rsid w:val="00B071B0"/>
    <w:rsid w:val="00B07604"/>
    <w:rsid w:val="00B07879"/>
    <w:rsid w:val="00B07A81"/>
    <w:rsid w:val="00B07B14"/>
    <w:rsid w:val="00B07EE4"/>
    <w:rsid w:val="00B100EC"/>
    <w:rsid w:val="00B1038A"/>
    <w:rsid w:val="00B10B07"/>
    <w:rsid w:val="00B10DDC"/>
    <w:rsid w:val="00B11343"/>
    <w:rsid w:val="00B12C08"/>
    <w:rsid w:val="00B136E9"/>
    <w:rsid w:val="00B13974"/>
    <w:rsid w:val="00B13F41"/>
    <w:rsid w:val="00B14B00"/>
    <w:rsid w:val="00B14DF7"/>
    <w:rsid w:val="00B15657"/>
    <w:rsid w:val="00B16F64"/>
    <w:rsid w:val="00B17A0E"/>
    <w:rsid w:val="00B17B85"/>
    <w:rsid w:val="00B20A3E"/>
    <w:rsid w:val="00B20A93"/>
    <w:rsid w:val="00B20C1B"/>
    <w:rsid w:val="00B21395"/>
    <w:rsid w:val="00B217CD"/>
    <w:rsid w:val="00B21C1C"/>
    <w:rsid w:val="00B222BC"/>
    <w:rsid w:val="00B23995"/>
    <w:rsid w:val="00B23D91"/>
    <w:rsid w:val="00B2423A"/>
    <w:rsid w:val="00B248AE"/>
    <w:rsid w:val="00B259B7"/>
    <w:rsid w:val="00B26604"/>
    <w:rsid w:val="00B2711A"/>
    <w:rsid w:val="00B272F1"/>
    <w:rsid w:val="00B2790F"/>
    <w:rsid w:val="00B27D2C"/>
    <w:rsid w:val="00B30005"/>
    <w:rsid w:val="00B3059B"/>
    <w:rsid w:val="00B30A1A"/>
    <w:rsid w:val="00B319E6"/>
    <w:rsid w:val="00B32F37"/>
    <w:rsid w:val="00B3366F"/>
    <w:rsid w:val="00B3398A"/>
    <w:rsid w:val="00B33E5B"/>
    <w:rsid w:val="00B343DE"/>
    <w:rsid w:val="00B3445F"/>
    <w:rsid w:val="00B346BC"/>
    <w:rsid w:val="00B34B69"/>
    <w:rsid w:val="00B34C7A"/>
    <w:rsid w:val="00B34E8B"/>
    <w:rsid w:val="00B35567"/>
    <w:rsid w:val="00B35BF3"/>
    <w:rsid w:val="00B36383"/>
    <w:rsid w:val="00B36418"/>
    <w:rsid w:val="00B37227"/>
    <w:rsid w:val="00B37277"/>
    <w:rsid w:val="00B376A8"/>
    <w:rsid w:val="00B378DE"/>
    <w:rsid w:val="00B37BD1"/>
    <w:rsid w:val="00B40360"/>
    <w:rsid w:val="00B40886"/>
    <w:rsid w:val="00B40B8D"/>
    <w:rsid w:val="00B416A3"/>
    <w:rsid w:val="00B42931"/>
    <w:rsid w:val="00B43013"/>
    <w:rsid w:val="00B459B8"/>
    <w:rsid w:val="00B463AE"/>
    <w:rsid w:val="00B51788"/>
    <w:rsid w:val="00B5228A"/>
    <w:rsid w:val="00B526CA"/>
    <w:rsid w:val="00B53031"/>
    <w:rsid w:val="00B5336B"/>
    <w:rsid w:val="00B54A77"/>
    <w:rsid w:val="00B553CC"/>
    <w:rsid w:val="00B55733"/>
    <w:rsid w:val="00B55970"/>
    <w:rsid w:val="00B55A09"/>
    <w:rsid w:val="00B55A5A"/>
    <w:rsid w:val="00B56464"/>
    <w:rsid w:val="00B56E82"/>
    <w:rsid w:val="00B57202"/>
    <w:rsid w:val="00B57A94"/>
    <w:rsid w:val="00B606AB"/>
    <w:rsid w:val="00B606C4"/>
    <w:rsid w:val="00B60949"/>
    <w:rsid w:val="00B60A36"/>
    <w:rsid w:val="00B60E52"/>
    <w:rsid w:val="00B61374"/>
    <w:rsid w:val="00B61601"/>
    <w:rsid w:val="00B61F54"/>
    <w:rsid w:val="00B62B2F"/>
    <w:rsid w:val="00B63523"/>
    <w:rsid w:val="00B644DC"/>
    <w:rsid w:val="00B64752"/>
    <w:rsid w:val="00B64A28"/>
    <w:rsid w:val="00B6531B"/>
    <w:rsid w:val="00B65585"/>
    <w:rsid w:val="00B67143"/>
    <w:rsid w:val="00B67DC5"/>
    <w:rsid w:val="00B67F3C"/>
    <w:rsid w:val="00B67F62"/>
    <w:rsid w:val="00B710DC"/>
    <w:rsid w:val="00B730BD"/>
    <w:rsid w:val="00B730DC"/>
    <w:rsid w:val="00B757D8"/>
    <w:rsid w:val="00B76205"/>
    <w:rsid w:val="00B76CF3"/>
    <w:rsid w:val="00B77C49"/>
    <w:rsid w:val="00B77CB5"/>
    <w:rsid w:val="00B80629"/>
    <w:rsid w:val="00B80CB6"/>
    <w:rsid w:val="00B80E24"/>
    <w:rsid w:val="00B81504"/>
    <w:rsid w:val="00B81DFA"/>
    <w:rsid w:val="00B82C5F"/>
    <w:rsid w:val="00B83AAE"/>
    <w:rsid w:val="00B83E49"/>
    <w:rsid w:val="00B85141"/>
    <w:rsid w:val="00B85168"/>
    <w:rsid w:val="00B859E3"/>
    <w:rsid w:val="00B85CA5"/>
    <w:rsid w:val="00B87547"/>
    <w:rsid w:val="00B878AA"/>
    <w:rsid w:val="00B905A9"/>
    <w:rsid w:val="00B90ACB"/>
    <w:rsid w:val="00B91323"/>
    <w:rsid w:val="00B917D1"/>
    <w:rsid w:val="00B91FC1"/>
    <w:rsid w:val="00B92245"/>
    <w:rsid w:val="00B92751"/>
    <w:rsid w:val="00B929AD"/>
    <w:rsid w:val="00B93103"/>
    <w:rsid w:val="00B937D9"/>
    <w:rsid w:val="00B93B63"/>
    <w:rsid w:val="00B944FD"/>
    <w:rsid w:val="00B94635"/>
    <w:rsid w:val="00B95430"/>
    <w:rsid w:val="00B954C5"/>
    <w:rsid w:val="00B95DDB"/>
    <w:rsid w:val="00B95F7E"/>
    <w:rsid w:val="00B96A3A"/>
    <w:rsid w:val="00B96D1D"/>
    <w:rsid w:val="00B96F88"/>
    <w:rsid w:val="00B9714F"/>
    <w:rsid w:val="00BA0720"/>
    <w:rsid w:val="00BA084D"/>
    <w:rsid w:val="00BA0B10"/>
    <w:rsid w:val="00BA0DD6"/>
    <w:rsid w:val="00BA3412"/>
    <w:rsid w:val="00BA34CF"/>
    <w:rsid w:val="00BA3A5D"/>
    <w:rsid w:val="00BA4E2C"/>
    <w:rsid w:val="00BA6444"/>
    <w:rsid w:val="00BA668C"/>
    <w:rsid w:val="00BA683C"/>
    <w:rsid w:val="00BA6A92"/>
    <w:rsid w:val="00BA758C"/>
    <w:rsid w:val="00BB094C"/>
    <w:rsid w:val="00BB0AB8"/>
    <w:rsid w:val="00BB22A4"/>
    <w:rsid w:val="00BB3FBF"/>
    <w:rsid w:val="00BB45A8"/>
    <w:rsid w:val="00BB45F2"/>
    <w:rsid w:val="00BB4817"/>
    <w:rsid w:val="00BB4943"/>
    <w:rsid w:val="00BB58D5"/>
    <w:rsid w:val="00BB58D9"/>
    <w:rsid w:val="00BB72CA"/>
    <w:rsid w:val="00BC0772"/>
    <w:rsid w:val="00BC155E"/>
    <w:rsid w:val="00BC19D7"/>
    <w:rsid w:val="00BC36AD"/>
    <w:rsid w:val="00BC36E3"/>
    <w:rsid w:val="00BC3963"/>
    <w:rsid w:val="00BC3B2F"/>
    <w:rsid w:val="00BC4558"/>
    <w:rsid w:val="00BC473C"/>
    <w:rsid w:val="00BC4E5A"/>
    <w:rsid w:val="00BC57D5"/>
    <w:rsid w:val="00BC5DCA"/>
    <w:rsid w:val="00BC6956"/>
    <w:rsid w:val="00BC7539"/>
    <w:rsid w:val="00BC75B9"/>
    <w:rsid w:val="00BC7B58"/>
    <w:rsid w:val="00BC7B6C"/>
    <w:rsid w:val="00BD081E"/>
    <w:rsid w:val="00BD3891"/>
    <w:rsid w:val="00BD4D2F"/>
    <w:rsid w:val="00BD5316"/>
    <w:rsid w:val="00BD6017"/>
    <w:rsid w:val="00BD68B3"/>
    <w:rsid w:val="00BD6C9A"/>
    <w:rsid w:val="00BD6CE2"/>
    <w:rsid w:val="00BD6F26"/>
    <w:rsid w:val="00BD6FA9"/>
    <w:rsid w:val="00BD7247"/>
    <w:rsid w:val="00BE09E4"/>
    <w:rsid w:val="00BE103F"/>
    <w:rsid w:val="00BE159B"/>
    <w:rsid w:val="00BE203F"/>
    <w:rsid w:val="00BE207D"/>
    <w:rsid w:val="00BE2641"/>
    <w:rsid w:val="00BE34B8"/>
    <w:rsid w:val="00BE43A2"/>
    <w:rsid w:val="00BE44C6"/>
    <w:rsid w:val="00BE44D0"/>
    <w:rsid w:val="00BE5BF7"/>
    <w:rsid w:val="00BE6581"/>
    <w:rsid w:val="00BE66A8"/>
    <w:rsid w:val="00BF0947"/>
    <w:rsid w:val="00BF09A1"/>
    <w:rsid w:val="00BF22D9"/>
    <w:rsid w:val="00BF2320"/>
    <w:rsid w:val="00BF2779"/>
    <w:rsid w:val="00BF2930"/>
    <w:rsid w:val="00BF2CA6"/>
    <w:rsid w:val="00BF4DB3"/>
    <w:rsid w:val="00BF4EA3"/>
    <w:rsid w:val="00BF567E"/>
    <w:rsid w:val="00BF588D"/>
    <w:rsid w:val="00BF6574"/>
    <w:rsid w:val="00BF6A1F"/>
    <w:rsid w:val="00BF7173"/>
    <w:rsid w:val="00BF72C3"/>
    <w:rsid w:val="00BF7A58"/>
    <w:rsid w:val="00C004F6"/>
    <w:rsid w:val="00C0071D"/>
    <w:rsid w:val="00C00B2C"/>
    <w:rsid w:val="00C00D03"/>
    <w:rsid w:val="00C01004"/>
    <w:rsid w:val="00C01A91"/>
    <w:rsid w:val="00C01C28"/>
    <w:rsid w:val="00C02526"/>
    <w:rsid w:val="00C02920"/>
    <w:rsid w:val="00C02B53"/>
    <w:rsid w:val="00C02D92"/>
    <w:rsid w:val="00C031FC"/>
    <w:rsid w:val="00C0346B"/>
    <w:rsid w:val="00C0368B"/>
    <w:rsid w:val="00C03EA0"/>
    <w:rsid w:val="00C051AB"/>
    <w:rsid w:val="00C055F5"/>
    <w:rsid w:val="00C05D02"/>
    <w:rsid w:val="00C05D65"/>
    <w:rsid w:val="00C06BCA"/>
    <w:rsid w:val="00C072A5"/>
    <w:rsid w:val="00C0793B"/>
    <w:rsid w:val="00C07AC3"/>
    <w:rsid w:val="00C111C7"/>
    <w:rsid w:val="00C11675"/>
    <w:rsid w:val="00C123A3"/>
    <w:rsid w:val="00C12C19"/>
    <w:rsid w:val="00C135F8"/>
    <w:rsid w:val="00C138B7"/>
    <w:rsid w:val="00C1452E"/>
    <w:rsid w:val="00C15B85"/>
    <w:rsid w:val="00C16DC1"/>
    <w:rsid w:val="00C175EE"/>
    <w:rsid w:val="00C17FA7"/>
    <w:rsid w:val="00C20574"/>
    <w:rsid w:val="00C20B0B"/>
    <w:rsid w:val="00C21B52"/>
    <w:rsid w:val="00C22773"/>
    <w:rsid w:val="00C22811"/>
    <w:rsid w:val="00C23F72"/>
    <w:rsid w:val="00C23FCC"/>
    <w:rsid w:val="00C24271"/>
    <w:rsid w:val="00C242A7"/>
    <w:rsid w:val="00C24776"/>
    <w:rsid w:val="00C258D1"/>
    <w:rsid w:val="00C25A14"/>
    <w:rsid w:val="00C26961"/>
    <w:rsid w:val="00C26BE4"/>
    <w:rsid w:val="00C27136"/>
    <w:rsid w:val="00C2756F"/>
    <w:rsid w:val="00C307B6"/>
    <w:rsid w:val="00C32084"/>
    <w:rsid w:val="00C3267E"/>
    <w:rsid w:val="00C3336E"/>
    <w:rsid w:val="00C34B4B"/>
    <w:rsid w:val="00C356F0"/>
    <w:rsid w:val="00C40436"/>
    <w:rsid w:val="00C40A7A"/>
    <w:rsid w:val="00C40C6A"/>
    <w:rsid w:val="00C41231"/>
    <w:rsid w:val="00C41722"/>
    <w:rsid w:val="00C41BB6"/>
    <w:rsid w:val="00C42021"/>
    <w:rsid w:val="00C43982"/>
    <w:rsid w:val="00C43D55"/>
    <w:rsid w:val="00C43F8A"/>
    <w:rsid w:val="00C4461F"/>
    <w:rsid w:val="00C45371"/>
    <w:rsid w:val="00C454A3"/>
    <w:rsid w:val="00C455B7"/>
    <w:rsid w:val="00C456E3"/>
    <w:rsid w:val="00C465D9"/>
    <w:rsid w:val="00C47043"/>
    <w:rsid w:val="00C501A2"/>
    <w:rsid w:val="00C51101"/>
    <w:rsid w:val="00C51E16"/>
    <w:rsid w:val="00C51EB4"/>
    <w:rsid w:val="00C524BF"/>
    <w:rsid w:val="00C52520"/>
    <w:rsid w:val="00C53D2E"/>
    <w:rsid w:val="00C545C0"/>
    <w:rsid w:val="00C548B4"/>
    <w:rsid w:val="00C54BB5"/>
    <w:rsid w:val="00C54C50"/>
    <w:rsid w:val="00C55990"/>
    <w:rsid w:val="00C560C4"/>
    <w:rsid w:val="00C566B0"/>
    <w:rsid w:val="00C56A49"/>
    <w:rsid w:val="00C6067C"/>
    <w:rsid w:val="00C60A10"/>
    <w:rsid w:val="00C60C93"/>
    <w:rsid w:val="00C618D5"/>
    <w:rsid w:val="00C61BE9"/>
    <w:rsid w:val="00C621A2"/>
    <w:rsid w:val="00C62207"/>
    <w:rsid w:val="00C63EEA"/>
    <w:rsid w:val="00C64E7C"/>
    <w:rsid w:val="00C65251"/>
    <w:rsid w:val="00C666C9"/>
    <w:rsid w:val="00C672EF"/>
    <w:rsid w:val="00C67924"/>
    <w:rsid w:val="00C7101E"/>
    <w:rsid w:val="00C713CF"/>
    <w:rsid w:val="00C72D7C"/>
    <w:rsid w:val="00C73422"/>
    <w:rsid w:val="00C73979"/>
    <w:rsid w:val="00C74467"/>
    <w:rsid w:val="00C74866"/>
    <w:rsid w:val="00C74A98"/>
    <w:rsid w:val="00C75395"/>
    <w:rsid w:val="00C758BA"/>
    <w:rsid w:val="00C75AFE"/>
    <w:rsid w:val="00C77A20"/>
    <w:rsid w:val="00C80DC6"/>
    <w:rsid w:val="00C8172C"/>
    <w:rsid w:val="00C819FD"/>
    <w:rsid w:val="00C821DB"/>
    <w:rsid w:val="00C825CD"/>
    <w:rsid w:val="00C825D1"/>
    <w:rsid w:val="00C82F94"/>
    <w:rsid w:val="00C83355"/>
    <w:rsid w:val="00C83D22"/>
    <w:rsid w:val="00C83F49"/>
    <w:rsid w:val="00C863F4"/>
    <w:rsid w:val="00C86E49"/>
    <w:rsid w:val="00C86FAD"/>
    <w:rsid w:val="00C87077"/>
    <w:rsid w:val="00C8711E"/>
    <w:rsid w:val="00C876CC"/>
    <w:rsid w:val="00C913EA"/>
    <w:rsid w:val="00C915E3"/>
    <w:rsid w:val="00C91B6E"/>
    <w:rsid w:val="00C91F37"/>
    <w:rsid w:val="00C93693"/>
    <w:rsid w:val="00C94821"/>
    <w:rsid w:val="00C94DAC"/>
    <w:rsid w:val="00C95E71"/>
    <w:rsid w:val="00C975A2"/>
    <w:rsid w:val="00C97A22"/>
    <w:rsid w:val="00C97B25"/>
    <w:rsid w:val="00C97EA6"/>
    <w:rsid w:val="00CA06A9"/>
    <w:rsid w:val="00CA1267"/>
    <w:rsid w:val="00CA1B1B"/>
    <w:rsid w:val="00CA2BFD"/>
    <w:rsid w:val="00CA35D0"/>
    <w:rsid w:val="00CA3915"/>
    <w:rsid w:val="00CA40FC"/>
    <w:rsid w:val="00CA43EA"/>
    <w:rsid w:val="00CA46FA"/>
    <w:rsid w:val="00CA5903"/>
    <w:rsid w:val="00CA600B"/>
    <w:rsid w:val="00CA62DD"/>
    <w:rsid w:val="00CA66F8"/>
    <w:rsid w:val="00CA7541"/>
    <w:rsid w:val="00CA7995"/>
    <w:rsid w:val="00CA7DCA"/>
    <w:rsid w:val="00CB04A9"/>
    <w:rsid w:val="00CB04B8"/>
    <w:rsid w:val="00CB0774"/>
    <w:rsid w:val="00CB116E"/>
    <w:rsid w:val="00CB1E7A"/>
    <w:rsid w:val="00CB2C37"/>
    <w:rsid w:val="00CB307F"/>
    <w:rsid w:val="00CB40BA"/>
    <w:rsid w:val="00CB6426"/>
    <w:rsid w:val="00CB70B2"/>
    <w:rsid w:val="00CB7690"/>
    <w:rsid w:val="00CB78B3"/>
    <w:rsid w:val="00CB7F31"/>
    <w:rsid w:val="00CC017A"/>
    <w:rsid w:val="00CC14EE"/>
    <w:rsid w:val="00CC1B64"/>
    <w:rsid w:val="00CC240F"/>
    <w:rsid w:val="00CC3EE1"/>
    <w:rsid w:val="00CC4058"/>
    <w:rsid w:val="00CC519E"/>
    <w:rsid w:val="00CC5CD5"/>
    <w:rsid w:val="00CC6F84"/>
    <w:rsid w:val="00CC72A0"/>
    <w:rsid w:val="00CC7CFC"/>
    <w:rsid w:val="00CD02B8"/>
    <w:rsid w:val="00CD1711"/>
    <w:rsid w:val="00CD175C"/>
    <w:rsid w:val="00CD1C4D"/>
    <w:rsid w:val="00CD349E"/>
    <w:rsid w:val="00CD3BBA"/>
    <w:rsid w:val="00CD4919"/>
    <w:rsid w:val="00CD4EE0"/>
    <w:rsid w:val="00CD4EEE"/>
    <w:rsid w:val="00CD5373"/>
    <w:rsid w:val="00CD5554"/>
    <w:rsid w:val="00CD5C9F"/>
    <w:rsid w:val="00CD63DF"/>
    <w:rsid w:val="00CD6A34"/>
    <w:rsid w:val="00CD6D67"/>
    <w:rsid w:val="00CD6F8E"/>
    <w:rsid w:val="00CE011F"/>
    <w:rsid w:val="00CE04B2"/>
    <w:rsid w:val="00CE062E"/>
    <w:rsid w:val="00CE0B8B"/>
    <w:rsid w:val="00CE183C"/>
    <w:rsid w:val="00CE199D"/>
    <w:rsid w:val="00CE1A19"/>
    <w:rsid w:val="00CE1ED7"/>
    <w:rsid w:val="00CE1F0E"/>
    <w:rsid w:val="00CE1FF4"/>
    <w:rsid w:val="00CE3375"/>
    <w:rsid w:val="00CE38E8"/>
    <w:rsid w:val="00CE3B5A"/>
    <w:rsid w:val="00CE41B4"/>
    <w:rsid w:val="00CE41E2"/>
    <w:rsid w:val="00CE480C"/>
    <w:rsid w:val="00CE5094"/>
    <w:rsid w:val="00CE614E"/>
    <w:rsid w:val="00CF0510"/>
    <w:rsid w:val="00CF09D2"/>
    <w:rsid w:val="00CF0B28"/>
    <w:rsid w:val="00CF1469"/>
    <w:rsid w:val="00CF156F"/>
    <w:rsid w:val="00CF164E"/>
    <w:rsid w:val="00CF17CF"/>
    <w:rsid w:val="00CF42F9"/>
    <w:rsid w:val="00CF5502"/>
    <w:rsid w:val="00CF58F5"/>
    <w:rsid w:val="00CF73A3"/>
    <w:rsid w:val="00CF7445"/>
    <w:rsid w:val="00CF75C4"/>
    <w:rsid w:val="00CF7C66"/>
    <w:rsid w:val="00D01B96"/>
    <w:rsid w:val="00D01C60"/>
    <w:rsid w:val="00D020AA"/>
    <w:rsid w:val="00D03199"/>
    <w:rsid w:val="00D03417"/>
    <w:rsid w:val="00D05EFB"/>
    <w:rsid w:val="00D0617B"/>
    <w:rsid w:val="00D0622F"/>
    <w:rsid w:val="00D06A4D"/>
    <w:rsid w:val="00D06CD5"/>
    <w:rsid w:val="00D06CD6"/>
    <w:rsid w:val="00D07415"/>
    <w:rsid w:val="00D103BF"/>
    <w:rsid w:val="00D107CF"/>
    <w:rsid w:val="00D10913"/>
    <w:rsid w:val="00D12537"/>
    <w:rsid w:val="00D12B4C"/>
    <w:rsid w:val="00D131E8"/>
    <w:rsid w:val="00D1375E"/>
    <w:rsid w:val="00D13983"/>
    <w:rsid w:val="00D13CFB"/>
    <w:rsid w:val="00D13F41"/>
    <w:rsid w:val="00D15BCF"/>
    <w:rsid w:val="00D16959"/>
    <w:rsid w:val="00D2063C"/>
    <w:rsid w:val="00D20EA4"/>
    <w:rsid w:val="00D21D1C"/>
    <w:rsid w:val="00D22250"/>
    <w:rsid w:val="00D22336"/>
    <w:rsid w:val="00D240CA"/>
    <w:rsid w:val="00D24E48"/>
    <w:rsid w:val="00D254FB"/>
    <w:rsid w:val="00D259AD"/>
    <w:rsid w:val="00D25DDD"/>
    <w:rsid w:val="00D25EDF"/>
    <w:rsid w:val="00D261D4"/>
    <w:rsid w:val="00D26240"/>
    <w:rsid w:val="00D26574"/>
    <w:rsid w:val="00D268C1"/>
    <w:rsid w:val="00D269EA"/>
    <w:rsid w:val="00D276AE"/>
    <w:rsid w:val="00D27D3B"/>
    <w:rsid w:val="00D30625"/>
    <w:rsid w:val="00D3249D"/>
    <w:rsid w:val="00D32E3F"/>
    <w:rsid w:val="00D33CA4"/>
    <w:rsid w:val="00D3466E"/>
    <w:rsid w:val="00D34AB7"/>
    <w:rsid w:val="00D34B4E"/>
    <w:rsid w:val="00D34DD4"/>
    <w:rsid w:val="00D351F5"/>
    <w:rsid w:val="00D3607D"/>
    <w:rsid w:val="00D364FC"/>
    <w:rsid w:val="00D3673C"/>
    <w:rsid w:val="00D37582"/>
    <w:rsid w:val="00D37FD1"/>
    <w:rsid w:val="00D401D5"/>
    <w:rsid w:val="00D4021F"/>
    <w:rsid w:val="00D40B4A"/>
    <w:rsid w:val="00D41824"/>
    <w:rsid w:val="00D41E4F"/>
    <w:rsid w:val="00D4220C"/>
    <w:rsid w:val="00D42408"/>
    <w:rsid w:val="00D42D98"/>
    <w:rsid w:val="00D43B8E"/>
    <w:rsid w:val="00D45854"/>
    <w:rsid w:val="00D45E0D"/>
    <w:rsid w:val="00D45F68"/>
    <w:rsid w:val="00D46014"/>
    <w:rsid w:val="00D46A6A"/>
    <w:rsid w:val="00D4740B"/>
    <w:rsid w:val="00D47D19"/>
    <w:rsid w:val="00D47D20"/>
    <w:rsid w:val="00D50652"/>
    <w:rsid w:val="00D51283"/>
    <w:rsid w:val="00D517E8"/>
    <w:rsid w:val="00D522BB"/>
    <w:rsid w:val="00D526C4"/>
    <w:rsid w:val="00D52818"/>
    <w:rsid w:val="00D534A8"/>
    <w:rsid w:val="00D54A2E"/>
    <w:rsid w:val="00D54C84"/>
    <w:rsid w:val="00D550F6"/>
    <w:rsid w:val="00D552E9"/>
    <w:rsid w:val="00D566B5"/>
    <w:rsid w:val="00D56A74"/>
    <w:rsid w:val="00D5790C"/>
    <w:rsid w:val="00D57E32"/>
    <w:rsid w:val="00D6077F"/>
    <w:rsid w:val="00D6081E"/>
    <w:rsid w:val="00D610E2"/>
    <w:rsid w:val="00D61CF2"/>
    <w:rsid w:val="00D6225E"/>
    <w:rsid w:val="00D630DB"/>
    <w:rsid w:val="00D6313B"/>
    <w:rsid w:val="00D63301"/>
    <w:rsid w:val="00D6440E"/>
    <w:rsid w:val="00D644D0"/>
    <w:rsid w:val="00D648E8"/>
    <w:rsid w:val="00D65110"/>
    <w:rsid w:val="00D664BD"/>
    <w:rsid w:val="00D66596"/>
    <w:rsid w:val="00D6688D"/>
    <w:rsid w:val="00D66C73"/>
    <w:rsid w:val="00D67647"/>
    <w:rsid w:val="00D676F5"/>
    <w:rsid w:val="00D67CF6"/>
    <w:rsid w:val="00D67FFE"/>
    <w:rsid w:val="00D705CE"/>
    <w:rsid w:val="00D7093D"/>
    <w:rsid w:val="00D70B52"/>
    <w:rsid w:val="00D71C32"/>
    <w:rsid w:val="00D7338C"/>
    <w:rsid w:val="00D737D1"/>
    <w:rsid w:val="00D739B3"/>
    <w:rsid w:val="00D7477F"/>
    <w:rsid w:val="00D74805"/>
    <w:rsid w:val="00D74DD0"/>
    <w:rsid w:val="00D74EC3"/>
    <w:rsid w:val="00D75C59"/>
    <w:rsid w:val="00D75E85"/>
    <w:rsid w:val="00D77204"/>
    <w:rsid w:val="00D77222"/>
    <w:rsid w:val="00D7723D"/>
    <w:rsid w:val="00D772C1"/>
    <w:rsid w:val="00D7761D"/>
    <w:rsid w:val="00D777A7"/>
    <w:rsid w:val="00D80EC0"/>
    <w:rsid w:val="00D82533"/>
    <w:rsid w:val="00D839AF"/>
    <w:rsid w:val="00D840A8"/>
    <w:rsid w:val="00D8478E"/>
    <w:rsid w:val="00D869E8"/>
    <w:rsid w:val="00D874AD"/>
    <w:rsid w:val="00D876A0"/>
    <w:rsid w:val="00D878C0"/>
    <w:rsid w:val="00D91135"/>
    <w:rsid w:val="00D92185"/>
    <w:rsid w:val="00D92B69"/>
    <w:rsid w:val="00D93207"/>
    <w:rsid w:val="00D93263"/>
    <w:rsid w:val="00D93924"/>
    <w:rsid w:val="00D941C4"/>
    <w:rsid w:val="00D94A9A"/>
    <w:rsid w:val="00D94D31"/>
    <w:rsid w:val="00D95251"/>
    <w:rsid w:val="00D95730"/>
    <w:rsid w:val="00D96C0C"/>
    <w:rsid w:val="00D96F0F"/>
    <w:rsid w:val="00D96F69"/>
    <w:rsid w:val="00D97166"/>
    <w:rsid w:val="00D97C80"/>
    <w:rsid w:val="00D97DC2"/>
    <w:rsid w:val="00DA009B"/>
    <w:rsid w:val="00DA0100"/>
    <w:rsid w:val="00DA12DC"/>
    <w:rsid w:val="00DA173B"/>
    <w:rsid w:val="00DA1809"/>
    <w:rsid w:val="00DA1C04"/>
    <w:rsid w:val="00DA1D31"/>
    <w:rsid w:val="00DA2371"/>
    <w:rsid w:val="00DA2471"/>
    <w:rsid w:val="00DA36FC"/>
    <w:rsid w:val="00DA38CF"/>
    <w:rsid w:val="00DA471A"/>
    <w:rsid w:val="00DA47ED"/>
    <w:rsid w:val="00DA4BD9"/>
    <w:rsid w:val="00DA4D5D"/>
    <w:rsid w:val="00DA646F"/>
    <w:rsid w:val="00DA66AE"/>
    <w:rsid w:val="00DA6F79"/>
    <w:rsid w:val="00DB02C1"/>
    <w:rsid w:val="00DB0805"/>
    <w:rsid w:val="00DB0E86"/>
    <w:rsid w:val="00DB1A44"/>
    <w:rsid w:val="00DB1BFE"/>
    <w:rsid w:val="00DB1EB0"/>
    <w:rsid w:val="00DB241D"/>
    <w:rsid w:val="00DB2464"/>
    <w:rsid w:val="00DB319A"/>
    <w:rsid w:val="00DB4265"/>
    <w:rsid w:val="00DB4CD4"/>
    <w:rsid w:val="00DB575C"/>
    <w:rsid w:val="00DB60DF"/>
    <w:rsid w:val="00DB63AD"/>
    <w:rsid w:val="00DB647A"/>
    <w:rsid w:val="00DB691F"/>
    <w:rsid w:val="00DB701C"/>
    <w:rsid w:val="00DB7913"/>
    <w:rsid w:val="00DC01C2"/>
    <w:rsid w:val="00DC06A4"/>
    <w:rsid w:val="00DC0731"/>
    <w:rsid w:val="00DC1E18"/>
    <w:rsid w:val="00DC257F"/>
    <w:rsid w:val="00DC2848"/>
    <w:rsid w:val="00DC32B3"/>
    <w:rsid w:val="00DC5929"/>
    <w:rsid w:val="00DC65F7"/>
    <w:rsid w:val="00DC6626"/>
    <w:rsid w:val="00DC6630"/>
    <w:rsid w:val="00DC6A06"/>
    <w:rsid w:val="00DC795D"/>
    <w:rsid w:val="00DC7AB3"/>
    <w:rsid w:val="00DD07E5"/>
    <w:rsid w:val="00DD0874"/>
    <w:rsid w:val="00DD1319"/>
    <w:rsid w:val="00DD1BD6"/>
    <w:rsid w:val="00DD1EDF"/>
    <w:rsid w:val="00DD31E0"/>
    <w:rsid w:val="00DD4949"/>
    <w:rsid w:val="00DD5583"/>
    <w:rsid w:val="00DD5DF3"/>
    <w:rsid w:val="00DD63F8"/>
    <w:rsid w:val="00DD6F7B"/>
    <w:rsid w:val="00DD741D"/>
    <w:rsid w:val="00DD7B4C"/>
    <w:rsid w:val="00DD7C26"/>
    <w:rsid w:val="00DE0C85"/>
    <w:rsid w:val="00DE171B"/>
    <w:rsid w:val="00DE262A"/>
    <w:rsid w:val="00DE3206"/>
    <w:rsid w:val="00DE3374"/>
    <w:rsid w:val="00DE4406"/>
    <w:rsid w:val="00DE457B"/>
    <w:rsid w:val="00DE4AF5"/>
    <w:rsid w:val="00DE4F50"/>
    <w:rsid w:val="00DE52A3"/>
    <w:rsid w:val="00DE6E57"/>
    <w:rsid w:val="00DE7758"/>
    <w:rsid w:val="00DE7AC0"/>
    <w:rsid w:val="00DE7BC7"/>
    <w:rsid w:val="00DF0BBC"/>
    <w:rsid w:val="00DF0E3C"/>
    <w:rsid w:val="00DF1201"/>
    <w:rsid w:val="00DF1403"/>
    <w:rsid w:val="00DF218A"/>
    <w:rsid w:val="00DF2681"/>
    <w:rsid w:val="00DF35B4"/>
    <w:rsid w:val="00DF4DEC"/>
    <w:rsid w:val="00DF4EAB"/>
    <w:rsid w:val="00DF5832"/>
    <w:rsid w:val="00DF6EBA"/>
    <w:rsid w:val="00E01C46"/>
    <w:rsid w:val="00E01FA6"/>
    <w:rsid w:val="00E0235F"/>
    <w:rsid w:val="00E02709"/>
    <w:rsid w:val="00E0291B"/>
    <w:rsid w:val="00E02F67"/>
    <w:rsid w:val="00E030EB"/>
    <w:rsid w:val="00E0319B"/>
    <w:rsid w:val="00E03FBC"/>
    <w:rsid w:val="00E0407E"/>
    <w:rsid w:val="00E0420A"/>
    <w:rsid w:val="00E04246"/>
    <w:rsid w:val="00E048E7"/>
    <w:rsid w:val="00E04C49"/>
    <w:rsid w:val="00E04FAB"/>
    <w:rsid w:val="00E051CA"/>
    <w:rsid w:val="00E059E0"/>
    <w:rsid w:val="00E05F05"/>
    <w:rsid w:val="00E05FE6"/>
    <w:rsid w:val="00E073E3"/>
    <w:rsid w:val="00E07910"/>
    <w:rsid w:val="00E10F16"/>
    <w:rsid w:val="00E126B7"/>
    <w:rsid w:val="00E13C10"/>
    <w:rsid w:val="00E14C24"/>
    <w:rsid w:val="00E14C98"/>
    <w:rsid w:val="00E161F9"/>
    <w:rsid w:val="00E163EF"/>
    <w:rsid w:val="00E16CC1"/>
    <w:rsid w:val="00E17284"/>
    <w:rsid w:val="00E174B1"/>
    <w:rsid w:val="00E17802"/>
    <w:rsid w:val="00E20709"/>
    <w:rsid w:val="00E20851"/>
    <w:rsid w:val="00E2133B"/>
    <w:rsid w:val="00E2186C"/>
    <w:rsid w:val="00E21E9F"/>
    <w:rsid w:val="00E22886"/>
    <w:rsid w:val="00E22DC1"/>
    <w:rsid w:val="00E22EFE"/>
    <w:rsid w:val="00E235CE"/>
    <w:rsid w:val="00E23ACC"/>
    <w:rsid w:val="00E2448D"/>
    <w:rsid w:val="00E2465D"/>
    <w:rsid w:val="00E255E5"/>
    <w:rsid w:val="00E2593A"/>
    <w:rsid w:val="00E25986"/>
    <w:rsid w:val="00E30816"/>
    <w:rsid w:val="00E31544"/>
    <w:rsid w:val="00E32469"/>
    <w:rsid w:val="00E32FF3"/>
    <w:rsid w:val="00E34364"/>
    <w:rsid w:val="00E34750"/>
    <w:rsid w:val="00E347FB"/>
    <w:rsid w:val="00E34878"/>
    <w:rsid w:val="00E355F4"/>
    <w:rsid w:val="00E36E2D"/>
    <w:rsid w:val="00E37CF9"/>
    <w:rsid w:val="00E40574"/>
    <w:rsid w:val="00E40A7A"/>
    <w:rsid w:val="00E42A54"/>
    <w:rsid w:val="00E43044"/>
    <w:rsid w:val="00E434DB"/>
    <w:rsid w:val="00E4373A"/>
    <w:rsid w:val="00E43984"/>
    <w:rsid w:val="00E43B80"/>
    <w:rsid w:val="00E443B2"/>
    <w:rsid w:val="00E4780C"/>
    <w:rsid w:val="00E50512"/>
    <w:rsid w:val="00E50524"/>
    <w:rsid w:val="00E50807"/>
    <w:rsid w:val="00E51079"/>
    <w:rsid w:val="00E51313"/>
    <w:rsid w:val="00E51452"/>
    <w:rsid w:val="00E51C6E"/>
    <w:rsid w:val="00E5208B"/>
    <w:rsid w:val="00E52491"/>
    <w:rsid w:val="00E52BA1"/>
    <w:rsid w:val="00E52C48"/>
    <w:rsid w:val="00E55E03"/>
    <w:rsid w:val="00E564E2"/>
    <w:rsid w:val="00E57062"/>
    <w:rsid w:val="00E57663"/>
    <w:rsid w:val="00E57F9A"/>
    <w:rsid w:val="00E60871"/>
    <w:rsid w:val="00E624A0"/>
    <w:rsid w:val="00E62534"/>
    <w:rsid w:val="00E63AD8"/>
    <w:rsid w:val="00E6456D"/>
    <w:rsid w:val="00E64A02"/>
    <w:rsid w:val="00E658A6"/>
    <w:rsid w:val="00E658B0"/>
    <w:rsid w:val="00E6764A"/>
    <w:rsid w:val="00E70388"/>
    <w:rsid w:val="00E70A96"/>
    <w:rsid w:val="00E70EF9"/>
    <w:rsid w:val="00E71075"/>
    <w:rsid w:val="00E712B5"/>
    <w:rsid w:val="00E71B3E"/>
    <w:rsid w:val="00E71F0E"/>
    <w:rsid w:val="00E724E4"/>
    <w:rsid w:val="00E7258D"/>
    <w:rsid w:val="00E72E4B"/>
    <w:rsid w:val="00E7340E"/>
    <w:rsid w:val="00E74080"/>
    <w:rsid w:val="00E75065"/>
    <w:rsid w:val="00E75184"/>
    <w:rsid w:val="00E753F6"/>
    <w:rsid w:val="00E75A13"/>
    <w:rsid w:val="00E76DC1"/>
    <w:rsid w:val="00E77EFB"/>
    <w:rsid w:val="00E800B8"/>
    <w:rsid w:val="00E802D8"/>
    <w:rsid w:val="00E806E6"/>
    <w:rsid w:val="00E80AA5"/>
    <w:rsid w:val="00E80CFB"/>
    <w:rsid w:val="00E814EB"/>
    <w:rsid w:val="00E81909"/>
    <w:rsid w:val="00E8194F"/>
    <w:rsid w:val="00E82A5F"/>
    <w:rsid w:val="00E82D41"/>
    <w:rsid w:val="00E82E2B"/>
    <w:rsid w:val="00E8312E"/>
    <w:rsid w:val="00E83212"/>
    <w:rsid w:val="00E83AA9"/>
    <w:rsid w:val="00E841B7"/>
    <w:rsid w:val="00E84684"/>
    <w:rsid w:val="00E856F2"/>
    <w:rsid w:val="00E85C9B"/>
    <w:rsid w:val="00E85D1C"/>
    <w:rsid w:val="00E86497"/>
    <w:rsid w:val="00E86FEF"/>
    <w:rsid w:val="00E879DE"/>
    <w:rsid w:val="00E87A5C"/>
    <w:rsid w:val="00E87A71"/>
    <w:rsid w:val="00E901F2"/>
    <w:rsid w:val="00E91383"/>
    <w:rsid w:val="00E91455"/>
    <w:rsid w:val="00E919E7"/>
    <w:rsid w:val="00E91CB8"/>
    <w:rsid w:val="00E92085"/>
    <w:rsid w:val="00E950F3"/>
    <w:rsid w:val="00E95244"/>
    <w:rsid w:val="00E963F5"/>
    <w:rsid w:val="00E96C80"/>
    <w:rsid w:val="00E977AA"/>
    <w:rsid w:val="00E97D22"/>
    <w:rsid w:val="00E97E2E"/>
    <w:rsid w:val="00EA012D"/>
    <w:rsid w:val="00EA0429"/>
    <w:rsid w:val="00EA0483"/>
    <w:rsid w:val="00EA09BB"/>
    <w:rsid w:val="00EA0F68"/>
    <w:rsid w:val="00EA3564"/>
    <w:rsid w:val="00EA3574"/>
    <w:rsid w:val="00EA3B1C"/>
    <w:rsid w:val="00EA3CDA"/>
    <w:rsid w:val="00EA4D5A"/>
    <w:rsid w:val="00EA4FEB"/>
    <w:rsid w:val="00EA560E"/>
    <w:rsid w:val="00EA5868"/>
    <w:rsid w:val="00EA5E40"/>
    <w:rsid w:val="00EA6372"/>
    <w:rsid w:val="00EA74E3"/>
    <w:rsid w:val="00EB06A2"/>
    <w:rsid w:val="00EB0969"/>
    <w:rsid w:val="00EB1C92"/>
    <w:rsid w:val="00EB1E6C"/>
    <w:rsid w:val="00EB23D6"/>
    <w:rsid w:val="00EB4360"/>
    <w:rsid w:val="00EB4D8B"/>
    <w:rsid w:val="00EB5C00"/>
    <w:rsid w:val="00EB6BCB"/>
    <w:rsid w:val="00EC16C7"/>
    <w:rsid w:val="00EC2159"/>
    <w:rsid w:val="00EC2644"/>
    <w:rsid w:val="00EC374C"/>
    <w:rsid w:val="00EC3E08"/>
    <w:rsid w:val="00EC4206"/>
    <w:rsid w:val="00EC42BB"/>
    <w:rsid w:val="00EC5CA3"/>
    <w:rsid w:val="00EC65A9"/>
    <w:rsid w:val="00EC6DEB"/>
    <w:rsid w:val="00EC7245"/>
    <w:rsid w:val="00EC742B"/>
    <w:rsid w:val="00EC757A"/>
    <w:rsid w:val="00ED05DC"/>
    <w:rsid w:val="00ED168A"/>
    <w:rsid w:val="00ED1B83"/>
    <w:rsid w:val="00ED273B"/>
    <w:rsid w:val="00ED3177"/>
    <w:rsid w:val="00ED3190"/>
    <w:rsid w:val="00ED32EE"/>
    <w:rsid w:val="00ED3E7C"/>
    <w:rsid w:val="00ED43A4"/>
    <w:rsid w:val="00ED53AC"/>
    <w:rsid w:val="00ED6568"/>
    <w:rsid w:val="00ED7291"/>
    <w:rsid w:val="00ED736F"/>
    <w:rsid w:val="00ED7511"/>
    <w:rsid w:val="00EE0F63"/>
    <w:rsid w:val="00EE2423"/>
    <w:rsid w:val="00EE26E7"/>
    <w:rsid w:val="00EE326E"/>
    <w:rsid w:val="00EE434C"/>
    <w:rsid w:val="00EE48B6"/>
    <w:rsid w:val="00EE4A98"/>
    <w:rsid w:val="00EE4BC2"/>
    <w:rsid w:val="00EE4E10"/>
    <w:rsid w:val="00EE535D"/>
    <w:rsid w:val="00EE574A"/>
    <w:rsid w:val="00EE5EF3"/>
    <w:rsid w:val="00EE6251"/>
    <w:rsid w:val="00EE6685"/>
    <w:rsid w:val="00EE686C"/>
    <w:rsid w:val="00EF0216"/>
    <w:rsid w:val="00EF0312"/>
    <w:rsid w:val="00EF1E36"/>
    <w:rsid w:val="00EF32B0"/>
    <w:rsid w:val="00EF3F3C"/>
    <w:rsid w:val="00EF42CE"/>
    <w:rsid w:val="00EF4BDC"/>
    <w:rsid w:val="00EF4F6E"/>
    <w:rsid w:val="00EF539F"/>
    <w:rsid w:val="00EF557B"/>
    <w:rsid w:val="00EF577E"/>
    <w:rsid w:val="00EF5B50"/>
    <w:rsid w:val="00EF5D59"/>
    <w:rsid w:val="00EF5D8A"/>
    <w:rsid w:val="00EF6418"/>
    <w:rsid w:val="00EF71DD"/>
    <w:rsid w:val="00EF7727"/>
    <w:rsid w:val="00EF7A63"/>
    <w:rsid w:val="00EF7BCF"/>
    <w:rsid w:val="00F0075E"/>
    <w:rsid w:val="00F01227"/>
    <w:rsid w:val="00F015EA"/>
    <w:rsid w:val="00F01E7E"/>
    <w:rsid w:val="00F02B76"/>
    <w:rsid w:val="00F02D79"/>
    <w:rsid w:val="00F03269"/>
    <w:rsid w:val="00F03CAB"/>
    <w:rsid w:val="00F04477"/>
    <w:rsid w:val="00F049E8"/>
    <w:rsid w:val="00F05BA2"/>
    <w:rsid w:val="00F06D2B"/>
    <w:rsid w:val="00F076D1"/>
    <w:rsid w:val="00F07A6E"/>
    <w:rsid w:val="00F07AD8"/>
    <w:rsid w:val="00F1024F"/>
    <w:rsid w:val="00F1040F"/>
    <w:rsid w:val="00F12649"/>
    <w:rsid w:val="00F12DDA"/>
    <w:rsid w:val="00F138C2"/>
    <w:rsid w:val="00F14888"/>
    <w:rsid w:val="00F1488C"/>
    <w:rsid w:val="00F148EE"/>
    <w:rsid w:val="00F1527F"/>
    <w:rsid w:val="00F15F32"/>
    <w:rsid w:val="00F1686E"/>
    <w:rsid w:val="00F16D3B"/>
    <w:rsid w:val="00F17649"/>
    <w:rsid w:val="00F20172"/>
    <w:rsid w:val="00F20370"/>
    <w:rsid w:val="00F20588"/>
    <w:rsid w:val="00F20655"/>
    <w:rsid w:val="00F20E1D"/>
    <w:rsid w:val="00F22182"/>
    <w:rsid w:val="00F227E6"/>
    <w:rsid w:val="00F22F60"/>
    <w:rsid w:val="00F24201"/>
    <w:rsid w:val="00F24E94"/>
    <w:rsid w:val="00F2512C"/>
    <w:rsid w:val="00F265FC"/>
    <w:rsid w:val="00F272BE"/>
    <w:rsid w:val="00F30DB5"/>
    <w:rsid w:val="00F3143A"/>
    <w:rsid w:val="00F3185D"/>
    <w:rsid w:val="00F31C83"/>
    <w:rsid w:val="00F3223D"/>
    <w:rsid w:val="00F32CE4"/>
    <w:rsid w:val="00F33A4B"/>
    <w:rsid w:val="00F34666"/>
    <w:rsid w:val="00F348BE"/>
    <w:rsid w:val="00F34B35"/>
    <w:rsid w:val="00F34CA0"/>
    <w:rsid w:val="00F351BE"/>
    <w:rsid w:val="00F359F9"/>
    <w:rsid w:val="00F35C8B"/>
    <w:rsid w:val="00F3632C"/>
    <w:rsid w:val="00F3786A"/>
    <w:rsid w:val="00F37AE5"/>
    <w:rsid w:val="00F37D54"/>
    <w:rsid w:val="00F37FDF"/>
    <w:rsid w:val="00F4007C"/>
    <w:rsid w:val="00F40C7B"/>
    <w:rsid w:val="00F4138C"/>
    <w:rsid w:val="00F416FC"/>
    <w:rsid w:val="00F42207"/>
    <w:rsid w:val="00F42343"/>
    <w:rsid w:val="00F42859"/>
    <w:rsid w:val="00F4286E"/>
    <w:rsid w:val="00F42B98"/>
    <w:rsid w:val="00F42DCA"/>
    <w:rsid w:val="00F44126"/>
    <w:rsid w:val="00F4435B"/>
    <w:rsid w:val="00F44B82"/>
    <w:rsid w:val="00F45AB9"/>
    <w:rsid w:val="00F45FB2"/>
    <w:rsid w:val="00F46364"/>
    <w:rsid w:val="00F46F3F"/>
    <w:rsid w:val="00F471C2"/>
    <w:rsid w:val="00F5019E"/>
    <w:rsid w:val="00F52FC9"/>
    <w:rsid w:val="00F52FE1"/>
    <w:rsid w:val="00F53164"/>
    <w:rsid w:val="00F53540"/>
    <w:rsid w:val="00F5476F"/>
    <w:rsid w:val="00F564AE"/>
    <w:rsid w:val="00F577E2"/>
    <w:rsid w:val="00F600AD"/>
    <w:rsid w:val="00F612B4"/>
    <w:rsid w:val="00F61841"/>
    <w:rsid w:val="00F61F80"/>
    <w:rsid w:val="00F624BD"/>
    <w:rsid w:val="00F6373B"/>
    <w:rsid w:val="00F63DAF"/>
    <w:rsid w:val="00F64176"/>
    <w:rsid w:val="00F648AB"/>
    <w:rsid w:val="00F64C14"/>
    <w:rsid w:val="00F65E14"/>
    <w:rsid w:val="00F65EE1"/>
    <w:rsid w:val="00F66351"/>
    <w:rsid w:val="00F667EE"/>
    <w:rsid w:val="00F66ED0"/>
    <w:rsid w:val="00F67347"/>
    <w:rsid w:val="00F673C3"/>
    <w:rsid w:val="00F6761E"/>
    <w:rsid w:val="00F704F5"/>
    <w:rsid w:val="00F706AD"/>
    <w:rsid w:val="00F71C97"/>
    <w:rsid w:val="00F72012"/>
    <w:rsid w:val="00F72570"/>
    <w:rsid w:val="00F73854"/>
    <w:rsid w:val="00F74A97"/>
    <w:rsid w:val="00F75457"/>
    <w:rsid w:val="00F774B0"/>
    <w:rsid w:val="00F77DDF"/>
    <w:rsid w:val="00F80625"/>
    <w:rsid w:val="00F8097F"/>
    <w:rsid w:val="00F81011"/>
    <w:rsid w:val="00F810E7"/>
    <w:rsid w:val="00F817FD"/>
    <w:rsid w:val="00F81DA8"/>
    <w:rsid w:val="00F832ED"/>
    <w:rsid w:val="00F83818"/>
    <w:rsid w:val="00F84EE3"/>
    <w:rsid w:val="00F857F6"/>
    <w:rsid w:val="00F8593D"/>
    <w:rsid w:val="00F85A77"/>
    <w:rsid w:val="00F85B51"/>
    <w:rsid w:val="00F85BEF"/>
    <w:rsid w:val="00F8608C"/>
    <w:rsid w:val="00F87671"/>
    <w:rsid w:val="00F9039B"/>
    <w:rsid w:val="00F91FA1"/>
    <w:rsid w:val="00F920E6"/>
    <w:rsid w:val="00F923BB"/>
    <w:rsid w:val="00F93294"/>
    <w:rsid w:val="00F936B8"/>
    <w:rsid w:val="00F93D5E"/>
    <w:rsid w:val="00F943C8"/>
    <w:rsid w:val="00F96358"/>
    <w:rsid w:val="00F96B01"/>
    <w:rsid w:val="00F97157"/>
    <w:rsid w:val="00F971C4"/>
    <w:rsid w:val="00F97FED"/>
    <w:rsid w:val="00FA03F6"/>
    <w:rsid w:val="00FA0A4C"/>
    <w:rsid w:val="00FA15D1"/>
    <w:rsid w:val="00FA2E6A"/>
    <w:rsid w:val="00FA3078"/>
    <w:rsid w:val="00FA31C3"/>
    <w:rsid w:val="00FA4166"/>
    <w:rsid w:val="00FA4363"/>
    <w:rsid w:val="00FA44DD"/>
    <w:rsid w:val="00FA4945"/>
    <w:rsid w:val="00FA4D73"/>
    <w:rsid w:val="00FA6390"/>
    <w:rsid w:val="00FA6D59"/>
    <w:rsid w:val="00FA7025"/>
    <w:rsid w:val="00FA7EDB"/>
    <w:rsid w:val="00FB005D"/>
    <w:rsid w:val="00FB18ED"/>
    <w:rsid w:val="00FB1C7F"/>
    <w:rsid w:val="00FB20DF"/>
    <w:rsid w:val="00FB2E79"/>
    <w:rsid w:val="00FB2E86"/>
    <w:rsid w:val="00FB3FAE"/>
    <w:rsid w:val="00FB432C"/>
    <w:rsid w:val="00FB4736"/>
    <w:rsid w:val="00FB4DAA"/>
    <w:rsid w:val="00FB58A4"/>
    <w:rsid w:val="00FB58ED"/>
    <w:rsid w:val="00FB5906"/>
    <w:rsid w:val="00FB6471"/>
    <w:rsid w:val="00FB7CA5"/>
    <w:rsid w:val="00FC0421"/>
    <w:rsid w:val="00FC04FA"/>
    <w:rsid w:val="00FC0955"/>
    <w:rsid w:val="00FC12A4"/>
    <w:rsid w:val="00FC1AFF"/>
    <w:rsid w:val="00FC1D37"/>
    <w:rsid w:val="00FC299C"/>
    <w:rsid w:val="00FC317A"/>
    <w:rsid w:val="00FC3EC9"/>
    <w:rsid w:val="00FC3ED0"/>
    <w:rsid w:val="00FC4321"/>
    <w:rsid w:val="00FC4812"/>
    <w:rsid w:val="00FC4865"/>
    <w:rsid w:val="00FC5460"/>
    <w:rsid w:val="00FC629E"/>
    <w:rsid w:val="00FC674E"/>
    <w:rsid w:val="00FC71CF"/>
    <w:rsid w:val="00FC738A"/>
    <w:rsid w:val="00FD0CD0"/>
    <w:rsid w:val="00FD0DE3"/>
    <w:rsid w:val="00FD0DF4"/>
    <w:rsid w:val="00FD0E96"/>
    <w:rsid w:val="00FD102F"/>
    <w:rsid w:val="00FD2263"/>
    <w:rsid w:val="00FD3141"/>
    <w:rsid w:val="00FD3A96"/>
    <w:rsid w:val="00FD4D80"/>
    <w:rsid w:val="00FD6245"/>
    <w:rsid w:val="00FD6C66"/>
    <w:rsid w:val="00FD6C69"/>
    <w:rsid w:val="00FD766C"/>
    <w:rsid w:val="00FE07C1"/>
    <w:rsid w:val="00FE0878"/>
    <w:rsid w:val="00FE161B"/>
    <w:rsid w:val="00FE17F3"/>
    <w:rsid w:val="00FE1ACE"/>
    <w:rsid w:val="00FE2C72"/>
    <w:rsid w:val="00FE3550"/>
    <w:rsid w:val="00FE38C7"/>
    <w:rsid w:val="00FE5E1B"/>
    <w:rsid w:val="00FE5EE6"/>
    <w:rsid w:val="00FE6AAC"/>
    <w:rsid w:val="00FE706F"/>
    <w:rsid w:val="00FE7156"/>
    <w:rsid w:val="00FF03A6"/>
    <w:rsid w:val="00FF0BAB"/>
    <w:rsid w:val="00FF0EE4"/>
    <w:rsid w:val="00FF14BC"/>
    <w:rsid w:val="00FF21BC"/>
    <w:rsid w:val="00FF27D9"/>
    <w:rsid w:val="00FF2D8F"/>
    <w:rsid w:val="00FF3CEA"/>
    <w:rsid w:val="00FF3CF9"/>
    <w:rsid w:val="00FF4246"/>
    <w:rsid w:val="00FF51EA"/>
    <w:rsid w:val="00FF5519"/>
    <w:rsid w:val="00FF5A6D"/>
    <w:rsid w:val="00FF5D75"/>
    <w:rsid w:val="00FF79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19C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76BDF"/>
    <w:pPr>
      <w:widowControl w:val="0"/>
    </w:pPr>
    <w:rPr>
      <w:rFonts w:ascii="ＭＳ Ｐ明朝" w:eastAsia="ＭＳ Ｐ明朝" w:hAnsi="ＭＳ Ｐ明朝" w:cs="ＭＳ Ｐ明朝"/>
      <w:kern w:val="2"/>
      <w:sz w:val="16"/>
      <w:szCs w:val="16"/>
    </w:rPr>
  </w:style>
  <w:style w:type="paragraph" w:styleId="1">
    <w:name w:val="heading 1"/>
    <w:basedOn w:val="a"/>
    <w:next w:val="10"/>
    <w:link w:val="11"/>
    <w:uiPriority w:val="99"/>
    <w:qFormat/>
    <w:rsid w:val="005D6A05"/>
    <w:pPr>
      <w:numPr>
        <w:numId w:val="1"/>
      </w:numPr>
      <w:outlineLvl w:val="0"/>
    </w:pPr>
  </w:style>
  <w:style w:type="paragraph" w:styleId="2">
    <w:name w:val="heading 2"/>
    <w:basedOn w:val="a"/>
    <w:next w:val="20"/>
    <w:link w:val="21"/>
    <w:uiPriority w:val="99"/>
    <w:qFormat/>
    <w:rsid w:val="00A67D4B"/>
    <w:pPr>
      <w:numPr>
        <w:ilvl w:val="1"/>
        <w:numId w:val="1"/>
      </w:numPr>
      <w:outlineLvl w:val="1"/>
    </w:pPr>
  </w:style>
  <w:style w:type="paragraph" w:styleId="3">
    <w:name w:val="heading 3"/>
    <w:basedOn w:val="a"/>
    <w:next w:val="31"/>
    <w:link w:val="32"/>
    <w:uiPriority w:val="99"/>
    <w:qFormat/>
    <w:rsid w:val="0055712C"/>
    <w:pPr>
      <w:numPr>
        <w:ilvl w:val="2"/>
        <w:numId w:val="1"/>
      </w:numPr>
      <w:outlineLvl w:val="2"/>
    </w:pPr>
    <w:rPr>
      <w:rFonts w:ascii="Century" w:hAnsi="Century" w:cs="Times New Roman"/>
      <w:sz w:val="24"/>
      <w:szCs w:val="24"/>
    </w:rPr>
  </w:style>
  <w:style w:type="paragraph" w:styleId="40">
    <w:name w:val="heading 4"/>
    <w:basedOn w:val="a"/>
    <w:next w:val="41"/>
    <w:link w:val="42"/>
    <w:uiPriority w:val="99"/>
    <w:qFormat/>
    <w:rsid w:val="00A67D4B"/>
    <w:pPr>
      <w:numPr>
        <w:ilvl w:val="3"/>
        <w:numId w:val="1"/>
      </w:numPr>
      <w:outlineLvl w:val="3"/>
    </w:pPr>
    <w:rPr>
      <w:bCs/>
    </w:rPr>
  </w:style>
  <w:style w:type="paragraph" w:styleId="5">
    <w:name w:val="heading 5"/>
    <w:basedOn w:val="a"/>
    <w:next w:val="50"/>
    <w:link w:val="51"/>
    <w:uiPriority w:val="99"/>
    <w:qFormat/>
    <w:rsid w:val="00A67D4B"/>
    <w:pPr>
      <w:numPr>
        <w:ilvl w:val="4"/>
        <w:numId w:val="1"/>
      </w:numPr>
      <w:outlineLvl w:val="4"/>
    </w:pPr>
  </w:style>
  <w:style w:type="paragraph" w:styleId="6">
    <w:name w:val="heading 6"/>
    <w:basedOn w:val="a"/>
    <w:next w:val="a"/>
    <w:link w:val="60"/>
    <w:uiPriority w:val="99"/>
    <w:qFormat/>
    <w:rsid w:val="00FC738A"/>
    <w:pPr>
      <w:keepNext/>
      <w:ind w:leftChars="800" w:left="800"/>
      <w:outlineLvl w:val="5"/>
    </w:pPr>
    <w:rPr>
      <w:rFonts w:cs="Times New Roman"/>
      <w:b/>
      <w:bCs/>
      <w:kern w:val="0"/>
    </w:rPr>
  </w:style>
  <w:style w:type="paragraph" w:styleId="7">
    <w:name w:val="heading 7"/>
    <w:basedOn w:val="a"/>
    <w:next w:val="a"/>
    <w:link w:val="70"/>
    <w:uiPriority w:val="99"/>
    <w:qFormat/>
    <w:rsid w:val="00FC738A"/>
    <w:pPr>
      <w:keepNext/>
      <w:ind w:leftChars="800" w:left="800"/>
      <w:outlineLvl w:val="6"/>
    </w:pPr>
    <w:rPr>
      <w:rFonts w:cs="Times New Roman"/>
      <w:kern w:val="0"/>
    </w:rPr>
  </w:style>
  <w:style w:type="paragraph" w:styleId="8">
    <w:name w:val="heading 8"/>
    <w:basedOn w:val="a"/>
    <w:next w:val="a"/>
    <w:link w:val="80"/>
    <w:uiPriority w:val="99"/>
    <w:qFormat/>
    <w:rsid w:val="00FC738A"/>
    <w:pPr>
      <w:keepNext/>
      <w:ind w:leftChars="1200" w:left="1200"/>
      <w:outlineLvl w:val="7"/>
    </w:pPr>
    <w:rPr>
      <w:rFonts w:cs="Times New Roman"/>
      <w:kern w:val="0"/>
    </w:rPr>
  </w:style>
  <w:style w:type="paragraph" w:styleId="9">
    <w:name w:val="heading 9"/>
    <w:basedOn w:val="a"/>
    <w:next w:val="a"/>
    <w:link w:val="90"/>
    <w:uiPriority w:val="99"/>
    <w:qFormat/>
    <w:rsid w:val="00FC738A"/>
    <w:pPr>
      <w:keepNext/>
      <w:ind w:leftChars="1200" w:left="1200"/>
      <w:outlineLvl w:val="8"/>
    </w:pPr>
    <w:rPr>
      <w:rFonts w:cs="Times New Roman"/>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見出し 1 (文字)"/>
    <w:link w:val="1"/>
    <w:uiPriority w:val="99"/>
    <w:locked/>
    <w:rsid w:val="00C01C28"/>
    <w:rPr>
      <w:rFonts w:ascii="ＭＳ Ｐ明朝" w:eastAsia="ＭＳ Ｐ明朝" w:hAnsi="ＭＳ Ｐ明朝"/>
      <w:kern w:val="2"/>
      <w:sz w:val="16"/>
      <w:lang w:val="en-US" w:eastAsia="ja-JP"/>
    </w:rPr>
  </w:style>
  <w:style w:type="character" w:customStyle="1" w:styleId="21">
    <w:name w:val="見出し 2 (文字)"/>
    <w:link w:val="2"/>
    <w:uiPriority w:val="99"/>
    <w:locked/>
    <w:rsid w:val="00A67D4B"/>
    <w:rPr>
      <w:rFonts w:ascii="ＭＳ Ｐ明朝" w:eastAsia="ＭＳ Ｐ明朝" w:hAnsi="ＭＳ Ｐ明朝"/>
      <w:kern w:val="2"/>
      <w:sz w:val="16"/>
      <w:lang w:val="en-US" w:eastAsia="ja-JP"/>
    </w:rPr>
  </w:style>
  <w:style w:type="character" w:customStyle="1" w:styleId="32">
    <w:name w:val="見出し 3 (文字)"/>
    <w:link w:val="3"/>
    <w:uiPriority w:val="99"/>
    <w:locked/>
    <w:rsid w:val="0055712C"/>
    <w:rPr>
      <w:rFonts w:ascii="Century" w:eastAsia="ＭＳ Ｐ明朝" w:hAnsi="Century"/>
      <w:kern w:val="2"/>
      <w:sz w:val="24"/>
      <w:lang w:val="en-US" w:eastAsia="ja-JP"/>
    </w:rPr>
  </w:style>
  <w:style w:type="character" w:customStyle="1" w:styleId="42">
    <w:name w:val="見出し 4 (文字)"/>
    <w:link w:val="40"/>
    <w:uiPriority w:val="99"/>
    <w:locked/>
    <w:rsid w:val="00A67D4B"/>
    <w:rPr>
      <w:rFonts w:ascii="ＭＳ Ｐ明朝" w:eastAsia="ＭＳ Ｐ明朝" w:hAnsi="ＭＳ Ｐ明朝"/>
      <w:kern w:val="2"/>
      <w:sz w:val="16"/>
      <w:lang w:val="en-US" w:eastAsia="ja-JP"/>
    </w:rPr>
  </w:style>
  <w:style w:type="character" w:customStyle="1" w:styleId="51">
    <w:name w:val="見出し 5 (文字)"/>
    <w:link w:val="5"/>
    <w:uiPriority w:val="99"/>
    <w:semiHidden/>
    <w:locked/>
    <w:rsid w:val="00C01C28"/>
    <w:rPr>
      <w:rFonts w:ascii="ＭＳ Ｐ明朝" w:eastAsia="ＭＳ Ｐ明朝" w:hAnsi="ＭＳ Ｐ明朝"/>
      <w:kern w:val="2"/>
      <w:sz w:val="16"/>
      <w:lang w:val="en-US" w:eastAsia="ja-JP"/>
    </w:rPr>
  </w:style>
  <w:style w:type="character" w:customStyle="1" w:styleId="60">
    <w:name w:val="見出し 6 (文字)"/>
    <w:link w:val="6"/>
    <w:uiPriority w:val="99"/>
    <w:semiHidden/>
    <w:locked/>
    <w:rsid w:val="00C01C28"/>
    <w:rPr>
      <w:rFonts w:ascii="ＭＳ Ｐ明朝" w:eastAsia="ＭＳ Ｐ明朝" w:hAnsi="ＭＳ Ｐ明朝"/>
      <w:b/>
      <w:sz w:val="16"/>
    </w:rPr>
  </w:style>
  <w:style w:type="character" w:customStyle="1" w:styleId="70">
    <w:name w:val="見出し 7 (文字)"/>
    <w:link w:val="7"/>
    <w:uiPriority w:val="99"/>
    <w:semiHidden/>
    <w:locked/>
    <w:rsid w:val="00C01C28"/>
    <w:rPr>
      <w:rFonts w:ascii="ＭＳ Ｐ明朝" w:eastAsia="ＭＳ Ｐ明朝" w:hAnsi="ＭＳ Ｐ明朝"/>
      <w:sz w:val="16"/>
    </w:rPr>
  </w:style>
  <w:style w:type="character" w:customStyle="1" w:styleId="80">
    <w:name w:val="見出し 8 (文字)"/>
    <w:link w:val="8"/>
    <w:uiPriority w:val="99"/>
    <w:semiHidden/>
    <w:locked/>
    <w:rsid w:val="00C01C28"/>
    <w:rPr>
      <w:rFonts w:ascii="ＭＳ Ｐ明朝" w:eastAsia="ＭＳ Ｐ明朝" w:hAnsi="ＭＳ Ｐ明朝"/>
      <w:sz w:val="16"/>
    </w:rPr>
  </w:style>
  <w:style w:type="character" w:customStyle="1" w:styleId="90">
    <w:name w:val="見出し 9 (文字)"/>
    <w:link w:val="9"/>
    <w:uiPriority w:val="99"/>
    <w:semiHidden/>
    <w:locked/>
    <w:rsid w:val="00C01C28"/>
    <w:rPr>
      <w:rFonts w:ascii="ＭＳ Ｐ明朝" w:eastAsia="ＭＳ Ｐ明朝" w:hAnsi="ＭＳ Ｐ明朝"/>
      <w:sz w:val="16"/>
    </w:rPr>
  </w:style>
  <w:style w:type="paragraph" w:styleId="a3">
    <w:name w:val="header"/>
    <w:basedOn w:val="a"/>
    <w:link w:val="a4"/>
    <w:uiPriority w:val="99"/>
    <w:rsid w:val="006F0067"/>
    <w:pPr>
      <w:tabs>
        <w:tab w:val="center" w:pos="4252"/>
        <w:tab w:val="right" w:pos="8504"/>
      </w:tabs>
      <w:snapToGrid w:val="0"/>
    </w:pPr>
    <w:rPr>
      <w:rFonts w:cs="Times New Roman"/>
      <w:kern w:val="0"/>
    </w:rPr>
  </w:style>
  <w:style w:type="character" w:customStyle="1" w:styleId="a4">
    <w:name w:val="ヘッダー (文字)"/>
    <w:link w:val="a3"/>
    <w:uiPriority w:val="99"/>
    <w:semiHidden/>
    <w:locked/>
    <w:rsid w:val="00C01C28"/>
    <w:rPr>
      <w:rFonts w:ascii="ＭＳ Ｐ明朝" w:eastAsia="ＭＳ Ｐ明朝" w:hAnsi="ＭＳ Ｐ明朝"/>
      <w:sz w:val="16"/>
    </w:rPr>
  </w:style>
  <w:style w:type="paragraph" w:styleId="22">
    <w:name w:val="toc 2"/>
    <w:basedOn w:val="a"/>
    <w:next w:val="a"/>
    <w:autoRedefine/>
    <w:uiPriority w:val="39"/>
    <w:rsid w:val="00C12C19"/>
    <w:pPr>
      <w:ind w:leftChars="100" w:left="210"/>
    </w:pPr>
  </w:style>
  <w:style w:type="paragraph" w:styleId="12">
    <w:name w:val="toc 1"/>
    <w:basedOn w:val="a"/>
    <w:next w:val="a"/>
    <w:autoRedefine/>
    <w:uiPriority w:val="39"/>
    <w:rsid w:val="00E163EF"/>
    <w:pPr>
      <w:tabs>
        <w:tab w:val="right" w:leader="dot" w:pos="10490"/>
      </w:tabs>
    </w:pPr>
  </w:style>
  <w:style w:type="paragraph" w:styleId="33">
    <w:name w:val="toc 3"/>
    <w:basedOn w:val="a"/>
    <w:next w:val="a"/>
    <w:autoRedefine/>
    <w:uiPriority w:val="39"/>
    <w:rsid w:val="006B19CB"/>
    <w:pPr>
      <w:tabs>
        <w:tab w:val="right" w:leader="dot" w:pos="10490"/>
      </w:tabs>
      <w:ind w:leftChars="200" w:left="320"/>
    </w:pPr>
  </w:style>
  <w:style w:type="table" w:styleId="a5">
    <w:name w:val="Table Grid"/>
    <w:basedOn w:val="a1"/>
    <w:uiPriority w:val="99"/>
    <w:rsid w:val="00175CAF"/>
    <w:pPr>
      <w:widowControl w:val="0"/>
      <w:jc w:val="both"/>
    </w:pPr>
    <w:rPr>
      <w:rFonts w:eastAsia="ＭＳ Ｐ明朝"/>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style>
  <w:style w:type="character" w:styleId="a6">
    <w:name w:val="annotation reference"/>
    <w:uiPriority w:val="99"/>
    <w:semiHidden/>
    <w:rsid w:val="00A61167"/>
    <w:rPr>
      <w:sz w:val="18"/>
    </w:rPr>
  </w:style>
  <w:style w:type="paragraph" w:styleId="a7">
    <w:name w:val="annotation text"/>
    <w:basedOn w:val="a"/>
    <w:link w:val="a8"/>
    <w:uiPriority w:val="99"/>
    <w:semiHidden/>
    <w:rsid w:val="005E43AF"/>
    <w:rPr>
      <w:rFonts w:cs="Times New Roman"/>
      <w:kern w:val="0"/>
      <w:sz w:val="28"/>
    </w:rPr>
  </w:style>
  <w:style w:type="character" w:customStyle="1" w:styleId="a8">
    <w:name w:val="コメント文字列 (文字)"/>
    <w:link w:val="a7"/>
    <w:uiPriority w:val="99"/>
    <w:semiHidden/>
    <w:locked/>
    <w:rsid w:val="005E43AF"/>
    <w:rPr>
      <w:rFonts w:ascii="ＭＳ Ｐ明朝" w:eastAsia="ＭＳ Ｐ明朝" w:hAnsi="ＭＳ Ｐ明朝"/>
      <w:sz w:val="28"/>
      <w:szCs w:val="16"/>
    </w:rPr>
  </w:style>
  <w:style w:type="paragraph" w:styleId="a9">
    <w:name w:val="annotation subject"/>
    <w:basedOn w:val="a7"/>
    <w:next w:val="a7"/>
    <w:link w:val="aa"/>
    <w:uiPriority w:val="99"/>
    <w:semiHidden/>
    <w:rsid w:val="00A61167"/>
    <w:rPr>
      <w:b/>
      <w:bCs/>
    </w:rPr>
  </w:style>
  <w:style w:type="character" w:customStyle="1" w:styleId="aa">
    <w:name w:val="コメント内容 (文字)"/>
    <w:link w:val="a9"/>
    <w:uiPriority w:val="99"/>
    <w:semiHidden/>
    <w:locked/>
    <w:rsid w:val="00C01C28"/>
    <w:rPr>
      <w:rFonts w:ascii="ＭＳ Ｐ明朝" w:eastAsia="ＭＳ Ｐ明朝" w:hAnsi="ＭＳ Ｐ明朝"/>
      <w:b/>
      <w:sz w:val="16"/>
    </w:rPr>
  </w:style>
  <w:style w:type="paragraph" w:styleId="ab">
    <w:name w:val="Balloon Text"/>
    <w:basedOn w:val="a"/>
    <w:link w:val="ac"/>
    <w:uiPriority w:val="99"/>
    <w:semiHidden/>
    <w:rsid w:val="00376BDF"/>
    <w:rPr>
      <w:rFonts w:ascii="Arial" w:hAnsi="Arial" w:cs="Times New Roman"/>
      <w:kern w:val="0"/>
      <w:sz w:val="20"/>
      <w:szCs w:val="20"/>
    </w:rPr>
  </w:style>
  <w:style w:type="character" w:customStyle="1" w:styleId="ac">
    <w:name w:val="吹き出し (文字)"/>
    <w:link w:val="ab"/>
    <w:uiPriority w:val="99"/>
    <w:semiHidden/>
    <w:locked/>
    <w:rsid w:val="00376BDF"/>
    <w:rPr>
      <w:rFonts w:ascii="Arial" w:eastAsia="ＭＳ Ｐ明朝" w:hAnsi="Arial"/>
    </w:rPr>
  </w:style>
  <w:style w:type="paragraph" w:styleId="ad">
    <w:name w:val="Document Map"/>
    <w:basedOn w:val="a"/>
    <w:link w:val="ae"/>
    <w:uiPriority w:val="99"/>
    <w:semiHidden/>
    <w:rsid w:val="00070B4E"/>
    <w:pPr>
      <w:shd w:val="clear" w:color="auto" w:fill="000080"/>
    </w:pPr>
    <w:rPr>
      <w:rFonts w:ascii="Times New Roman" w:hAnsi="Times New Roman" w:cs="Times New Roman"/>
      <w:kern w:val="0"/>
      <w:sz w:val="2"/>
      <w:szCs w:val="20"/>
    </w:rPr>
  </w:style>
  <w:style w:type="character" w:customStyle="1" w:styleId="ae">
    <w:name w:val="見出しマップ (文字)"/>
    <w:link w:val="ad"/>
    <w:uiPriority w:val="99"/>
    <w:semiHidden/>
    <w:locked/>
    <w:rsid w:val="00C01C28"/>
    <w:rPr>
      <w:rFonts w:ascii="Times New Roman" w:eastAsia="ＭＳ Ｐ明朝" w:hAnsi="Times New Roman"/>
      <w:sz w:val="2"/>
    </w:rPr>
  </w:style>
  <w:style w:type="paragraph" w:customStyle="1" w:styleId="af">
    <w:name w:val="表紙　部署名"/>
    <w:basedOn w:val="a"/>
    <w:uiPriority w:val="99"/>
    <w:rsid w:val="002A7676"/>
    <w:pPr>
      <w:jc w:val="center"/>
    </w:pPr>
  </w:style>
  <w:style w:type="paragraph" w:styleId="af0">
    <w:name w:val="footer"/>
    <w:basedOn w:val="a"/>
    <w:link w:val="af1"/>
    <w:uiPriority w:val="99"/>
    <w:rsid w:val="004B7CAD"/>
    <w:pPr>
      <w:tabs>
        <w:tab w:val="center" w:pos="4252"/>
        <w:tab w:val="right" w:pos="8504"/>
      </w:tabs>
      <w:snapToGrid w:val="0"/>
    </w:pPr>
    <w:rPr>
      <w:rFonts w:cs="Times New Roman"/>
      <w:szCs w:val="20"/>
    </w:rPr>
  </w:style>
  <w:style w:type="character" w:customStyle="1" w:styleId="af1">
    <w:name w:val="フッター (文字)"/>
    <w:link w:val="af0"/>
    <w:uiPriority w:val="99"/>
    <w:locked/>
    <w:rsid w:val="004B7CAD"/>
    <w:rPr>
      <w:rFonts w:ascii="ＭＳ Ｐ明朝" w:eastAsia="ＭＳ Ｐ明朝" w:hAnsi="ＭＳ Ｐ明朝"/>
      <w:kern w:val="2"/>
      <w:sz w:val="16"/>
    </w:rPr>
  </w:style>
  <w:style w:type="paragraph" w:customStyle="1" w:styleId="af2">
    <w:name w:val="表"/>
    <w:basedOn w:val="a"/>
    <w:link w:val="af3"/>
    <w:uiPriority w:val="99"/>
    <w:rsid w:val="002A7676"/>
    <w:pPr>
      <w:spacing w:line="240" w:lineRule="atLeast"/>
    </w:pPr>
    <w:rPr>
      <w:rFonts w:eastAsia="ＭＳ 明朝" w:cs="Times New Roman"/>
      <w:sz w:val="20"/>
      <w:szCs w:val="20"/>
    </w:rPr>
  </w:style>
  <w:style w:type="character" w:customStyle="1" w:styleId="af3">
    <w:name w:val="表 (文字)"/>
    <w:link w:val="af2"/>
    <w:uiPriority w:val="99"/>
    <w:locked/>
    <w:rsid w:val="00BC4E5A"/>
    <w:rPr>
      <w:rFonts w:ascii="ＭＳ Ｐ明朝" w:eastAsia="ＭＳ 明朝" w:hAnsi="ＭＳ Ｐ明朝"/>
      <w:kern w:val="2"/>
      <w:lang w:val="en-US"/>
    </w:rPr>
  </w:style>
  <w:style w:type="paragraph" w:customStyle="1" w:styleId="23">
    <w:name w:val="本文2 箇条書き"/>
    <w:basedOn w:val="a"/>
    <w:uiPriority w:val="99"/>
    <w:rsid w:val="006A150A"/>
    <w:pPr>
      <w:tabs>
        <w:tab w:val="num" w:pos="990"/>
      </w:tabs>
      <w:ind w:leftChars="350" w:left="500" w:hangingChars="150" w:hanging="150"/>
    </w:pPr>
  </w:style>
  <w:style w:type="paragraph" w:customStyle="1" w:styleId="af4">
    <w:name w:val="変更履歴　表タイトル"/>
    <w:basedOn w:val="a"/>
    <w:uiPriority w:val="99"/>
    <w:rsid w:val="002A7676"/>
    <w:pPr>
      <w:jc w:val="center"/>
    </w:pPr>
  </w:style>
  <w:style w:type="paragraph" w:customStyle="1" w:styleId="af5">
    <w:name w:val="表紙　お客様名"/>
    <w:basedOn w:val="a3"/>
    <w:uiPriority w:val="99"/>
    <w:rsid w:val="002A7676"/>
    <w:rPr>
      <w:rFonts w:ascii="ＭＳ Ｐゴシック" w:eastAsia="ＭＳ Ｐゴシック" w:hAnsi="ＭＳ Ｐゴシック"/>
      <w:sz w:val="28"/>
      <w:u w:val="single"/>
    </w:rPr>
  </w:style>
  <w:style w:type="paragraph" w:customStyle="1" w:styleId="af6">
    <w:name w:val="表紙　バージョン・日付"/>
    <w:basedOn w:val="a3"/>
    <w:uiPriority w:val="99"/>
    <w:rsid w:val="002A7676"/>
    <w:pPr>
      <w:jc w:val="center"/>
    </w:pPr>
    <w:rPr>
      <w:rFonts w:eastAsia="ＭＳ Ｐゴシック"/>
      <w:sz w:val="28"/>
    </w:rPr>
  </w:style>
  <w:style w:type="paragraph" w:customStyle="1" w:styleId="10">
    <w:name w:val="見出し 1　本文"/>
    <w:basedOn w:val="a"/>
    <w:uiPriority w:val="99"/>
    <w:rsid w:val="00136C65"/>
    <w:pPr>
      <w:ind w:left="284" w:firstLineChars="100" w:firstLine="100"/>
    </w:pPr>
  </w:style>
  <w:style w:type="paragraph" w:customStyle="1" w:styleId="34">
    <w:name w:val="本文3 段落番号内容　箇条書き"/>
    <w:basedOn w:val="a"/>
    <w:uiPriority w:val="99"/>
    <w:rsid w:val="00B259B7"/>
    <w:pPr>
      <w:tabs>
        <w:tab w:val="num" w:pos="1401"/>
      </w:tabs>
      <w:ind w:leftChars="700" w:left="1531" w:hanging="131"/>
    </w:pPr>
  </w:style>
  <w:style w:type="paragraph" w:styleId="52">
    <w:name w:val="toc 5"/>
    <w:basedOn w:val="a"/>
    <w:next w:val="a"/>
    <w:autoRedefine/>
    <w:uiPriority w:val="99"/>
    <w:semiHidden/>
    <w:rsid w:val="009A237B"/>
    <w:pPr>
      <w:ind w:leftChars="400" w:left="840"/>
    </w:pPr>
  </w:style>
  <w:style w:type="paragraph" w:styleId="61">
    <w:name w:val="toc 6"/>
    <w:basedOn w:val="a"/>
    <w:next w:val="a"/>
    <w:autoRedefine/>
    <w:uiPriority w:val="99"/>
    <w:semiHidden/>
    <w:rsid w:val="009A237B"/>
    <w:pPr>
      <w:ind w:leftChars="500" w:left="1050"/>
    </w:pPr>
  </w:style>
  <w:style w:type="paragraph" w:styleId="71">
    <w:name w:val="toc 7"/>
    <w:basedOn w:val="a"/>
    <w:next w:val="a"/>
    <w:autoRedefine/>
    <w:uiPriority w:val="99"/>
    <w:semiHidden/>
    <w:rsid w:val="009A237B"/>
    <w:pPr>
      <w:ind w:leftChars="600" w:left="1260"/>
    </w:pPr>
  </w:style>
  <w:style w:type="paragraph" w:styleId="81">
    <w:name w:val="toc 8"/>
    <w:basedOn w:val="a"/>
    <w:next w:val="a"/>
    <w:autoRedefine/>
    <w:uiPriority w:val="99"/>
    <w:semiHidden/>
    <w:rsid w:val="009A237B"/>
    <w:pPr>
      <w:ind w:leftChars="700" w:left="1470"/>
    </w:pPr>
  </w:style>
  <w:style w:type="paragraph" w:styleId="91">
    <w:name w:val="toc 9"/>
    <w:basedOn w:val="a"/>
    <w:next w:val="a"/>
    <w:autoRedefine/>
    <w:uiPriority w:val="99"/>
    <w:semiHidden/>
    <w:rsid w:val="009A237B"/>
    <w:pPr>
      <w:ind w:leftChars="800" w:left="1680"/>
    </w:pPr>
  </w:style>
  <w:style w:type="paragraph" w:customStyle="1" w:styleId="24">
    <w:name w:val="本文2 箇条書き内容"/>
    <w:basedOn w:val="a"/>
    <w:uiPriority w:val="99"/>
    <w:rsid w:val="005E292E"/>
    <w:pPr>
      <w:ind w:leftChars="500" w:left="1000"/>
    </w:pPr>
  </w:style>
  <w:style w:type="paragraph" w:customStyle="1" w:styleId="35">
    <w:name w:val="本文3 箇条書き"/>
    <w:basedOn w:val="a"/>
    <w:uiPriority w:val="99"/>
    <w:rsid w:val="00AD28E4"/>
    <w:pPr>
      <w:tabs>
        <w:tab w:val="num" w:pos="1100"/>
      </w:tabs>
      <w:ind w:leftChars="450" w:left="1418" w:hanging="318"/>
    </w:pPr>
  </w:style>
  <w:style w:type="paragraph" w:customStyle="1" w:styleId="43">
    <w:name w:val="本文4 段落番号"/>
    <w:basedOn w:val="a"/>
    <w:uiPriority w:val="99"/>
    <w:rsid w:val="00AD28E4"/>
  </w:style>
  <w:style w:type="paragraph" w:customStyle="1" w:styleId="44">
    <w:name w:val="本文4 段落番号内容"/>
    <w:basedOn w:val="a"/>
    <w:link w:val="45"/>
    <w:uiPriority w:val="99"/>
    <w:rsid w:val="00AD28E4"/>
    <w:pPr>
      <w:ind w:leftChars="750" w:left="1500"/>
    </w:pPr>
    <w:rPr>
      <w:rFonts w:ascii="Century" w:eastAsia="ＭＳ 明朝" w:hAnsi="Century" w:cs="Times New Roman"/>
      <w:sz w:val="24"/>
      <w:szCs w:val="20"/>
    </w:rPr>
  </w:style>
  <w:style w:type="character" w:customStyle="1" w:styleId="45">
    <w:name w:val="本文4 段落番号内容 (文字)"/>
    <w:link w:val="44"/>
    <w:uiPriority w:val="99"/>
    <w:locked/>
    <w:rsid w:val="00AD28E4"/>
    <w:rPr>
      <w:rFonts w:ascii="Century" w:eastAsia="ＭＳ 明朝" w:hAnsi="Century"/>
      <w:kern w:val="2"/>
      <w:sz w:val="24"/>
      <w:lang w:val="en-US" w:eastAsia="ja-JP"/>
    </w:rPr>
  </w:style>
  <w:style w:type="paragraph" w:customStyle="1" w:styleId="46">
    <w:name w:val="本文4 箇条書き"/>
    <w:basedOn w:val="a"/>
    <w:uiPriority w:val="99"/>
    <w:rsid w:val="00AD28E4"/>
    <w:pPr>
      <w:tabs>
        <w:tab w:val="num" w:pos="1100"/>
      </w:tabs>
      <w:ind w:leftChars="550" w:left="1418" w:hanging="318"/>
    </w:pPr>
  </w:style>
  <w:style w:type="paragraph" w:customStyle="1" w:styleId="47">
    <w:name w:val="本文4 箇条書き内容"/>
    <w:basedOn w:val="a"/>
    <w:uiPriority w:val="99"/>
    <w:rsid w:val="00AD28E4"/>
    <w:pPr>
      <w:ind w:leftChars="700" w:left="1400"/>
    </w:pPr>
  </w:style>
  <w:style w:type="paragraph" w:customStyle="1" w:styleId="53">
    <w:name w:val="本文5 箇条書き"/>
    <w:basedOn w:val="a"/>
    <w:uiPriority w:val="99"/>
    <w:rsid w:val="00503EFB"/>
    <w:pPr>
      <w:tabs>
        <w:tab w:val="num" w:pos="1298"/>
      </w:tabs>
      <w:ind w:leftChars="650" w:left="1701" w:hanging="401"/>
    </w:pPr>
  </w:style>
  <w:style w:type="paragraph" w:customStyle="1" w:styleId="54">
    <w:name w:val="本文5 段落番号内容"/>
    <w:basedOn w:val="a"/>
    <w:uiPriority w:val="99"/>
    <w:rsid w:val="00503EFB"/>
    <w:pPr>
      <w:ind w:leftChars="800" w:left="1600"/>
    </w:pPr>
  </w:style>
  <w:style w:type="paragraph" w:customStyle="1" w:styleId="48">
    <w:name w:val="本文4 段落番号内容 箇条書き"/>
    <w:basedOn w:val="44"/>
    <w:uiPriority w:val="99"/>
    <w:rsid w:val="00E030EB"/>
    <w:pPr>
      <w:tabs>
        <w:tab w:val="num" w:pos="1599"/>
      </w:tabs>
      <w:ind w:leftChars="800" w:left="1985" w:hanging="385"/>
    </w:pPr>
  </w:style>
  <w:style w:type="paragraph" w:customStyle="1" w:styleId="36">
    <w:name w:val="本文3 段落番号"/>
    <w:basedOn w:val="a"/>
    <w:uiPriority w:val="99"/>
    <w:rsid w:val="00AD28E4"/>
    <w:pPr>
      <w:tabs>
        <w:tab w:val="num" w:pos="902"/>
      </w:tabs>
      <w:ind w:left="1361" w:hanging="461"/>
    </w:pPr>
  </w:style>
  <w:style w:type="paragraph" w:customStyle="1" w:styleId="420">
    <w:name w:val="本文4 箇条書き2"/>
    <w:basedOn w:val="46"/>
    <w:uiPriority w:val="99"/>
    <w:rsid w:val="003446AA"/>
    <w:pPr>
      <w:tabs>
        <w:tab w:val="clear" w:pos="1100"/>
        <w:tab w:val="num" w:pos="1098"/>
      </w:tabs>
      <w:ind w:left="1501" w:hanging="401"/>
    </w:pPr>
  </w:style>
  <w:style w:type="paragraph" w:customStyle="1" w:styleId="49">
    <w:name w:val="本文4 段落番号内容 箇条書き内容"/>
    <w:basedOn w:val="44"/>
    <w:uiPriority w:val="99"/>
    <w:rsid w:val="00BC36AD"/>
    <w:pPr>
      <w:ind w:leftChars="950" w:left="1900"/>
    </w:pPr>
  </w:style>
  <w:style w:type="paragraph" w:customStyle="1" w:styleId="37">
    <w:name w:val="本文3 段落番号内　段落番号"/>
    <w:basedOn w:val="a"/>
    <w:uiPriority w:val="99"/>
    <w:rsid w:val="00B259B7"/>
    <w:pPr>
      <w:tabs>
        <w:tab w:val="num" w:pos="1401"/>
      </w:tabs>
      <w:ind w:leftChars="700" w:left="1701" w:hanging="301"/>
    </w:pPr>
  </w:style>
  <w:style w:type="paragraph" w:customStyle="1" w:styleId="38">
    <w:name w:val="本文3 段落番号内 段落番号内容"/>
    <w:basedOn w:val="a"/>
    <w:uiPriority w:val="99"/>
    <w:rsid w:val="00B259B7"/>
    <w:pPr>
      <w:ind w:leftChars="800" w:left="1600"/>
    </w:pPr>
  </w:style>
  <w:style w:type="paragraph" w:customStyle="1" w:styleId="50">
    <w:name w:val="見出し 5 本文"/>
    <w:basedOn w:val="a"/>
    <w:uiPriority w:val="99"/>
    <w:rsid w:val="00103A69"/>
    <w:pPr>
      <w:ind w:leftChars="900" w:left="900" w:firstLineChars="100" w:firstLine="100"/>
    </w:pPr>
  </w:style>
  <w:style w:type="paragraph" w:customStyle="1" w:styleId="41">
    <w:name w:val="見出し 4　本文"/>
    <w:basedOn w:val="a"/>
    <w:link w:val="4a"/>
    <w:uiPriority w:val="99"/>
    <w:rsid w:val="0001611F"/>
    <w:pPr>
      <w:ind w:left="1134" w:firstLineChars="100" w:firstLine="100"/>
    </w:pPr>
    <w:rPr>
      <w:rFonts w:cs="Times New Roman"/>
      <w:szCs w:val="20"/>
    </w:rPr>
  </w:style>
  <w:style w:type="character" w:customStyle="1" w:styleId="4a">
    <w:name w:val="見出し 4　本文 (文字)"/>
    <w:link w:val="41"/>
    <w:uiPriority w:val="99"/>
    <w:locked/>
    <w:rsid w:val="0001611F"/>
    <w:rPr>
      <w:rFonts w:ascii="ＭＳ Ｐ明朝" w:eastAsia="ＭＳ Ｐ明朝" w:hAnsi="ＭＳ Ｐ明朝"/>
      <w:kern w:val="2"/>
      <w:sz w:val="16"/>
    </w:rPr>
  </w:style>
  <w:style w:type="paragraph" w:customStyle="1" w:styleId="4">
    <w:name w:val="見出し 4　本文 箇条書き内箇条書き"/>
    <w:basedOn w:val="a"/>
    <w:link w:val="4b"/>
    <w:uiPriority w:val="99"/>
    <w:rsid w:val="00A67D4B"/>
    <w:pPr>
      <w:numPr>
        <w:numId w:val="2"/>
      </w:numPr>
    </w:pPr>
    <w:rPr>
      <w:rFonts w:cs="Times New Roman"/>
      <w:szCs w:val="20"/>
    </w:rPr>
  </w:style>
  <w:style w:type="character" w:customStyle="1" w:styleId="4b">
    <w:name w:val="見出し 4　本文 箇条書き内箇条書き (文字)"/>
    <w:link w:val="4"/>
    <w:uiPriority w:val="99"/>
    <w:locked/>
    <w:rsid w:val="00A67D4B"/>
    <w:rPr>
      <w:rFonts w:ascii="ＭＳ Ｐ明朝" w:eastAsia="ＭＳ Ｐ明朝" w:hAnsi="ＭＳ Ｐ明朝"/>
      <w:kern w:val="2"/>
      <w:sz w:val="16"/>
      <w:lang w:val="en-US" w:eastAsia="ja-JP"/>
    </w:rPr>
  </w:style>
  <w:style w:type="paragraph" w:customStyle="1" w:styleId="20">
    <w:name w:val="見出し 2　本文"/>
    <w:basedOn w:val="a"/>
    <w:uiPriority w:val="99"/>
    <w:rsid w:val="0062140B"/>
    <w:pPr>
      <w:ind w:left="567" w:firstLineChars="100" w:firstLine="100"/>
    </w:pPr>
  </w:style>
  <w:style w:type="paragraph" w:customStyle="1" w:styleId="31">
    <w:name w:val="見出し 3　本文"/>
    <w:basedOn w:val="a"/>
    <w:uiPriority w:val="99"/>
    <w:rsid w:val="00592043"/>
    <w:pPr>
      <w:ind w:left="851" w:firstLineChars="100" w:firstLine="100"/>
    </w:pPr>
  </w:style>
  <w:style w:type="paragraph" w:customStyle="1" w:styleId="30">
    <w:name w:val="見出し 3 本文箇条書き"/>
    <w:basedOn w:val="a"/>
    <w:link w:val="39"/>
    <w:uiPriority w:val="99"/>
    <w:rsid w:val="00A67D4B"/>
    <w:pPr>
      <w:numPr>
        <w:numId w:val="3"/>
      </w:numPr>
    </w:pPr>
    <w:rPr>
      <w:rFonts w:cs="Times New Roman"/>
      <w:szCs w:val="20"/>
    </w:rPr>
  </w:style>
  <w:style w:type="character" w:customStyle="1" w:styleId="39">
    <w:name w:val="見出し 3 本文箇条書き (文字) (文字)"/>
    <w:link w:val="30"/>
    <w:uiPriority w:val="99"/>
    <w:locked/>
    <w:rsid w:val="00A67D4B"/>
    <w:rPr>
      <w:rFonts w:ascii="ＭＳ Ｐ明朝" w:eastAsia="ＭＳ Ｐ明朝" w:hAnsi="ＭＳ Ｐ明朝"/>
      <w:kern w:val="2"/>
      <w:sz w:val="16"/>
      <w:lang w:val="en-US" w:eastAsia="ja-JP"/>
    </w:rPr>
  </w:style>
  <w:style w:type="paragraph" w:customStyle="1" w:styleId="3a">
    <w:name w:val="見出し 3 本文箇条書き内本文"/>
    <w:basedOn w:val="a"/>
    <w:link w:val="3b"/>
    <w:uiPriority w:val="99"/>
    <w:rsid w:val="0077699A"/>
    <w:pPr>
      <w:ind w:leftChars="675" w:left="1418"/>
    </w:pPr>
    <w:rPr>
      <w:rFonts w:cs="Times New Roman"/>
      <w:szCs w:val="20"/>
    </w:rPr>
  </w:style>
  <w:style w:type="character" w:customStyle="1" w:styleId="3b">
    <w:name w:val="見出し 3 本文箇条書き内本文 (文字) (文字)"/>
    <w:link w:val="3a"/>
    <w:uiPriority w:val="99"/>
    <w:locked/>
    <w:rsid w:val="0077699A"/>
    <w:rPr>
      <w:rFonts w:ascii="ＭＳ Ｐ明朝" w:eastAsia="ＭＳ Ｐ明朝" w:hAnsi="ＭＳ Ｐ明朝"/>
      <w:kern w:val="2"/>
      <w:sz w:val="16"/>
      <w:lang w:val="en-US" w:eastAsia="ja-JP"/>
    </w:rPr>
  </w:style>
  <w:style w:type="character" w:styleId="af7">
    <w:name w:val="Hyperlink"/>
    <w:uiPriority w:val="99"/>
    <w:rsid w:val="00D15BCF"/>
    <w:rPr>
      <w:color w:val="0000FF"/>
      <w:u w:val="single"/>
    </w:rPr>
  </w:style>
  <w:style w:type="paragraph" w:styleId="af8">
    <w:name w:val="Body Text"/>
    <w:basedOn w:val="a"/>
    <w:link w:val="af9"/>
    <w:autoRedefine/>
    <w:uiPriority w:val="99"/>
    <w:rsid w:val="00BB58D9"/>
    <w:pPr>
      <w:ind w:leftChars="100" w:left="160" w:rightChars="100" w:right="160"/>
    </w:pPr>
    <w:rPr>
      <w:rFonts w:cs="Times New Roman"/>
    </w:rPr>
  </w:style>
  <w:style w:type="character" w:customStyle="1" w:styleId="af9">
    <w:name w:val="本文 (文字)"/>
    <w:link w:val="af8"/>
    <w:uiPriority w:val="99"/>
    <w:locked/>
    <w:rsid w:val="00BB58D9"/>
    <w:rPr>
      <w:rFonts w:ascii="ＭＳ Ｐ明朝" w:eastAsia="ＭＳ Ｐ明朝" w:hAnsi="ＭＳ Ｐ明朝"/>
      <w:kern w:val="2"/>
      <w:sz w:val="16"/>
    </w:rPr>
  </w:style>
  <w:style w:type="paragraph" w:styleId="25">
    <w:name w:val="Body Text 2"/>
    <w:basedOn w:val="a"/>
    <w:link w:val="26"/>
    <w:uiPriority w:val="99"/>
    <w:rsid w:val="003C2DD3"/>
    <w:pPr>
      <w:spacing w:line="480" w:lineRule="auto"/>
    </w:pPr>
    <w:rPr>
      <w:rFonts w:cs="Times New Roman"/>
    </w:rPr>
  </w:style>
  <w:style w:type="character" w:customStyle="1" w:styleId="26">
    <w:name w:val="本文 2 (文字)"/>
    <w:link w:val="25"/>
    <w:uiPriority w:val="99"/>
    <w:locked/>
    <w:rsid w:val="003C2DD3"/>
    <w:rPr>
      <w:rFonts w:ascii="ＭＳ Ｐ明朝" w:eastAsia="ＭＳ Ｐ明朝" w:hAnsi="ＭＳ Ｐ明朝"/>
      <w:kern w:val="2"/>
      <w:sz w:val="16"/>
    </w:rPr>
  </w:style>
  <w:style w:type="paragraph" w:styleId="Web">
    <w:name w:val="Normal (Web)"/>
    <w:basedOn w:val="a"/>
    <w:uiPriority w:val="99"/>
    <w:rsid w:val="001E5B7D"/>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fa">
    <w:name w:val="Revision"/>
    <w:hidden/>
    <w:uiPriority w:val="99"/>
    <w:semiHidden/>
    <w:rsid w:val="00796485"/>
    <w:rPr>
      <w:rFonts w:ascii="ＭＳ Ｐ明朝" w:eastAsia="ＭＳ Ｐ明朝" w:hAnsi="ＭＳ Ｐ明朝" w:cs="ＭＳ Ｐ明朝"/>
      <w:kern w:val="2"/>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8520325">
      <w:marLeft w:val="0"/>
      <w:marRight w:val="0"/>
      <w:marTop w:val="0"/>
      <w:marBottom w:val="0"/>
      <w:divBdr>
        <w:top w:val="none" w:sz="0" w:space="0" w:color="auto"/>
        <w:left w:val="none" w:sz="0" w:space="0" w:color="auto"/>
        <w:bottom w:val="none" w:sz="0" w:space="0" w:color="auto"/>
        <w:right w:val="none" w:sz="0" w:space="0" w:color="auto"/>
      </w:divBdr>
      <w:divsChild>
        <w:div w:id="1258520326">
          <w:marLeft w:val="0"/>
          <w:marRight w:val="0"/>
          <w:marTop w:val="0"/>
          <w:marBottom w:val="0"/>
          <w:divBdr>
            <w:top w:val="none" w:sz="0" w:space="0" w:color="auto"/>
            <w:left w:val="none" w:sz="0" w:space="0" w:color="auto"/>
            <w:bottom w:val="none" w:sz="0" w:space="0" w:color="auto"/>
            <w:right w:val="none" w:sz="0" w:space="0" w:color="auto"/>
          </w:divBdr>
        </w:div>
      </w:divsChild>
    </w:div>
    <w:div w:id="1258520327">
      <w:marLeft w:val="0"/>
      <w:marRight w:val="0"/>
      <w:marTop w:val="0"/>
      <w:marBottom w:val="0"/>
      <w:divBdr>
        <w:top w:val="none" w:sz="0" w:space="0" w:color="auto"/>
        <w:left w:val="none" w:sz="0" w:space="0" w:color="auto"/>
        <w:bottom w:val="none" w:sz="0" w:space="0" w:color="auto"/>
        <w:right w:val="none" w:sz="0" w:space="0" w:color="auto"/>
      </w:divBdr>
    </w:div>
    <w:div w:id="1258520328">
      <w:marLeft w:val="0"/>
      <w:marRight w:val="0"/>
      <w:marTop w:val="0"/>
      <w:marBottom w:val="0"/>
      <w:divBdr>
        <w:top w:val="none" w:sz="0" w:space="0" w:color="auto"/>
        <w:left w:val="none" w:sz="0" w:space="0" w:color="auto"/>
        <w:bottom w:val="none" w:sz="0" w:space="0" w:color="auto"/>
        <w:right w:val="none" w:sz="0" w:space="0" w:color="auto"/>
      </w:divBdr>
    </w:div>
    <w:div w:id="1258520329">
      <w:marLeft w:val="0"/>
      <w:marRight w:val="0"/>
      <w:marTop w:val="0"/>
      <w:marBottom w:val="0"/>
      <w:divBdr>
        <w:top w:val="none" w:sz="0" w:space="0" w:color="auto"/>
        <w:left w:val="none" w:sz="0" w:space="0" w:color="auto"/>
        <w:bottom w:val="none" w:sz="0" w:space="0" w:color="auto"/>
        <w:right w:val="none" w:sz="0" w:space="0" w:color="auto"/>
      </w:divBdr>
    </w:div>
    <w:div w:id="1258520330">
      <w:marLeft w:val="0"/>
      <w:marRight w:val="0"/>
      <w:marTop w:val="0"/>
      <w:marBottom w:val="0"/>
      <w:divBdr>
        <w:top w:val="none" w:sz="0" w:space="0" w:color="auto"/>
        <w:left w:val="none" w:sz="0" w:space="0" w:color="auto"/>
        <w:bottom w:val="none" w:sz="0" w:space="0" w:color="auto"/>
        <w:right w:val="none" w:sz="0" w:space="0" w:color="auto"/>
      </w:divBdr>
    </w:div>
    <w:div w:id="1258520331">
      <w:marLeft w:val="0"/>
      <w:marRight w:val="0"/>
      <w:marTop w:val="0"/>
      <w:marBottom w:val="0"/>
      <w:divBdr>
        <w:top w:val="none" w:sz="0" w:space="0" w:color="auto"/>
        <w:left w:val="none" w:sz="0" w:space="0" w:color="auto"/>
        <w:bottom w:val="none" w:sz="0" w:space="0" w:color="auto"/>
        <w:right w:val="none" w:sz="0" w:space="0" w:color="auto"/>
      </w:divBdr>
    </w:div>
    <w:div w:id="1258520332">
      <w:marLeft w:val="0"/>
      <w:marRight w:val="0"/>
      <w:marTop w:val="0"/>
      <w:marBottom w:val="0"/>
      <w:divBdr>
        <w:top w:val="none" w:sz="0" w:space="0" w:color="auto"/>
        <w:left w:val="none" w:sz="0" w:space="0" w:color="auto"/>
        <w:bottom w:val="none" w:sz="0" w:space="0" w:color="auto"/>
        <w:right w:val="none" w:sz="0" w:space="0" w:color="auto"/>
      </w:divBdr>
    </w:div>
    <w:div w:id="125852033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538</Words>
  <Characters>25871</Characters>
  <Application>Microsoft Office Word</Application>
  <DocSecurity>0</DocSecurity>
  <Lines>215</Lines>
  <Paragraphs>60</Paragraphs>
  <ScaleCrop>false</ScaleCrop>
  <Company/>
  <LinksUpToDate>false</LinksUpToDate>
  <CharactersWithSpaces>30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04:38:00Z</dcterms:created>
  <dcterms:modified xsi:type="dcterms:W3CDTF">2020-08-20T04:38:00Z</dcterms:modified>
</cp:coreProperties>
</file>